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2F9FA2" w14:textId="77777777" w:rsidR="00345D36" w:rsidRDefault="00345D36" w:rsidP="00345D36">
      <w:pPr>
        <w:pStyle w:val="NoSpacing"/>
      </w:pPr>
    </w:p>
    <w:p w14:paraId="390BDAC6" w14:textId="77777777" w:rsidR="00345D36" w:rsidRDefault="00345D36" w:rsidP="00345D36">
      <w:pPr>
        <w:pStyle w:val="NoSpacing"/>
      </w:pPr>
      <w:r>
        <w:rPr>
          <w:b/>
          <w:noProof/>
          <w:sz w:val="28"/>
          <w:szCs w:val="28"/>
        </w:rPr>
        <w:drawing>
          <wp:anchor distT="0" distB="0" distL="114300" distR="114300" simplePos="0" relativeHeight="251659264" behindDoc="1" locked="0" layoutInCell="1" allowOverlap="1" wp14:anchorId="4821191B" wp14:editId="38CD0C08">
            <wp:simplePos x="0" y="0"/>
            <wp:positionH relativeFrom="column">
              <wp:posOffset>0</wp:posOffset>
            </wp:positionH>
            <wp:positionV relativeFrom="paragraph">
              <wp:posOffset>135255</wp:posOffset>
            </wp:positionV>
            <wp:extent cx="2828925" cy="3572510"/>
            <wp:effectExtent l="0" t="0" r="9525" b="8890"/>
            <wp:wrapTight wrapText="bothSides">
              <wp:wrapPolygon edited="0">
                <wp:start x="0" y="0"/>
                <wp:lineTo x="0" y="21539"/>
                <wp:lineTo x="21527" y="21539"/>
                <wp:lineTo x="21527" y="0"/>
                <wp:lineTo x="0" y="0"/>
              </wp:wrapPolygon>
            </wp:wrapTight>
            <wp:docPr id="3" name="Picture 3" descr="C:\Users\Wei Kian Chen\Desktop\champlain logo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ei Kian Chen\Desktop\champlain logo 2.jpg"/>
                    <pic:cNvPicPr>
                      <a:picLocks noChangeAspect="1" noChangeArrowheads="1"/>
                    </pic:cNvPicPr>
                  </pic:nvPicPr>
                  <pic:blipFill>
                    <a:blip r:embed="rId8" cstate="print"/>
                    <a:srcRect/>
                    <a:stretch>
                      <a:fillRect/>
                    </a:stretch>
                  </pic:blipFill>
                  <pic:spPr bwMode="auto">
                    <a:xfrm>
                      <a:off x="0" y="0"/>
                      <a:ext cx="2828925" cy="357251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16D4BE5E" w14:textId="77777777" w:rsidR="00345D36" w:rsidRDefault="00345D36" w:rsidP="00345D36">
      <w:pPr>
        <w:pStyle w:val="NoSpacing"/>
      </w:pPr>
    </w:p>
    <w:p w14:paraId="7A97C6DB" w14:textId="77777777" w:rsidR="00345D36" w:rsidRDefault="00345D36" w:rsidP="00345D36">
      <w:pPr>
        <w:pStyle w:val="NoSpacing"/>
      </w:pPr>
    </w:p>
    <w:p w14:paraId="2BB4ADEE" w14:textId="77777777" w:rsidR="00345D36" w:rsidRPr="00721D1F" w:rsidRDefault="00345D36" w:rsidP="00345D36">
      <w:pPr>
        <w:pStyle w:val="NoSpacing"/>
        <w:jc w:val="center"/>
        <w:rPr>
          <w:b/>
          <w:sz w:val="96"/>
          <w:szCs w:val="96"/>
        </w:rPr>
      </w:pPr>
      <w:r>
        <w:rPr>
          <w:b/>
          <w:sz w:val="96"/>
          <w:szCs w:val="96"/>
        </w:rPr>
        <w:t>PA</w:t>
      </w:r>
      <w:r w:rsidR="00AE487A">
        <w:rPr>
          <w:b/>
          <w:sz w:val="96"/>
          <w:szCs w:val="96"/>
        </w:rPr>
        <w:t>3</w:t>
      </w:r>
      <w:r>
        <w:rPr>
          <w:b/>
          <w:sz w:val="96"/>
          <w:szCs w:val="96"/>
        </w:rPr>
        <w:t xml:space="preserve"> Report</w:t>
      </w:r>
    </w:p>
    <w:p w14:paraId="4D814C5E" w14:textId="77777777" w:rsidR="00345D36" w:rsidRDefault="00345D36" w:rsidP="00345D36">
      <w:pPr>
        <w:pStyle w:val="NoSpacing"/>
        <w:jc w:val="center"/>
      </w:pPr>
    </w:p>
    <w:p w14:paraId="745B81DF" w14:textId="77777777" w:rsidR="00345D36" w:rsidRDefault="00345D36" w:rsidP="00345D36">
      <w:pPr>
        <w:pStyle w:val="NoSpacing"/>
        <w:jc w:val="center"/>
      </w:pPr>
    </w:p>
    <w:p w14:paraId="75922C0A" w14:textId="77777777" w:rsidR="00345D36" w:rsidRDefault="00345D36" w:rsidP="00345D36">
      <w:pPr>
        <w:pStyle w:val="NoSpacing"/>
        <w:jc w:val="center"/>
      </w:pPr>
    </w:p>
    <w:p w14:paraId="03B0685C" w14:textId="77777777" w:rsidR="00345D36" w:rsidRDefault="00345D36" w:rsidP="00345D36">
      <w:pPr>
        <w:pStyle w:val="NoSpacing"/>
        <w:jc w:val="center"/>
      </w:pPr>
      <w:r>
        <w:t>By</w:t>
      </w:r>
    </w:p>
    <w:p w14:paraId="21A0341E" w14:textId="77777777" w:rsidR="00345D36" w:rsidRDefault="00345D36" w:rsidP="00345D36">
      <w:pPr>
        <w:pStyle w:val="NoSpacing"/>
        <w:jc w:val="center"/>
      </w:pPr>
    </w:p>
    <w:p w14:paraId="19FC1A33" w14:textId="79E2F087" w:rsidR="00345D36" w:rsidRPr="00345D36" w:rsidRDefault="00B03F51" w:rsidP="00345D36">
      <w:pPr>
        <w:pStyle w:val="NoSpacing"/>
        <w:jc w:val="center"/>
        <w:rPr>
          <w:b/>
          <w:sz w:val="72"/>
          <w:szCs w:val="72"/>
        </w:rPr>
      </w:pPr>
      <w:r>
        <w:rPr>
          <w:b/>
          <w:sz w:val="72"/>
          <w:szCs w:val="72"/>
        </w:rPr>
        <w:t>Andrew Vinci</w:t>
      </w:r>
    </w:p>
    <w:p w14:paraId="7785CBF3" w14:textId="77777777" w:rsidR="00345D36" w:rsidRDefault="00345D36" w:rsidP="00345D36">
      <w:pPr>
        <w:pStyle w:val="NoSpacing"/>
        <w:jc w:val="center"/>
      </w:pPr>
    </w:p>
    <w:p w14:paraId="62EE16AC" w14:textId="77777777" w:rsidR="00345D36" w:rsidRDefault="00345D36" w:rsidP="00345D36">
      <w:pPr>
        <w:pStyle w:val="NoSpacing"/>
        <w:jc w:val="center"/>
        <w:rPr>
          <w:sz w:val="28"/>
          <w:szCs w:val="28"/>
        </w:rPr>
      </w:pPr>
    </w:p>
    <w:p w14:paraId="62E8A5D0" w14:textId="77777777" w:rsidR="00345D36" w:rsidRDefault="00345D36" w:rsidP="00345D36">
      <w:pPr>
        <w:pStyle w:val="NoSpacing"/>
        <w:jc w:val="center"/>
        <w:rPr>
          <w:sz w:val="28"/>
          <w:szCs w:val="28"/>
        </w:rPr>
      </w:pPr>
    </w:p>
    <w:p w14:paraId="122E1AE5" w14:textId="77777777" w:rsidR="00345D36" w:rsidRDefault="00345D36" w:rsidP="00345D36">
      <w:pPr>
        <w:pStyle w:val="NoSpacing"/>
        <w:jc w:val="center"/>
        <w:rPr>
          <w:sz w:val="28"/>
          <w:szCs w:val="28"/>
        </w:rPr>
      </w:pPr>
    </w:p>
    <w:p w14:paraId="0DCA801D" w14:textId="77777777" w:rsidR="00345D36" w:rsidRDefault="00345D36" w:rsidP="00345D36">
      <w:pPr>
        <w:pStyle w:val="NoSpacing"/>
        <w:jc w:val="center"/>
        <w:rPr>
          <w:sz w:val="28"/>
          <w:szCs w:val="28"/>
        </w:rPr>
      </w:pPr>
    </w:p>
    <w:p w14:paraId="2CA17F80" w14:textId="77777777" w:rsidR="00345D36" w:rsidRDefault="00345D36" w:rsidP="00345D36">
      <w:pPr>
        <w:pStyle w:val="NoSpacing"/>
        <w:jc w:val="center"/>
        <w:rPr>
          <w:sz w:val="28"/>
          <w:szCs w:val="28"/>
        </w:rPr>
      </w:pPr>
    </w:p>
    <w:p w14:paraId="4AA5165C" w14:textId="77777777" w:rsidR="00345D36" w:rsidRPr="00C16352" w:rsidRDefault="00345D36" w:rsidP="00345D36">
      <w:pPr>
        <w:pStyle w:val="NoSpacing"/>
        <w:jc w:val="center"/>
        <w:rPr>
          <w:sz w:val="28"/>
          <w:szCs w:val="28"/>
        </w:rPr>
      </w:pPr>
    </w:p>
    <w:p w14:paraId="3A579E7D" w14:textId="77777777" w:rsidR="00345D36" w:rsidRPr="00684E93" w:rsidRDefault="00345D36" w:rsidP="00345D36">
      <w:pPr>
        <w:pStyle w:val="NoSpacing"/>
      </w:pPr>
    </w:p>
    <w:p w14:paraId="4E67FDCC" w14:textId="77777777" w:rsidR="00345D36" w:rsidRDefault="00345D36" w:rsidP="00345D36">
      <w:pPr>
        <w:jc w:val="center"/>
        <w:rPr>
          <w:b/>
          <w:sz w:val="72"/>
          <w:szCs w:val="72"/>
        </w:rPr>
      </w:pPr>
      <w:r>
        <w:rPr>
          <w:b/>
          <w:sz w:val="72"/>
          <w:szCs w:val="72"/>
        </w:rPr>
        <w:t xml:space="preserve">CSI 281 </w:t>
      </w:r>
    </w:p>
    <w:p w14:paraId="06805387" w14:textId="77777777" w:rsidR="00345D36" w:rsidRPr="00282486" w:rsidRDefault="00345D36" w:rsidP="00345D36">
      <w:pPr>
        <w:jc w:val="center"/>
        <w:rPr>
          <w:b/>
          <w:sz w:val="72"/>
          <w:szCs w:val="72"/>
        </w:rPr>
      </w:pPr>
      <w:r w:rsidRPr="00282486">
        <w:rPr>
          <w:b/>
          <w:sz w:val="72"/>
          <w:szCs w:val="72"/>
        </w:rPr>
        <w:t>Data Structures &amp; Algorithms</w:t>
      </w:r>
    </w:p>
    <w:p w14:paraId="04112269" w14:textId="77777777" w:rsidR="00345D36" w:rsidRPr="00345D36" w:rsidRDefault="00AE487A" w:rsidP="00345D36">
      <w:pPr>
        <w:jc w:val="center"/>
        <w:rPr>
          <w:b/>
          <w:sz w:val="72"/>
          <w:szCs w:val="72"/>
        </w:rPr>
      </w:pPr>
      <w:r>
        <w:rPr>
          <w:b/>
          <w:sz w:val="72"/>
          <w:szCs w:val="72"/>
        </w:rPr>
        <w:t>Spring</w:t>
      </w:r>
      <w:r w:rsidR="00345D36">
        <w:rPr>
          <w:b/>
          <w:sz w:val="72"/>
          <w:szCs w:val="72"/>
        </w:rPr>
        <w:t xml:space="preserve"> 20</w:t>
      </w:r>
      <w:r w:rsidR="00CC7A02">
        <w:rPr>
          <w:b/>
          <w:sz w:val="72"/>
          <w:szCs w:val="72"/>
        </w:rPr>
        <w:t>2</w:t>
      </w:r>
      <w:r w:rsidR="00ED2E24">
        <w:rPr>
          <w:b/>
          <w:sz w:val="72"/>
          <w:szCs w:val="72"/>
        </w:rPr>
        <w:t>1</w:t>
      </w:r>
      <w:r w:rsidR="00345D36">
        <w:rPr>
          <w:b/>
          <w:sz w:val="72"/>
          <w:szCs w:val="72"/>
        </w:rPr>
        <w:t>-</w:t>
      </w:r>
      <w:r w:rsidR="00261EF3">
        <w:rPr>
          <w:b/>
          <w:sz w:val="72"/>
          <w:szCs w:val="72"/>
        </w:rPr>
        <w:t>2</w:t>
      </w:r>
      <w:r w:rsidR="00ED2E24">
        <w:rPr>
          <w:b/>
          <w:sz w:val="72"/>
          <w:szCs w:val="72"/>
        </w:rPr>
        <w:t>2</w:t>
      </w:r>
    </w:p>
    <w:p w14:paraId="2061CABF" w14:textId="77777777" w:rsidR="00345D36" w:rsidRPr="00684E93" w:rsidRDefault="00345D36" w:rsidP="00345D36">
      <w:pPr>
        <w:pStyle w:val="NoSpacing"/>
      </w:pPr>
    </w:p>
    <w:p w14:paraId="62ABC87E" w14:textId="77777777" w:rsidR="00345D36" w:rsidRPr="00684E93" w:rsidRDefault="00345D36" w:rsidP="00345D36">
      <w:pPr>
        <w:pStyle w:val="NoSpacing"/>
      </w:pPr>
    </w:p>
    <w:p w14:paraId="73377212" w14:textId="77777777" w:rsidR="00345D36" w:rsidRPr="00684E93" w:rsidRDefault="00345D36" w:rsidP="00345D36">
      <w:pPr>
        <w:pStyle w:val="NoSpacing"/>
      </w:pPr>
      <w:r>
        <w:t xml:space="preserve">              </w:t>
      </w:r>
    </w:p>
    <w:p w14:paraId="312016C0" w14:textId="77777777" w:rsidR="00345D36" w:rsidRDefault="00345D36" w:rsidP="00345D36">
      <w:pPr>
        <w:pStyle w:val="NoSpacing"/>
      </w:pPr>
    </w:p>
    <w:p w14:paraId="3715811E" w14:textId="77777777" w:rsidR="00345D36" w:rsidRDefault="00345D36" w:rsidP="00345D36">
      <w:pPr>
        <w:pStyle w:val="NoSpacing"/>
      </w:pPr>
    </w:p>
    <w:p w14:paraId="4F072CAC" w14:textId="77777777" w:rsidR="00A6330F" w:rsidRDefault="00A6330F" w:rsidP="00A6330F">
      <w:pPr>
        <w:jc w:val="both"/>
        <w:rPr>
          <w:sz w:val="22"/>
          <w:szCs w:val="22"/>
        </w:rPr>
      </w:pPr>
    </w:p>
    <w:p w14:paraId="614994FB" w14:textId="77777777" w:rsidR="00A6330F" w:rsidRDefault="00A6330F" w:rsidP="00A6330F">
      <w:pPr>
        <w:jc w:val="both"/>
        <w:rPr>
          <w:sz w:val="22"/>
          <w:szCs w:val="22"/>
        </w:rPr>
      </w:pPr>
    </w:p>
    <w:p w14:paraId="5EE53A7F" w14:textId="77777777" w:rsidR="00345D36" w:rsidRDefault="00345D36" w:rsidP="00A6330F">
      <w:pPr>
        <w:jc w:val="both"/>
        <w:rPr>
          <w:sz w:val="22"/>
          <w:szCs w:val="22"/>
        </w:rPr>
      </w:pPr>
    </w:p>
    <w:p w14:paraId="1B0207C2" w14:textId="77777777" w:rsidR="00345D36" w:rsidRDefault="00345D36" w:rsidP="00A6330F">
      <w:pPr>
        <w:jc w:val="both"/>
        <w:rPr>
          <w:sz w:val="22"/>
          <w:szCs w:val="22"/>
        </w:rPr>
      </w:pPr>
    </w:p>
    <w:p w14:paraId="37F06D5A" w14:textId="77777777" w:rsidR="00A6330F" w:rsidRPr="00345D36" w:rsidRDefault="00A6330F" w:rsidP="00345D36">
      <w:pPr>
        <w:pStyle w:val="ListParagraph"/>
        <w:numPr>
          <w:ilvl w:val="0"/>
          <w:numId w:val="17"/>
        </w:numPr>
        <w:ind w:left="360"/>
        <w:rPr>
          <w:b/>
          <w:sz w:val="36"/>
          <w:szCs w:val="36"/>
        </w:rPr>
      </w:pPr>
      <w:r w:rsidRPr="00345D36">
        <w:rPr>
          <w:b/>
          <w:sz w:val="36"/>
          <w:szCs w:val="36"/>
        </w:rPr>
        <w:lastRenderedPageBreak/>
        <w:t>Introduction</w:t>
      </w:r>
    </w:p>
    <w:p w14:paraId="1D9FE14D" w14:textId="77777777" w:rsidR="00A6330F" w:rsidRDefault="00A6330F" w:rsidP="00A6330F">
      <w:pPr>
        <w:pStyle w:val="ListParagraph"/>
      </w:pPr>
    </w:p>
    <w:p w14:paraId="19930504" w14:textId="639DC584" w:rsidR="00A6330F" w:rsidRDefault="006E7790" w:rsidP="00345D36">
      <w:pPr>
        <w:pStyle w:val="ListParagraph"/>
        <w:ind w:left="360"/>
        <w:jc w:val="both"/>
      </w:pPr>
      <w:r>
        <w:t xml:space="preserve">For this experiment, my hypothesis is that quick sort and merge sort will prove to be the most beneficial in terms of efficiency and speed. I’m basing this hypothesis on the fact that they often, in theory, hit their targets of O (n log n) and that this will prove to be more efficient as compared to some of the other sorting algorithms. As compared to bubble and insertion sort, where there is more of a chance for them to hit the marks of O (n^2), which is slower than O (n log n). I also believe that bubble sort and insertion sort will prove to be the slowest out of the 6 different algorithms, and that </w:t>
      </w:r>
      <w:r w:rsidR="007C7F9A">
        <w:t>selection sort and shell sort will fall somewhere in between these two lower and upper bounds.</w:t>
      </w:r>
    </w:p>
    <w:p w14:paraId="38342D37" w14:textId="77777777" w:rsidR="00A6330F" w:rsidRDefault="00A6330F" w:rsidP="00A6330F">
      <w:pPr>
        <w:pStyle w:val="ListParagraph"/>
      </w:pPr>
    </w:p>
    <w:p w14:paraId="44B76AC0" w14:textId="77777777" w:rsidR="00A6330F" w:rsidRPr="00345D36" w:rsidRDefault="00A6330F" w:rsidP="00345D36">
      <w:pPr>
        <w:pStyle w:val="ListParagraph"/>
        <w:numPr>
          <w:ilvl w:val="0"/>
          <w:numId w:val="17"/>
        </w:numPr>
        <w:ind w:left="360"/>
        <w:rPr>
          <w:b/>
          <w:sz w:val="36"/>
          <w:szCs w:val="36"/>
        </w:rPr>
      </w:pPr>
      <w:r w:rsidRPr="00345D36">
        <w:rPr>
          <w:b/>
          <w:sz w:val="36"/>
          <w:szCs w:val="36"/>
        </w:rPr>
        <w:t>Background</w:t>
      </w:r>
    </w:p>
    <w:p w14:paraId="5D2AE92C" w14:textId="52402B34" w:rsidR="007C7F9A" w:rsidRDefault="007C7F9A" w:rsidP="00EC2E53">
      <w:pPr>
        <w:jc w:val="both"/>
      </w:pPr>
    </w:p>
    <w:p w14:paraId="02C64B27" w14:textId="73FB606D" w:rsidR="007C7F9A" w:rsidRDefault="007C7F9A" w:rsidP="00345D36">
      <w:pPr>
        <w:pStyle w:val="ListParagraph"/>
        <w:ind w:left="360"/>
        <w:jc w:val="both"/>
        <w:rPr>
          <w:b/>
          <w:bCs/>
          <w:u w:val="single"/>
        </w:rPr>
      </w:pPr>
      <w:r w:rsidRPr="0029686A">
        <w:rPr>
          <w:b/>
          <w:bCs/>
          <w:u w:val="single"/>
        </w:rPr>
        <w:t>Bubble Sort:</w:t>
      </w:r>
    </w:p>
    <w:p w14:paraId="0DAF1848" w14:textId="77777777" w:rsidR="00EC2E53" w:rsidRPr="0029686A" w:rsidRDefault="00EC2E53" w:rsidP="00345D36">
      <w:pPr>
        <w:pStyle w:val="ListParagraph"/>
        <w:ind w:left="360"/>
        <w:jc w:val="both"/>
        <w:rPr>
          <w:b/>
          <w:bCs/>
          <w:u w:val="single"/>
        </w:rPr>
      </w:pPr>
    </w:p>
    <w:p w14:paraId="483EC546" w14:textId="68317487" w:rsidR="007C7F9A" w:rsidRDefault="00C91679" w:rsidP="007C7F9A">
      <w:pPr>
        <w:pStyle w:val="ListParagraph"/>
        <w:numPr>
          <w:ilvl w:val="0"/>
          <w:numId w:val="20"/>
        </w:numPr>
        <w:jc w:val="both"/>
      </w:pPr>
      <w:r>
        <w:t>A few characteristics of Bubble Sort are that large values are always sorted first.</w:t>
      </w:r>
      <w:r w:rsidR="00542609">
        <w:t>[1]</w:t>
      </w:r>
      <w:r>
        <w:t xml:space="preserve"> Another characteristic is that it takes only one iteration of Bubble Sort </w:t>
      </w:r>
      <w:proofErr w:type="gramStart"/>
      <w:r>
        <w:t>in order for</w:t>
      </w:r>
      <w:proofErr w:type="gramEnd"/>
      <w:r>
        <w:t xml:space="preserve"> it to determine that the list is already sorted.</w:t>
      </w:r>
      <w:r w:rsidR="00542609">
        <w:t>[1]</w:t>
      </w:r>
      <w:r>
        <w:t xml:space="preserve"> </w:t>
      </w:r>
      <w:r w:rsidR="007C7F9A">
        <w:t>One of the main advantages of bubble sort is how easy it is to implement. It’s a very simple algorithm and allows for just about anyone to understand and implement it.</w:t>
      </w:r>
      <w:r w:rsidR="00542609">
        <w:t>[2]</w:t>
      </w:r>
      <w:r w:rsidR="007C7F9A">
        <w:t xml:space="preserve"> A disadvantage that is has is that it can take a very long time to run, depending on the given list size and order.</w:t>
      </w:r>
      <w:r w:rsidR="006253C1">
        <w:t>[9]</w:t>
      </w:r>
      <w:r w:rsidR="007C7F9A">
        <w:t xml:space="preserve"> The performance analysis for Bubble Sort is as follows. The best-case scenario for Bubble Sort is O (n), the worst-case is O (n^2), and the average-case is O (n^2).</w:t>
      </w:r>
    </w:p>
    <w:p w14:paraId="6E3457D0" w14:textId="25AB1D11" w:rsidR="007C7F9A" w:rsidRDefault="007C7F9A" w:rsidP="007C7F9A">
      <w:pPr>
        <w:ind w:left="360"/>
        <w:jc w:val="both"/>
      </w:pPr>
    </w:p>
    <w:p w14:paraId="3086EBB8" w14:textId="11433E2D" w:rsidR="007C7F9A" w:rsidRDefault="007C7F9A" w:rsidP="007C7F9A">
      <w:pPr>
        <w:ind w:left="360"/>
        <w:jc w:val="both"/>
        <w:rPr>
          <w:b/>
          <w:bCs/>
          <w:u w:val="single"/>
        </w:rPr>
      </w:pPr>
      <w:r w:rsidRPr="0029686A">
        <w:rPr>
          <w:b/>
          <w:bCs/>
          <w:u w:val="single"/>
        </w:rPr>
        <w:t>Insertion Sort:</w:t>
      </w:r>
    </w:p>
    <w:p w14:paraId="5BB50AC7" w14:textId="77777777" w:rsidR="00EC2E53" w:rsidRPr="0029686A" w:rsidRDefault="00EC2E53" w:rsidP="007C7F9A">
      <w:pPr>
        <w:ind w:left="360"/>
        <w:jc w:val="both"/>
        <w:rPr>
          <w:b/>
          <w:bCs/>
          <w:u w:val="single"/>
        </w:rPr>
      </w:pPr>
    </w:p>
    <w:p w14:paraId="0F1D23B4" w14:textId="40754D78" w:rsidR="007C7F9A" w:rsidRDefault="00C91679" w:rsidP="007C7F9A">
      <w:pPr>
        <w:pStyle w:val="ListParagraph"/>
        <w:numPr>
          <w:ilvl w:val="0"/>
          <w:numId w:val="20"/>
        </w:numPr>
        <w:jc w:val="both"/>
      </w:pPr>
      <w:r>
        <w:t>A characteristic of Insertion Sort</w:t>
      </w:r>
      <w:r w:rsidR="001969EE">
        <w:t xml:space="preserve"> is</w:t>
      </w:r>
      <w:r>
        <w:t xml:space="preserve"> that it is adaptive, which means that is reduces its total number of steps if given a partially sorted list.</w:t>
      </w:r>
      <w:r w:rsidR="00542609">
        <w:t>[3]</w:t>
      </w:r>
      <w:r>
        <w:t xml:space="preserve"> </w:t>
      </w:r>
      <w:r w:rsidR="00AC3B38">
        <w:t>One of the advantages to insertion sort is that is works very well with a small list of numbers.</w:t>
      </w:r>
      <w:r w:rsidR="00542609">
        <w:t>[</w:t>
      </w:r>
      <w:r w:rsidR="006253C1">
        <w:t>9</w:t>
      </w:r>
      <w:r w:rsidR="00542609">
        <w:t>]</w:t>
      </w:r>
      <w:r w:rsidR="00AC3B38">
        <w:t xml:space="preserve"> However, a disadvantage is that when introduced to a larger list, it begins to slow down and can take a long time to sort.</w:t>
      </w:r>
      <w:r w:rsidR="006253C1">
        <w:t>[9]</w:t>
      </w:r>
      <w:r w:rsidR="00AC3B38">
        <w:t xml:space="preserve"> The performance analysis for Insertion Sort is as follows. The best-case scenario for Insertion Sort is O (n), the worst-case is O (n^2), and the average case is O (n^2).</w:t>
      </w:r>
    </w:p>
    <w:p w14:paraId="556EFFD1" w14:textId="784361C3" w:rsidR="00AC3B38" w:rsidRDefault="00AC3B38" w:rsidP="00AC3B38">
      <w:pPr>
        <w:ind w:left="360"/>
        <w:jc w:val="both"/>
      </w:pPr>
    </w:p>
    <w:p w14:paraId="4C0A6A94" w14:textId="4B6B6A9B" w:rsidR="00AC3B38" w:rsidRDefault="00AC3B38" w:rsidP="00AC3B38">
      <w:pPr>
        <w:ind w:left="360"/>
        <w:jc w:val="both"/>
        <w:rPr>
          <w:b/>
          <w:bCs/>
          <w:u w:val="single"/>
        </w:rPr>
      </w:pPr>
      <w:r w:rsidRPr="0029686A">
        <w:rPr>
          <w:b/>
          <w:bCs/>
          <w:u w:val="single"/>
        </w:rPr>
        <w:t>Selection Sort:</w:t>
      </w:r>
    </w:p>
    <w:p w14:paraId="72E58EE0" w14:textId="77777777" w:rsidR="00EC2E53" w:rsidRPr="0029686A" w:rsidRDefault="00EC2E53" w:rsidP="00AC3B38">
      <w:pPr>
        <w:ind w:left="360"/>
        <w:jc w:val="both"/>
        <w:rPr>
          <w:b/>
          <w:bCs/>
          <w:u w:val="single"/>
        </w:rPr>
      </w:pPr>
    </w:p>
    <w:p w14:paraId="1BF476EB" w14:textId="4E10EDB4" w:rsidR="00AC3B38" w:rsidRDefault="008963C3" w:rsidP="00AC3B38">
      <w:pPr>
        <w:pStyle w:val="ListParagraph"/>
        <w:numPr>
          <w:ilvl w:val="0"/>
          <w:numId w:val="20"/>
        </w:numPr>
        <w:jc w:val="both"/>
      </w:pPr>
      <w:r>
        <w:t>A few characteristics of Selection Sort is that it is a comparison-based sorting algorithm.</w:t>
      </w:r>
      <w:r w:rsidR="00542609">
        <w:t>[5]</w:t>
      </w:r>
      <w:r>
        <w:t xml:space="preserve"> Another characteristic is that it is an “unstable” sorting algorithm, meaning that it does not preserve the order of duplicate elements.</w:t>
      </w:r>
      <w:r w:rsidR="00542609">
        <w:t>[5]</w:t>
      </w:r>
      <w:r w:rsidR="00EB2916">
        <w:t xml:space="preserve"> It is also an in-place sorting technique, which means that the sorted items occupy the same storage as the original items.</w:t>
      </w:r>
      <w:r w:rsidR="00542609">
        <w:t>[5]</w:t>
      </w:r>
      <w:r>
        <w:t xml:space="preserve"> One of the advantages of Selection Sort is that similar to Insertion Sort, it performs fairly well on small lists of numbers.</w:t>
      </w:r>
      <w:r w:rsidR="00542609">
        <w:t>[</w:t>
      </w:r>
      <w:r w:rsidR="006253C1">
        <w:t>9</w:t>
      </w:r>
      <w:r w:rsidR="00542609">
        <w:t>]</w:t>
      </w:r>
      <w:r>
        <w:t xml:space="preserve"> However, a disadvantage of Selection Sort is that when dealing with lists of large numbers, is isn’t able to sort them quickly, meaning that it is slow when dealing with large lists.</w:t>
      </w:r>
      <w:r w:rsidR="006253C1">
        <w:t>[9]</w:t>
      </w:r>
      <w:r>
        <w:t xml:space="preserve"> The best-case scenario for Selection Sort is O (n^2), the worst-case is O (n^2), and the average-case is O (n^2).</w:t>
      </w:r>
    </w:p>
    <w:p w14:paraId="44D80D8B" w14:textId="05F3F38D" w:rsidR="00EB2916" w:rsidRDefault="00EB2916" w:rsidP="00EB2916">
      <w:pPr>
        <w:ind w:left="360"/>
        <w:jc w:val="both"/>
      </w:pPr>
    </w:p>
    <w:p w14:paraId="45051811" w14:textId="4E5D337E" w:rsidR="00EB2916" w:rsidRDefault="00EB2916" w:rsidP="00EB2916">
      <w:pPr>
        <w:ind w:left="360"/>
        <w:jc w:val="both"/>
      </w:pPr>
    </w:p>
    <w:p w14:paraId="688D36B2" w14:textId="0C784746" w:rsidR="00EC2E53" w:rsidRDefault="00EC2E53" w:rsidP="00EB2916">
      <w:pPr>
        <w:ind w:left="360"/>
        <w:jc w:val="both"/>
      </w:pPr>
    </w:p>
    <w:p w14:paraId="7D52FE86" w14:textId="77777777" w:rsidR="00EC2E53" w:rsidRDefault="00EC2E53" w:rsidP="00EB2916">
      <w:pPr>
        <w:ind w:left="360"/>
        <w:jc w:val="both"/>
      </w:pPr>
    </w:p>
    <w:p w14:paraId="45B0AB73" w14:textId="1DBC46A5" w:rsidR="00EB2916" w:rsidRDefault="00EB2916" w:rsidP="00EB2916">
      <w:pPr>
        <w:ind w:left="360"/>
        <w:jc w:val="both"/>
      </w:pPr>
    </w:p>
    <w:p w14:paraId="0D101179" w14:textId="6BA72E05" w:rsidR="00EB2916" w:rsidRDefault="00EB2916" w:rsidP="00EB2916">
      <w:pPr>
        <w:ind w:left="360"/>
        <w:jc w:val="both"/>
        <w:rPr>
          <w:b/>
          <w:bCs/>
          <w:u w:val="single"/>
        </w:rPr>
      </w:pPr>
      <w:r w:rsidRPr="0029686A">
        <w:rPr>
          <w:b/>
          <w:bCs/>
          <w:u w:val="single"/>
        </w:rPr>
        <w:t>Shell Sort:</w:t>
      </w:r>
    </w:p>
    <w:p w14:paraId="079D5F65" w14:textId="77777777" w:rsidR="00EC2E53" w:rsidRPr="0029686A" w:rsidRDefault="00EC2E53" w:rsidP="00EB2916">
      <w:pPr>
        <w:ind w:left="360"/>
        <w:jc w:val="both"/>
        <w:rPr>
          <w:b/>
          <w:bCs/>
          <w:u w:val="single"/>
        </w:rPr>
      </w:pPr>
    </w:p>
    <w:p w14:paraId="36558E39" w14:textId="0CD33E5B" w:rsidR="00EB2916" w:rsidRDefault="00EB2916" w:rsidP="00EB2916">
      <w:pPr>
        <w:pStyle w:val="ListParagraph"/>
        <w:numPr>
          <w:ilvl w:val="0"/>
          <w:numId w:val="20"/>
        </w:numPr>
        <w:jc w:val="both"/>
      </w:pPr>
      <w:r>
        <w:t xml:space="preserve">A few characteristics of Shell sort are that it is based </w:t>
      </w:r>
      <w:proofErr w:type="gramStart"/>
      <w:r>
        <w:t>off of</w:t>
      </w:r>
      <w:proofErr w:type="gramEnd"/>
      <w:r>
        <w:t xml:space="preserve"> and similar to Insertion Sort.</w:t>
      </w:r>
      <w:r w:rsidR="00542609">
        <w:t xml:space="preserve">[6] </w:t>
      </w:r>
      <w:r>
        <w:t xml:space="preserve">Like Insertion Sort, Shell Sort is a </w:t>
      </w:r>
      <w:r w:rsidR="00542609">
        <w:t>comparison-based</w:t>
      </w:r>
      <w:r>
        <w:t xml:space="preserve"> sorting technique and also an in-place sorting technique, which means that the items being sorted occupy the same memory as the original items.</w:t>
      </w:r>
      <w:r w:rsidR="00542609">
        <w:t>[6]</w:t>
      </w:r>
      <w:r>
        <w:t xml:space="preserve"> One of the advantages of Shell Sort is that it works fairly well for small to mid-sized lists. One of the disadvantages of Shell Sort is that it struggles and can be slow when dealing with large lists.</w:t>
      </w:r>
      <w:r w:rsidR="006253C1">
        <w:t>[9]</w:t>
      </w:r>
      <w:r>
        <w:t xml:space="preserve"> The best-case scenario for Shell Sort is o (n), the worst-case depends on the size of the gap being applied, and the average-case also depends on the size of the gap being applied.</w:t>
      </w:r>
    </w:p>
    <w:p w14:paraId="1F0BEA8C" w14:textId="77777777" w:rsidR="00EC2E53" w:rsidRDefault="00EC2E53" w:rsidP="00EC2E53">
      <w:pPr>
        <w:pStyle w:val="ListParagraph"/>
        <w:jc w:val="both"/>
      </w:pPr>
    </w:p>
    <w:p w14:paraId="79C8B891" w14:textId="5E020E4C" w:rsidR="00AD25C8" w:rsidRDefault="00AD25C8" w:rsidP="00AD25C8">
      <w:pPr>
        <w:jc w:val="both"/>
      </w:pPr>
    </w:p>
    <w:p w14:paraId="0FEB73D2" w14:textId="3B61569F" w:rsidR="00AD25C8" w:rsidRDefault="00AD25C8" w:rsidP="00AD25C8">
      <w:pPr>
        <w:ind w:left="360"/>
        <w:jc w:val="both"/>
        <w:rPr>
          <w:b/>
          <w:bCs/>
          <w:u w:val="single"/>
        </w:rPr>
      </w:pPr>
      <w:r w:rsidRPr="0029686A">
        <w:rPr>
          <w:b/>
          <w:bCs/>
          <w:u w:val="single"/>
        </w:rPr>
        <w:t>Quick Sort:</w:t>
      </w:r>
    </w:p>
    <w:p w14:paraId="2044DCB1" w14:textId="77777777" w:rsidR="00EC2E53" w:rsidRPr="0029686A" w:rsidRDefault="00EC2E53" w:rsidP="00AD25C8">
      <w:pPr>
        <w:ind w:left="360"/>
        <w:jc w:val="both"/>
        <w:rPr>
          <w:b/>
          <w:bCs/>
          <w:u w:val="single"/>
        </w:rPr>
      </w:pPr>
    </w:p>
    <w:p w14:paraId="17D430B9" w14:textId="0B715F98" w:rsidR="00AD25C8" w:rsidRDefault="00AD25C8" w:rsidP="00AD25C8">
      <w:pPr>
        <w:pStyle w:val="ListParagraph"/>
        <w:numPr>
          <w:ilvl w:val="0"/>
          <w:numId w:val="20"/>
        </w:numPr>
        <w:jc w:val="both"/>
      </w:pPr>
      <w:r>
        <w:t xml:space="preserve">A few characteristics of </w:t>
      </w:r>
      <w:r w:rsidR="00CF7CD9">
        <w:t>Quick Sort</w:t>
      </w:r>
      <w:r>
        <w:t xml:space="preserve"> are that it is an in-place sorting algorithm, </w:t>
      </w:r>
      <w:proofErr w:type="gramStart"/>
      <w:r>
        <w:t>similar to</w:t>
      </w:r>
      <w:proofErr w:type="gramEnd"/>
      <w:r>
        <w:t xml:space="preserve"> Shell sort and Insertion Sort.</w:t>
      </w:r>
      <w:r w:rsidR="006253C1">
        <w:t>[7]</w:t>
      </w:r>
      <w:r>
        <w:t xml:space="preserve"> </w:t>
      </w:r>
      <w:r w:rsidR="00CF7CD9">
        <w:t xml:space="preserve">It is also a recursive algorithm that calls itself. </w:t>
      </w:r>
      <w:r>
        <w:t>Another characteristic is that it’s known as being one of the most efficient sorting algorithms when it comes to larger lists.</w:t>
      </w:r>
      <w:r w:rsidR="006253C1">
        <w:t>[7]</w:t>
      </w:r>
      <w:r>
        <w:t xml:space="preserve"> This leads into the first advantage of Quick Sort, which is that when dealing with large lists, it’s able to sort them </w:t>
      </w:r>
      <w:proofErr w:type="gramStart"/>
      <w:r>
        <w:t>fairly quickly</w:t>
      </w:r>
      <w:proofErr w:type="gramEnd"/>
      <w:r>
        <w:t xml:space="preserve"> and efficiently. A disadvantage to Quick Sort is that if the list is already sorted, then an algorithm such as Bubble Sort can be a more efficient algorithm to use because Bubble Sort only requires one pass through in order to check a sorted list.</w:t>
      </w:r>
      <w:r w:rsidR="006253C1">
        <w:t>[9]</w:t>
      </w:r>
      <w:r>
        <w:t xml:space="preserve"> However, it still is widely considered one of the quickest and more efficient sorting algorithms.</w:t>
      </w:r>
      <w:r w:rsidR="006253C1">
        <w:t>[9]</w:t>
      </w:r>
      <w:r>
        <w:t xml:space="preserve"> The best-case scenario for Quick Sort is O (n log n), the worst-case is O (n^2), and the average-case is O (n log n).</w:t>
      </w:r>
    </w:p>
    <w:p w14:paraId="62F80FF3" w14:textId="4F5D2831" w:rsidR="00CF7CD9" w:rsidRDefault="00CF7CD9" w:rsidP="00CF7CD9">
      <w:pPr>
        <w:ind w:left="360"/>
        <w:jc w:val="both"/>
      </w:pPr>
    </w:p>
    <w:p w14:paraId="43DBCB8C" w14:textId="77777777" w:rsidR="00EC2E53" w:rsidRDefault="00EC2E53" w:rsidP="00CF7CD9">
      <w:pPr>
        <w:ind w:left="360"/>
        <w:jc w:val="both"/>
      </w:pPr>
    </w:p>
    <w:p w14:paraId="3F7DE6E7" w14:textId="2731CD42" w:rsidR="00CF7CD9" w:rsidRDefault="00CF7CD9" w:rsidP="00CF7CD9">
      <w:pPr>
        <w:ind w:left="360"/>
        <w:jc w:val="both"/>
        <w:rPr>
          <w:b/>
          <w:bCs/>
          <w:u w:val="single"/>
        </w:rPr>
      </w:pPr>
      <w:r w:rsidRPr="0029686A">
        <w:rPr>
          <w:b/>
          <w:bCs/>
          <w:u w:val="single"/>
        </w:rPr>
        <w:t>Merge Sort:</w:t>
      </w:r>
    </w:p>
    <w:p w14:paraId="3C9C32FF" w14:textId="77777777" w:rsidR="00EC2E53" w:rsidRPr="0029686A" w:rsidRDefault="00EC2E53" w:rsidP="00CF7CD9">
      <w:pPr>
        <w:ind w:left="360"/>
        <w:jc w:val="both"/>
        <w:rPr>
          <w:b/>
          <w:bCs/>
          <w:u w:val="single"/>
        </w:rPr>
      </w:pPr>
    </w:p>
    <w:p w14:paraId="75EF32B6" w14:textId="7DAB877A" w:rsidR="00CF7CD9" w:rsidRDefault="00CF7CD9" w:rsidP="00CF7CD9">
      <w:pPr>
        <w:pStyle w:val="ListParagraph"/>
        <w:numPr>
          <w:ilvl w:val="0"/>
          <w:numId w:val="20"/>
        </w:numPr>
        <w:jc w:val="both"/>
      </w:pPr>
      <w:r>
        <w:t>A few characteristics of Merge Sort are that it is an efficient algorithm for sorting linked lists.</w:t>
      </w:r>
      <w:r w:rsidR="006253C1">
        <w:t>[8]</w:t>
      </w:r>
      <w:r>
        <w:t xml:space="preserve"> It is also a stable sort, which means that the same element in an array maintain their original positions.</w:t>
      </w:r>
      <w:r w:rsidR="006253C1">
        <w:t>[8]</w:t>
      </w:r>
      <w:r>
        <w:t xml:space="preserve"> An advantage of Merge Sort is that it can be used on lists of any size with </w:t>
      </w:r>
      <w:r w:rsidR="006253C1">
        <w:t>good</w:t>
      </w:r>
      <w:r>
        <w:t xml:space="preserve"> speed and efficiency.</w:t>
      </w:r>
      <w:r w:rsidR="006253C1">
        <w:t>[9]</w:t>
      </w:r>
      <w:r>
        <w:t xml:space="preserve"> A disadvantage of Merge Sort is that it requires more space than other algorithms.</w:t>
      </w:r>
      <w:r w:rsidR="006253C1">
        <w:t>[9]</w:t>
      </w:r>
      <w:r>
        <w:t xml:space="preserve"> The best-case scenario for Merge Sort is </w:t>
      </w:r>
      <w:r w:rsidR="00AD1664">
        <w:t>O (n log n), the worst-case is O (n log n), and the average-case is O (n log n).</w:t>
      </w:r>
    </w:p>
    <w:p w14:paraId="47D71F47" w14:textId="77777777" w:rsidR="00A6330F" w:rsidRDefault="00A6330F" w:rsidP="00A6330F">
      <w:pPr>
        <w:pStyle w:val="ListParagraph"/>
      </w:pPr>
    </w:p>
    <w:p w14:paraId="22D7C342" w14:textId="77777777" w:rsidR="00A6330F" w:rsidRPr="00345D36" w:rsidRDefault="00A6330F" w:rsidP="00345D36">
      <w:pPr>
        <w:pStyle w:val="ListParagraph"/>
        <w:numPr>
          <w:ilvl w:val="0"/>
          <w:numId w:val="17"/>
        </w:numPr>
        <w:ind w:left="360"/>
        <w:rPr>
          <w:b/>
          <w:sz w:val="36"/>
          <w:szCs w:val="36"/>
        </w:rPr>
      </w:pPr>
      <w:r w:rsidRPr="00345D36">
        <w:rPr>
          <w:b/>
          <w:sz w:val="36"/>
          <w:szCs w:val="36"/>
        </w:rPr>
        <w:t>Implementation Detail</w:t>
      </w:r>
    </w:p>
    <w:p w14:paraId="38FFA440" w14:textId="424D03BE" w:rsidR="00AC3B38" w:rsidRDefault="00AC3B38" w:rsidP="0029686A">
      <w:pPr>
        <w:jc w:val="both"/>
      </w:pPr>
    </w:p>
    <w:p w14:paraId="1F95575C" w14:textId="0B89A39B" w:rsidR="00AC3B38" w:rsidRPr="0029686A" w:rsidRDefault="00AC3B38" w:rsidP="00345D36">
      <w:pPr>
        <w:pStyle w:val="ListParagraph"/>
        <w:ind w:left="360"/>
        <w:jc w:val="both"/>
        <w:rPr>
          <w:b/>
          <w:bCs/>
          <w:u w:val="single"/>
        </w:rPr>
      </w:pPr>
      <w:r w:rsidRPr="0029686A">
        <w:rPr>
          <w:b/>
          <w:bCs/>
          <w:u w:val="single"/>
        </w:rPr>
        <w:t>Bubble Sort:</w:t>
      </w:r>
    </w:p>
    <w:p w14:paraId="3A562A1B" w14:textId="169A1B83" w:rsidR="00AC3B38" w:rsidRDefault="00AC3B38" w:rsidP="00345D36">
      <w:pPr>
        <w:pStyle w:val="ListParagraph"/>
        <w:ind w:left="360"/>
        <w:jc w:val="both"/>
      </w:pPr>
    </w:p>
    <w:p w14:paraId="311E31EE" w14:textId="79C5AD3F" w:rsidR="00AC3B38" w:rsidRDefault="00AC3B38" w:rsidP="00EC2E53">
      <w:pPr>
        <w:pStyle w:val="ListParagraph"/>
        <w:numPr>
          <w:ilvl w:val="0"/>
          <w:numId w:val="20"/>
        </w:numPr>
        <w:jc w:val="both"/>
      </w:pPr>
      <w:r>
        <w:t xml:space="preserve">Bubble Sort is a sorting algorithm that compares numbers against each other in different passes until it has finally sorted them all in either ascending or descending order, whichever is specified. In terms of characteristics, think of it as a long line of numbers. You start with the first index [0] and then compare it to the next index [1], and so on until you get to the end. As you go, you swap the index you’re currently on with the index to the right of it, based </w:t>
      </w:r>
      <w:proofErr w:type="gramStart"/>
      <w:r>
        <w:t>off of</w:t>
      </w:r>
      <w:proofErr w:type="gramEnd"/>
      <w:r>
        <w:t xml:space="preserve"> whether its’s smaller or larger (depending on which order you’re sorting). Once you reach the end, you start all over again in a different “pass” until the numbers are fully sorted in the specified order.</w:t>
      </w:r>
    </w:p>
    <w:p w14:paraId="401A2D98" w14:textId="3455B454" w:rsidR="00AC3B38" w:rsidRDefault="00AC3B38" w:rsidP="00345D36">
      <w:pPr>
        <w:pStyle w:val="ListParagraph"/>
        <w:ind w:left="360"/>
        <w:jc w:val="both"/>
      </w:pPr>
    </w:p>
    <w:p w14:paraId="56F3CDC3" w14:textId="77777777" w:rsidR="0029686A" w:rsidRDefault="0029686A" w:rsidP="00345D36">
      <w:pPr>
        <w:pStyle w:val="ListParagraph"/>
        <w:ind w:left="360"/>
        <w:jc w:val="both"/>
      </w:pPr>
    </w:p>
    <w:p w14:paraId="7BC10236" w14:textId="75B89640" w:rsidR="00AC3B38" w:rsidRPr="0029686A" w:rsidRDefault="00AC3B38" w:rsidP="00345D36">
      <w:pPr>
        <w:pStyle w:val="ListParagraph"/>
        <w:ind w:left="360"/>
        <w:jc w:val="both"/>
        <w:rPr>
          <w:b/>
          <w:bCs/>
          <w:u w:val="single"/>
        </w:rPr>
      </w:pPr>
      <w:r w:rsidRPr="0029686A">
        <w:rPr>
          <w:b/>
          <w:bCs/>
          <w:u w:val="single"/>
        </w:rPr>
        <w:t>Insertion Sort:</w:t>
      </w:r>
    </w:p>
    <w:p w14:paraId="45691AFF" w14:textId="0673B8D5" w:rsidR="00AC3B38" w:rsidRDefault="00AC3B38" w:rsidP="00345D36">
      <w:pPr>
        <w:pStyle w:val="ListParagraph"/>
        <w:ind w:left="360"/>
        <w:jc w:val="both"/>
      </w:pPr>
    </w:p>
    <w:p w14:paraId="208668C5" w14:textId="42AE6796" w:rsidR="00C91679" w:rsidRDefault="00C91679" w:rsidP="00EC2E53">
      <w:pPr>
        <w:pStyle w:val="ListParagraph"/>
        <w:numPr>
          <w:ilvl w:val="0"/>
          <w:numId w:val="20"/>
        </w:numPr>
        <w:jc w:val="both"/>
      </w:pPr>
      <w:r>
        <w:t>Insertion Sort is a sorting algorithm that compares numbers against a sorted list and “inserts” them into their place within the list. Again, think of a long list of numbers in a line. Start with the first index [0]. This is the start of the first list. Imagine an arbitrary line between that number and the next number, index [1]. You compare index [1] against the items on the left-side of this line, in this case index [0] and then insert the number within its place in the list based off whether it’s smaller or larger than the preceding numbers. If you’re sorting for an ascending order, then you would traverse the list until you find a number that is less than the number you’re using to search. Once you find that number, you would “insert” the number used in the search just ahead of this number. You then pick the next number in the list and continue this process until the list is sorted.</w:t>
      </w:r>
    </w:p>
    <w:p w14:paraId="3A49B1CF" w14:textId="383715A3" w:rsidR="008963C3" w:rsidRDefault="008963C3" w:rsidP="00345D36">
      <w:pPr>
        <w:pStyle w:val="ListParagraph"/>
        <w:ind w:left="360"/>
        <w:jc w:val="both"/>
      </w:pPr>
    </w:p>
    <w:p w14:paraId="3445D3F9" w14:textId="50F8D2D8" w:rsidR="008963C3" w:rsidRPr="0029686A" w:rsidRDefault="008963C3" w:rsidP="00345D36">
      <w:pPr>
        <w:pStyle w:val="ListParagraph"/>
        <w:ind w:left="360"/>
        <w:jc w:val="both"/>
        <w:rPr>
          <w:b/>
          <w:bCs/>
          <w:u w:val="single"/>
        </w:rPr>
      </w:pPr>
      <w:r w:rsidRPr="0029686A">
        <w:rPr>
          <w:b/>
          <w:bCs/>
          <w:u w:val="single"/>
        </w:rPr>
        <w:t>Selection Sort:</w:t>
      </w:r>
    </w:p>
    <w:p w14:paraId="74BD9184" w14:textId="2784681F" w:rsidR="008963C3" w:rsidRDefault="008963C3" w:rsidP="00345D36">
      <w:pPr>
        <w:pStyle w:val="ListParagraph"/>
        <w:ind w:left="360"/>
        <w:jc w:val="both"/>
      </w:pPr>
    </w:p>
    <w:p w14:paraId="1D9B27C8" w14:textId="1A1CCD7B" w:rsidR="008963C3" w:rsidRDefault="008963C3" w:rsidP="00EC2E53">
      <w:pPr>
        <w:pStyle w:val="ListParagraph"/>
        <w:numPr>
          <w:ilvl w:val="0"/>
          <w:numId w:val="20"/>
        </w:numPr>
        <w:jc w:val="both"/>
      </w:pPr>
      <w:r>
        <w:t>Selection Sort is a sorting algorithm that does a few things. First it takes the first number of a list of numbers and then goes down the line of the list and compares that number against the current value. If you’re sorting for an ascending list, then it would go and find the smallest value in the list until it reaches the end of the list. Once it has that value, it splits the list into two separate “categories”. On the left side is the sorted list and on the right side is the unsorted list. It takes the number from the original search, in this case the lowest number, and puts it at the end of the sorted list. It then continues this process until all numbers in the unsorted list are sorted and in order in the sorted list.</w:t>
      </w:r>
    </w:p>
    <w:p w14:paraId="31080523" w14:textId="1BB9ECEE" w:rsidR="00EB2916" w:rsidRDefault="00EB2916" w:rsidP="00345D36">
      <w:pPr>
        <w:pStyle w:val="ListParagraph"/>
        <w:ind w:left="360"/>
        <w:jc w:val="both"/>
      </w:pPr>
    </w:p>
    <w:p w14:paraId="46C31870" w14:textId="49B4D847" w:rsidR="00EB2916" w:rsidRPr="0029686A" w:rsidRDefault="00EB2916" w:rsidP="00345D36">
      <w:pPr>
        <w:pStyle w:val="ListParagraph"/>
        <w:ind w:left="360"/>
        <w:jc w:val="both"/>
        <w:rPr>
          <w:b/>
          <w:bCs/>
          <w:u w:val="single"/>
        </w:rPr>
      </w:pPr>
      <w:r w:rsidRPr="0029686A">
        <w:rPr>
          <w:b/>
          <w:bCs/>
          <w:u w:val="single"/>
        </w:rPr>
        <w:t>Shell Sort:</w:t>
      </w:r>
    </w:p>
    <w:p w14:paraId="39D9EB4B" w14:textId="77777777" w:rsidR="0029686A" w:rsidRDefault="0029686A" w:rsidP="00345D36">
      <w:pPr>
        <w:pStyle w:val="ListParagraph"/>
        <w:ind w:left="360"/>
        <w:jc w:val="both"/>
      </w:pPr>
    </w:p>
    <w:p w14:paraId="2FED61B7" w14:textId="48AA7AC6" w:rsidR="00AD25C8" w:rsidRDefault="00EB2916" w:rsidP="00AD25C8">
      <w:pPr>
        <w:pStyle w:val="ListParagraph"/>
        <w:numPr>
          <w:ilvl w:val="0"/>
          <w:numId w:val="20"/>
        </w:numPr>
        <w:jc w:val="both"/>
      </w:pPr>
      <w:r>
        <w:t xml:space="preserve">Shell Sort is a sorting algorithm that takes the size of the list of elements, divides that number by 2, and then uses the proceeding number to implement a gap on the list. It separates the list bases </w:t>
      </w:r>
      <w:proofErr w:type="gramStart"/>
      <w:r>
        <w:t>off of</w:t>
      </w:r>
      <w:proofErr w:type="gramEnd"/>
      <w:r>
        <w:t xml:space="preserve"> the gap that is given from that beginning equation. Once the gap has been set and established, it takes the index from each part of the separated numbers and compares it to the index in the same spot in the following </w:t>
      </w:r>
      <w:r w:rsidR="00AD25C8">
        <w:t>gaps. If sorting in ascending order, it would swap the larger numbers with smaller numbers. Once it reaches the end of the comparison of gaps, the gap number is again divided by 2. The above step repeats until the gap number is 0, which occurs when dividing the gap of 1 by 2. Once this happens, bubble sort is implemented on the remaining set of numbers until the numbers are fully sorted.</w:t>
      </w:r>
    </w:p>
    <w:p w14:paraId="4F34CF27" w14:textId="5E03B7B5" w:rsidR="00AD25C8" w:rsidRDefault="00AD25C8" w:rsidP="00AD25C8">
      <w:pPr>
        <w:jc w:val="both"/>
      </w:pPr>
    </w:p>
    <w:p w14:paraId="4FAB744B" w14:textId="7F993D68" w:rsidR="00EC2E53" w:rsidRDefault="00EC2E53" w:rsidP="00AD25C8">
      <w:pPr>
        <w:jc w:val="both"/>
      </w:pPr>
    </w:p>
    <w:p w14:paraId="34D5A8A8" w14:textId="77777777" w:rsidR="00EC2E53" w:rsidRDefault="00EC2E53" w:rsidP="00AD25C8">
      <w:pPr>
        <w:jc w:val="both"/>
      </w:pPr>
    </w:p>
    <w:p w14:paraId="5F50FD68" w14:textId="19BF7080" w:rsidR="00AD25C8" w:rsidRPr="0029686A" w:rsidRDefault="00AD25C8" w:rsidP="00AD25C8">
      <w:pPr>
        <w:ind w:left="360"/>
        <w:jc w:val="both"/>
        <w:rPr>
          <w:b/>
          <w:bCs/>
          <w:u w:val="single"/>
        </w:rPr>
      </w:pPr>
      <w:r w:rsidRPr="0029686A">
        <w:rPr>
          <w:b/>
          <w:bCs/>
          <w:u w:val="single"/>
        </w:rPr>
        <w:t>Quick Sort:</w:t>
      </w:r>
    </w:p>
    <w:p w14:paraId="6F1AB7EF" w14:textId="77777777" w:rsidR="0029686A" w:rsidRDefault="0029686A" w:rsidP="00AD25C8">
      <w:pPr>
        <w:ind w:left="360"/>
        <w:jc w:val="both"/>
      </w:pPr>
    </w:p>
    <w:p w14:paraId="34CF7F10" w14:textId="06D95685" w:rsidR="00AD1664" w:rsidRDefault="00AD25C8" w:rsidP="00AD1664">
      <w:pPr>
        <w:pStyle w:val="ListParagraph"/>
        <w:numPr>
          <w:ilvl w:val="0"/>
          <w:numId w:val="20"/>
        </w:numPr>
        <w:jc w:val="both"/>
      </w:pPr>
      <w:r>
        <w:t xml:space="preserve">Quick Sort is a sorting algorithm that takes the middle element in a list of numbers, which is called the pivot, and compares against the numbers at either end of the pivot until </w:t>
      </w:r>
      <w:proofErr w:type="gramStart"/>
      <w:r>
        <w:t>all of</w:t>
      </w:r>
      <w:proofErr w:type="gramEnd"/>
      <w:r>
        <w:t xml:space="preserve"> the numbers on the left are less then the pivot, and all of the numbers on the right are greater than the pivot. If you’re sorting descending </w:t>
      </w:r>
      <w:r w:rsidR="00CF7CD9">
        <w:t>order,</w:t>
      </w:r>
      <w:r>
        <w:t xml:space="preserve"> then the reverse would be true. </w:t>
      </w:r>
      <w:r w:rsidR="00CF7CD9">
        <w:t>It takes the first element on the left-hand side and then starts scanning these numbers looking for a number that is greater than the pivot. Once it finds this number, it stops. It then does something similar on the right-hand side of the pivot. It looks for a number that is less than the pivot and once it finds this number, it stops. Once both sides have stopped, they swap places in the list. This process continues until the pivot is in the right place and the numbers to the left are less than the pivot and the numbers on the right are greater than the pivot. Once again, for descending this process would be in reverse. Then the two lists, left and right of pivot, get pivots of their own and repeat this process. This process keeps repeating until the list is properly sorted, either in ascending order or descending order</w:t>
      </w:r>
      <w:r w:rsidR="00AD1664">
        <w:t>.</w:t>
      </w:r>
    </w:p>
    <w:p w14:paraId="5AD8D24E" w14:textId="3EB5B745" w:rsidR="00AD1664" w:rsidRDefault="00AD1664" w:rsidP="00AD1664">
      <w:pPr>
        <w:jc w:val="both"/>
      </w:pPr>
    </w:p>
    <w:p w14:paraId="5C4497F9" w14:textId="3A72F0A1" w:rsidR="00AD1664" w:rsidRPr="0029686A" w:rsidRDefault="00AD1664" w:rsidP="00AD1664">
      <w:pPr>
        <w:ind w:left="360"/>
        <w:jc w:val="both"/>
        <w:rPr>
          <w:b/>
          <w:bCs/>
          <w:u w:val="single"/>
        </w:rPr>
      </w:pPr>
      <w:r w:rsidRPr="0029686A">
        <w:rPr>
          <w:b/>
          <w:bCs/>
          <w:u w:val="single"/>
        </w:rPr>
        <w:t>Merge Sort:</w:t>
      </w:r>
    </w:p>
    <w:p w14:paraId="66861B57" w14:textId="77777777" w:rsidR="0029686A" w:rsidRDefault="0029686A" w:rsidP="00AD1664">
      <w:pPr>
        <w:ind w:left="360"/>
        <w:jc w:val="both"/>
      </w:pPr>
    </w:p>
    <w:p w14:paraId="43AAC887" w14:textId="11B954E5" w:rsidR="00AD1664" w:rsidRDefault="00AD1664" w:rsidP="00AD1664">
      <w:pPr>
        <w:pStyle w:val="ListParagraph"/>
        <w:numPr>
          <w:ilvl w:val="0"/>
          <w:numId w:val="20"/>
        </w:numPr>
        <w:jc w:val="both"/>
      </w:pPr>
      <w:r>
        <w:t xml:space="preserve">Merge Sort is a sorting algorithm that uses the concept of divide and conquer </w:t>
      </w:r>
      <w:proofErr w:type="gramStart"/>
      <w:r>
        <w:t>in order to</w:t>
      </w:r>
      <w:proofErr w:type="gramEnd"/>
      <w:r>
        <w:t xml:space="preserve"> fully sort through a list. It first takes the list and then divides it into two halves, then it takes the two halves and divides those into two and keeps doing this until </w:t>
      </w:r>
      <w:proofErr w:type="gramStart"/>
      <w:r>
        <w:t>all of</w:t>
      </w:r>
      <w:proofErr w:type="gramEnd"/>
      <w:r>
        <w:t xml:space="preserve"> the elements have been divided down to the one space that they occupy. It then begins to build the list back again, but this time sorting. It takes the elements that are next to each other and puts them in a sorted pair. Then the pair is compared next to the pair that is next to those elements on the specified side of the list, remember that the list is still divided into multiple elements from the original division. Once it reaches a point where the list has been rebuilt back to the original division, it does the process all over again until the list has been sorted.</w:t>
      </w:r>
    </w:p>
    <w:p w14:paraId="4A8A8D0D" w14:textId="77777777" w:rsidR="00AC3B38" w:rsidRDefault="00AC3B38" w:rsidP="00345D36">
      <w:pPr>
        <w:pStyle w:val="ListParagraph"/>
        <w:ind w:left="360"/>
        <w:jc w:val="both"/>
      </w:pPr>
    </w:p>
    <w:p w14:paraId="63D785DC" w14:textId="77777777" w:rsidR="00A6330F" w:rsidRDefault="00A6330F" w:rsidP="00A6330F">
      <w:pPr>
        <w:pStyle w:val="ListParagraph"/>
      </w:pPr>
    </w:p>
    <w:p w14:paraId="5E3732F2" w14:textId="77777777" w:rsidR="00A6330F" w:rsidRPr="00345D36" w:rsidRDefault="00A6330F" w:rsidP="00345D36">
      <w:pPr>
        <w:pStyle w:val="ListParagraph"/>
        <w:numPr>
          <w:ilvl w:val="0"/>
          <w:numId w:val="17"/>
        </w:numPr>
        <w:ind w:left="360"/>
        <w:rPr>
          <w:b/>
          <w:sz w:val="36"/>
          <w:szCs w:val="36"/>
        </w:rPr>
      </w:pPr>
      <w:r w:rsidRPr="00345D36">
        <w:rPr>
          <w:b/>
          <w:sz w:val="36"/>
          <w:szCs w:val="36"/>
        </w:rPr>
        <w:t>Experimentation Detail</w:t>
      </w:r>
    </w:p>
    <w:p w14:paraId="2C2F884B" w14:textId="14588AFB" w:rsidR="00056848" w:rsidRDefault="00056848" w:rsidP="00056848"/>
    <w:p w14:paraId="23D86879" w14:textId="7A5F71F0" w:rsidR="00056848" w:rsidRDefault="00056848" w:rsidP="00056848">
      <w:pPr>
        <w:ind w:left="360"/>
      </w:pPr>
      <w:r>
        <w:t xml:space="preserve">The platform </w:t>
      </w:r>
      <w:r w:rsidR="0029686A">
        <w:t xml:space="preserve">that was </w:t>
      </w:r>
      <w:r>
        <w:t xml:space="preserve">used to conduct this experiment is a Dell Inspiron 15 7000 series laptop that has an Intel Core i7-10510U with a CPU speed of 1.80GHz 2.30GHz. The amount of memory on board is 16gb and the operating system is a </w:t>
      </w:r>
      <w:proofErr w:type="gramStart"/>
      <w:r>
        <w:t>64 bit</w:t>
      </w:r>
      <w:proofErr w:type="gramEnd"/>
      <w:r>
        <w:t xml:space="preserve"> system with a x64-based processor.</w:t>
      </w:r>
    </w:p>
    <w:p w14:paraId="3AA300A5" w14:textId="77777777" w:rsidR="0029686A" w:rsidRDefault="0029686A" w:rsidP="00056848">
      <w:pPr>
        <w:ind w:left="360"/>
      </w:pPr>
    </w:p>
    <w:p w14:paraId="735ABF4A" w14:textId="77777777" w:rsidR="001A4E74" w:rsidRDefault="001A4E74" w:rsidP="00056848"/>
    <w:p w14:paraId="43D744D8" w14:textId="3EDE89F6" w:rsidR="00665D36" w:rsidRPr="0029686A" w:rsidRDefault="00A6330F" w:rsidP="0029686A">
      <w:pPr>
        <w:ind w:left="360"/>
        <w:rPr>
          <w:b/>
        </w:rPr>
      </w:pPr>
      <w:r w:rsidRPr="007700EC">
        <w:rPr>
          <w:b/>
        </w:rPr>
        <w:t>Summary Data</w:t>
      </w:r>
    </w:p>
    <w:p w14:paraId="7B173E74" w14:textId="77777777" w:rsidR="00A6330F" w:rsidRDefault="00A6330F" w:rsidP="00A6330F">
      <w:pPr>
        <w:ind w:left="720"/>
      </w:pPr>
    </w:p>
    <w:tbl>
      <w:tblPr>
        <w:tblStyle w:val="TableGrid"/>
        <w:tblW w:w="0" w:type="auto"/>
        <w:tblInd w:w="445" w:type="dxa"/>
        <w:tblLook w:val="04A0" w:firstRow="1" w:lastRow="0" w:firstColumn="1" w:lastColumn="0" w:noHBand="0" w:noVBand="1"/>
      </w:tblPr>
      <w:tblGrid>
        <w:gridCol w:w="2521"/>
        <w:gridCol w:w="2128"/>
        <w:gridCol w:w="2128"/>
        <w:gridCol w:w="2128"/>
      </w:tblGrid>
      <w:tr w:rsidR="00A6330F" w14:paraId="0656997F" w14:textId="77777777" w:rsidTr="00345D36">
        <w:tc>
          <w:tcPr>
            <w:tcW w:w="8905" w:type="dxa"/>
            <w:gridSpan w:val="4"/>
          </w:tcPr>
          <w:p w14:paraId="45C3DF34" w14:textId="42ABB926" w:rsidR="00A6330F" w:rsidRPr="00AC688C" w:rsidRDefault="00A6330F" w:rsidP="00965F1B">
            <w:pPr>
              <w:rPr>
                <w:b/>
              </w:rPr>
            </w:pPr>
            <w:r>
              <w:rPr>
                <w:b/>
              </w:rPr>
              <w:t xml:space="preserve">Algorithm:  </w:t>
            </w:r>
            <w:r w:rsidR="00665D36">
              <w:rPr>
                <w:b/>
              </w:rPr>
              <w:t>Bubble Sort</w:t>
            </w:r>
          </w:p>
        </w:tc>
      </w:tr>
      <w:tr w:rsidR="00A6330F" w14:paraId="1EF6E8E8" w14:textId="77777777" w:rsidTr="00345D36">
        <w:tc>
          <w:tcPr>
            <w:tcW w:w="2521" w:type="dxa"/>
          </w:tcPr>
          <w:p w14:paraId="434B5B2D" w14:textId="77777777" w:rsidR="00A6330F" w:rsidRPr="00AC688C" w:rsidRDefault="00A6330F" w:rsidP="00965F1B">
            <w:pPr>
              <w:jc w:val="center"/>
              <w:rPr>
                <w:b/>
              </w:rPr>
            </w:pPr>
            <w:r w:rsidRPr="00AC688C">
              <w:rPr>
                <w:b/>
              </w:rPr>
              <w:t>N</w:t>
            </w:r>
          </w:p>
        </w:tc>
        <w:tc>
          <w:tcPr>
            <w:tcW w:w="2128" w:type="dxa"/>
          </w:tcPr>
          <w:p w14:paraId="3CF5B679" w14:textId="5B9898F8" w:rsidR="00A6330F" w:rsidRPr="00AC688C" w:rsidRDefault="00A6330F" w:rsidP="00965F1B">
            <w:pPr>
              <w:jc w:val="center"/>
              <w:rPr>
                <w:b/>
              </w:rPr>
            </w:pPr>
            <w:r w:rsidRPr="00AC688C">
              <w:rPr>
                <w:b/>
              </w:rPr>
              <w:t xml:space="preserve">Dataset </w:t>
            </w:r>
            <w:r w:rsidR="00665D36">
              <w:rPr>
                <w:b/>
              </w:rPr>
              <w:t>Random</w:t>
            </w:r>
          </w:p>
        </w:tc>
        <w:tc>
          <w:tcPr>
            <w:tcW w:w="2128" w:type="dxa"/>
          </w:tcPr>
          <w:p w14:paraId="396613BA" w14:textId="00386516" w:rsidR="00A6330F" w:rsidRPr="00AC688C" w:rsidRDefault="00A6330F" w:rsidP="00965F1B">
            <w:pPr>
              <w:jc w:val="center"/>
              <w:rPr>
                <w:b/>
              </w:rPr>
            </w:pPr>
            <w:r w:rsidRPr="00AC688C">
              <w:rPr>
                <w:b/>
              </w:rPr>
              <w:t xml:space="preserve">Dataset </w:t>
            </w:r>
            <w:r w:rsidR="00665D36">
              <w:rPr>
                <w:b/>
              </w:rPr>
              <w:t>Ascending</w:t>
            </w:r>
          </w:p>
        </w:tc>
        <w:tc>
          <w:tcPr>
            <w:tcW w:w="2128" w:type="dxa"/>
          </w:tcPr>
          <w:p w14:paraId="1C0FA342" w14:textId="2C95AB99" w:rsidR="00A6330F" w:rsidRPr="00AC688C" w:rsidRDefault="00A6330F" w:rsidP="00965F1B">
            <w:pPr>
              <w:jc w:val="center"/>
              <w:rPr>
                <w:b/>
              </w:rPr>
            </w:pPr>
            <w:r w:rsidRPr="00AC688C">
              <w:rPr>
                <w:b/>
              </w:rPr>
              <w:t xml:space="preserve">Dataset </w:t>
            </w:r>
            <w:r w:rsidR="00665D36">
              <w:rPr>
                <w:b/>
              </w:rPr>
              <w:t>Descending</w:t>
            </w:r>
          </w:p>
        </w:tc>
      </w:tr>
      <w:tr w:rsidR="00665D36" w14:paraId="65085494" w14:textId="77777777" w:rsidTr="00345D36">
        <w:tc>
          <w:tcPr>
            <w:tcW w:w="2521" w:type="dxa"/>
          </w:tcPr>
          <w:p w14:paraId="0151BC2A" w14:textId="77777777" w:rsidR="00665D36" w:rsidRDefault="00665D36" w:rsidP="00665D36">
            <w:r>
              <w:t>100</w:t>
            </w:r>
          </w:p>
        </w:tc>
        <w:tc>
          <w:tcPr>
            <w:tcW w:w="2128" w:type="dxa"/>
          </w:tcPr>
          <w:p w14:paraId="37AC4D5B" w14:textId="38245D4A" w:rsidR="00665D36" w:rsidRDefault="00665D36" w:rsidP="00665D36">
            <w:r>
              <w:t>0.0081020s</w:t>
            </w:r>
          </w:p>
        </w:tc>
        <w:tc>
          <w:tcPr>
            <w:tcW w:w="2128" w:type="dxa"/>
          </w:tcPr>
          <w:p w14:paraId="68207B71" w14:textId="30C1F3A0" w:rsidR="00665D36" w:rsidRDefault="00665D36" w:rsidP="00665D36">
            <w:r w:rsidRPr="0019544D">
              <w:t>0.0018142s</w:t>
            </w:r>
          </w:p>
        </w:tc>
        <w:tc>
          <w:tcPr>
            <w:tcW w:w="2128" w:type="dxa"/>
          </w:tcPr>
          <w:p w14:paraId="412C8C1F" w14:textId="77993F95" w:rsidR="00665D36" w:rsidRDefault="00665D36" w:rsidP="00665D36">
            <w:r w:rsidRPr="008A7DB0">
              <w:t>0.0014142s</w:t>
            </w:r>
          </w:p>
        </w:tc>
      </w:tr>
      <w:tr w:rsidR="00665D36" w14:paraId="73EAA736" w14:textId="77777777" w:rsidTr="00345D36">
        <w:tc>
          <w:tcPr>
            <w:tcW w:w="2521" w:type="dxa"/>
          </w:tcPr>
          <w:p w14:paraId="0BA1B15F" w14:textId="6708BC4F" w:rsidR="00665D36" w:rsidRDefault="00665D36" w:rsidP="00665D36">
            <w:r>
              <w:t>100,000</w:t>
            </w:r>
          </w:p>
        </w:tc>
        <w:tc>
          <w:tcPr>
            <w:tcW w:w="2128" w:type="dxa"/>
          </w:tcPr>
          <w:p w14:paraId="551E49CD" w14:textId="661BAEA1" w:rsidR="00665D36" w:rsidRDefault="00665D36" w:rsidP="00665D36">
            <w:r>
              <w:t>48.363630s</w:t>
            </w:r>
          </w:p>
        </w:tc>
        <w:tc>
          <w:tcPr>
            <w:tcW w:w="2128" w:type="dxa"/>
          </w:tcPr>
          <w:p w14:paraId="06021179" w14:textId="1BAC13B3" w:rsidR="00665D36" w:rsidRDefault="00665D36" w:rsidP="00665D36">
            <w:r w:rsidRPr="0019544D">
              <w:t>0.8231877s</w:t>
            </w:r>
          </w:p>
        </w:tc>
        <w:tc>
          <w:tcPr>
            <w:tcW w:w="2128" w:type="dxa"/>
          </w:tcPr>
          <w:p w14:paraId="1864F3D3" w14:textId="4D291F6E" w:rsidR="00665D36" w:rsidRDefault="00665D36" w:rsidP="00665D36">
            <w:r w:rsidRPr="008A7DB0">
              <w:t>30.640366s</w:t>
            </w:r>
          </w:p>
        </w:tc>
      </w:tr>
      <w:tr w:rsidR="00665D36" w14:paraId="1D25771E" w14:textId="77777777" w:rsidTr="00345D36">
        <w:tc>
          <w:tcPr>
            <w:tcW w:w="2521" w:type="dxa"/>
          </w:tcPr>
          <w:p w14:paraId="0C1DC05A" w14:textId="77777777" w:rsidR="00665D36" w:rsidRDefault="00665D36" w:rsidP="00665D36">
            <w:r>
              <w:t>1,000,000</w:t>
            </w:r>
          </w:p>
        </w:tc>
        <w:tc>
          <w:tcPr>
            <w:tcW w:w="2128" w:type="dxa"/>
          </w:tcPr>
          <w:p w14:paraId="6C68E860" w14:textId="4F075305" w:rsidR="00665D36" w:rsidRDefault="00665D36" w:rsidP="00665D36">
            <w:r>
              <w:t>4290.7495s = ~71.5 min</w:t>
            </w:r>
          </w:p>
        </w:tc>
        <w:tc>
          <w:tcPr>
            <w:tcW w:w="2128" w:type="dxa"/>
          </w:tcPr>
          <w:p w14:paraId="0FA7A71C" w14:textId="337C73F3" w:rsidR="00665D36" w:rsidRDefault="00665D36" w:rsidP="00665D36">
            <w:r w:rsidRPr="0019544D">
              <w:t>7.7885788s</w:t>
            </w:r>
          </w:p>
        </w:tc>
        <w:tc>
          <w:tcPr>
            <w:tcW w:w="2128" w:type="dxa"/>
          </w:tcPr>
          <w:p w14:paraId="2DC296F1" w14:textId="3DA792CE" w:rsidR="00665D36" w:rsidRDefault="00665D36" w:rsidP="00665D36">
            <w:r w:rsidRPr="008A7DB0">
              <w:t>3265.0101s = ~54.41 min</w:t>
            </w:r>
          </w:p>
        </w:tc>
      </w:tr>
    </w:tbl>
    <w:p w14:paraId="6126EDDE" w14:textId="2D803744" w:rsidR="00665D36" w:rsidRDefault="00665D36" w:rsidP="00665D36"/>
    <w:p w14:paraId="44E72959" w14:textId="77777777" w:rsidR="00665D36" w:rsidRDefault="00665D36" w:rsidP="00665D36">
      <w:pPr>
        <w:ind w:left="720"/>
      </w:pPr>
    </w:p>
    <w:tbl>
      <w:tblPr>
        <w:tblStyle w:val="TableGrid"/>
        <w:tblW w:w="0" w:type="auto"/>
        <w:tblInd w:w="445" w:type="dxa"/>
        <w:tblLook w:val="04A0" w:firstRow="1" w:lastRow="0" w:firstColumn="1" w:lastColumn="0" w:noHBand="0" w:noVBand="1"/>
      </w:tblPr>
      <w:tblGrid>
        <w:gridCol w:w="2521"/>
        <w:gridCol w:w="2128"/>
        <w:gridCol w:w="2128"/>
        <w:gridCol w:w="2128"/>
      </w:tblGrid>
      <w:tr w:rsidR="00665D36" w14:paraId="2E9260A5" w14:textId="77777777" w:rsidTr="001F504C">
        <w:tc>
          <w:tcPr>
            <w:tcW w:w="8905" w:type="dxa"/>
            <w:gridSpan w:val="4"/>
          </w:tcPr>
          <w:p w14:paraId="732A086E" w14:textId="000927D9" w:rsidR="00665D36" w:rsidRPr="00AC688C" w:rsidRDefault="00665D36" w:rsidP="001F504C">
            <w:pPr>
              <w:rPr>
                <w:b/>
              </w:rPr>
            </w:pPr>
            <w:r>
              <w:rPr>
                <w:b/>
              </w:rPr>
              <w:t>Algorithm: Insertion Sort</w:t>
            </w:r>
          </w:p>
        </w:tc>
      </w:tr>
      <w:tr w:rsidR="00665D36" w14:paraId="70373F48" w14:textId="77777777" w:rsidTr="001F504C">
        <w:tc>
          <w:tcPr>
            <w:tcW w:w="2521" w:type="dxa"/>
          </w:tcPr>
          <w:p w14:paraId="40925702" w14:textId="77777777" w:rsidR="00665D36" w:rsidRPr="00AC688C" w:rsidRDefault="00665D36" w:rsidP="001F504C">
            <w:pPr>
              <w:jc w:val="center"/>
              <w:rPr>
                <w:b/>
              </w:rPr>
            </w:pPr>
            <w:r w:rsidRPr="00AC688C">
              <w:rPr>
                <w:b/>
              </w:rPr>
              <w:t>N</w:t>
            </w:r>
          </w:p>
        </w:tc>
        <w:tc>
          <w:tcPr>
            <w:tcW w:w="2128" w:type="dxa"/>
          </w:tcPr>
          <w:p w14:paraId="4920C2FD" w14:textId="0388C360" w:rsidR="00665D36" w:rsidRPr="00AC688C" w:rsidRDefault="00665D36" w:rsidP="001F504C">
            <w:pPr>
              <w:jc w:val="center"/>
              <w:rPr>
                <w:b/>
              </w:rPr>
            </w:pPr>
            <w:r w:rsidRPr="00AC688C">
              <w:rPr>
                <w:b/>
              </w:rPr>
              <w:t xml:space="preserve">Dataset </w:t>
            </w:r>
            <w:r>
              <w:rPr>
                <w:b/>
              </w:rPr>
              <w:t>Random</w:t>
            </w:r>
          </w:p>
        </w:tc>
        <w:tc>
          <w:tcPr>
            <w:tcW w:w="2128" w:type="dxa"/>
          </w:tcPr>
          <w:p w14:paraId="08E546E5" w14:textId="46DE98B4" w:rsidR="00665D36" w:rsidRPr="00AC688C" w:rsidRDefault="00665D36" w:rsidP="001F504C">
            <w:pPr>
              <w:jc w:val="center"/>
              <w:rPr>
                <w:b/>
              </w:rPr>
            </w:pPr>
            <w:r w:rsidRPr="00AC688C">
              <w:rPr>
                <w:b/>
              </w:rPr>
              <w:t xml:space="preserve">Dataset </w:t>
            </w:r>
            <w:r>
              <w:rPr>
                <w:b/>
              </w:rPr>
              <w:t>Ascending</w:t>
            </w:r>
          </w:p>
        </w:tc>
        <w:tc>
          <w:tcPr>
            <w:tcW w:w="2128" w:type="dxa"/>
          </w:tcPr>
          <w:p w14:paraId="5EDD70A4" w14:textId="51F50883" w:rsidR="00665D36" w:rsidRPr="00AC688C" w:rsidRDefault="00665D36" w:rsidP="001F504C">
            <w:pPr>
              <w:jc w:val="center"/>
              <w:rPr>
                <w:b/>
              </w:rPr>
            </w:pPr>
            <w:r w:rsidRPr="00AC688C">
              <w:rPr>
                <w:b/>
              </w:rPr>
              <w:t xml:space="preserve">Dataset </w:t>
            </w:r>
            <w:r>
              <w:rPr>
                <w:b/>
              </w:rPr>
              <w:t>Descending</w:t>
            </w:r>
          </w:p>
        </w:tc>
      </w:tr>
      <w:tr w:rsidR="00F02D22" w14:paraId="3EDD872E" w14:textId="77777777" w:rsidTr="001F504C">
        <w:tc>
          <w:tcPr>
            <w:tcW w:w="2521" w:type="dxa"/>
          </w:tcPr>
          <w:p w14:paraId="1283A917" w14:textId="77777777" w:rsidR="00F02D22" w:rsidRDefault="00F02D22" w:rsidP="00F02D22">
            <w:r>
              <w:t>100</w:t>
            </w:r>
          </w:p>
        </w:tc>
        <w:tc>
          <w:tcPr>
            <w:tcW w:w="2128" w:type="dxa"/>
          </w:tcPr>
          <w:p w14:paraId="5FFA9B9D" w14:textId="3CC290BA" w:rsidR="00F02D22" w:rsidRDefault="00F02D22" w:rsidP="00F02D22">
            <w:r w:rsidRPr="00FA6CAB">
              <w:t>0.0016127s</w:t>
            </w:r>
          </w:p>
        </w:tc>
        <w:tc>
          <w:tcPr>
            <w:tcW w:w="2128" w:type="dxa"/>
          </w:tcPr>
          <w:p w14:paraId="2C30C215" w14:textId="7160AC06" w:rsidR="00F02D22" w:rsidRDefault="00F02D22" w:rsidP="00F02D22">
            <w:r w:rsidRPr="00182EDD">
              <w:t>0.0014743s</w:t>
            </w:r>
          </w:p>
        </w:tc>
        <w:tc>
          <w:tcPr>
            <w:tcW w:w="2128" w:type="dxa"/>
          </w:tcPr>
          <w:p w14:paraId="6592769E" w14:textId="4C1E7963" w:rsidR="00F02D22" w:rsidRDefault="00F02D22" w:rsidP="00F02D22">
            <w:r w:rsidRPr="006B49AE">
              <w:t>0.0014406s</w:t>
            </w:r>
          </w:p>
        </w:tc>
      </w:tr>
      <w:tr w:rsidR="00F02D22" w14:paraId="1015EA9A" w14:textId="77777777" w:rsidTr="001F504C">
        <w:tc>
          <w:tcPr>
            <w:tcW w:w="2521" w:type="dxa"/>
          </w:tcPr>
          <w:p w14:paraId="5397CC3F" w14:textId="6CCACFB1" w:rsidR="00F02D22" w:rsidRDefault="00F02D22" w:rsidP="00F02D22">
            <w:r>
              <w:t>100,000</w:t>
            </w:r>
          </w:p>
        </w:tc>
        <w:tc>
          <w:tcPr>
            <w:tcW w:w="2128" w:type="dxa"/>
          </w:tcPr>
          <w:p w14:paraId="0183733E" w14:textId="0F370E48" w:rsidR="00F02D22" w:rsidRDefault="00F02D22" w:rsidP="00F02D22">
            <w:r w:rsidRPr="00FA6CAB">
              <w:t>7.9000997s</w:t>
            </w:r>
          </w:p>
        </w:tc>
        <w:tc>
          <w:tcPr>
            <w:tcW w:w="2128" w:type="dxa"/>
          </w:tcPr>
          <w:p w14:paraId="2AE8C9A5" w14:textId="24B446BC" w:rsidR="00F02D22" w:rsidRDefault="00F02D22" w:rsidP="00F02D22">
            <w:r w:rsidRPr="00182EDD">
              <w:t>0.8384212s</w:t>
            </w:r>
          </w:p>
        </w:tc>
        <w:tc>
          <w:tcPr>
            <w:tcW w:w="2128" w:type="dxa"/>
          </w:tcPr>
          <w:p w14:paraId="3F8C9AA8" w14:textId="4823B55D" w:rsidR="00F02D22" w:rsidRDefault="00F02D22" w:rsidP="00F02D22">
            <w:r w:rsidRPr="006B49AE">
              <w:t>13.694930s</w:t>
            </w:r>
          </w:p>
        </w:tc>
      </w:tr>
      <w:tr w:rsidR="00F02D22" w14:paraId="4E40C176" w14:textId="77777777" w:rsidTr="001F504C">
        <w:tc>
          <w:tcPr>
            <w:tcW w:w="2521" w:type="dxa"/>
          </w:tcPr>
          <w:p w14:paraId="33D5BD5C" w14:textId="77777777" w:rsidR="00F02D22" w:rsidRDefault="00F02D22" w:rsidP="00F02D22">
            <w:r>
              <w:t>1,000,000</w:t>
            </w:r>
          </w:p>
        </w:tc>
        <w:tc>
          <w:tcPr>
            <w:tcW w:w="2128" w:type="dxa"/>
          </w:tcPr>
          <w:p w14:paraId="29CE3ABB" w14:textId="4E2BAA69" w:rsidR="00F02D22" w:rsidRDefault="00F02D22" w:rsidP="00F02D22">
            <w:r w:rsidRPr="00FA6CAB">
              <w:t>705.42672s = ~11.75 min</w:t>
            </w:r>
          </w:p>
        </w:tc>
        <w:tc>
          <w:tcPr>
            <w:tcW w:w="2128" w:type="dxa"/>
          </w:tcPr>
          <w:p w14:paraId="67AFD646" w14:textId="330A6B25" w:rsidR="00F02D22" w:rsidRDefault="00F02D22" w:rsidP="00F02D22">
            <w:r w:rsidRPr="00182EDD">
              <w:t>8.5599772s</w:t>
            </w:r>
          </w:p>
        </w:tc>
        <w:tc>
          <w:tcPr>
            <w:tcW w:w="2128" w:type="dxa"/>
          </w:tcPr>
          <w:p w14:paraId="5FBC1A10" w14:textId="1CF187EE" w:rsidR="00F02D22" w:rsidRDefault="00F02D22" w:rsidP="00F02D22">
            <w:r w:rsidRPr="006B49AE">
              <w:t>1274.1670 = ~21.23 min</w:t>
            </w:r>
          </w:p>
        </w:tc>
      </w:tr>
    </w:tbl>
    <w:p w14:paraId="2AD4E879" w14:textId="3C6A9AED" w:rsidR="00665D36" w:rsidRDefault="00665D36" w:rsidP="00665D36"/>
    <w:p w14:paraId="60C646A5" w14:textId="31910BE6" w:rsidR="00665D36" w:rsidRDefault="00665D36" w:rsidP="00665D36"/>
    <w:p w14:paraId="32597225" w14:textId="77777777" w:rsidR="00665D36" w:rsidRDefault="00665D36" w:rsidP="00665D36">
      <w:pPr>
        <w:ind w:left="720"/>
      </w:pPr>
    </w:p>
    <w:tbl>
      <w:tblPr>
        <w:tblStyle w:val="TableGrid"/>
        <w:tblW w:w="0" w:type="auto"/>
        <w:tblInd w:w="445" w:type="dxa"/>
        <w:tblLook w:val="04A0" w:firstRow="1" w:lastRow="0" w:firstColumn="1" w:lastColumn="0" w:noHBand="0" w:noVBand="1"/>
      </w:tblPr>
      <w:tblGrid>
        <w:gridCol w:w="2521"/>
        <w:gridCol w:w="2128"/>
        <w:gridCol w:w="2128"/>
        <w:gridCol w:w="2128"/>
      </w:tblGrid>
      <w:tr w:rsidR="00665D36" w14:paraId="4B3FCDCB" w14:textId="77777777" w:rsidTr="001F504C">
        <w:tc>
          <w:tcPr>
            <w:tcW w:w="8905" w:type="dxa"/>
            <w:gridSpan w:val="4"/>
          </w:tcPr>
          <w:p w14:paraId="2C7CCFE2" w14:textId="2A17F2C1" w:rsidR="00665D36" w:rsidRPr="00AC688C" w:rsidRDefault="00665D36" w:rsidP="001F504C">
            <w:pPr>
              <w:rPr>
                <w:b/>
              </w:rPr>
            </w:pPr>
            <w:r>
              <w:rPr>
                <w:b/>
              </w:rPr>
              <w:t>Algorithm: Selection Sort</w:t>
            </w:r>
          </w:p>
        </w:tc>
      </w:tr>
      <w:tr w:rsidR="00665D36" w14:paraId="557BC783" w14:textId="77777777" w:rsidTr="001F504C">
        <w:tc>
          <w:tcPr>
            <w:tcW w:w="2521" w:type="dxa"/>
          </w:tcPr>
          <w:p w14:paraId="69C6C387" w14:textId="77777777" w:rsidR="00665D36" w:rsidRPr="00AC688C" w:rsidRDefault="00665D36" w:rsidP="001F504C">
            <w:pPr>
              <w:jc w:val="center"/>
              <w:rPr>
                <w:b/>
              </w:rPr>
            </w:pPr>
            <w:r w:rsidRPr="00AC688C">
              <w:rPr>
                <w:b/>
              </w:rPr>
              <w:t>N</w:t>
            </w:r>
          </w:p>
        </w:tc>
        <w:tc>
          <w:tcPr>
            <w:tcW w:w="2128" w:type="dxa"/>
          </w:tcPr>
          <w:p w14:paraId="094809A2" w14:textId="0DC9CA23" w:rsidR="00665D36" w:rsidRPr="00AC688C" w:rsidRDefault="00665D36" w:rsidP="001F504C">
            <w:pPr>
              <w:jc w:val="center"/>
              <w:rPr>
                <w:b/>
              </w:rPr>
            </w:pPr>
            <w:r w:rsidRPr="00AC688C">
              <w:rPr>
                <w:b/>
              </w:rPr>
              <w:t xml:space="preserve">Dataset </w:t>
            </w:r>
            <w:r>
              <w:rPr>
                <w:b/>
              </w:rPr>
              <w:t>Random</w:t>
            </w:r>
          </w:p>
        </w:tc>
        <w:tc>
          <w:tcPr>
            <w:tcW w:w="2128" w:type="dxa"/>
          </w:tcPr>
          <w:p w14:paraId="2BA63B6F" w14:textId="574DAB9F" w:rsidR="00665D36" w:rsidRPr="00AC688C" w:rsidRDefault="00665D36" w:rsidP="001F504C">
            <w:pPr>
              <w:jc w:val="center"/>
              <w:rPr>
                <w:b/>
              </w:rPr>
            </w:pPr>
            <w:r w:rsidRPr="00AC688C">
              <w:rPr>
                <w:b/>
              </w:rPr>
              <w:t xml:space="preserve">Dataset </w:t>
            </w:r>
            <w:r>
              <w:rPr>
                <w:b/>
              </w:rPr>
              <w:t>Ascending</w:t>
            </w:r>
          </w:p>
        </w:tc>
        <w:tc>
          <w:tcPr>
            <w:tcW w:w="2128" w:type="dxa"/>
          </w:tcPr>
          <w:p w14:paraId="2342D1EA" w14:textId="57AF8508" w:rsidR="00665D36" w:rsidRPr="00AC688C" w:rsidRDefault="00665D36" w:rsidP="001F504C">
            <w:pPr>
              <w:jc w:val="center"/>
              <w:rPr>
                <w:b/>
              </w:rPr>
            </w:pPr>
            <w:r w:rsidRPr="00AC688C">
              <w:rPr>
                <w:b/>
              </w:rPr>
              <w:t xml:space="preserve">Dataset </w:t>
            </w:r>
            <w:r>
              <w:rPr>
                <w:b/>
              </w:rPr>
              <w:t>Descending</w:t>
            </w:r>
          </w:p>
        </w:tc>
      </w:tr>
      <w:tr w:rsidR="00F02D22" w14:paraId="1AEF2B4C" w14:textId="77777777" w:rsidTr="001F504C">
        <w:tc>
          <w:tcPr>
            <w:tcW w:w="2521" w:type="dxa"/>
          </w:tcPr>
          <w:p w14:paraId="08A1CDB3" w14:textId="77777777" w:rsidR="00F02D22" w:rsidRDefault="00F02D22" w:rsidP="00F02D22">
            <w:r>
              <w:t>100</w:t>
            </w:r>
          </w:p>
        </w:tc>
        <w:tc>
          <w:tcPr>
            <w:tcW w:w="2128" w:type="dxa"/>
          </w:tcPr>
          <w:p w14:paraId="425D0F17" w14:textId="3B0A1F61" w:rsidR="00F02D22" w:rsidRDefault="00F02D22" w:rsidP="00F02D22">
            <w:r w:rsidRPr="00F03F10">
              <w:t>0.0017307s</w:t>
            </w:r>
          </w:p>
        </w:tc>
        <w:tc>
          <w:tcPr>
            <w:tcW w:w="2128" w:type="dxa"/>
          </w:tcPr>
          <w:p w14:paraId="0718AEA4" w14:textId="71D90325" w:rsidR="00F02D22" w:rsidRDefault="00F02D22" w:rsidP="00F02D22">
            <w:r w:rsidRPr="00D13D06">
              <w:t>0.0017099s</w:t>
            </w:r>
          </w:p>
        </w:tc>
        <w:tc>
          <w:tcPr>
            <w:tcW w:w="2128" w:type="dxa"/>
          </w:tcPr>
          <w:p w14:paraId="58F06F6A" w14:textId="1FDDFD02" w:rsidR="00F02D22" w:rsidRDefault="00F02D22" w:rsidP="00F02D22">
            <w:r w:rsidRPr="001A5974">
              <w:t>0.0017317s</w:t>
            </w:r>
          </w:p>
        </w:tc>
      </w:tr>
      <w:tr w:rsidR="00F02D22" w14:paraId="60700280" w14:textId="77777777" w:rsidTr="001F504C">
        <w:tc>
          <w:tcPr>
            <w:tcW w:w="2521" w:type="dxa"/>
          </w:tcPr>
          <w:p w14:paraId="645CCAC3" w14:textId="3B8EA5A6" w:rsidR="00F02D22" w:rsidRDefault="00F02D22" w:rsidP="00F02D22">
            <w:r>
              <w:t>100,000</w:t>
            </w:r>
          </w:p>
        </w:tc>
        <w:tc>
          <w:tcPr>
            <w:tcW w:w="2128" w:type="dxa"/>
          </w:tcPr>
          <w:p w14:paraId="56DB97F8" w14:textId="0E629DFD" w:rsidR="00F02D22" w:rsidRDefault="00F02D22" w:rsidP="00F02D22">
            <w:r w:rsidRPr="00F03F10">
              <w:t>13.456049s</w:t>
            </w:r>
          </w:p>
        </w:tc>
        <w:tc>
          <w:tcPr>
            <w:tcW w:w="2128" w:type="dxa"/>
          </w:tcPr>
          <w:p w14:paraId="4161EBF8" w14:textId="2D5A8679" w:rsidR="00F02D22" w:rsidRDefault="00F02D22" w:rsidP="00F02D22">
            <w:r w:rsidRPr="00D13D06">
              <w:t>11.706183s</w:t>
            </w:r>
          </w:p>
        </w:tc>
        <w:tc>
          <w:tcPr>
            <w:tcW w:w="2128" w:type="dxa"/>
          </w:tcPr>
          <w:p w14:paraId="64A671FE" w14:textId="22400AC6" w:rsidR="00F02D22" w:rsidRDefault="00F02D22" w:rsidP="00F02D22">
            <w:r w:rsidRPr="001A5974">
              <w:t>15.502362s</w:t>
            </w:r>
          </w:p>
        </w:tc>
      </w:tr>
      <w:tr w:rsidR="00F02D22" w14:paraId="2DEAC0A2" w14:textId="77777777" w:rsidTr="001F504C">
        <w:tc>
          <w:tcPr>
            <w:tcW w:w="2521" w:type="dxa"/>
          </w:tcPr>
          <w:p w14:paraId="441CD18D" w14:textId="77777777" w:rsidR="00F02D22" w:rsidRDefault="00F02D22" w:rsidP="00F02D22">
            <w:r>
              <w:t>1,000,000</w:t>
            </w:r>
          </w:p>
        </w:tc>
        <w:tc>
          <w:tcPr>
            <w:tcW w:w="2128" w:type="dxa"/>
          </w:tcPr>
          <w:p w14:paraId="209FDB07" w14:textId="7853ACE7" w:rsidR="00F02D22" w:rsidRDefault="00F02D22" w:rsidP="00F02D22">
            <w:r w:rsidRPr="00F03F10">
              <w:t>1167.9736s = ~19.45 min</w:t>
            </w:r>
          </w:p>
        </w:tc>
        <w:tc>
          <w:tcPr>
            <w:tcW w:w="2128" w:type="dxa"/>
          </w:tcPr>
          <w:p w14:paraId="2FA255FD" w14:textId="04E59652" w:rsidR="00F02D22" w:rsidRDefault="00F02D22" w:rsidP="00F02D22">
            <w:r w:rsidRPr="00D13D06">
              <w:t>1119.9483s = ~18.65 min</w:t>
            </w:r>
          </w:p>
        </w:tc>
        <w:tc>
          <w:tcPr>
            <w:tcW w:w="2128" w:type="dxa"/>
          </w:tcPr>
          <w:p w14:paraId="01C99877" w14:textId="0DEA07A1" w:rsidR="00F02D22" w:rsidRDefault="00F02D22" w:rsidP="00F02D22">
            <w:r w:rsidRPr="001A5974">
              <w:t>1182.6105s = ~19.70 min</w:t>
            </w:r>
          </w:p>
        </w:tc>
      </w:tr>
    </w:tbl>
    <w:p w14:paraId="248235DF" w14:textId="1530291A" w:rsidR="00665D36" w:rsidRDefault="00665D36" w:rsidP="00665D36"/>
    <w:p w14:paraId="73A58F3A" w14:textId="31749A88" w:rsidR="00665D36" w:rsidRDefault="00665D36" w:rsidP="00665D36"/>
    <w:p w14:paraId="362C4FEC" w14:textId="77777777" w:rsidR="00665D36" w:rsidRDefault="00665D36" w:rsidP="00665D36">
      <w:pPr>
        <w:ind w:left="720"/>
      </w:pPr>
    </w:p>
    <w:tbl>
      <w:tblPr>
        <w:tblStyle w:val="TableGrid"/>
        <w:tblW w:w="0" w:type="auto"/>
        <w:tblInd w:w="445" w:type="dxa"/>
        <w:tblLook w:val="04A0" w:firstRow="1" w:lastRow="0" w:firstColumn="1" w:lastColumn="0" w:noHBand="0" w:noVBand="1"/>
      </w:tblPr>
      <w:tblGrid>
        <w:gridCol w:w="2521"/>
        <w:gridCol w:w="2128"/>
        <w:gridCol w:w="2128"/>
        <w:gridCol w:w="2128"/>
      </w:tblGrid>
      <w:tr w:rsidR="00665D36" w14:paraId="50058814" w14:textId="77777777" w:rsidTr="001F504C">
        <w:tc>
          <w:tcPr>
            <w:tcW w:w="8905" w:type="dxa"/>
            <w:gridSpan w:val="4"/>
          </w:tcPr>
          <w:p w14:paraId="5D02D07F" w14:textId="47091A23" w:rsidR="00665D36" w:rsidRPr="00AC688C" w:rsidRDefault="00665D36" w:rsidP="001F504C">
            <w:pPr>
              <w:rPr>
                <w:b/>
              </w:rPr>
            </w:pPr>
            <w:r>
              <w:rPr>
                <w:b/>
              </w:rPr>
              <w:t>Algorithm: Shell Sort</w:t>
            </w:r>
          </w:p>
        </w:tc>
      </w:tr>
      <w:tr w:rsidR="00665D36" w14:paraId="51DD2AD9" w14:textId="77777777" w:rsidTr="001F504C">
        <w:tc>
          <w:tcPr>
            <w:tcW w:w="2521" w:type="dxa"/>
          </w:tcPr>
          <w:p w14:paraId="7F424F56" w14:textId="77777777" w:rsidR="00665D36" w:rsidRPr="00AC688C" w:rsidRDefault="00665D36" w:rsidP="001F504C">
            <w:pPr>
              <w:jc w:val="center"/>
              <w:rPr>
                <w:b/>
              </w:rPr>
            </w:pPr>
            <w:r w:rsidRPr="00AC688C">
              <w:rPr>
                <w:b/>
              </w:rPr>
              <w:t>N</w:t>
            </w:r>
          </w:p>
        </w:tc>
        <w:tc>
          <w:tcPr>
            <w:tcW w:w="2128" w:type="dxa"/>
          </w:tcPr>
          <w:p w14:paraId="2DEAA1E9" w14:textId="1733AA4B" w:rsidR="00665D36" w:rsidRPr="00AC688C" w:rsidRDefault="00665D36" w:rsidP="001F504C">
            <w:pPr>
              <w:jc w:val="center"/>
              <w:rPr>
                <w:b/>
              </w:rPr>
            </w:pPr>
            <w:r w:rsidRPr="00AC688C">
              <w:rPr>
                <w:b/>
              </w:rPr>
              <w:t xml:space="preserve">Dataset </w:t>
            </w:r>
            <w:r>
              <w:rPr>
                <w:b/>
              </w:rPr>
              <w:t>Random</w:t>
            </w:r>
          </w:p>
        </w:tc>
        <w:tc>
          <w:tcPr>
            <w:tcW w:w="2128" w:type="dxa"/>
          </w:tcPr>
          <w:p w14:paraId="1D52314D" w14:textId="733FF833" w:rsidR="00665D36" w:rsidRPr="00AC688C" w:rsidRDefault="00665D36" w:rsidP="001F504C">
            <w:pPr>
              <w:jc w:val="center"/>
              <w:rPr>
                <w:b/>
              </w:rPr>
            </w:pPr>
            <w:r w:rsidRPr="00AC688C">
              <w:rPr>
                <w:b/>
              </w:rPr>
              <w:t xml:space="preserve">Dataset </w:t>
            </w:r>
            <w:r>
              <w:rPr>
                <w:b/>
              </w:rPr>
              <w:t>Ascending</w:t>
            </w:r>
          </w:p>
        </w:tc>
        <w:tc>
          <w:tcPr>
            <w:tcW w:w="2128" w:type="dxa"/>
          </w:tcPr>
          <w:p w14:paraId="753A1FA6" w14:textId="641D9A43" w:rsidR="00665D36" w:rsidRPr="00AC688C" w:rsidRDefault="00665D36" w:rsidP="001F504C">
            <w:pPr>
              <w:jc w:val="center"/>
              <w:rPr>
                <w:b/>
              </w:rPr>
            </w:pPr>
            <w:r w:rsidRPr="00AC688C">
              <w:rPr>
                <w:b/>
              </w:rPr>
              <w:t xml:space="preserve">Dataset </w:t>
            </w:r>
            <w:r>
              <w:rPr>
                <w:b/>
              </w:rPr>
              <w:t>Descending</w:t>
            </w:r>
          </w:p>
        </w:tc>
      </w:tr>
      <w:tr w:rsidR="00F02D22" w14:paraId="6F4BC08E" w14:textId="77777777" w:rsidTr="001F504C">
        <w:tc>
          <w:tcPr>
            <w:tcW w:w="2521" w:type="dxa"/>
          </w:tcPr>
          <w:p w14:paraId="2CC1B74D" w14:textId="77777777" w:rsidR="00F02D22" w:rsidRDefault="00F02D22" w:rsidP="00F02D22">
            <w:r>
              <w:t>100</w:t>
            </w:r>
          </w:p>
        </w:tc>
        <w:tc>
          <w:tcPr>
            <w:tcW w:w="2128" w:type="dxa"/>
          </w:tcPr>
          <w:p w14:paraId="1EA1D11A" w14:textId="556CA98A" w:rsidR="00F02D22" w:rsidRDefault="00F02D22" w:rsidP="00F02D22">
            <w:r w:rsidRPr="00B50195">
              <w:t>0.0019718s</w:t>
            </w:r>
          </w:p>
        </w:tc>
        <w:tc>
          <w:tcPr>
            <w:tcW w:w="2128" w:type="dxa"/>
          </w:tcPr>
          <w:p w14:paraId="40DF9AE7" w14:textId="625F6C48" w:rsidR="00F02D22" w:rsidRDefault="00F02D22" w:rsidP="00F02D22">
            <w:r w:rsidRPr="00602BC4">
              <w:t>0.0012663s</w:t>
            </w:r>
          </w:p>
        </w:tc>
        <w:tc>
          <w:tcPr>
            <w:tcW w:w="2128" w:type="dxa"/>
          </w:tcPr>
          <w:p w14:paraId="5D465C32" w14:textId="5C6FCB6F" w:rsidR="00F02D22" w:rsidRDefault="00F02D22" w:rsidP="00F02D22">
            <w:r w:rsidRPr="00F2446D">
              <w:t>0.0011891s</w:t>
            </w:r>
          </w:p>
        </w:tc>
      </w:tr>
      <w:tr w:rsidR="00F02D22" w14:paraId="01BF203D" w14:textId="77777777" w:rsidTr="001F504C">
        <w:tc>
          <w:tcPr>
            <w:tcW w:w="2521" w:type="dxa"/>
          </w:tcPr>
          <w:p w14:paraId="4826F1FC" w14:textId="6A759DF4" w:rsidR="00F02D22" w:rsidRDefault="00F02D22" w:rsidP="00F02D22">
            <w:r>
              <w:t>100,000</w:t>
            </w:r>
          </w:p>
        </w:tc>
        <w:tc>
          <w:tcPr>
            <w:tcW w:w="2128" w:type="dxa"/>
          </w:tcPr>
          <w:p w14:paraId="191E27B1" w14:textId="44B10493" w:rsidR="00F02D22" w:rsidRDefault="00F02D22" w:rsidP="00F02D22">
            <w:r w:rsidRPr="00B50195">
              <w:t>19.986773s</w:t>
            </w:r>
          </w:p>
        </w:tc>
        <w:tc>
          <w:tcPr>
            <w:tcW w:w="2128" w:type="dxa"/>
          </w:tcPr>
          <w:p w14:paraId="34E56E4B" w14:textId="01C9EB17" w:rsidR="00F02D22" w:rsidRDefault="00F02D22" w:rsidP="00F02D22">
            <w:r w:rsidRPr="00602BC4">
              <w:t>0.6569254s</w:t>
            </w:r>
          </w:p>
        </w:tc>
        <w:tc>
          <w:tcPr>
            <w:tcW w:w="2128" w:type="dxa"/>
          </w:tcPr>
          <w:p w14:paraId="60C5078A" w14:textId="47DC53F7" w:rsidR="00F02D22" w:rsidRDefault="00F02D22" w:rsidP="00F02D22">
            <w:r w:rsidRPr="00F2446D">
              <w:t>0.6579276s</w:t>
            </w:r>
          </w:p>
        </w:tc>
      </w:tr>
      <w:tr w:rsidR="00F02D22" w14:paraId="3892A066" w14:textId="77777777" w:rsidTr="001F504C">
        <w:tc>
          <w:tcPr>
            <w:tcW w:w="2521" w:type="dxa"/>
          </w:tcPr>
          <w:p w14:paraId="1C44753E" w14:textId="77777777" w:rsidR="00F02D22" w:rsidRDefault="00F02D22" w:rsidP="00F02D22">
            <w:r>
              <w:t>1,000,000</w:t>
            </w:r>
          </w:p>
        </w:tc>
        <w:tc>
          <w:tcPr>
            <w:tcW w:w="2128" w:type="dxa"/>
          </w:tcPr>
          <w:p w14:paraId="09527E08" w14:textId="56095564" w:rsidR="00F02D22" w:rsidRDefault="00F02D22" w:rsidP="00F02D22">
            <w:r w:rsidRPr="00B50195">
              <w:t>2035.9175s = ~33.91 min</w:t>
            </w:r>
          </w:p>
        </w:tc>
        <w:tc>
          <w:tcPr>
            <w:tcW w:w="2128" w:type="dxa"/>
          </w:tcPr>
          <w:p w14:paraId="3CB9AD5B" w14:textId="3A4C782B" w:rsidR="00F02D22" w:rsidRDefault="00F02D22" w:rsidP="00F02D22">
            <w:r w:rsidRPr="00602BC4">
              <w:t>6.5558526s</w:t>
            </w:r>
          </w:p>
        </w:tc>
        <w:tc>
          <w:tcPr>
            <w:tcW w:w="2128" w:type="dxa"/>
          </w:tcPr>
          <w:p w14:paraId="3A3C5B98" w14:textId="6A8E011F" w:rsidR="00F02D22" w:rsidRDefault="00F02D22" w:rsidP="00F02D22">
            <w:r w:rsidRPr="00F2446D">
              <w:t>6.5739635s</w:t>
            </w:r>
          </w:p>
        </w:tc>
      </w:tr>
    </w:tbl>
    <w:p w14:paraId="615933FD" w14:textId="2BB06881" w:rsidR="00665D36" w:rsidRDefault="00665D36" w:rsidP="00665D36"/>
    <w:p w14:paraId="29A5E984" w14:textId="5CFC3FD3" w:rsidR="00665D36" w:rsidRDefault="00665D36" w:rsidP="00665D36"/>
    <w:p w14:paraId="510C896E" w14:textId="77777777" w:rsidR="00665D36" w:rsidRDefault="00665D36" w:rsidP="00665D36">
      <w:pPr>
        <w:ind w:left="720"/>
      </w:pPr>
    </w:p>
    <w:tbl>
      <w:tblPr>
        <w:tblStyle w:val="TableGrid"/>
        <w:tblW w:w="0" w:type="auto"/>
        <w:tblInd w:w="445" w:type="dxa"/>
        <w:tblLook w:val="04A0" w:firstRow="1" w:lastRow="0" w:firstColumn="1" w:lastColumn="0" w:noHBand="0" w:noVBand="1"/>
      </w:tblPr>
      <w:tblGrid>
        <w:gridCol w:w="2521"/>
        <w:gridCol w:w="2128"/>
        <w:gridCol w:w="2128"/>
        <w:gridCol w:w="2128"/>
      </w:tblGrid>
      <w:tr w:rsidR="00665D36" w14:paraId="69378A1C" w14:textId="77777777" w:rsidTr="001F504C">
        <w:tc>
          <w:tcPr>
            <w:tcW w:w="8905" w:type="dxa"/>
            <w:gridSpan w:val="4"/>
          </w:tcPr>
          <w:p w14:paraId="690112B5" w14:textId="3A19065A" w:rsidR="00665D36" w:rsidRPr="00AC688C" w:rsidRDefault="00665D36" w:rsidP="001F504C">
            <w:pPr>
              <w:rPr>
                <w:b/>
              </w:rPr>
            </w:pPr>
            <w:r>
              <w:rPr>
                <w:b/>
              </w:rPr>
              <w:t>Algorithm: Quick Sort</w:t>
            </w:r>
          </w:p>
        </w:tc>
      </w:tr>
      <w:tr w:rsidR="00665D36" w14:paraId="2E7525BC" w14:textId="77777777" w:rsidTr="001F504C">
        <w:tc>
          <w:tcPr>
            <w:tcW w:w="2521" w:type="dxa"/>
          </w:tcPr>
          <w:p w14:paraId="12BA44A4" w14:textId="77777777" w:rsidR="00665D36" w:rsidRPr="00AC688C" w:rsidRDefault="00665D36" w:rsidP="001F504C">
            <w:pPr>
              <w:jc w:val="center"/>
              <w:rPr>
                <w:b/>
              </w:rPr>
            </w:pPr>
            <w:r w:rsidRPr="00AC688C">
              <w:rPr>
                <w:b/>
              </w:rPr>
              <w:t>N</w:t>
            </w:r>
          </w:p>
        </w:tc>
        <w:tc>
          <w:tcPr>
            <w:tcW w:w="2128" w:type="dxa"/>
          </w:tcPr>
          <w:p w14:paraId="0EE813B5" w14:textId="1F816017" w:rsidR="00665D36" w:rsidRPr="00AC688C" w:rsidRDefault="00665D36" w:rsidP="001F504C">
            <w:pPr>
              <w:jc w:val="center"/>
              <w:rPr>
                <w:b/>
              </w:rPr>
            </w:pPr>
            <w:r w:rsidRPr="00AC688C">
              <w:rPr>
                <w:b/>
              </w:rPr>
              <w:t xml:space="preserve">Dataset </w:t>
            </w:r>
            <w:r>
              <w:rPr>
                <w:b/>
              </w:rPr>
              <w:t>Random</w:t>
            </w:r>
          </w:p>
        </w:tc>
        <w:tc>
          <w:tcPr>
            <w:tcW w:w="2128" w:type="dxa"/>
          </w:tcPr>
          <w:p w14:paraId="7848CF35" w14:textId="5CEB31E8" w:rsidR="00665D36" w:rsidRPr="00AC688C" w:rsidRDefault="00665D36" w:rsidP="001F504C">
            <w:pPr>
              <w:jc w:val="center"/>
              <w:rPr>
                <w:b/>
              </w:rPr>
            </w:pPr>
            <w:r w:rsidRPr="00AC688C">
              <w:rPr>
                <w:b/>
              </w:rPr>
              <w:t xml:space="preserve">Dataset </w:t>
            </w:r>
            <w:r>
              <w:rPr>
                <w:b/>
              </w:rPr>
              <w:t>Ascending</w:t>
            </w:r>
          </w:p>
        </w:tc>
        <w:tc>
          <w:tcPr>
            <w:tcW w:w="2128" w:type="dxa"/>
          </w:tcPr>
          <w:p w14:paraId="1C4216E6" w14:textId="36F00412" w:rsidR="00665D36" w:rsidRPr="00AC688C" w:rsidRDefault="00665D36" w:rsidP="001F504C">
            <w:pPr>
              <w:jc w:val="center"/>
              <w:rPr>
                <w:b/>
              </w:rPr>
            </w:pPr>
            <w:r w:rsidRPr="00AC688C">
              <w:rPr>
                <w:b/>
              </w:rPr>
              <w:t xml:space="preserve">Dataset </w:t>
            </w:r>
            <w:r>
              <w:rPr>
                <w:b/>
              </w:rPr>
              <w:t>Descending</w:t>
            </w:r>
          </w:p>
        </w:tc>
      </w:tr>
      <w:tr w:rsidR="00F02D22" w14:paraId="63D15187" w14:textId="77777777" w:rsidTr="001F504C">
        <w:tc>
          <w:tcPr>
            <w:tcW w:w="2521" w:type="dxa"/>
          </w:tcPr>
          <w:p w14:paraId="5F356F44" w14:textId="77777777" w:rsidR="00F02D22" w:rsidRDefault="00F02D22" w:rsidP="00F02D22">
            <w:r>
              <w:t>100</w:t>
            </w:r>
          </w:p>
        </w:tc>
        <w:tc>
          <w:tcPr>
            <w:tcW w:w="2128" w:type="dxa"/>
          </w:tcPr>
          <w:p w14:paraId="1FFA78F8" w14:textId="1BD4861E" w:rsidR="00F02D22" w:rsidRDefault="00F02D22" w:rsidP="00F02D22">
            <w:r w:rsidRPr="00B72E64">
              <w:t>0.0020012s</w:t>
            </w:r>
          </w:p>
        </w:tc>
        <w:tc>
          <w:tcPr>
            <w:tcW w:w="2128" w:type="dxa"/>
          </w:tcPr>
          <w:p w14:paraId="66FF7FD5" w14:textId="6DA88ECE" w:rsidR="00F02D22" w:rsidRDefault="00F02D22" w:rsidP="00F02D22">
            <w:r w:rsidRPr="002B12BF">
              <w:t>0.0020060s</w:t>
            </w:r>
          </w:p>
        </w:tc>
        <w:tc>
          <w:tcPr>
            <w:tcW w:w="2128" w:type="dxa"/>
          </w:tcPr>
          <w:p w14:paraId="72D801FE" w14:textId="03017E8C" w:rsidR="00F02D22" w:rsidRDefault="00F02D22" w:rsidP="00F02D22">
            <w:r w:rsidRPr="00D40414">
              <w:t>0.00196883s</w:t>
            </w:r>
          </w:p>
        </w:tc>
      </w:tr>
      <w:tr w:rsidR="00F02D22" w14:paraId="625EED5D" w14:textId="77777777" w:rsidTr="001F504C">
        <w:tc>
          <w:tcPr>
            <w:tcW w:w="2521" w:type="dxa"/>
          </w:tcPr>
          <w:p w14:paraId="70318361" w14:textId="3D3992E0" w:rsidR="00F02D22" w:rsidRDefault="00F02D22" w:rsidP="00F02D22">
            <w:r>
              <w:t>100,000</w:t>
            </w:r>
          </w:p>
        </w:tc>
        <w:tc>
          <w:tcPr>
            <w:tcW w:w="2128" w:type="dxa"/>
          </w:tcPr>
          <w:p w14:paraId="368A0A30" w14:textId="4329FF2B" w:rsidR="00F02D22" w:rsidRDefault="00F02D22" w:rsidP="00F02D22">
            <w:r w:rsidRPr="00B72E64">
              <w:t>1.0215491s</w:t>
            </w:r>
          </w:p>
        </w:tc>
        <w:tc>
          <w:tcPr>
            <w:tcW w:w="2128" w:type="dxa"/>
          </w:tcPr>
          <w:p w14:paraId="68B5A748" w14:textId="767B6E24" w:rsidR="00F02D22" w:rsidRDefault="00F02D22" w:rsidP="00F02D22">
            <w:r w:rsidRPr="002B12BF">
              <w:t>0.9388514s</w:t>
            </w:r>
          </w:p>
        </w:tc>
        <w:tc>
          <w:tcPr>
            <w:tcW w:w="2128" w:type="dxa"/>
          </w:tcPr>
          <w:p w14:paraId="1BDF58D0" w14:textId="6B60638D" w:rsidR="00F02D22" w:rsidRDefault="00F02D22" w:rsidP="00F02D22">
            <w:r w:rsidRPr="00D40414">
              <w:t>0.99380760s</w:t>
            </w:r>
          </w:p>
        </w:tc>
      </w:tr>
      <w:tr w:rsidR="00F02D22" w14:paraId="7D30AD45" w14:textId="77777777" w:rsidTr="001F504C">
        <w:tc>
          <w:tcPr>
            <w:tcW w:w="2521" w:type="dxa"/>
          </w:tcPr>
          <w:p w14:paraId="6EC505C3" w14:textId="77777777" w:rsidR="00F02D22" w:rsidRDefault="00F02D22" w:rsidP="00F02D22">
            <w:r>
              <w:t>1,000,000</w:t>
            </w:r>
          </w:p>
        </w:tc>
        <w:tc>
          <w:tcPr>
            <w:tcW w:w="2128" w:type="dxa"/>
          </w:tcPr>
          <w:p w14:paraId="177B0925" w14:textId="3D2EFF65" w:rsidR="00F02D22" w:rsidRDefault="00F02D22" w:rsidP="00F02D22">
            <w:r w:rsidRPr="00B72E64">
              <w:t>10.117513s</w:t>
            </w:r>
          </w:p>
        </w:tc>
        <w:tc>
          <w:tcPr>
            <w:tcW w:w="2128" w:type="dxa"/>
          </w:tcPr>
          <w:p w14:paraId="661A9B4B" w14:textId="783D5E46" w:rsidR="00F02D22" w:rsidRDefault="00F02D22" w:rsidP="00F02D22">
            <w:r w:rsidRPr="002B12BF">
              <w:t>9.7912063s</w:t>
            </w:r>
          </w:p>
        </w:tc>
        <w:tc>
          <w:tcPr>
            <w:tcW w:w="2128" w:type="dxa"/>
          </w:tcPr>
          <w:p w14:paraId="25C477B2" w14:textId="6BD80CE1" w:rsidR="00F02D22" w:rsidRDefault="00F02D22" w:rsidP="00F02D22">
            <w:r w:rsidRPr="00D40414">
              <w:t>9.73770956s</w:t>
            </w:r>
          </w:p>
        </w:tc>
      </w:tr>
    </w:tbl>
    <w:p w14:paraId="54295772" w14:textId="35F409AE" w:rsidR="00665D36" w:rsidRDefault="00665D36" w:rsidP="00665D36"/>
    <w:p w14:paraId="6E24345F" w14:textId="7DFA0A62" w:rsidR="00665D36" w:rsidRDefault="00665D36" w:rsidP="00665D36"/>
    <w:p w14:paraId="06F3F417" w14:textId="77777777" w:rsidR="00665D36" w:rsidRDefault="00665D36" w:rsidP="00665D36">
      <w:pPr>
        <w:ind w:left="720"/>
      </w:pPr>
    </w:p>
    <w:tbl>
      <w:tblPr>
        <w:tblStyle w:val="TableGrid"/>
        <w:tblW w:w="0" w:type="auto"/>
        <w:tblInd w:w="445" w:type="dxa"/>
        <w:tblLook w:val="04A0" w:firstRow="1" w:lastRow="0" w:firstColumn="1" w:lastColumn="0" w:noHBand="0" w:noVBand="1"/>
      </w:tblPr>
      <w:tblGrid>
        <w:gridCol w:w="2521"/>
        <w:gridCol w:w="2128"/>
        <w:gridCol w:w="2128"/>
        <w:gridCol w:w="2128"/>
      </w:tblGrid>
      <w:tr w:rsidR="00665D36" w14:paraId="716D8B1A" w14:textId="77777777" w:rsidTr="001F504C">
        <w:tc>
          <w:tcPr>
            <w:tcW w:w="8905" w:type="dxa"/>
            <w:gridSpan w:val="4"/>
          </w:tcPr>
          <w:p w14:paraId="57E7C496" w14:textId="03762CA5" w:rsidR="00665D36" w:rsidRPr="00AC688C" w:rsidRDefault="00665D36" w:rsidP="001F504C">
            <w:pPr>
              <w:rPr>
                <w:b/>
              </w:rPr>
            </w:pPr>
            <w:r>
              <w:rPr>
                <w:b/>
              </w:rPr>
              <w:t>Algorithm:  Merge Sort</w:t>
            </w:r>
          </w:p>
        </w:tc>
      </w:tr>
      <w:tr w:rsidR="00665D36" w14:paraId="08BB9384" w14:textId="77777777" w:rsidTr="001F504C">
        <w:tc>
          <w:tcPr>
            <w:tcW w:w="2521" w:type="dxa"/>
          </w:tcPr>
          <w:p w14:paraId="127E51C5" w14:textId="77777777" w:rsidR="00665D36" w:rsidRPr="00AC688C" w:rsidRDefault="00665D36" w:rsidP="001F504C">
            <w:pPr>
              <w:jc w:val="center"/>
              <w:rPr>
                <w:b/>
              </w:rPr>
            </w:pPr>
            <w:r w:rsidRPr="00AC688C">
              <w:rPr>
                <w:b/>
              </w:rPr>
              <w:t>N</w:t>
            </w:r>
          </w:p>
        </w:tc>
        <w:tc>
          <w:tcPr>
            <w:tcW w:w="2128" w:type="dxa"/>
          </w:tcPr>
          <w:p w14:paraId="1313A6A5" w14:textId="527F03F8" w:rsidR="00665D36" w:rsidRPr="00AC688C" w:rsidRDefault="00665D36" w:rsidP="001F504C">
            <w:pPr>
              <w:jc w:val="center"/>
              <w:rPr>
                <w:b/>
              </w:rPr>
            </w:pPr>
            <w:r w:rsidRPr="00AC688C">
              <w:rPr>
                <w:b/>
              </w:rPr>
              <w:t xml:space="preserve">Dataset </w:t>
            </w:r>
            <w:r>
              <w:rPr>
                <w:b/>
              </w:rPr>
              <w:t>Random</w:t>
            </w:r>
          </w:p>
        </w:tc>
        <w:tc>
          <w:tcPr>
            <w:tcW w:w="2128" w:type="dxa"/>
          </w:tcPr>
          <w:p w14:paraId="73ECC4A1" w14:textId="2DBFA57C" w:rsidR="00665D36" w:rsidRPr="00AC688C" w:rsidRDefault="00665D36" w:rsidP="001F504C">
            <w:pPr>
              <w:jc w:val="center"/>
              <w:rPr>
                <w:b/>
              </w:rPr>
            </w:pPr>
            <w:r w:rsidRPr="00AC688C">
              <w:rPr>
                <w:b/>
              </w:rPr>
              <w:t xml:space="preserve">Dataset </w:t>
            </w:r>
            <w:r>
              <w:rPr>
                <w:b/>
              </w:rPr>
              <w:t>Ascending</w:t>
            </w:r>
          </w:p>
        </w:tc>
        <w:tc>
          <w:tcPr>
            <w:tcW w:w="2128" w:type="dxa"/>
          </w:tcPr>
          <w:p w14:paraId="5D4059A2" w14:textId="4FB0226E" w:rsidR="00665D36" w:rsidRPr="00AC688C" w:rsidRDefault="00665D36" w:rsidP="001F504C">
            <w:pPr>
              <w:jc w:val="center"/>
              <w:rPr>
                <w:b/>
              </w:rPr>
            </w:pPr>
            <w:r w:rsidRPr="00AC688C">
              <w:rPr>
                <w:b/>
              </w:rPr>
              <w:t xml:space="preserve">Dataset </w:t>
            </w:r>
            <w:r>
              <w:rPr>
                <w:b/>
              </w:rPr>
              <w:t>Descending</w:t>
            </w:r>
          </w:p>
        </w:tc>
      </w:tr>
      <w:tr w:rsidR="00F02D22" w14:paraId="1B9FEAA2" w14:textId="77777777" w:rsidTr="001F504C">
        <w:tc>
          <w:tcPr>
            <w:tcW w:w="2521" w:type="dxa"/>
          </w:tcPr>
          <w:p w14:paraId="1F16E581" w14:textId="77777777" w:rsidR="00F02D22" w:rsidRDefault="00F02D22" w:rsidP="00F02D22">
            <w:r>
              <w:t>100</w:t>
            </w:r>
          </w:p>
        </w:tc>
        <w:tc>
          <w:tcPr>
            <w:tcW w:w="2128" w:type="dxa"/>
          </w:tcPr>
          <w:p w14:paraId="4C6F4254" w14:textId="072FD826" w:rsidR="00F02D22" w:rsidRDefault="00F02D22" w:rsidP="00F02D22">
            <w:r w:rsidRPr="00247419">
              <w:t>0.0024622s</w:t>
            </w:r>
          </w:p>
        </w:tc>
        <w:tc>
          <w:tcPr>
            <w:tcW w:w="2128" w:type="dxa"/>
          </w:tcPr>
          <w:p w14:paraId="635080C2" w14:textId="53B24ED5" w:rsidR="00F02D22" w:rsidRDefault="00F02D22" w:rsidP="00F02D22">
            <w:r w:rsidRPr="00ED51FB">
              <w:t>0.0026261s</w:t>
            </w:r>
          </w:p>
        </w:tc>
        <w:tc>
          <w:tcPr>
            <w:tcW w:w="2128" w:type="dxa"/>
          </w:tcPr>
          <w:p w14:paraId="22687010" w14:textId="0CBAADB2" w:rsidR="00F02D22" w:rsidRDefault="00F02D22" w:rsidP="00F02D22">
            <w:r w:rsidRPr="002657A6">
              <w:t>0.0015517s</w:t>
            </w:r>
          </w:p>
        </w:tc>
      </w:tr>
      <w:tr w:rsidR="00F02D22" w14:paraId="3C29F3E1" w14:textId="77777777" w:rsidTr="001F504C">
        <w:tc>
          <w:tcPr>
            <w:tcW w:w="2521" w:type="dxa"/>
          </w:tcPr>
          <w:p w14:paraId="60F91401" w14:textId="64C4712A" w:rsidR="00F02D22" w:rsidRDefault="00F02D22" w:rsidP="00F02D22">
            <w:r>
              <w:t>100,000</w:t>
            </w:r>
          </w:p>
        </w:tc>
        <w:tc>
          <w:tcPr>
            <w:tcW w:w="2128" w:type="dxa"/>
          </w:tcPr>
          <w:p w14:paraId="4E814B52" w14:textId="5183D63D" w:rsidR="00F02D22" w:rsidRDefault="00F02D22" w:rsidP="00F02D22">
            <w:r w:rsidRPr="00247419">
              <w:t>1.3349606s</w:t>
            </w:r>
          </w:p>
        </w:tc>
        <w:tc>
          <w:tcPr>
            <w:tcW w:w="2128" w:type="dxa"/>
          </w:tcPr>
          <w:p w14:paraId="51336447" w14:textId="7A872674" w:rsidR="00F02D22" w:rsidRDefault="00F02D22" w:rsidP="00F02D22">
            <w:r w:rsidRPr="00ED51FB">
              <w:t>1.0762367s</w:t>
            </w:r>
          </w:p>
        </w:tc>
        <w:tc>
          <w:tcPr>
            <w:tcW w:w="2128" w:type="dxa"/>
          </w:tcPr>
          <w:p w14:paraId="3B9AC951" w14:textId="70A63A7C" w:rsidR="00F02D22" w:rsidRDefault="00F02D22" w:rsidP="00F02D22">
            <w:r w:rsidRPr="002657A6">
              <w:t>1.2353540s</w:t>
            </w:r>
          </w:p>
        </w:tc>
      </w:tr>
      <w:tr w:rsidR="00F02D22" w14:paraId="6B6FCFEB" w14:textId="77777777" w:rsidTr="001F504C">
        <w:tc>
          <w:tcPr>
            <w:tcW w:w="2521" w:type="dxa"/>
          </w:tcPr>
          <w:p w14:paraId="307DD535" w14:textId="77777777" w:rsidR="00F02D22" w:rsidRDefault="00F02D22" w:rsidP="00F02D22">
            <w:r>
              <w:t>1,000,000</w:t>
            </w:r>
          </w:p>
        </w:tc>
        <w:tc>
          <w:tcPr>
            <w:tcW w:w="2128" w:type="dxa"/>
          </w:tcPr>
          <w:p w14:paraId="66691D41" w14:textId="49BEB0FC" w:rsidR="00F02D22" w:rsidRDefault="00F02D22" w:rsidP="00F02D22">
            <w:r w:rsidRPr="00247419">
              <w:t>12.841233s</w:t>
            </w:r>
          </w:p>
        </w:tc>
        <w:tc>
          <w:tcPr>
            <w:tcW w:w="2128" w:type="dxa"/>
          </w:tcPr>
          <w:p w14:paraId="69943FFF" w14:textId="2DDB319E" w:rsidR="00F02D22" w:rsidRDefault="00F02D22" w:rsidP="00F02D22">
            <w:r w:rsidRPr="00ED51FB">
              <w:t>11.238602s</w:t>
            </w:r>
          </w:p>
        </w:tc>
        <w:tc>
          <w:tcPr>
            <w:tcW w:w="2128" w:type="dxa"/>
          </w:tcPr>
          <w:p w14:paraId="7767FD5D" w14:textId="341EA96C" w:rsidR="00F02D22" w:rsidRDefault="00F02D22" w:rsidP="00F02D22">
            <w:r w:rsidRPr="002657A6">
              <w:t>10.572838s</w:t>
            </w:r>
          </w:p>
        </w:tc>
      </w:tr>
    </w:tbl>
    <w:p w14:paraId="5C36E46D" w14:textId="03B401D6" w:rsidR="0029686A" w:rsidRDefault="0029686A" w:rsidP="00A6330F">
      <w:pPr>
        <w:ind w:left="720"/>
      </w:pPr>
    </w:p>
    <w:p w14:paraId="2BB72930" w14:textId="77777777" w:rsidR="00EC2E53" w:rsidRDefault="00EC2E53" w:rsidP="00A6330F">
      <w:pPr>
        <w:ind w:left="720"/>
      </w:pPr>
    </w:p>
    <w:p w14:paraId="68E5DB37" w14:textId="77777777" w:rsidR="00345D36" w:rsidRDefault="00345D36" w:rsidP="00A6330F">
      <w:pPr>
        <w:ind w:left="720"/>
      </w:pPr>
    </w:p>
    <w:p w14:paraId="5517BAD3" w14:textId="40E61DF6" w:rsidR="00A6330F" w:rsidRDefault="00A6330F" w:rsidP="00345D36">
      <w:pPr>
        <w:pStyle w:val="ListParagraph"/>
        <w:numPr>
          <w:ilvl w:val="0"/>
          <w:numId w:val="17"/>
        </w:numPr>
        <w:ind w:left="360"/>
        <w:rPr>
          <w:b/>
          <w:sz w:val="36"/>
          <w:szCs w:val="36"/>
        </w:rPr>
      </w:pPr>
      <w:r w:rsidRPr="00345D36">
        <w:rPr>
          <w:b/>
          <w:sz w:val="36"/>
          <w:szCs w:val="36"/>
        </w:rPr>
        <w:t>Discussion and Conclusion</w:t>
      </w:r>
    </w:p>
    <w:p w14:paraId="57184394" w14:textId="77777777" w:rsidR="0029686A" w:rsidRPr="00345D36" w:rsidRDefault="0029686A" w:rsidP="0029686A">
      <w:pPr>
        <w:pStyle w:val="ListParagraph"/>
        <w:ind w:left="360"/>
        <w:rPr>
          <w:b/>
          <w:sz w:val="36"/>
          <w:szCs w:val="36"/>
        </w:rPr>
      </w:pPr>
    </w:p>
    <w:p w14:paraId="4A9198D9" w14:textId="55A69416" w:rsidR="00A6330F" w:rsidRDefault="00A6330F" w:rsidP="00A6330F"/>
    <w:p w14:paraId="02E0D862" w14:textId="06456ABF" w:rsidR="002B3491" w:rsidRDefault="00AC37D3" w:rsidP="0029686A">
      <w:pPr>
        <w:ind w:firstLine="360"/>
      </w:pPr>
      <w:r>
        <w:t xml:space="preserve">The results of this experiment were </w:t>
      </w:r>
      <w:r w:rsidR="002B3491">
        <w:t xml:space="preserve">very interesting to watch play out. Some of my hypothesis became correct and some of the results were completely unexpected going into the experiment. In terms of the impact of the size of the lists, this experiment </w:t>
      </w:r>
      <w:r w:rsidR="0029686A">
        <w:t>showcased</w:t>
      </w:r>
      <w:r w:rsidR="002B3491">
        <w:t xml:space="preserve"> how algorithms can become runaway trains in terms of time it takes to sort larger numbers. If you look at the averages above, you can see that for pretty much </w:t>
      </w:r>
      <w:proofErr w:type="gramStart"/>
      <w:r w:rsidR="002B3491">
        <w:t>all of</w:t>
      </w:r>
      <w:proofErr w:type="gramEnd"/>
      <w:r w:rsidR="002B3491">
        <w:t xml:space="preserve"> the algorithms, lists 100 and 100,000 were fairly efficient. The algorithm that took the longest </w:t>
      </w:r>
      <w:proofErr w:type="gramStart"/>
      <w:r w:rsidR="0029686A">
        <w:t>in regard to</w:t>
      </w:r>
      <w:proofErr w:type="gramEnd"/>
      <w:r w:rsidR="002B3491">
        <w:t xml:space="preserve"> these two lengths of lists was Bubble Sort, which took around 48 seconds to sort a random numbered list of 100,00 elements. </w:t>
      </w:r>
    </w:p>
    <w:p w14:paraId="6BFEBF3C" w14:textId="77777777" w:rsidR="002B3491" w:rsidRDefault="002B3491" w:rsidP="00A6330F"/>
    <w:p w14:paraId="14077F88" w14:textId="77777777" w:rsidR="00667D15" w:rsidRDefault="002B3491" w:rsidP="0029686A">
      <w:pPr>
        <w:ind w:firstLine="360"/>
      </w:pPr>
      <w:r>
        <w:t xml:space="preserve">Once the numbers get to 1,000,000 things start to escalate. Quick Sort and Merge Sort handled this number exceptionally. In fact, it was a night and day difference between these two and some of the other algorithms. The longest that either of these two took to sort was around 12 seconds for a random array when using Merge Sort. The other algorithms had a tough time when it came to 1,000,000 elements in a list. I would say the runner up behind these two with a large list would be shell sort, however it must be noted that this is only with an ascending list or descending list. With a random numbered list, it took around 33 minutes for it to sort. With ascending and descending, it took just under 7 seconds. That’s quite the drop-off in terms of efficiency. The next in line would be Selection Sort, which averaged around 20 minutes for random, ascending, and descending lists. </w:t>
      </w:r>
    </w:p>
    <w:p w14:paraId="66A7BE8B" w14:textId="77777777" w:rsidR="00667D15" w:rsidRDefault="00667D15" w:rsidP="00A6330F"/>
    <w:p w14:paraId="62418B8C" w14:textId="4C45BDED" w:rsidR="002B3491" w:rsidRDefault="002B3491" w:rsidP="0029686A">
      <w:pPr>
        <w:ind w:firstLine="360"/>
      </w:pPr>
      <w:r>
        <w:t xml:space="preserve">In terms of consistency, Selection Sort was the most consistent outside of Quick and Merge Sort in terms of reliability of time, not necessarily pure speed though. I would still give that edge to Shell Sort, unless you need to sort a random numbered list, in which case Selection Sort would be faster by about 10 minutes. Insertion Sort was also one that varied in terms of time. For an ascending array, it took less than 10 seconds to sort, however for an ascending array it was closer to Selection Sort with 20 minutes. Out of </w:t>
      </w:r>
      <w:proofErr w:type="gramStart"/>
      <w:r>
        <w:t>all of</w:t>
      </w:r>
      <w:proofErr w:type="gramEnd"/>
      <w:r>
        <w:t xml:space="preserve"> these 3, Shell, Selection, and Insertion Sort it was Insertion Sort that beat </w:t>
      </w:r>
      <w:r w:rsidR="00667D15">
        <w:t>out the other 3 for random numbered lists. It only took about 11 minutes to sort a random numbered list, while Shell Sort took around 30 minutes and Selection Sort took around 20 minutes.</w:t>
      </w:r>
    </w:p>
    <w:p w14:paraId="2A94085D" w14:textId="0C119468" w:rsidR="00667D15" w:rsidRDefault="00667D15" w:rsidP="00A6330F"/>
    <w:p w14:paraId="19770B3D" w14:textId="72C5B260" w:rsidR="00667D15" w:rsidRDefault="00667D15" w:rsidP="0029686A">
      <w:pPr>
        <w:ind w:firstLine="360"/>
      </w:pPr>
      <w:r>
        <w:t xml:space="preserve">Bubble Sort was the one, that predictably, took the longest to sort a large list. It took a little over an hour for random and a little under an hour for descending. However, with </w:t>
      </w:r>
      <w:proofErr w:type="gramStart"/>
      <w:r>
        <w:t>a</w:t>
      </w:r>
      <w:proofErr w:type="gramEnd"/>
      <w:r>
        <w:t xml:space="preserve"> ascending list it only took around 7 seconds. This was only bested by Shell Sort, which took around 6 seconds on average to sort an ascending array of 1,000,000.</w:t>
      </w:r>
    </w:p>
    <w:p w14:paraId="25590D61" w14:textId="6463097E" w:rsidR="00667D15" w:rsidRDefault="00667D15" w:rsidP="00A6330F"/>
    <w:p w14:paraId="5ACE1DA3" w14:textId="7AA2FA50" w:rsidR="00667D15" w:rsidRDefault="00667D15" w:rsidP="0029686A">
      <w:pPr>
        <w:ind w:firstLine="360"/>
      </w:pPr>
      <w:r>
        <w:t xml:space="preserve">In terms of what I expected to happen in this experiment, I would say that it did perform how I expected but it also gave me results that I had no idea would occur. For instance, when running the test, I was really surprised by how quick Bubble Sort was with ascending lists. It makes sense, because </w:t>
      </w:r>
      <w:proofErr w:type="gramStart"/>
      <w:r>
        <w:t>in order for</w:t>
      </w:r>
      <w:proofErr w:type="gramEnd"/>
      <w:r>
        <w:t xml:space="preserve"> Bubble Sort to validate a sorted list is only needs one pass through, but still it was quite the difference to run the algorithm for random and descending for it to take around an hour, and in between with ascending it was moving lightning fast. Also, I would say that my results backed up my hypothesis </w:t>
      </w:r>
      <w:proofErr w:type="gramStart"/>
      <w:r w:rsidR="0029686A">
        <w:t>in regard to</w:t>
      </w:r>
      <w:proofErr w:type="gramEnd"/>
      <w:r>
        <w:t xml:space="preserve"> Quick Sort and Merge Sort, as these two algorithms performed the best out of the six different algorithms tested.</w:t>
      </w:r>
    </w:p>
    <w:p w14:paraId="25C7B999" w14:textId="7A27E7D0" w:rsidR="00667D15" w:rsidRDefault="00667D15" w:rsidP="00A6330F"/>
    <w:p w14:paraId="67F51078" w14:textId="50C6F2AD" w:rsidR="00667D15" w:rsidRDefault="00667D15" w:rsidP="00A6330F">
      <w:r>
        <w:t>My ranking of the algorithms based on the results of the experiment are as follows:</w:t>
      </w:r>
    </w:p>
    <w:p w14:paraId="7B58B1CF" w14:textId="392303BE" w:rsidR="00667D15" w:rsidRDefault="00667D15" w:rsidP="00A6330F"/>
    <w:p w14:paraId="0F53631F" w14:textId="158E483B" w:rsidR="00667D15" w:rsidRDefault="00667D15" w:rsidP="00667D15">
      <w:pPr>
        <w:pStyle w:val="ListParagraph"/>
        <w:numPr>
          <w:ilvl w:val="0"/>
          <w:numId w:val="21"/>
        </w:numPr>
      </w:pPr>
      <w:r>
        <w:t>Quick Sort</w:t>
      </w:r>
    </w:p>
    <w:p w14:paraId="0E75BBD4" w14:textId="54C07717" w:rsidR="00667D15" w:rsidRDefault="00667D15" w:rsidP="00667D15">
      <w:pPr>
        <w:pStyle w:val="ListParagraph"/>
        <w:numPr>
          <w:ilvl w:val="0"/>
          <w:numId w:val="21"/>
        </w:numPr>
      </w:pPr>
      <w:r>
        <w:t>Merge Sort</w:t>
      </w:r>
    </w:p>
    <w:p w14:paraId="76A58BC3" w14:textId="35AECA4C" w:rsidR="00667D15" w:rsidRDefault="00667D15" w:rsidP="00667D15">
      <w:pPr>
        <w:pStyle w:val="ListParagraph"/>
        <w:numPr>
          <w:ilvl w:val="0"/>
          <w:numId w:val="21"/>
        </w:numPr>
      </w:pPr>
      <w:r>
        <w:t>Shell Sort</w:t>
      </w:r>
    </w:p>
    <w:p w14:paraId="0D939D94" w14:textId="2C1E71D9" w:rsidR="00667D15" w:rsidRDefault="00667D15" w:rsidP="00667D15">
      <w:pPr>
        <w:pStyle w:val="ListParagraph"/>
        <w:numPr>
          <w:ilvl w:val="0"/>
          <w:numId w:val="21"/>
        </w:numPr>
      </w:pPr>
      <w:r>
        <w:t>Insertion Sort</w:t>
      </w:r>
    </w:p>
    <w:p w14:paraId="270266E1" w14:textId="3C0F901B" w:rsidR="00667D15" w:rsidRDefault="00667D15" w:rsidP="00667D15">
      <w:pPr>
        <w:pStyle w:val="ListParagraph"/>
        <w:numPr>
          <w:ilvl w:val="0"/>
          <w:numId w:val="21"/>
        </w:numPr>
      </w:pPr>
      <w:r>
        <w:t>Selection Sort</w:t>
      </w:r>
    </w:p>
    <w:p w14:paraId="3C183FD7" w14:textId="6927C864" w:rsidR="00667D15" w:rsidRDefault="00667D15" w:rsidP="00667D15">
      <w:pPr>
        <w:pStyle w:val="ListParagraph"/>
        <w:numPr>
          <w:ilvl w:val="0"/>
          <w:numId w:val="21"/>
        </w:numPr>
      </w:pPr>
      <w:r>
        <w:t>Bubble Sort</w:t>
      </w:r>
    </w:p>
    <w:p w14:paraId="363F8091" w14:textId="417B2F42" w:rsidR="00667D15" w:rsidRDefault="00667D15" w:rsidP="00667D15"/>
    <w:p w14:paraId="2DD0D384" w14:textId="16C470BB" w:rsidR="00667D15" w:rsidRDefault="00667D15" w:rsidP="0029686A">
      <w:pPr>
        <w:ind w:firstLine="360"/>
      </w:pPr>
      <w:r>
        <w:t xml:space="preserve">The reason I put Insertion Sort above Selection Sort is because it outperformed Selection Sort when it came to a large list. However, I would give the nod to Selection Sort in terms of consistency, as it took around 20 minutes for random, ascending, and descending of the 1,000,000 list. Bubble Sort comes in last because it’s just not a </w:t>
      </w:r>
      <w:r w:rsidR="0029686A">
        <w:t>super-efficient</w:t>
      </w:r>
      <w:r>
        <w:t xml:space="preserve"> algorithm for larger lists. However, it can be incredibly useful if you just need it to quickly validate that a list is already sorted. A lot of these algorithms can also work interchangeable for smaller lists, as they all perform </w:t>
      </w:r>
      <w:proofErr w:type="gramStart"/>
      <w:r>
        <w:t>fairly well</w:t>
      </w:r>
      <w:proofErr w:type="gramEnd"/>
      <w:r>
        <w:t xml:space="preserve"> </w:t>
      </w:r>
      <w:r w:rsidR="0029686A">
        <w:t>in regard to</w:t>
      </w:r>
      <w:r>
        <w:t xml:space="preserve"> the smaller lists that were tested with this experiment.</w:t>
      </w:r>
    </w:p>
    <w:p w14:paraId="3494244B" w14:textId="32411F8C" w:rsidR="00667D15" w:rsidRDefault="00667D15" w:rsidP="00667D15"/>
    <w:p w14:paraId="07641096" w14:textId="098B547C" w:rsidR="00667D15" w:rsidRDefault="00667D15" w:rsidP="0029686A">
      <w:pPr>
        <w:ind w:firstLine="360"/>
      </w:pPr>
      <w:r>
        <w:t xml:space="preserve">If I had to pick a favorite algorithm, I would have to choose Quick Sort because of how </w:t>
      </w:r>
      <w:r w:rsidR="0029686A">
        <w:t>efficient it is and how it can be used in a variety of circumstances. It is a very dependable sorting algorithm and one that I will probably choose to use in the future. I do like others though, particularly Merge Sort for a lot of the same reasons why I like Quick Sort.</w:t>
      </w:r>
    </w:p>
    <w:p w14:paraId="0A63081C" w14:textId="143AD6B8" w:rsidR="002B3491" w:rsidRDefault="002B3491" w:rsidP="00A6330F"/>
    <w:p w14:paraId="304BFB54" w14:textId="77777777" w:rsidR="002B3491" w:rsidRDefault="002B3491" w:rsidP="00A6330F"/>
    <w:p w14:paraId="35F11274" w14:textId="77777777" w:rsidR="00AC37D3" w:rsidRDefault="00AC37D3" w:rsidP="00A6330F"/>
    <w:p w14:paraId="4EA1A236" w14:textId="77777777" w:rsidR="00A6330F" w:rsidRPr="00345D36" w:rsidRDefault="00A6330F" w:rsidP="00345D36">
      <w:pPr>
        <w:pStyle w:val="ListParagraph"/>
        <w:numPr>
          <w:ilvl w:val="0"/>
          <w:numId w:val="17"/>
        </w:numPr>
        <w:ind w:left="360"/>
        <w:rPr>
          <w:b/>
          <w:sz w:val="36"/>
          <w:szCs w:val="36"/>
        </w:rPr>
      </w:pPr>
      <w:r w:rsidRPr="00345D36">
        <w:rPr>
          <w:b/>
          <w:sz w:val="36"/>
          <w:szCs w:val="36"/>
        </w:rPr>
        <w:t>References</w:t>
      </w:r>
    </w:p>
    <w:p w14:paraId="29D8C23E" w14:textId="77777777" w:rsidR="00A6330F" w:rsidRDefault="00A6330F" w:rsidP="00A6330F">
      <w:pPr>
        <w:pStyle w:val="ListParagraph"/>
      </w:pPr>
    </w:p>
    <w:p w14:paraId="7BA08914" w14:textId="63796C1D" w:rsidR="00A6330F" w:rsidRDefault="00A6330F" w:rsidP="00345D36">
      <w:pPr>
        <w:pStyle w:val="ListParagraph"/>
        <w:ind w:left="360"/>
      </w:pPr>
      <w:r>
        <w:t>Provide the detail</w:t>
      </w:r>
      <w:r w:rsidR="00702EA6">
        <w:t>ed</w:t>
      </w:r>
      <w:r>
        <w:t xml:space="preserve"> references you used for this report.  You must cite all reference</w:t>
      </w:r>
      <w:r w:rsidR="00702EA6">
        <w:t>s</w:t>
      </w:r>
      <w:r>
        <w:t xml:space="preserve"> you used throughout your report using the IEEE standard.</w:t>
      </w:r>
    </w:p>
    <w:p w14:paraId="44359364" w14:textId="56642AA9" w:rsidR="00542609" w:rsidRDefault="00542609" w:rsidP="00345D36">
      <w:pPr>
        <w:pStyle w:val="ListParagraph"/>
        <w:ind w:left="360"/>
      </w:pPr>
    </w:p>
    <w:p w14:paraId="496D6F3D" w14:textId="5504A91E" w:rsidR="00542609" w:rsidRDefault="00542609" w:rsidP="00542609">
      <w:pPr>
        <w:pStyle w:val="ListParagraph"/>
        <w:ind w:left="360"/>
      </w:pPr>
      <w:r>
        <w:t xml:space="preserve">[1] </w:t>
      </w:r>
      <w:r w:rsidRPr="00542609">
        <w:t xml:space="preserve">Karuna Sehgal, “An introduction to bubble sort,” </w:t>
      </w:r>
      <w:r w:rsidRPr="00542609">
        <w:rPr>
          <w:i/>
          <w:iCs/>
        </w:rPr>
        <w:t>Medium</w:t>
      </w:r>
      <w:r w:rsidRPr="00542609">
        <w:t>, 12-Feb-2018. [Online]. Available: https://medium.com/karuna-sehgal/an-introduction-to-bubble-sort-d85273acfcd8. [Accessed: 2</w:t>
      </w:r>
      <w:r>
        <w:t>5</w:t>
      </w:r>
      <w:r w:rsidRPr="00542609">
        <w:t xml:space="preserve">-Feb-2022]. </w:t>
      </w:r>
    </w:p>
    <w:p w14:paraId="0E2C84B0" w14:textId="5CEB1E44" w:rsidR="00542609" w:rsidRDefault="00542609" w:rsidP="00542609">
      <w:pPr>
        <w:pStyle w:val="ListParagraph"/>
        <w:ind w:left="360"/>
      </w:pPr>
    </w:p>
    <w:p w14:paraId="56CF06FB" w14:textId="6C9272BF" w:rsidR="00542609" w:rsidRDefault="00542609" w:rsidP="00542609">
      <w:pPr>
        <w:pStyle w:val="ListParagraph"/>
        <w:ind w:left="360"/>
      </w:pPr>
      <w:r>
        <w:t xml:space="preserve">[2] </w:t>
      </w:r>
      <w:r w:rsidRPr="00542609">
        <w:t xml:space="preserve">“Comparison of sorts - sorting - KS3 computer science revision - BBC Bitesize,” </w:t>
      </w:r>
      <w:r w:rsidRPr="00542609">
        <w:rPr>
          <w:i/>
          <w:iCs/>
        </w:rPr>
        <w:t>BBC News</w:t>
      </w:r>
      <w:r w:rsidRPr="00542609">
        <w:t>, 2022. [Online]. Available:</w:t>
      </w:r>
    </w:p>
    <w:p w14:paraId="45F25A66" w14:textId="71839987" w:rsidR="00542609" w:rsidRPr="00542609" w:rsidRDefault="00542609" w:rsidP="00542609">
      <w:pPr>
        <w:pStyle w:val="ListParagraph"/>
        <w:ind w:left="360"/>
      </w:pPr>
      <w:r w:rsidRPr="00542609">
        <w:t>https://www.bbc.co.uk/bitesize/guides/z2m3b9q/revision/4#:~:text=One%20of%20the%20main%20advantages,small%20and%20simple%20computer%20program%20. [Accessed: 2</w:t>
      </w:r>
      <w:r>
        <w:t>5</w:t>
      </w:r>
      <w:r w:rsidRPr="00542609">
        <w:t xml:space="preserve">-Feb-2022]. </w:t>
      </w:r>
    </w:p>
    <w:p w14:paraId="42F4F7BC" w14:textId="2ED8C35C" w:rsidR="00542609" w:rsidRDefault="00542609" w:rsidP="00542609">
      <w:pPr>
        <w:pStyle w:val="ListParagraph"/>
        <w:ind w:left="360"/>
      </w:pPr>
    </w:p>
    <w:p w14:paraId="0F21D8B7" w14:textId="37C13FD0" w:rsidR="00542609" w:rsidRDefault="00542609" w:rsidP="00542609">
      <w:pPr>
        <w:pStyle w:val="ListParagraph"/>
        <w:ind w:left="360"/>
      </w:pPr>
      <w:r>
        <w:t xml:space="preserve">[3] </w:t>
      </w:r>
      <w:r w:rsidRPr="00542609">
        <w:t xml:space="preserve">J. Wandy, “The advantages &amp; disadvantages of sorting algorithms,” </w:t>
      </w:r>
      <w:proofErr w:type="spellStart"/>
      <w:r w:rsidRPr="00542609">
        <w:rPr>
          <w:i/>
          <w:iCs/>
        </w:rPr>
        <w:t>Sciencing</w:t>
      </w:r>
      <w:proofErr w:type="spellEnd"/>
      <w:r w:rsidRPr="00542609">
        <w:t>, 02-Mar-2019. [Online]. Available: https://sciencing.com/the-advantages-disadvantages-of-sorting-algorithms-12749529.html. [Accessed: 2</w:t>
      </w:r>
      <w:r>
        <w:t>5</w:t>
      </w:r>
      <w:r w:rsidRPr="00542609">
        <w:t xml:space="preserve">-Feb-2022]. </w:t>
      </w:r>
    </w:p>
    <w:p w14:paraId="0BB9D97F" w14:textId="73D982D3" w:rsidR="00542609" w:rsidRDefault="00542609" w:rsidP="00542609">
      <w:pPr>
        <w:pStyle w:val="ListParagraph"/>
        <w:ind w:left="360"/>
      </w:pPr>
    </w:p>
    <w:p w14:paraId="29754179" w14:textId="5C64F0EC" w:rsidR="00542609" w:rsidRDefault="00542609" w:rsidP="00542609">
      <w:pPr>
        <w:pStyle w:val="ListParagraph"/>
        <w:ind w:left="360"/>
      </w:pPr>
      <w:r>
        <w:t xml:space="preserve">[4] </w:t>
      </w:r>
      <w:r w:rsidRPr="00542609">
        <w:t xml:space="preserve">Karuna Sehgal, “An introduction to insertion sort,” </w:t>
      </w:r>
      <w:r w:rsidRPr="00542609">
        <w:rPr>
          <w:i/>
          <w:iCs/>
        </w:rPr>
        <w:t>Medium</w:t>
      </w:r>
      <w:r w:rsidRPr="00542609">
        <w:t>, 17-Jan-2018. [Online]. Available: https://medium.com/karuna-sehgal/an-introduction-to-insertion-sort-16b97619697. [Accessed: 2</w:t>
      </w:r>
      <w:r>
        <w:t>5</w:t>
      </w:r>
      <w:r w:rsidRPr="00542609">
        <w:t xml:space="preserve">-Feb-2022]. </w:t>
      </w:r>
    </w:p>
    <w:p w14:paraId="277B7AC2" w14:textId="29D7B425" w:rsidR="00542609" w:rsidRDefault="00542609" w:rsidP="00542609">
      <w:pPr>
        <w:pStyle w:val="ListParagraph"/>
        <w:ind w:left="360"/>
      </w:pPr>
    </w:p>
    <w:p w14:paraId="3D306337" w14:textId="77777777" w:rsidR="00542609" w:rsidRPr="00542609" w:rsidRDefault="00542609" w:rsidP="00542609">
      <w:pPr>
        <w:pStyle w:val="ListParagraph"/>
        <w:ind w:left="360"/>
      </w:pPr>
      <w:r>
        <w:t xml:space="preserve">[5] </w:t>
      </w:r>
      <w:r w:rsidRPr="00542609">
        <w:t xml:space="preserve">“Selection sort in data structure,” </w:t>
      </w:r>
      <w:proofErr w:type="spellStart"/>
      <w:r w:rsidRPr="00542609">
        <w:rPr>
          <w:i/>
          <w:iCs/>
        </w:rPr>
        <w:t>TechVidvan</w:t>
      </w:r>
      <w:proofErr w:type="spellEnd"/>
      <w:r w:rsidRPr="00542609">
        <w:t xml:space="preserve">, 16-Sep-2021. [Online]. Available: https://techvidvan.com/tutorials/selection-sort/. [Accessed: 25-Feb-2022]. </w:t>
      </w:r>
    </w:p>
    <w:p w14:paraId="5326BD24" w14:textId="1AE8E0EC" w:rsidR="00542609" w:rsidRDefault="00542609" w:rsidP="00542609">
      <w:pPr>
        <w:pStyle w:val="ListParagraph"/>
        <w:ind w:left="360"/>
      </w:pPr>
    </w:p>
    <w:p w14:paraId="26A4C57E" w14:textId="5B4EAEEC" w:rsidR="00542609" w:rsidRDefault="00542609" w:rsidP="00542609">
      <w:pPr>
        <w:pStyle w:val="ListParagraph"/>
        <w:ind w:left="360"/>
      </w:pPr>
      <w:r>
        <w:t>[6]</w:t>
      </w:r>
      <w:r w:rsidRPr="00542609">
        <w:rPr>
          <w:rFonts w:eastAsia="Times New Roman"/>
          <w:lang w:eastAsia="en-US"/>
        </w:rPr>
        <w:t xml:space="preserve"> </w:t>
      </w:r>
      <w:r w:rsidRPr="00542609">
        <w:t xml:space="preserve">“Shell sort in data structure,” </w:t>
      </w:r>
      <w:proofErr w:type="spellStart"/>
      <w:r w:rsidRPr="00542609">
        <w:rPr>
          <w:i/>
          <w:iCs/>
        </w:rPr>
        <w:t>TechVidvan</w:t>
      </w:r>
      <w:proofErr w:type="spellEnd"/>
      <w:r w:rsidRPr="00542609">
        <w:t>, 03-Jul-2021. [Online]. Available: https://techvidvan.com/tutorials/shell-sort/. [Accessed: 2</w:t>
      </w:r>
      <w:r>
        <w:t>5</w:t>
      </w:r>
      <w:r w:rsidRPr="00542609">
        <w:t xml:space="preserve">-Feb-2022]. </w:t>
      </w:r>
    </w:p>
    <w:p w14:paraId="7499731D" w14:textId="3DE22881" w:rsidR="00542609" w:rsidRDefault="00542609" w:rsidP="00542609">
      <w:pPr>
        <w:pStyle w:val="ListParagraph"/>
        <w:ind w:left="360"/>
      </w:pPr>
    </w:p>
    <w:p w14:paraId="71A502E4" w14:textId="77777777" w:rsidR="006253C1" w:rsidRPr="006253C1" w:rsidRDefault="00542609" w:rsidP="006253C1">
      <w:pPr>
        <w:pStyle w:val="ListParagraph"/>
        <w:ind w:left="360"/>
      </w:pPr>
      <w:r>
        <w:t xml:space="preserve">[7] </w:t>
      </w:r>
      <w:r w:rsidR="006253C1" w:rsidRPr="006253C1">
        <w:t xml:space="preserve">Karuna Sehgal, “A quick explanation of Quick Sort,” </w:t>
      </w:r>
      <w:r w:rsidR="006253C1" w:rsidRPr="006253C1">
        <w:rPr>
          <w:i/>
          <w:iCs/>
        </w:rPr>
        <w:t>Medium</w:t>
      </w:r>
      <w:r w:rsidR="006253C1" w:rsidRPr="006253C1">
        <w:t xml:space="preserve">, 05-Feb-2018. [Online]. Available: https://medium.com/karuna-sehgal/a-quick-explanation-of-quick-sort-7d8e2563629b. [Accessed: 27-Feb-2022]. </w:t>
      </w:r>
    </w:p>
    <w:p w14:paraId="2838B834" w14:textId="508E0A5A" w:rsidR="00542609" w:rsidRDefault="00542609" w:rsidP="00542609">
      <w:pPr>
        <w:pStyle w:val="ListParagraph"/>
        <w:ind w:left="360"/>
      </w:pPr>
    </w:p>
    <w:p w14:paraId="4EF31192" w14:textId="00AF37AA" w:rsidR="006253C1" w:rsidRPr="006253C1" w:rsidRDefault="006253C1" w:rsidP="006253C1">
      <w:pPr>
        <w:pStyle w:val="ListParagraph"/>
        <w:ind w:left="360"/>
      </w:pPr>
      <w:r>
        <w:t>[8]</w:t>
      </w:r>
      <w:r>
        <w:rPr>
          <w:rFonts w:eastAsia="Times New Roman"/>
          <w:lang w:eastAsia="en-US"/>
        </w:rPr>
        <w:t xml:space="preserve"> </w:t>
      </w:r>
      <w:r w:rsidRPr="006253C1">
        <w:t xml:space="preserve">Karuna Sehgal, “A simplified explanation of merge sort,” </w:t>
      </w:r>
      <w:r w:rsidRPr="006253C1">
        <w:rPr>
          <w:i/>
          <w:iCs/>
        </w:rPr>
        <w:t>Medium</w:t>
      </w:r>
      <w:r w:rsidRPr="006253C1">
        <w:t xml:space="preserve">, 05-Feb-2018. [Online]. Available: https://medium.com/karuna-sehgal/a-simplified-explanation-of-merge-sort-77089fe03bb2. [Accessed: 27-Feb-2022]. </w:t>
      </w:r>
    </w:p>
    <w:p w14:paraId="74300F9C" w14:textId="12AA224C" w:rsidR="006253C1" w:rsidRDefault="006253C1" w:rsidP="00542609">
      <w:pPr>
        <w:pStyle w:val="ListParagraph"/>
        <w:ind w:left="360"/>
      </w:pPr>
    </w:p>
    <w:p w14:paraId="6BD3AF9B" w14:textId="58F6DBA6" w:rsidR="006253C1" w:rsidRPr="006253C1" w:rsidRDefault="006253C1" w:rsidP="006253C1">
      <w:pPr>
        <w:pStyle w:val="ListParagraph"/>
        <w:ind w:left="360"/>
      </w:pPr>
      <w:r>
        <w:t>[9]</w:t>
      </w:r>
      <w:r w:rsidRPr="006253C1">
        <w:rPr>
          <w:rFonts w:eastAsia="Times New Roman"/>
          <w:lang w:eastAsia="en-US"/>
        </w:rPr>
        <w:t xml:space="preserve"> </w:t>
      </w:r>
      <w:r w:rsidRPr="006253C1">
        <w:t xml:space="preserve">“Advantage &amp; disadvantages of sort,” </w:t>
      </w:r>
      <w:r w:rsidRPr="006253C1">
        <w:rPr>
          <w:i/>
          <w:iCs/>
        </w:rPr>
        <w:t>Advantage &amp; Disadvantages of Sort</w:t>
      </w:r>
      <w:r w:rsidRPr="006253C1">
        <w:t xml:space="preserve">, 2020. [Online]. Available: http://dbmspoly.blogspot.com/p/advantage-disadvantages-of-sort.html. [Accessed: 25-Feb-2022]. </w:t>
      </w:r>
    </w:p>
    <w:p w14:paraId="3CE9F922" w14:textId="77777777" w:rsidR="00542609" w:rsidRDefault="00542609" w:rsidP="00345D36">
      <w:pPr>
        <w:pStyle w:val="ListParagraph"/>
        <w:ind w:left="360"/>
      </w:pPr>
    </w:p>
    <w:p w14:paraId="23018D64" w14:textId="77777777" w:rsidR="0029686A" w:rsidRDefault="0029686A" w:rsidP="0029686A"/>
    <w:p w14:paraId="1E211419" w14:textId="19603496" w:rsidR="00A6330F" w:rsidRDefault="00A6330F" w:rsidP="00345D36">
      <w:pPr>
        <w:pStyle w:val="ListParagraph"/>
        <w:numPr>
          <w:ilvl w:val="0"/>
          <w:numId w:val="17"/>
        </w:numPr>
        <w:ind w:left="360"/>
        <w:rPr>
          <w:b/>
          <w:sz w:val="36"/>
          <w:szCs w:val="36"/>
        </w:rPr>
      </w:pPr>
      <w:r w:rsidRPr="00345D36">
        <w:rPr>
          <w:b/>
          <w:sz w:val="36"/>
          <w:szCs w:val="36"/>
        </w:rPr>
        <w:t>Appendix</w:t>
      </w:r>
    </w:p>
    <w:p w14:paraId="1ACE1B7D" w14:textId="77777777" w:rsidR="0029686A" w:rsidRPr="00345D36" w:rsidRDefault="0029686A" w:rsidP="0029686A">
      <w:pPr>
        <w:pStyle w:val="ListParagraph"/>
        <w:ind w:left="360"/>
        <w:rPr>
          <w:b/>
          <w:sz w:val="36"/>
          <w:szCs w:val="36"/>
        </w:rPr>
      </w:pPr>
    </w:p>
    <w:p w14:paraId="28F30476" w14:textId="0DFEF990" w:rsidR="00B03F51" w:rsidRDefault="00B03F51" w:rsidP="00F02D22"/>
    <w:p w14:paraId="09B8C2DC" w14:textId="4A3089B5" w:rsidR="00B03F51" w:rsidRPr="00F02D22" w:rsidRDefault="00B03F51" w:rsidP="00345D36">
      <w:pPr>
        <w:pStyle w:val="ListParagraph"/>
        <w:ind w:left="450"/>
        <w:rPr>
          <w:b/>
          <w:bCs/>
          <w:u w:val="single"/>
        </w:rPr>
      </w:pPr>
      <w:r w:rsidRPr="00F02D22">
        <w:rPr>
          <w:b/>
          <w:bCs/>
          <w:u w:val="single"/>
        </w:rPr>
        <w:t>Bubble Sort:</w:t>
      </w:r>
    </w:p>
    <w:p w14:paraId="20C3FA26" w14:textId="77777777" w:rsidR="0029686A" w:rsidRDefault="0029686A" w:rsidP="0029686A"/>
    <w:tbl>
      <w:tblPr>
        <w:tblStyle w:val="TableGrid"/>
        <w:tblpPr w:leftFromText="180" w:rightFromText="180" w:vertAnchor="text" w:horzAnchor="margin" w:tblpXSpec="right" w:tblpY="130"/>
        <w:tblW w:w="0" w:type="auto"/>
        <w:tblLook w:val="04A0" w:firstRow="1" w:lastRow="0" w:firstColumn="1" w:lastColumn="0" w:noHBand="0" w:noVBand="1"/>
      </w:tblPr>
      <w:tblGrid>
        <w:gridCol w:w="1844"/>
        <w:gridCol w:w="1750"/>
        <w:gridCol w:w="1749"/>
        <w:gridCol w:w="1750"/>
        <w:gridCol w:w="1750"/>
      </w:tblGrid>
      <w:tr w:rsidR="00A6330F" w14:paraId="7768B6D6" w14:textId="77777777" w:rsidTr="00345D36">
        <w:tc>
          <w:tcPr>
            <w:tcW w:w="5343" w:type="dxa"/>
            <w:gridSpan w:val="3"/>
          </w:tcPr>
          <w:p w14:paraId="23BE7213" w14:textId="0FFAF59B" w:rsidR="00A6330F" w:rsidRPr="00AB67B5" w:rsidRDefault="00A6330F" w:rsidP="00965F1B">
            <w:pPr>
              <w:rPr>
                <w:b/>
              </w:rPr>
            </w:pPr>
            <w:r>
              <w:rPr>
                <w:b/>
              </w:rPr>
              <w:t>Algorithm</w:t>
            </w:r>
            <w:r w:rsidRPr="00AB67B5">
              <w:rPr>
                <w:b/>
              </w:rPr>
              <w:t xml:space="preserve">:  </w:t>
            </w:r>
            <w:r w:rsidR="00202DC6">
              <w:rPr>
                <w:b/>
              </w:rPr>
              <w:t>Bubble Sort</w:t>
            </w:r>
          </w:p>
        </w:tc>
        <w:tc>
          <w:tcPr>
            <w:tcW w:w="3500" w:type="dxa"/>
            <w:gridSpan w:val="2"/>
          </w:tcPr>
          <w:p w14:paraId="5C2AF793" w14:textId="351911AD" w:rsidR="00A6330F" w:rsidRPr="00AB67B5" w:rsidRDefault="00A6330F" w:rsidP="00965F1B">
            <w:pPr>
              <w:rPr>
                <w:b/>
              </w:rPr>
            </w:pPr>
            <w:r>
              <w:rPr>
                <w:b/>
              </w:rPr>
              <w:t>Dataset #:</w:t>
            </w:r>
            <w:r w:rsidR="00202DC6">
              <w:rPr>
                <w:b/>
              </w:rPr>
              <w:t xml:space="preserve"> Random</w:t>
            </w:r>
            <w:r w:rsidRPr="007700EC">
              <w:t xml:space="preserve">  </w:t>
            </w:r>
          </w:p>
        </w:tc>
      </w:tr>
      <w:tr w:rsidR="00A6330F" w14:paraId="1C99F881" w14:textId="77777777" w:rsidTr="00345D36">
        <w:tc>
          <w:tcPr>
            <w:tcW w:w="1844" w:type="dxa"/>
          </w:tcPr>
          <w:p w14:paraId="073B3A4A" w14:textId="77777777" w:rsidR="00A6330F" w:rsidRPr="00AC688C" w:rsidRDefault="00A6330F" w:rsidP="00965F1B">
            <w:pPr>
              <w:jc w:val="center"/>
              <w:rPr>
                <w:b/>
              </w:rPr>
            </w:pPr>
            <w:r w:rsidRPr="00AC688C">
              <w:rPr>
                <w:b/>
              </w:rPr>
              <w:t>N</w:t>
            </w:r>
          </w:p>
        </w:tc>
        <w:tc>
          <w:tcPr>
            <w:tcW w:w="1750" w:type="dxa"/>
          </w:tcPr>
          <w:p w14:paraId="0637D6D1" w14:textId="77777777" w:rsidR="00A6330F" w:rsidRPr="00AC688C" w:rsidRDefault="00A6330F" w:rsidP="00965F1B">
            <w:pPr>
              <w:jc w:val="center"/>
              <w:rPr>
                <w:b/>
              </w:rPr>
            </w:pPr>
            <w:r w:rsidRPr="00AC688C">
              <w:rPr>
                <w:b/>
              </w:rPr>
              <w:t>Run #1</w:t>
            </w:r>
          </w:p>
        </w:tc>
        <w:tc>
          <w:tcPr>
            <w:tcW w:w="1749" w:type="dxa"/>
          </w:tcPr>
          <w:p w14:paraId="2738D0AA" w14:textId="77777777" w:rsidR="00A6330F" w:rsidRPr="00AC688C" w:rsidRDefault="00A6330F" w:rsidP="00965F1B">
            <w:pPr>
              <w:jc w:val="center"/>
              <w:rPr>
                <w:b/>
              </w:rPr>
            </w:pPr>
            <w:r w:rsidRPr="00AC688C">
              <w:rPr>
                <w:b/>
              </w:rPr>
              <w:t>Run #2</w:t>
            </w:r>
          </w:p>
        </w:tc>
        <w:tc>
          <w:tcPr>
            <w:tcW w:w="1750" w:type="dxa"/>
          </w:tcPr>
          <w:p w14:paraId="49A9E133" w14:textId="77777777" w:rsidR="00A6330F" w:rsidRPr="00AC688C" w:rsidRDefault="00A6330F" w:rsidP="00965F1B">
            <w:pPr>
              <w:jc w:val="center"/>
              <w:rPr>
                <w:b/>
              </w:rPr>
            </w:pPr>
            <w:r w:rsidRPr="00AC688C">
              <w:rPr>
                <w:b/>
              </w:rPr>
              <w:t>Run #3</w:t>
            </w:r>
          </w:p>
        </w:tc>
        <w:tc>
          <w:tcPr>
            <w:tcW w:w="1750" w:type="dxa"/>
          </w:tcPr>
          <w:p w14:paraId="15313A65" w14:textId="77777777" w:rsidR="00A6330F" w:rsidRPr="00AC688C" w:rsidRDefault="00A6330F" w:rsidP="00965F1B">
            <w:pPr>
              <w:jc w:val="center"/>
              <w:rPr>
                <w:b/>
              </w:rPr>
            </w:pPr>
            <w:r w:rsidRPr="00AC688C">
              <w:rPr>
                <w:b/>
              </w:rPr>
              <w:t>Average</w:t>
            </w:r>
          </w:p>
        </w:tc>
      </w:tr>
      <w:tr w:rsidR="00A6330F" w14:paraId="3580461E" w14:textId="77777777" w:rsidTr="00345D36">
        <w:tc>
          <w:tcPr>
            <w:tcW w:w="1844" w:type="dxa"/>
          </w:tcPr>
          <w:p w14:paraId="59DF2F19" w14:textId="77777777" w:rsidR="00A6330F" w:rsidRDefault="00A6330F" w:rsidP="00965F1B">
            <w:r>
              <w:t>10</w:t>
            </w:r>
            <w:r w:rsidR="001E602E">
              <w:t>0</w:t>
            </w:r>
          </w:p>
        </w:tc>
        <w:tc>
          <w:tcPr>
            <w:tcW w:w="1750" w:type="dxa"/>
          </w:tcPr>
          <w:p w14:paraId="621EC1CC" w14:textId="091B72C1" w:rsidR="00A6330F" w:rsidRDefault="00950D8B" w:rsidP="00965F1B">
            <w:r>
              <w:t>0.0020967</w:t>
            </w:r>
          </w:p>
        </w:tc>
        <w:tc>
          <w:tcPr>
            <w:tcW w:w="1749" w:type="dxa"/>
          </w:tcPr>
          <w:p w14:paraId="50FDA8A4" w14:textId="2160C739" w:rsidR="00A6330F" w:rsidRDefault="0070302D" w:rsidP="00965F1B">
            <w:r>
              <w:t>0.0013107</w:t>
            </w:r>
          </w:p>
        </w:tc>
        <w:tc>
          <w:tcPr>
            <w:tcW w:w="1750" w:type="dxa"/>
          </w:tcPr>
          <w:p w14:paraId="2E3B8D3F" w14:textId="41A273BA" w:rsidR="00A6330F" w:rsidRDefault="00105488" w:rsidP="00965F1B">
            <w:r>
              <w:t>0.0020283</w:t>
            </w:r>
          </w:p>
        </w:tc>
        <w:tc>
          <w:tcPr>
            <w:tcW w:w="1750" w:type="dxa"/>
          </w:tcPr>
          <w:p w14:paraId="3DA6726B" w14:textId="251E4055" w:rsidR="00A6330F" w:rsidRDefault="006E7790" w:rsidP="00965F1B">
            <w:r>
              <w:t>0.0081020</w:t>
            </w:r>
            <w:r w:rsidR="00842CE8">
              <w:t>s</w:t>
            </w:r>
          </w:p>
        </w:tc>
      </w:tr>
      <w:tr w:rsidR="00A6330F" w14:paraId="371A586D" w14:textId="77777777" w:rsidTr="00345D36">
        <w:tc>
          <w:tcPr>
            <w:tcW w:w="1844" w:type="dxa"/>
          </w:tcPr>
          <w:p w14:paraId="150EBF2C" w14:textId="5F3657A2" w:rsidR="00A6330F" w:rsidRDefault="00A6330F" w:rsidP="00965F1B">
            <w:r>
              <w:t>10</w:t>
            </w:r>
            <w:r w:rsidR="00665D36">
              <w:t>0</w:t>
            </w:r>
            <w:r w:rsidR="009E5E11">
              <w:t>,00</w:t>
            </w:r>
            <w:r>
              <w:t>0</w:t>
            </w:r>
          </w:p>
        </w:tc>
        <w:tc>
          <w:tcPr>
            <w:tcW w:w="1750" w:type="dxa"/>
          </w:tcPr>
          <w:p w14:paraId="71C8BF64" w14:textId="5F1BD7B5" w:rsidR="00A6330F" w:rsidRDefault="00950D8B" w:rsidP="00965F1B">
            <w:r>
              <w:t>50.474434</w:t>
            </w:r>
          </w:p>
        </w:tc>
        <w:tc>
          <w:tcPr>
            <w:tcW w:w="1749" w:type="dxa"/>
          </w:tcPr>
          <w:p w14:paraId="3D635950" w14:textId="0547B96D" w:rsidR="00A6330F" w:rsidRDefault="0070302D" w:rsidP="00965F1B">
            <w:r>
              <w:t>39.305878</w:t>
            </w:r>
          </w:p>
        </w:tc>
        <w:tc>
          <w:tcPr>
            <w:tcW w:w="1750" w:type="dxa"/>
          </w:tcPr>
          <w:p w14:paraId="276620D0" w14:textId="2C8A54A8" w:rsidR="00A6330F" w:rsidRDefault="00105488" w:rsidP="00965F1B">
            <w:r>
              <w:t>55.310595</w:t>
            </w:r>
          </w:p>
        </w:tc>
        <w:tc>
          <w:tcPr>
            <w:tcW w:w="1750" w:type="dxa"/>
          </w:tcPr>
          <w:p w14:paraId="1405A1BC" w14:textId="3A4FDEAC" w:rsidR="00A6330F" w:rsidRDefault="006E7790" w:rsidP="00965F1B">
            <w:r>
              <w:t>48.363630</w:t>
            </w:r>
            <w:r w:rsidR="00842CE8">
              <w:t>s</w:t>
            </w:r>
          </w:p>
        </w:tc>
      </w:tr>
      <w:tr w:rsidR="00A6330F" w14:paraId="10F185A1" w14:textId="77777777" w:rsidTr="00345D36">
        <w:tc>
          <w:tcPr>
            <w:tcW w:w="1844" w:type="dxa"/>
          </w:tcPr>
          <w:p w14:paraId="08BF311B" w14:textId="77777777" w:rsidR="00A6330F" w:rsidRDefault="00A6330F" w:rsidP="00965F1B">
            <w:r>
              <w:t>1,000</w:t>
            </w:r>
            <w:r w:rsidR="009E5E11">
              <w:t>,000</w:t>
            </w:r>
          </w:p>
        </w:tc>
        <w:tc>
          <w:tcPr>
            <w:tcW w:w="1750" w:type="dxa"/>
          </w:tcPr>
          <w:p w14:paraId="29CB94AE" w14:textId="1C82869E" w:rsidR="00A6330F" w:rsidRDefault="000B2A84" w:rsidP="00965F1B">
            <w:r>
              <w:t>4448.6189</w:t>
            </w:r>
          </w:p>
        </w:tc>
        <w:tc>
          <w:tcPr>
            <w:tcW w:w="1749" w:type="dxa"/>
          </w:tcPr>
          <w:p w14:paraId="02138FB6" w14:textId="726DBE5B" w:rsidR="00A6330F" w:rsidRDefault="0069252D" w:rsidP="00965F1B">
            <w:r>
              <w:t>4018.4462</w:t>
            </w:r>
          </w:p>
        </w:tc>
        <w:tc>
          <w:tcPr>
            <w:tcW w:w="1750" w:type="dxa"/>
          </w:tcPr>
          <w:p w14:paraId="437CEAF2" w14:textId="6F8313BD" w:rsidR="00A6330F" w:rsidRDefault="004857D5" w:rsidP="00965F1B">
            <w:r>
              <w:t>4405.1836</w:t>
            </w:r>
          </w:p>
        </w:tc>
        <w:tc>
          <w:tcPr>
            <w:tcW w:w="1750" w:type="dxa"/>
          </w:tcPr>
          <w:p w14:paraId="2A4E17BD" w14:textId="1496BA2C" w:rsidR="00A6330F" w:rsidRDefault="006E7790" w:rsidP="00965F1B">
            <w:r>
              <w:t>4290.7495</w:t>
            </w:r>
            <w:r w:rsidR="00842CE8">
              <w:t>s = ~71.5 min</w:t>
            </w:r>
          </w:p>
        </w:tc>
      </w:tr>
    </w:tbl>
    <w:p w14:paraId="5DBAD791" w14:textId="77777777" w:rsidR="00B03F51" w:rsidRDefault="00B03F51" w:rsidP="00B03F51">
      <w:pPr>
        <w:pStyle w:val="ListParagraph"/>
      </w:pPr>
    </w:p>
    <w:tbl>
      <w:tblPr>
        <w:tblStyle w:val="TableGrid"/>
        <w:tblpPr w:leftFromText="180" w:rightFromText="180" w:vertAnchor="text" w:horzAnchor="margin" w:tblpXSpec="right" w:tblpY="130"/>
        <w:tblW w:w="0" w:type="auto"/>
        <w:tblLook w:val="04A0" w:firstRow="1" w:lastRow="0" w:firstColumn="1" w:lastColumn="0" w:noHBand="0" w:noVBand="1"/>
      </w:tblPr>
      <w:tblGrid>
        <w:gridCol w:w="1844"/>
        <w:gridCol w:w="1750"/>
        <w:gridCol w:w="1749"/>
        <w:gridCol w:w="1750"/>
        <w:gridCol w:w="1750"/>
      </w:tblGrid>
      <w:tr w:rsidR="00B03F51" w14:paraId="5A8E0D2F" w14:textId="77777777" w:rsidTr="001F504C">
        <w:tc>
          <w:tcPr>
            <w:tcW w:w="5343" w:type="dxa"/>
            <w:gridSpan w:val="3"/>
          </w:tcPr>
          <w:p w14:paraId="63ECAFBD" w14:textId="20AC3602" w:rsidR="00B03F51" w:rsidRPr="00AB67B5" w:rsidRDefault="00B03F51" w:rsidP="001F504C">
            <w:pPr>
              <w:rPr>
                <w:b/>
              </w:rPr>
            </w:pPr>
            <w:r>
              <w:rPr>
                <w:b/>
              </w:rPr>
              <w:t>Algorithm</w:t>
            </w:r>
            <w:r w:rsidRPr="00AB67B5">
              <w:rPr>
                <w:b/>
              </w:rPr>
              <w:t>:</w:t>
            </w:r>
            <w:r w:rsidR="00202DC6">
              <w:rPr>
                <w:b/>
              </w:rPr>
              <w:t xml:space="preserve"> Bubble Sort</w:t>
            </w:r>
            <w:r w:rsidRPr="00AB67B5">
              <w:rPr>
                <w:b/>
              </w:rPr>
              <w:t xml:space="preserve">  </w:t>
            </w:r>
          </w:p>
        </w:tc>
        <w:tc>
          <w:tcPr>
            <w:tcW w:w="3500" w:type="dxa"/>
            <w:gridSpan w:val="2"/>
          </w:tcPr>
          <w:p w14:paraId="0A1ECC3E" w14:textId="01E65C44" w:rsidR="00B03F51" w:rsidRPr="00AB67B5" w:rsidRDefault="00B03F51" w:rsidP="001F504C">
            <w:pPr>
              <w:rPr>
                <w:b/>
              </w:rPr>
            </w:pPr>
            <w:r>
              <w:rPr>
                <w:b/>
              </w:rPr>
              <w:t>Dataset #:</w:t>
            </w:r>
            <w:r w:rsidR="00202DC6">
              <w:rPr>
                <w:b/>
              </w:rPr>
              <w:t xml:space="preserve"> Ascending</w:t>
            </w:r>
            <w:r w:rsidRPr="007700EC">
              <w:t xml:space="preserve">  </w:t>
            </w:r>
          </w:p>
        </w:tc>
      </w:tr>
      <w:tr w:rsidR="00B03F51" w14:paraId="43F737D5" w14:textId="77777777" w:rsidTr="001F504C">
        <w:tc>
          <w:tcPr>
            <w:tcW w:w="1844" w:type="dxa"/>
          </w:tcPr>
          <w:p w14:paraId="169CB9CA" w14:textId="77777777" w:rsidR="00B03F51" w:rsidRPr="00AC688C" w:rsidRDefault="00B03F51" w:rsidP="001F504C">
            <w:pPr>
              <w:jc w:val="center"/>
              <w:rPr>
                <w:b/>
              </w:rPr>
            </w:pPr>
            <w:r w:rsidRPr="00AC688C">
              <w:rPr>
                <w:b/>
              </w:rPr>
              <w:t>N</w:t>
            </w:r>
          </w:p>
        </w:tc>
        <w:tc>
          <w:tcPr>
            <w:tcW w:w="1750" w:type="dxa"/>
          </w:tcPr>
          <w:p w14:paraId="15903B93" w14:textId="77777777" w:rsidR="00B03F51" w:rsidRPr="00AC688C" w:rsidRDefault="00B03F51" w:rsidP="001F504C">
            <w:pPr>
              <w:jc w:val="center"/>
              <w:rPr>
                <w:b/>
              </w:rPr>
            </w:pPr>
            <w:r w:rsidRPr="00AC688C">
              <w:rPr>
                <w:b/>
              </w:rPr>
              <w:t>Run #1</w:t>
            </w:r>
          </w:p>
        </w:tc>
        <w:tc>
          <w:tcPr>
            <w:tcW w:w="1749" w:type="dxa"/>
          </w:tcPr>
          <w:p w14:paraId="594A2AED" w14:textId="77777777" w:rsidR="00B03F51" w:rsidRPr="00AC688C" w:rsidRDefault="00B03F51" w:rsidP="001F504C">
            <w:pPr>
              <w:jc w:val="center"/>
              <w:rPr>
                <w:b/>
              </w:rPr>
            </w:pPr>
            <w:r w:rsidRPr="00AC688C">
              <w:rPr>
                <w:b/>
              </w:rPr>
              <w:t>Run #2</w:t>
            </w:r>
          </w:p>
        </w:tc>
        <w:tc>
          <w:tcPr>
            <w:tcW w:w="1750" w:type="dxa"/>
          </w:tcPr>
          <w:p w14:paraId="0D5DAC9A" w14:textId="77777777" w:rsidR="00B03F51" w:rsidRPr="00AC688C" w:rsidRDefault="00B03F51" w:rsidP="001F504C">
            <w:pPr>
              <w:jc w:val="center"/>
              <w:rPr>
                <w:b/>
              </w:rPr>
            </w:pPr>
            <w:r w:rsidRPr="00AC688C">
              <w:rPr>
                <w:b/>
              </w:rPr>
              <w:t>Run #3</w:t>
            </w:r>
          </w:p>
        </w:tc>
        <w:tc>
          <w:tcPr>
            <w:tcW w:w="1750" w:type="dxa"/>
          </w:tcPr>
          <w:p w14:paraId="5DB35600" w14:textId="77777777" w:rsidR="00B03F51" w:rsidRPr="00AC688C" w:rsidRDefault="00B03F51" w:rsidP="001F504C">
            <w:pPr>
              <w:jc w:val="center"/>
              <w:rPr>
                <w:b/>
              </w:rPr>
            </w:pPr>
            <w:r w:rsidRPr="00AC688C">
              <w:rPr>
                <w:b/>
              </w:rPr>
              <w:t>Average</w:t>
            </w:r>
          </w:p>
        </w:tc>
      </w:tr>
      <w:tr w:rsidR="00B03F51" w14:paraId="14A84DF0" w14:textId="77777777" w:rsidTr="001F504C">
        <w:tc>
          <w:tcPr>
            <w:tcW w:w="1844" w:type="dxa"/>
          </w:tcPr>
          <w:p w14:paraId="7E25CD8D" w14:textId="77777777" w:rsidR="00B03F51" w:rsidRDefault="00B03F51" w:rsidP="001F504C">
            <w:r>
              <w:t>100</w:t>
            </w:r>
          </w:p>
        </w:tc>
        <w:tc>
          <w:tcPr>
            <w:tcW w:w="1750" w:type="dxa"/>
          </w:tcPr>
          <w:p w14:paraId="0B4B9F00" w14:textId="6D746835" w:rsidR="00B03F51" w:rsidRDefault="000B2A84" w:rsidP="001F504C">
            <w:r>
              <w:t>0.0015299</w:t>
            </w:r>
          </w:p>
        </w:tc>
        <w:tc>
          <w:tcPr>
            <w:tcW w:w="1749" w:type="dxa"/>
          </w:tcPr>
          <w:p w14:paraId="6F1F7161" w14:textId="7A24DC92" w:rsidR="00B03F51" w:rsidRDefault="0069252D" w:rsidP="001F504C">
            <w:r>
              <w:t>0.0023554</w:t>
            </w:r>
          </w:p>
        </w:tc>
        <w:tc>
          <w:tcPr>
            <w:tcW w:w="1750" w:type="dxa"/>
          </w:tcPr>
          <w:p w14:paraId="244D80CA" w14:textId="0B072CCB" w:rsidR="00B03F51" w:rsidRDefault="004857D5" w:rsidP="001F504C">
            <w:r>
              <w:t>0.0015575</w:t>
            </w:r>
          </w:p>
        </w:tc>
        <w:tc>
          <w:tcPr>
            <w:tcW w:w="1750" w:type="dxa"/>
          </w:tcPr>
          <w:p w14:paraId="4C52843F" w14:textId="2A268CF8" w:rsidR="00B03F51" w:rsidRDefault="00842CE8" w:rsidP="001F504C">
            <w:r>
              <w:t>0.0018142s</w:t>
            </w:r>
          </w:p>
        </w:tc>
      </w:tr>
      <w:tr w:rsidR="00B03F51" w14:paraId="4B4EA7C4" w14:textId="77777777" w:rsidTr="001F504C">
        <w:tc>
          <w:tcPr>
            <w:tcW w:w="1844" w:type="dxa"/>
          </w:tcPr>
          <w:p w14:paraId="17C2BCFE" w14:textId="42CCD9F6" w:rsidR="00B03F51" w:rsidRDefault="00B03F51" w:rsidP="001F504C">
            <w:r>
              <w:t>10</w:t>
            </w:r>
            <w:r w:rsidR="00665D36">
              <w:t>0</w:t>
            </w:r>
            <w:r>
              <w:t>,000</w:t>
            </w:r>
          </w:p>
        </w:tc>
        <w:tc>
          <w:tcPr>
            <w:tcW w:w="1750" w:type="dxa"/>
          </w:tcPr>
          <w:p w14:paraId="24D916B8" w14:textId="3F41D8F2" w:rsidR="00B03F51" w:rsidRDefault="000B2A84" w:rsidP="001F504C">
            <w:r>
              <w:t>0.6545326</w:t>
            </w:r>
          </w:p>
        </w:tc>
        <w:tc>
          <w:tcPr>
            <w:tcW w:w="1749" w:type="dxa"/>
          </w:tcPr>
          <w:p w14:paraId="37495E65" w14:textId="23B8C5CD" w:rsidR="00B03F51" w:rsidRDefault="0069252D" w:rsidP="001F504C">
            <w:r>
              <w:t>1.1645441</w:t>
            </w:r>
          </w:p>
        </w:tc>
        <w:tc>
          <w:tcPr>
            <w:tcW w:w="1750" w:type="dxa"/>
          </w:tcPr>
          <w:p w14:paraId="14B72275" w14:textId="285F73B5" w:rsidR="00B03F51" w:rsidRDefault="004857D5" w:rsidP="001F504C">
            <w:r>
              <w:t>0.6504865</w:t>
            </w:r>
          </w:p>
        </w:tc>
        <w:tc>
          <w:tcPr>
            <w:tcW w:w="1750" w:type="dxa"/>
          </w:tcPr>
          <w:p w14:paraId="50B1AD35" w14:textId="11341884" w:rsidR="00B03F51" w:rsidRDefault="00842CE8" w:rsidP="001F504C">
            <w:r>
              <w:t>0.8231877s</w:t>
            </w:r>
          </w:p>
        </w:tc>
      </w:tr>
      <w:tr w:rsidR="00B03F51" w14:paraId="5B455628" w14:textId="77777777" w:rsidTr="001F504C">
        <w:tc>
          <w:tcPr>
            <w:tcW w:w="1844" w:type="dxa"/>
          </w:tcPr>
          <w:p w14:paraId="2386D80E" w14:textId="77777777" w:rsidR="00B03F51" w:rsidRDefault="00B03F51" w:rsidP="001F504C">
            <w:r>
              <w:t>1,000,000</w:t>
            </w:r>
          </w:p>
        </w:tc>
        <w:tc>
          <w:tcPr>
            <w:tcW w:w="1750" w:type="dxa"/>
          </w:tcPr>
          <w:p w14:paraId="071B605D" w14:textId="1215339D" w:rsidR="00B03F51" w:rsidRDefault="000B2A84" w:rsidP="001F504C">
            <w:r>
              <w:t>6.3105561</w:t>
            </w:r>
          </w:p>
        </w:tc>
        <w:tc>
          <w:tcPr>
            <w:tcW w:w="1749" w:type="dxa"/>
          </w:tcPr>
          <w:p w14:paraId="404C8A01" w14:textId="28A143B9" w:rsidR="00B03F51" w:rsidRDefault="0069252D" w:rsidP="001F504C">
            <w:r>
              <w:t>10.684835</w:t>
            </w:r>
          </w:p>
        </w:tc>
        <w:tc>
          <w:tcPr>
            <w:tcW w:w="1750" w:type="dxa"/>
          </w:tcPr>
          <w:p w14:paraId="5357275F" w14:textId="1A090C36" w:rsidR="00B03F51" w:rsidRDefault="004857D5" w:rsidP="001F504C">
            <w:r>
              <w:t>6.3703453</w:t>
            </w:r>
          </w:p>
        </w:tc>
        <w:tc>
          <w:tcPr>
            <w:tcW w:w="1750" w:type="dxa"/>
          </w:tcPr>
          <w:p w14:paraId="518E4DA3" w14:textId="099100BA" w:rsidR="00B03F51" w:rsidRDefault="00842CE8" w:rsidP="001F504C">
            <w:r>
              <w:t>7.7885788s</w:t>
            </w:r>
          </w:p>
        </w:tc>
      </w:tr>
    </w:tbl>
    <w:p w14:paraId="3021E56C" w14:textId="1F6B3C66" w:rsidR="0029686A" w:rsidRDefault="0029686A" w:rsidP="00B03F51"/>
    <w:p w14:paraId="6FF8D890" w14:textId="77777777" w:rsidR="0029686A" w:rsidRDefault="0029686A" w:rsidP="00B03F51"/>
    <w:tbl>
      <w:tblPr>
        <w:tblStyle w:val="TableGrid"/>
        <w:tblpPr w:leftFromText="180" w:rightFromText="180" w:vertAnchor="text" w:horzAnchor="margin" w:tblpXSpec="right" w:tblpY="130"/>
        <w:tblW w:w="0" w:type="auto"/>
        <w:tblLook w:val="04A0" w:firstRow="1" w:lastRow="0" w:firstColumn="1" w:lastColumn="0" w:noHBand="0" w:noVBand="1"/>
      </w:tblPr>
      <w:tblGrid>
        <w:gridCol w:w="1844"/>
        <w:gridCol w:w="1750"/>
        <w:gridCol w:w="1749"/>
        <w:gridCol w:w="1750"/>
        <w:gridCol w:w="1750"/>
      </w:tblGrid>
      <w:tr w:rsidR="00B03F51" w14:paraId="08D3BB89" w14:textId="77777777" w:rsidTr="001F504C">
        <w:tc>
          <w:tcPr>
            <w:tcW w:w="5343" w:type="dxa"/>
            <w:gridSpan w:val="3"/>
          </w:tcPr>
          <w:p w14:paraId="56160D75" w14:textId="2C2A9870" w:rsidR="00B03F51" w:rsidRPr="00AB67B5" w:rsidRDefault="00B03F51" w:rsidP="001F504C">
            <w:pPr>
              <w:rPr>
                <w:b/>
              </w:rPr>
            </w:pPr>
            <w:r>
              <w:rPr>
                <w:b/>
              </w:rPr>
              <w:t>Algorithm</w:t>
            </w:r>
            <w:r w:rsidRPr="00AB67B5">
              <w:rPr>
                <w:b/>
              </w:rPr>
              <w:t>:</w:t>
            </w:r>
            <w:r w:rsidR="00202DC6">
              <w:rPr>
                <w:b/>
              </w:rPr>
              <w:t xml:space="preserve"> Bubble Sort</w:t>
            </w:r>
            <w:r w:rsidRPr="00AB67B5">
              <w:rPr>
                <w:b/>
              </w:rPr>
              <w:t xml:space="preserve">  </w:t>
            </w:r>
          </w:p>
        </w:tc>
        <w:tc>
          <w:tcPr>
            <w:tcW w:w="3500" w:type="dxa"/>
            <w:gridSpan w:val="2"/>
          </w:tcPr>
          <w:p w14:paraId="270F1635" w14:textId="0DB334F4" w:rsidR="00B03F51" w:rsidRPr="00AB67B5" w:rsidRDefault="00B03F51" w:rsidP="001F504C">
            <w:pPr>
              <w:rPr>
                <w:b/>
              </w:rPr>
            </w:pPr>
            <w:r>
              <w:rPr>
                <w:b/>
              </w:rPr>
              <w:t>Dataset #:</w:t>
            </w:r>
            <w:r w:rsidR="00202DC6">
              <w:rPr>
                <w:b/>
              </w:rPr>
              <w:t xml:space="preserve"> Descending</w:t>
            </w:r>
            <w:r w:rsidRPr="007700EC">
              <w:t xml:space="preserve">  </w:t>
            </w:r>
          </w:p>
        </w:tc>
      </w:tr>
      <w:tr w:rsidR="00B03F51" w14:paraId="2FB15B19" w14:textId="77777777" w:rsidTr="001F504C">
        <w:tc>
          <w:tcPr>
            <w:tcW w:w="1844" w:type="dxa"/>
          </w:tcPr>
          <w:p w14:paraId="3DCE26CD" w14:textId="77777777" w:rsidR="00B03F51" w:rsidRPr="00AC688C" w:rsidRDefault="00B03F51" w:rsidP="001F504C">
            <w:pPr>
              <w:jc w:val="center"/>
              <w:rPr>
                <w:b/>
              </w:rPr>
            </w:pPr>
            <w:r w:rsidRPr="00AC688C">
              <w:rPr>
                <w:b/>
              </w:rPr>
              <w:t>N</w:t>
            </w:r>
          </w:p>
        </w:tc>
        <w:tc>
          <w:tcPr>
            <w:tcW w:w="1750" w:type="dxa"/>
          </w:tcPr>
          <w:p w14:paraId="28B34A82" w14:textId="77777777" w:rsidR="00B03F51" w:rsidRPr="00AC688C" w:rsidRDefault="00B03F51" w:rsidP="001F504C">
            <w:pPr>
              <w:jc w:val="center"/>
              <w:rPr>
                <w:b/>
              </w:rPr>
            </w:pPr>
            <w:r w:rsidRPr="00AC688C">
              <w:rPr>
                <w:b/>
              </w:rPr>
              <w:t>Run #1</w:t>
            </w:r>
          </w:p>
        </w:tc>
        <w:tc>
          <w:tcPr>
            <w:tcW w:w="1749" w:type="dxa"/>
          </w:tcPr>
          <w:p w14:paraId="013E345F" w14:textId="77777777" w:rsidR="00B03F51" w:rsidRPr="00AC688C" w:rsidRDefault="00B03F51" w:rsidP="001F504C">
            <w:pPr>
              <w:jc w:val="center"/>
              <w:rPr>
                <w:b/>
              </w:rPr>
            </w:pPr>
            <w:r w:rsidRPr="00AC688C">
              <w:rPr>
                <w:b/>
              </w:rPr>
              <w:t>Run #2</w:t>
            </w:r>
          </w:p>
        </w:tc>
        <w:tc>
          <w:tcPr>
            <w:tcW w:w="1750" w:type="dxa"/>
          </w:tcPr>
          <w:p w14:paraId="4A6BDD81" w14:textId="77777777" w:rsidR="00B03F51" w:rsidRPr="00AC688C" w:rsidRDefault="00B03F51" w:rsidP="001F504C">
            <w:pPr>
              <w:jc w:val="center"/>
              <w:rPr>
                <w:b/>
              </w:rPr>
            </w:pPr>
            <w:r w:rsidRPr="00AC688C">
              <w:rPr>
                <w:b/>
              </w:rPr>
              <w:t>Run #3</w:t>
            </w:r>
          </w:p>
        </w:tc>
        <w:tc>
          <w:tcPr>
            <w:tcW w:w="1750" w:type="dxa"/>
          </w:tcPr>
          <w:p w14:paraId="271D7229" w14:textId="77777777" w:rsidR="00B03F51" w:rsidRPr="00AC688C" w:rsidRDefault="00B03F51" w:rsidP="001F504C">
            <w:pPr>
              <w:jc w:val="center"/>
              <w:rPr>
                <w:b/>
              </w:rPr>
            </w:pPr>
            <w:r w:rsidRPr="00AC688C">
              <w:rPr>
                <w:b/>
              </w:rPr>
              <w:t>Average</w:t>
            </w:r>
          </w:p>
        </w:tc>
      </w:tr>
      <w:tr w:rsidR="00B03F51" w14:paraId="322A667F" w14:textId="77777777" w:rsidTr="001F504C">
        <w:tc>
          <w:tcPr>
            <w:tcW w:w="1844" w:type="dxa"/>
          </w:tcPr>
          <w:p w14:paraId="42009D82" w14:textId="77777777" w:rsidR="00B03F51" w:rsidRDefault="00B03F51" w:rsidP="001F504C">
            <w:r>
              <w:t>100</w:t>
            </w:r>
          </w:p>
        </w:tc>
        <w:tc>
          <w:tcPr>
            <w:tcW w:w="1750" w:type="dxa"/>
          </w:tcPr>
          <w:p w14:paraId="2CA74C62" w14:textId="46A1281B" w:rsidR="00B03F51" w:rsidRDefault="000B2A84" w:rsidP="001F504C">
            <w:r>
              <w:t>0.0008699</w:t>
            </w:r>
          </w:p>
        </w:tc>
        <w:tc>
          <w:tcPr>
            <w:tcW w:w="1749" w:type="dxa"/>
          </w:tcPr>
          <w:p w14:paraId="292A225F" w14:textId="13815B24" w:rsidR="00B03F51" w:rsidRDefault="0069252D" w:rsidP="001F504C">
            <w:r>
              <w:t>0.0019166</w:t>
            </w:r>
          </w:p>
        </w:tc>
        <w:tc>
          <w:tcPr>
            <w:tcW w:w="1750" w:type="dxa"/>
          </w:tcPr>
          <w:p w14:paraId="50755706" w14:textId="2B9C0C1D" w:rsidR="00B03F51" w:rsidRDefault="004857D5" w:rsidP="001F504C">
            <w:r>
              <w:t>0.0014563</w:t>
            </w:r>
          </w:p>
        </w:tc>
        <w:tc>
          <w:tcPr>
            <w:tcW w:w="1750" w:type="dxa"/>
          </w:tcPr>
          <w:p w14:paraId="40986A14" w14:textId="53AFC31D" w:rsidR="00B03F51" w:rsidRDefault="00842CE8" w:rsidP="001F504C">
            <w:r>
              <w:t>0.0014142s</w:t>
            </w:r>
          </w:p>
        </w:tc>
      </w:tr>
      <w:tr w:rsidR="00B03F51" w14:paraId="6954F55C" w14:textId="77777777" w:rsidTr="001F504C">
        <w:tc>
          <w:tcPr>
            <w:tcW w:w="1844" w:type="dxa"/>
          </w:tcPr>
          <w:p w14:paraId="1FAAD8D3" w14:textId="47D292BA" w:rsidR="00B03F51" w:rsidRDefault="00B03F51" w:rsidP="001F504C">
            <w:r>
              <w:t>10</w:t>
            </w:r>
            <w:r w:rsidR="00665D36">
              <w:t>0</w:t>
            </w:r>
            <w:r>
              <w:t>,000</w:t>
            </w:r>
          </w:p>
        </w:tc>
        <w:tc>
          <w:tcPr>
            <w:tcW w:w="1750" w:type="dxa"/>
          </w:tcPr>
          <w:p w14:paraId="784CE373" w14:textId="7BEFDE53" w:rsidR="00B03F51" w:rsidRDefault="000B2A84" w:rsidP="001F504C">
            <w:r>
              <w:t>26.733696</w:t>
            </w:r>
          </w:p>
        </w:tc>
        <w:tc>
          <w:tcPr>
            <w:tcW w:w="1749" w:type="dxa"/>
          </w:tcPr>
          <w:p w14:paraId="38BEB9F3" w14:textId="7348090B" w:rsidR="00B03F51" w:rsidRDefault="0069252D" w:rsidP="001F504C">
            <w:r>
              <w:t>38.634826</w:t>
            </w:r>
          </w:p>
        </w:tc>
        <w:tc>
          <w:tcPr>
            <w:tcW w:w="1750" w:type="dxa"/>
          </w:tcPr>
          <w:p w14:paraId="07F06CD5" w14:textId="433A99A1" w:rsidR="00B03F51" w:rsidRDefault="004857D5" w:rsidP="001F504C">
            <w:r>
              <w:t>26.552577</w:t>
            </w:r>
          </w:p>
        </w:tc>
        <w:tc>
          <w:tcPr>
            <w:tcW w:w="1750" w:type="dxa"/>
          </w:tcPr>
          <w:p w14:paraId="2D8BDAC8" w14:textId="25136B0C" w:rsidR="00B03F51" w:rsidRDefault="00842CE8" w:rsidP="001F504C">
            <w:r>
              <w:t>30.640366s</w:t>
            </w:r>
          </w:p>
        </w:tc>
      </w:tr>
      <w:tr w:rsidR="00B03F51" w14:paraId="77AF59A6" w14:textId="77777777" w:rsidTr="001F504C">
        <w:tc>
          <w:tcPr>
            <w:tcW w:w="1844" w:type="dxa"/>
          </w:tcPr>
          <w:p w14:paraId="7B55A7EE" w14:textId="77777777" w:rsidR="00B03F51" w:rsidRDefault="00B03F51" w:rsidP="001F504C">
            <w:r>
              <w:t>1,000,000</w:t>
            </w:r>
          </w:p>
        </w:tc>
        <w:tc>
          <w:tcPr>
            <w:tcW w:w="1750" w:type="dxa"/>
          </w:tcPr>
          <w:p w14:paraId="201849AD" w14:textId="681CA10A" w:rsidR="00B03F51" w:rsidRDefault="0070302D" w:rsidP="001F504C">
            <w:r>
              <w:t>3339.7222</w:t>
            </w:r>
          </w:p>
        </w:tc>
        <w:tc>
          <w:tcPr>
            <w:tcW w:w="1749" w:type="dxa"/>
          </w:tcPr>
          <w:p w14:paraId="5ECF4132" w14:textId="3343E163" w:rsidR="00B03F51" w:rsidRDefault="00F138F5" w:rsidP="001F504C">
            <w:r>
              <w:t>3801.9400</w:t>
            </w:r>
          </w:p>
        </w:tc>
        <w:tc>
          <w:tcPr>
            <w:tcW w:w="1750" w:type="dxa"/>
          </w:tcPr>
          <w:p w14:paraId="500502B7" w14:textId="4058A4EE" w:rsidR="00B03F51" w:rsidRDefault="00893E3D" w:rsidP="001F504C">
            <w:r>
              <w:t>2653.3681</w:t>
            </w:r>
          </w:p>
        </w:tc>
        <w:tc>
          <w:tcPr>
            <w:tcW w:w="1750" w:type="dxa"/>
          </w:tcPr>
          <w:p w14:paraId="6B46015E" w14:textId="3068BCEB" w:rsidR="00B03F51" w:rsidRDefault="00842CE8" w:rsidP="001F504C">
            <w:r w:rsidRPr="00842CE8">
              <w:t>3265.0101</w:t>
            </w:r>
            <w:r>
              <w:t>s = ~54.41 min</w:t>
            </w:r>
          </w:p>
        </w:tc>
      </w:tr>
    </w:tbl>
    <w:p w14:paraId="7E27907E" w14:textId="4EDF1BF3" w:rsidR="00F02D22" w:rsidRDefault="00F02D22" w:rsidP="00B03F51"/>
    <w:p w14:paraId="60400720" w14:textId="77777777" w:rsidR="00F02D22" w:rsidRDefault="00F02D22" w:rsidP="00B03F51"/>
    <w:p w14:paraId="3AF96DDD" w14:textId="43455ED8" w:rsidR="00B03F51" w:rsidRPr="00F02D22" w:rsidRDefault="00B03F51" w:rsidP="00B03F51">
      <w:pPr>
        <w:rPr>
          <w:b/>
          <w:bCs/>
          <w:u w:val="single"/>
        </w:rPr>
      </w:pPr>
      <w:r>
        <w:tab/>
      </w:r>
      <w:r w:rsidRPr="00F02D22">
        <w:rPr>
          <w:b/>
          <w:bCs/>
          <w:u w:val="single"/>
        </w:rPr>
        <w:t>Insertion Sort:</w:t>
      </w:r>
    </w:p>
    <w:p w14:paraId="1ECD15BE" w14:textId="77777777" w:rsidR="00B03F51" w:rsidRDefault="00B03F51" w:rsidP="00B03F51">
      <w:pPr>
        <w:pStyle w:val="ListParagraph"/>
      </w:pPr>
    </w:p>
    <w:tbl>
      <w:tblPr>
        <w:tblStyle w:val="TableGrid"/>
        <w:tblpPr w:leftFromText="180" w:rightFromText="180" w:vertAnchor="text" w:horzAnchor="margin" w:tblpXSpec="right" w:tblpY="130"/>
        <w:tblW w:w="0" w:type="auto"/>
        <w:tblLook w:val="04A0" w:firstRow="1" w:lastRow="0" w:firstColumn="1" w:lastColumn="0" w:noHBand="0" w:noVBand="1"/>
      </w:tblPr>
      <w:tblGrid>
        <w:gridCol w:w="1844"/>
        <w:gridCol w:w="1750"/>
        <w:gridCol w:w="1749"/>
        <w:gridCol w:w="1750"/>
        <w:gridCol w:w="1750"/>
      </w:tblGrid>
      <w:tr w:rsidR="00B03F51" w14:paraId="47B77317" w14:textId="77777777" w:rsidTr="001F504C">
        <w:tc>
          <w:tcPr>
            <w:tcW w:w="5343" w:type="dxa"/>
            <w:gridSpan w:val="3"/>
          </w:tcPr>
          <w:p w14:paraId="3CC7E70D" w14:textId="392DC5E5" w:rsidR="00B03F51" w:rsidRPr="00AB67B5" w:rsidRDefault="00B03F51" w:rsidP="001F504C">
            <w:pPr>
              <w:rPr>
                <w:b/>
              </w:rPr>
            </w:pPr>
            <w:r>
              <w:rPr>
                <w:b/>
              </w:rPr>
              <w:t>Algorithm</w:t>
            </w:r>
            <w:r w:rsidRPr="00AB67B5">
              <w:rPr>
                <w:b/>
              </w:rPr>
              <w:t>:</w:t>
            </w:r>
            <w:r w:rsidR="00202DC6">
              <w:rPr>
                <w:b/>
              </w:rPr>
              <w:t xml:space="preserve"> Insertion Sort</w:t>
            </w:r>
            <w:r w:rsidRPr="00AB67B5">
              <w:rPr>
                <w:b/>
              </w:rPr>
              <w:t xml:space="preserve">  </w:t>
            </w:r>
          </w:p>
        </w:tc>
        <w:tc>
          <w:tcPr>
            <w:tcW w:w="3500" w:type="dxa"/>
            <w:gridSpan w:val="2"/>
          </w:tcPr>
          <w:p w14:paraId="5BF7AD12" w14:textId="011F6E9B" w:rsidR="00B03F51" w:rsidRPr="00AB67B5" w:rsidRDefault="00B03F51" w:rsidP="001F504C">
            <w:pPr>
              <w:rPr>
                <w:b/>
              </w:rPr>
            </w:pPr>
            <w:r>
              <w:rPr>
                <w:b/>
              </w:rPr>
              <w:t>Dataset #:</w:t>
            </w:r>
            <w:r w:rsidR="00202DC6">
              <w:rPr>
                <w:b/>
              </w:rPr>
              <w:t xml:space="preserve"> Random</w:t>
            </w:r>
            <w:r w:rsidRPr="007700EC">
              <w:t xml:space="preserve">  </w:t>
            </w:r>
          </w:p>
        </w:tc>
      </w:tr>
      <w:tr w:rsidR="00B03F51" w14:paraId="225ADABA" w14:textId="77777777" w:rsidTr="001F504C">
        <w:tc>
          <w:tcPr>
            <w:tcW w:w="1844" w:type="dxa"/>
          </w:tcPr>
          <w:p w14:paraId="63C7143E" w14:textId="77777777" w:rsidR="00B03F51" w:rsidRPr="00AC688C" w:rsidRDefault="00B03F51" w:rsidP="001F504C">
            <w:pPr>
              <w:jc w:val="center"/>
              <w:rPr>
                <w:b/>
              </w:rPr>
            </w:pPr>
            <w:r w:rsidRPr="00AC688C">
              <w:rPr>
                <w:b/>
              </w:rPr>
              <w:t>N</w:t>
            </w:r>
          </w:p>
        </w:tc>
        <w:tc>
          <w:tcPr>
            <w:tcW w:w="1750" w:type="dxa"/>
          </w:tcPr>
          <w:p w14:paraId="67607506" w14:textId="77777777" w:rsidR="00B03F51" w:rsidRPr="00AC688C" w:rsidRDefault="00B03F51" w:rsidP="001F504C">
            <w:pPr>
              <w:jc w:val="center"/>
              <w:rPr>
                <w:b/>
              </w:rPr>
            </w:pPr>
            <w:r w:rsidRPr="00AC688C">
              <w:rPr>
                <w:b/>
              </w:rPr>
              <w:t>Run #1</w:t>
            </w:r>
          </w:p>
        </w:tc>
        <w:tc>
          <w:tcPr>
            <w:tcW w:w="1749" w:type="dxa"/>
          </w:tcPr>
          <w:p w14:paraId="7A765399" w14:textId="77777777" w:rsidR="00B03F51" w:rsidRPr="00AC688C" w:rsidRDefault="00B03F51" w:rsidP="001F504C">
            <w:pPr>
              <w:jc w:val="center"/>
              <w:rPr>
                <w:b/>
              </w:rPr>
            </w:pPr>
            <w:r w:rsidRPr="00AC688C">
              <w:rPr>
                <w:b/>
              </w:rPr>
              <w:t>Run #2</w:t>
            </w:r>
          </w:p>
        </w:tc>
        <w:tc>
          <w:tcPr>
            <w:tcW w:w="1750" w:type="dxa"/>
          </w:tcPr>
          <w:p w14:paraId="28720E6B" w14:textId="77777777" w:rsidR="00B03F51" w:rsidRPr="00AC688C" w:rsidRDefault="00B03F51" w:rsidP="001F504C">
            <w:pPr>
              <w:jc w:val="center"/>
              <w:rPr>
                <w:b/>
              </w:rPr>
            </w:pPr>
            <w:r w:rsidRPr="00AC688C">
              <w:rPr>
                <w:b/>
              </w:rPr>
              <w:t>Run #3</w:t>
            </w:r>
          </w:p>
        </w:tc>
        <w:tc>
          <w:tcPr>
            <w:tcW w:w="1750" w:type="dxa"/>
          </w:tcPr>
          <w:p w14:paraId="3A9FDFD6" w14:textId="77777777" w:rsidR="00B03F51" w:rsidRPr="00AC688C" w:rsidRDefault="00B03F51" w:rsidP="001F504C">
            <w:pPr>
              <w:jc w:val="center"/>
              <w:rPr>
                <w:b/>
              </w:rPr>
            </w:pPr>
            <w:r w:rsidRPr="00AC688C">
              <w:rPr>
                <w:b/>
              </w:rPr>
              <w:t>Average</w:t>
            </w:r>
          </w:p>
        </w:tc>
      </w:tr>
      <w:tr w:rsidR="00B03F51" w14:paraId="2F7B7BF1" w14:textId="77777777" w:rsidTr="001F504C">
        <w:tc>
          <w:tcPr>
            <w:tcW w:w="1844" w:type="dxa"/>
          </w:tcPr>
          <w:p w14:paraId="1285DE13" w14:textId="77777777" w:rsidR="00B03F51" w:rsidRDefault="00B03F51" w:rsidP="001F504C">
            <w:r>
              <w:t>100</w:t>
            </w:r>
          </w:p>
        </w:tc>
        <w:tc>
          <w:tcPr>
            <w:tcW w:w="1750" w:type="dxa"/>
          </w:tcPr>
          <w:p w14:paraId="34A543D6" w14:textId="4A4B4B40" w:rsidR="00B03F51" w:rsidRDefault="008C5AAF" w:rsidP="001F504C">
            <w:r>
              <w:t>0.0019714</w:t>
            </w:r>
          </w:p>
        </w:tc>
        <w:tc>
          <w:tcPr>
            <w:tcW w:w="1749" w:type="dxa"/>
          </w:tcPr>
          <w:p w14:paraId="432846C7" w14:textId="3CC768EA" w:rsidR="00B03F51" w:rsidRDefault="00C62E3A" w:rsidP="001F504C">
            <w:r>
              <w:t>0.0010439</w:t>
            </w:r>
          </w:p>
        </w:tc>
        <w:tc>
          <w:tcPr>
            <w:tcW w:w="1750" w:type="dxa"/>
          </w:tcPr>
          <w:p w14:paraId="7B30188E" w14:textId="46F36189" w:rsidR="00B03F51" w:rsidRDefault="0054722A" w:rsidP="001F504C">
            <w:r>
              <w:t>0.0018229</w:t>
            </w:r>
          </w:p>
        </w:tc>
        <w:tc>
          <w:tcPr>
            <w:tcW w:w="1750" w:type="dxa"/>
          </w:tcPr>
          <w:p w14:paraId="7F2AFEBC" w14:textId="09758353" w:rsidR="00B03F51" w:rsidRDefault="00842CE8" w:rsidP="001F504C">
            <w:r w:rsidRPr="00842CE8">
              <w:t>0.0016127</w:t>
            </w:r>
            <w:r>
              <w:t>s</w:t>
            </w:r>
          </w:p>
        </w:tc>
      </w:tr>
      <w:tr w:rsidR="00B03F51" w14:paraId="634C7701" w14:textId="77777777" w:rsidTr="001F504C">
        <w:tc>
          <w:tcPr>
            <w:tcW w:w="1844" w:type="dxa"/>
          </w:tcPr>
          <w:p w14:paraId="2F4E99F4" w14:textId="7453B3AC" w:rsidR="00B03F51" w:rsidRDefault="00B03F51" w:rsidP="001F504C">
            <w:r>
              <w:t>10</w:t>
            </w:r>
            <w:r w:rsidR="00665D36">
              <w:t>0</w:t>
            </w:r>
            <w:r>
              <w:t>,000</w:t>
            </w:r>
          </w:p>
        </w:tc>
        <w:tc>
          <w:tcPr>
            <w:tcW w:w="1750" w:type="dxa"/>
          </w:tcPr>
          <w:p w14:paraId="7574F177" w14:textId="2DEFF24B" w:rsidR="00B03F51" w:rsidRDefault="008C5AAF" w:rsidP="001F504C">
            <w:r>
              <w:t>8.5956392</w:t>
            </w:r>
          </w:p>
        </w:tc>
        <w:tc>
          <w:tcPr>
            <w:tcW w:w="1749" w:type="dxa"/>
          </w:tcPr>
          <w:p w14:paraId="22605B8B" w14:textId="162D0DAB" w:rsidR="00B03F51" w:rsidRDefault="00C62E3A" w:rsidP="001F504C">
            <w:r>
              <w:t>5.7437465</w:t>
            </w:r>
          </w:p>
        </w:tc>
        <w:tc>
          <w:tcPr>
            <w:tcW w:w="1750" w:type="dxa"/>
          </w:tcPr>
          <w:p w14:paraId="65A499F8" w14:textId="4AF733D0" w:rsidR="00B03F51" w:rsidRDefault="0054722A" w:rsidP="001F504C">
            <w:r>
              <w:t>9.3609142</w:t>
            </w:r>
          </w:p>
        </w:tc>
        <w:tc>
          <w:tcPr>
            <w:tcW w:w="1750" w:type="dxa"/>
          </w:tcPr>
          <w:p w14:paraId="76B39AF4" w14:textId="1DDC65C7" w:rsidR="00B03F51" w:rsidRDefault="00842CE8" w:rsidP="001F504C">
            <w:r w:rsidRPr="00842CE8">
              <w:t>7.900099</w:t>
            </w:r>
            <w:r>
              <w:t>7s</w:t>
            </w:r>
          </w:p>
        </w:tc>
      </w:tr>
      <w:tr w:rsidR="00B03F51" w14:paraId="746AF9EA" w14:textId="77777777" w:rsidTr="001F504C">
        <w:tc>
          <w:tcPr>
            <w:tcW w:w="1844" w:type="dxa"/>
          </w:tcPr>
          <w:p w14:paraId="077E3EA7" w14:textId="77777777" w:rsidR="00B03F51" w:rsidRDefault="00B03F51" w:rsidP="001F504C">
            <w:r>
              <w:t>1,000,000</w:t>
            </w:r>
          </w:p>
        </w:tc>
        <w:tc>
          <w:tcPr>
            <w:tcW w:w="1750" w:type="dxa"/>
          </w:tcPr>
          <w:p w14:paraId="1136459E" w14:textId="68541C8B" w:rsidR="00B03F51" w:rsidRDefault="00944E26" w:rsidP="001F504C">
            <w:r>
              <w:t>752.43326</w:t>
            </w:r>
          </w:p>
        </w:tc>
        <w:tc>
          <w:tcPr>
            <w:tcW w:w="1749" w:type="dxa"/>
          </w:tcPr>
          <w:p w14:paraId="6A1973AC" w14:textId="33F00C6F" w:rsidR="00B03F51" w:rsidRDefault="0034109D" w:rsidP="001F504C">
            <w:r>
              <w:t>556.63464</w:t>
            </w:r>
          </w:p>
        </w:tc>
        <w:tc>
          <w:tcPr>
            <w:tcW w:w="1750" w:type="dxa"/>
          </w:tcPr>
          <w:p w14:paraId="6D776CF1" w14:textId="220503D2" w:rsidR="00B03F51" w:rsidRDefault="009E2357" w:rsidP="001F504C">
            <w:r>
              <w:t>807.21228</w:t>
            </w:r>
          </w:p>
        </w:tc>
        <w:tc>
          <w:tcPr>
            <w:tcW w:w="1750" w:type="dxa"/>
          </w:tcPr>
          <w:p w14:paraId="199B4321" w14:textId="3D807F57" w:rsidR="00B03F51" w:rsidRDefault="00842CE8" w:rsidP="001F504C">
            <w:r w:rsidRPr="00842CE8">
              <w:t>705.4267</w:t>
            </w:r>
            <w:r>
              <w:t>2s = ~11.75 min</w:t>
            </w:r>
          </w:p>
        </w:tc>
      </w:tr>
    </w:tbl>
    <w:p w14:paraId="0B3B1A9D" w14:textId="7578A4B7" w:rsidR="00F02D22" w:rsidRDefault="00F02D22" w:rsidP="00B03F51"/>
    <w:p w14:paraId="3053FCB6" w14:textId="77777777" w:rsidR="00F02D22" w:rsidRDefault="00F02D22" w:rsidP="00B03F51"/>
    <w:tbl>
      <w:tblPr>
        <w:tblStyle w:val="TableGrid"/>
        <w:tblpPr w:leftFromText="180" w:rightFromText="180" w:vertAnchor="text" w:horzAnchor="margin" w:tblpXSpec="right" w:tblpY="130"/>
        <w:tblW w:w="0" w:type="auto"/>
        <w:tblLook w:val="04A0" w:firstRow="1" w:lastRow="0" w:firstColumn="1" w:lastColumn="0" w:noHBand="0" w:noVBand="1"/>
      </w:tblPr>
      <w:tblGrid>
        <w:gridCol w:w="1844"/>
        <w:gridCol w:w="1750"/>
        <w:gridCol w:w="1749"/>
        <w:gridCol w:w="1750"/>
        <w:gridCol w:w="1750"/>
      </w:tblGrid>
      <w:tr w:rsidR="00B03F51" w14:paraId="2B510EAD" w14:textId="77777777" w:rsidTr="001F504C">
        <w:tc>
          <w:tcPr>
            <w:tcW w:w="5343" w:type="dxa"/>
            <w:gridSpan w:val="3"/>
          </w:tcPr>
          <w:p w14:paraId="681C306D" w14:textId="7C3B9709" w:rsidR="00B03F51" w:rsidRPr="00AB67B5" w:rsidRDefault="00B03F51" w:rsidP="001F504C">
            <w:pPr>
              <w:rPr>
                <w:b/>
              </w:rPr>
            </w:pPr>
            <w:r>
              <w:rPr>
                <w:b/>
              </w:rPr>
              <w:t>Algorithm</w:t>
            </w:r>
            <w:r w:rsidRPr="00AB67B5">
              <w:rPr>
                <w:b/>
              </w:rPr>
              <w:t>:</w:t>
            </w:r>
            <w:r w:rsidR="00202DC6">
              <w:rPr>
                <w:b/>
              </w:rPr>
              <w:t xml:space="preserve"> Insertion Sort</w:t>
            </w:r>
            <w:r w:rsidRPr="00AB67B5">
              <w:rPr>
                <w:b/>
              </w:rPr>
              <w:t xml:space="preserve">  </w:t>
            </w:r>
          </w:p>
        </w:tc>
        <w:tc>
          <w:tcPr>
            <w:tcW w:w="3500" w:type="dxa"/>
            <w:gridSpan w:val="2"/>
          </w:tcPr>
          <w:p w14:paraId="1C7ABA7D" w14:textId="05325F5B" w:rsidR="00B03F51" w:rsidRPr="00AB67B5" w:rsidRDefault="00B03F51" w:rsidP="001F504C">
            <w:pPr>
              <w:rPr>
                <w:b/>
              </w:rPr>
            </w:pPr>
            <w:r>
              <w:rPr>
                <w:b/>
              </w:rPr>
              <w:t>Dataset #:</w:t>
            </w:r>
            <w:r w:rsidR="00202DC6">
              <w:rPr>
                <w:b/>
              </w:rPr>
              <w:t xml:space="preserve"> Ascending</w:t>
            </w:r>
            <w:r w:rsidRPr="007700EC">
              <w:t xml:space="preserve">  </w:t>
            </w:r>
          </w:p>
        </w:tc>
      </w:tr>
      <w:tr w:rsidR="00B03F51" w14:paraId="0A05770D" w14:textId="77777777" w:rsidTr="001F504C">
        <w:tc>
          <w:tcPr>
            <w:tcW w:w="1844" w:type="dxa"/>
          </w:tcPr>
          <w:p w14:paraId="5FACBE57" w14:textId="77777777" w:rsidR="00B03F51" w:rsidRPr="00AC688C" w:rsidRDefault="00B03F51" w:rsidP="001F504C">
            <w:pPr>
              <w:jc w:val="center"/>
              <w:rPr>
                <w:b/>
              </w:rPr>
            </w:pPr>
            <w:r w:rsidRPr="00AC688C">
              <w:rPr>
                <w:b/>
              </w:rPr>
              <w:t>N</w:t>
            </w:r>
          </w:p>
        </w:tc>
        <w:tc>
          <w:tcPr>
            <w:tcW w:w="1750" w:type="dxa"/>
          </w:tcPr>
          <w:p w14:paraId="010EF1FE" w14:textId="77777777" w:rsidR="00B03F51" w:rsidRPr="00AC688C" w:rsidRDefault="00B03F51" w:rsidP="001F504C">
            <w:pPr>
              <w:jc w:val="center"/>
              <w:rPr>
                <w:b/>
              </w:rPr>
            </w:pPr>
            <w:r w:rsidRPr="00AC688C">
              <w:rPr>
                <w:b/>
              </w:rPr>
              <w:t>Run #1</w:t>
            </w:r>
          </w:p>
        </w:tc>
        <w:tc>
          <w:tcPr>
            <w:tcW w:w="1749" w:type="dxa"/>
          </w:tcPr>
          <w:p w14:paraId="35663D58" w14:textId="77777777" w:rsidR="00B03F51" w:rsidRPr="00AC688C" w:rsidRDefault="00B03F51" w:rsidP="001F504C">
            <w:pPr>
              <w:jc w:val="center"/>
              <w:rPr>
                <w:b/>
              </w:rPr>
            </w:pPr>
            <w:r w:rsidRPr="00AC688C">
              <w:rPr>
                <w:b/>
              </w:rPr>
              <w:t>Run #2</w:t>
            </w:r>
          </w:p>
        </w:tc>
        <w:tc>
          <w:tcPr>
            <w:tcW w:w="1750" w:type="dxa"/>
          </w:tcPr>
          <w:p w14:paraId="2E4C28EB" w14:textId="77777777" w:rsidR="00B03F51" w:rsidRPr="00AC688C" w:rsidRDefault="00B03F51" w:rsidP="001F504C">
            <w:pPr>
              <w:jc w:val="center"/>
              <w:rPr>
                <w:b/>
              </w:rPr>
            </w:pPr>
            <w:r w:rsidRPr="00AC688C">
              <w:rPr>
                <w:b/>
              </w:rPr>
              <w:t>Run #3</w:t>
            </w:r>
          </w:p>
        </w:tc>
        <w:tc>
          <w:tcPr>
            <w:tcW w:w="1750" w:type="dxa"/>
          </w:tcPr>
          <w:p w14:paraId="3ACA9D68" w14:textId="77777777" w:rsidR="00B03F51" w:rsidRPr="00AC688C" w:rsidRDefault="00B03F51" w:rsidP="001F504C">
            <w:pPr>
              <w:jc w:val="center"/>
              <w:rPr>
                <w:b/>
              </w:rPr>
            </w:pPr>
            <w:r w:rsidRPr="00AC688C">
              <w:rPr>
                <w:b/>
              </w:rPr>
              <w:t>Average</w:t>
            </w:r>
          </w:p>
        </w:tc>
      </w:tr>
      <w:tr w:rsidR="00B03F51" w14:paraId="5E443C87" w14:textId="77777777" w:rsidTr="001F504C">
        <w:tc>
          <w:tcPr>
            <w:tcW w:w="1844" w:type="dxa"/>
          </w:tcPr>
          <w:p w14:paraId="0EB4E027" w14:textId="77777777" w:rsidR="00B03F51" w:rsidRDefault="00B03F51" w:rsidP="001F504C">
            <w:r>
              <w:t>100</w:t>
            </w:r>
          </w:p>
        </w:tc>
        <w:tc>
          <w:tcPr>
            <w:tcW w:w="1750" w:type="dxa"/>
          </w:tcPr>
          <w:p w14:paraId="4C07F502" w14:textId="72A138C4" w:rsidR="00B03F51" w:rsidRDefault="00944E26" w:rsidP="001F504C">
            <w:r>
              <w:t>0.0010302</w:t>
            </w:r>
          </w:p>
        </w:tc>
        <w:tc>
          <w:tcPr>
            <w:tcW w:w="1749" w:type="dxa"/>
          </w:tcPr>
          <w:p w14:paraId="684F3A72" w14:textId="47917B77" w:rsidR="00B03F51" w:rsidRDefault="0034109D" w:rsidP="001F504C">
            <w:r>
              <w:t>0.0013386</w:t>
            </w:r>
          </w:p>
        </w:tc>
        <w:tc>
          <w:tcPr>
            <w:tcW w:w="1750" w:type="dxa"/>
          </w:tcPr>
          <w:p w14:paraId="428216C2" w14:textId="0248DA83" w:rsidR="00B03F51" w:rsidRDefault="009E2357" w:rsidP="001F504C">
            <w:r>
              <w:t>0.0020541</w:t>
            </w:r>
          </w:p>
        </w:tc>
        <w:tc>
          <w:tcPr>
            <w:tcW w:w="1750" w:type="dxa"/>
          </w:tcPr>
          <w:p w14:paraId="13AFE72C" w14:textId="27B124CC" w:rsidR="00B03F51" w:rsidRDefault="00842CE8" w:rsidP="001F504C">
            <w:r w:rsidRPr="00842CE8">
              <w:t>0.0014743</w:t>
            </w:r>
            <w:r>
              <w:t>s</w:t>
            </w:r>
          </w:p>
        </w:tc>
      </w:tr>
      <w:tr w:rsidR="00B03F51" w14:paraId="1839666E" w14:textId="77777777" w:rsidTr="001F504C">
        <w:tc>
          <w:tcPr>
            <w:tcW w:w="1844" w:type="dxa"/>
          </w:tcPr>
          <w:p w14:paraId="7AD2F40F" w14:textId="4A20BFF9" w:rsidR="00B03F51" w:rsidRDefault="00B03F51" w:rsidP="001F504C">
            <w:r>
              <w:t>10</w:t>
            </w:r>
            <w:r w:rsidR="00665D36">
              <w:t>0</w:t>
            </w:r>
            <w:r>
              <w:t>,000</w:t>
            </w:r>
          </w:p>
        </w:tc>
        <w:tc>
          <w:tcPr>
            <w:tcW w:w="1750" w:type="dxa"/>
          </w:tcPr>
          <w:p w14:paraId="09E9EEAB" w14:textId="7B1617C4" w:rsidR="00B03F51" w:rsidRDefault="00944E26" w:rsidP="001F504C">
            <w:r>
              <w:t>0.8638308</w:t>
            </w:r>
          </w:p>
        </w:tc>
        <w:tc>
          <w:tcPr>
            <w:tcW w:w="1749" w:type="dxa"/>
          </w:tcPr>
          <w:p w14:paraId="6E75DC7A" w14:textId="4963FC34" w:rsidR="00B03F51" w:rsidRDefault="0034109D" w:rsidP="001F504C">
            <w:r>
              <w:t>0.6396160</w:t>
            </w:r>
          </w:p>
        </w:tc>
        <w:tc>
          <w:tcPr>
            <w:tcW w:w="1750" w:type="dxa"/>
          </w:tcPr>
          <w:p w14:paraId="3A9823AA" w14:textId="40FDAF80" w:rsidR="00B03F51" w:rsidRDefault="009E2357" w:rsidP="001F504C">
            <w:r>
              <w:t>1.0118168</w:t>
            </w:r>
          </w:p>
        </w:tc>
        <w:tc>
          <w:tcPr>
            <w:tcW w:w="1750" w:type="dxa"/>
          </w:tcPr>
          <w:p w14:paraId="799D0799" w14:textId="0B5FB6A0" w:rsidR="00B03F51" w:rsidRDefault="00842CE8" w:rsidP="001F504C">
            <w:r w:rsidRPr="00842CE8">
              <w:t>0.8384212</w:t>
            </w:r>
            <w:r>
              <w:t>s</w:t>
            </w:r>
          </w:p>
        </w:tc>
      </w:tr>
      <w:tr w:rsidR="00B03F51" w14:paraId="7489643F" w14:textId="77777777" w:rsidTr="001F504C">
        <w:tc>
          <w:tcPr>
            <w:tcW w:w="1844" w:type="dxa"/>
          </w:tcPr>
          <w:p w14:paraId="6D1B4886" w14:textId="77777777" w:rsidR="00B03F51" w:rsidRDefault="00B03F51" w:rsidP="001F504C">
            <w:r>
              <w:t>1,000,000</w:t>
            </w:r>
          </w:p>
        </w:tc>
        <w:tc>
          <w:tcPr>
            <w:tcW w:w="1750" w:type="dxa"/>
          </w:tcPr>
          <w:p w14:paraId="4ABA3038" w14:textId="58B84FBA" w:rsidR="00B03F51" w:rsidRDefault="00944E26" w:rsidP="001F504C">
            <w:r>
              <w:t>9.0783874</w:t>
            </w:r>
          </w:p>
        </w:tc>
        <w:tc>
          <w:tcPr>
            <w:tcW w:w="1749" w:type="dxa"/>
          </w:tcPr>
          <w:p w14:paraId="63D8B1C7" w14:textId="7222385D" w:rsidR="00B03F51" w:rsidRDefault="0034109D" w:rsidP="001F504C">
            <w:r>
              <w:t>6.6479606</w:t>
            </w:r>
          </w:p>
        </w:tc>
        <w:tc>
          <w:tcPr>
            <w:tcW w:w="1750" w:type="dxa"/>
          </w:tcPr>
          <w:p w14:paraId="0B290C8B" w14:textId="4F59C9F5" w:rsidR="00B03F51" w:rsidRDefault="004F751D" w:rsidP="001F504C">
            <w:r>
              <w:t>9.9535838</w:t>
            </w:r>
          </w:p>
        </w:tc>
        <w:tc>
          <w:tcPr>
            <w:tcW w:w="1750" w:type="dxa"/>
          </w:tcPr>
          <w:p w14:paraId="40D2DD87" w14:textId="71EDDEDB" w:rsidR="00B03F51" w:rsidRDefault="00842CE8" w:rsidP="001F504C">
            <w:r w:rsidRPr="00842CE8">
              <w:t>8.5599772</w:t>
            </w:r>
            <w:r>
              <w:t>s</w:t>
            </w:r>
          </w:p>
        </w:tc>
      </w:tr>
    </w:tbl>
    <w:p w14:paraId="082DCE77" w14:textId="77777777" w:rsidR="00B03F51" w:rsidRDefault="00B03F51" w:rsidP="00B03F51"/>
    <w:tbl>
      <w:tblPr>
        <w:tblStyle w:val="TableGrid"/>
        <w:tblpPr w:leftFromText="180" w:rightFromText="180" w:vertAnchor="text" w:horzAnchor="margin" w:tblpXSpec="right" w:tblpY="130"/>
        <w:tblW w:w="0" w:type="auto"/>
        <w:tblLook w:val="04A0" w:firstRow="1" w:lastRow="0" w:firstColumn="1" w:lastColumn="0" w:noHBand="0" w:noVBand="1"/>
      </w:tblPr>
      <w:tblGrid>
        <w:gridCol w:w="1844"/>
        <w:gridCol w:w="1750"/>
        <w:gridCol w:w="1749"/>
        <w:gridCol w:w="1750"/>
        <w:gridCol w:w="1750"/>
      </w:tblGrid>
      <w:tr w:rsidR="00B03F51" w14:paraId="130EB635" w14:textId="77777777" w:rsidTr="001F504C">
        <w:tc>
          <w:tcPr>
            <w:tcW w:w="5343" w:type="dxa"/>
            <w:gridSpan w:val="3"/>
          </w:tcPr>
          <w:p w14:paraId="60565E8E" w14:textId="4CB89037" w:rsidR="00B03F51" w:rsidRPr="00AB67B5" w:rsidRDefault="00B03F51" w:rsidP="001F504C">
            <w:pPr>
              <w:rPr>
                <w:b/>
              </w:rPr>
            </w:pPr>
            <w:r>
              <w:rPr>
                <w:b/>
              </w:rPr>
              <w:t>Algorithm</w:t>
            </w:r>
            <w:r w:rsidRPr="00AB67B5">
              <w:rPr>
                <w:b/>
              </w:rPr>
              <w:t>:</w:t>
            </w:r>
            <w:r w:rsidR="00202DC6">
              <w:rPr>
                <w:b/>
              </w:rPr>
              <w:t xml:space="preserve"> Insertion Sort</w:t>
            </w:r>
            <w:r w:rsidRPr="00AB67B5">
              <w:rPr>
                <w:b/>
              </w:rPr>
              <w:t xml:space="preserve">  </w:t>
            </w:r>
          </w:p>
        </w:tc>
        <w:tc>
          <w:tcPr>
            <w:tcW w:w="3500" w:type="dxa"/>
            <w:gridSpan w:val="2"/>
          </w:tcPr>
          <w:p w14:paraId="6C7657AF" w14:textId="4B619AE6" w:rsidR="00B03F51" w:rsidRPr="00AB67B5" w:rsidRDefault="00B03F51" w:rsidP="001F504C">
            <w:pPr>
              <w:rPr>
                <w:b/>
              </w:rPr>
            </w:pPr>
            <w:r>
              <w:rPr>
                <w:b/>
              </w:rPr>
              <w:t>Dataset #:</w:t>
            </w:r>
            <w:r w:rsidR="00202DC6">
              <w:rPr>
                <w:b/>
              </w:rPr>
              <w:t xml:space="preserve"> Descending</w:t>
            </w:r>
            <w:r w:rsidRPr="007700EC">
              <w:t xml:space="preserve">  </w:t>
            </w:r>
          </w:p>
        </w:tc>
      </w:tr>
      <w:tr w:rsidR="00B03F51" w14:paraId="53DE8391" w14:textId="77777777" w:rsidTr="001F504C">
        <w:tc>
          <w:tcPr>
            <w:tcW w:w="1844" w:type="dxa"/>
          </w:tcPr>
          <w:p w14:paraId="3670DCCE" w14:textId="77777777" w:rsidR="00B03F51" w:rsidRPr="00AC688C" w:rsidRDefault="00B03F51" w:rsidP="001F504C">
            <w:pPr>
              <w:jc w:val="center"/>
              <w:rPr>
                <w:b/>
              </w:rPr>
            </w:pPr>
            <w:r w:rsidRPr="00AC688C">
              <w:rPr>
                <w:b/>
              </w:rPr>
              <w:t>N</w:t>
            </w:r>
          </w:p>
        </w:tc>
        <w:tc>
          <w:tcPr>
            <w:tcW w:w="1750" w:type="dxa"/>
          </w:tcPr>
          <w:p w14:paraId="22D3A49A" w14:textId="77777777" w:rsidR="00B03F51" w:rsidRPr="00AC688C" w:rsidRDefault="00B03F51" w:rsidP="001F504C">
            <w:pPr>
              <w:jc w:val="center"/>
              <w:rPr>
                <w:b/>
              </w:rPr>
            </w:pPr>
            <w:r w:rsidRPr="00AC688C">
              <w:rPr>
                <w:b/>
              </w:rPr>
              <w:t>Run #1</w:t>
            </w:r>
          </w:p>
        </w:tc>
        <w:tc>
          <w:tcPr>
            <w:tcW w:w="1749" w:type="dxa"/>
          </w:tcPr>
          <w:p w14:paraId="2C5E72A6" w14:textId="77777777" w:rsidR="00B03F51" w:rsidRPr="00AC688C" w:rsidRDefault="00B03F51" w:rsidP="001F504C">
            <w:pPr>
              <w:jc w:val="center"/>
              <w:rPr>
                <w:b/>
              </w:rPr>
            </w:pPr>
            <w:r w:rsidRPr="00AC688C">
              <w:rPr>
                <w:b/>
              </w:rPr>
              <w:t>Run #2</w:t>
            </w:r>
          </w:p>
        </w:tc>
        <w:tc>
          <w:tcPr>
            <w:tcW w:w="1750" w:type="dxa"/>
          </w:tcPr>
          <w:p w14:paraId="3E6127D1" w14:textId="77777777" w:rsidR="00B03F51" w:rsidRPr="00AC688C" w:rsidRDefault="00B03F51" w:rsidP="001F504C">
            <w:pPr>
              <w:jc w:val="center"/>
              <w:rPr>
                <w:b/>
              </w:rPr>
            </w:pPr>
            <w:r w:rsidRPr="00AC688C">
              <w:rPr>
                <w:b/>
              </w:rPr>
              <w:t>Run #3</w:t>
            </w:r>
          </w:p>
        </w:tc>
        <w:tc>
          <w:tcPr>
            <w:tcW w:w="1750" w:type="dxa"/>
          </w:tcPr>
          <w:p w14:paraId="30414AC7" w14:textId="77777777" w:rsidR="00B03F51" w:rsidRPr="00AC688C" w:rsidRDefault="00B03F51" w:rsidP="001F504C">
            <w:pPr>
              <w:jc w:val="center"/>
              <w:rPr>
                <w:b/>
              </w:rPr>
            </w:pPr>
            <w:r w:rsidRPr="00AC688C">
              <w:rPr>
                <w:b/>
              </w:rPr>
              <w:t>Average</w:t>
            </w:r>
          </w:p>
        </w:tc>
      </w:tr>
      <w:tr w:rsidR="00B03F51" w14:paraId="438D1DAE" w14:textId="77777777" w:rsidTr="001F504C">
        <w:tc>
          <w:tcPr>
            <w:tcW w:w="1844" w:type="dxa"/>
          </w:tcPr>
          <w:p w14:paraId="1A6A3243" w14:textId="77777777" w:rsidR="00B03F51" w:rsidRDefault="00B03F51" w:rsidP="001F504C">
            <w:r>
              <w:t>100</w:t>
            </w:r>
          </w:p>
        </w:tc>
        <w:tc>
          <w:tcPr>
            <w:tcW w:w="1750" w:type="dxa"/>
          </w:tcPr>
          <w:p w14:paraId="7716ECFC" w14:textId="343B0723" w:rsidR="00B03F51" w:rsidRDefault="00944E26" w:rsidP="001F504C">
            <w:r>
              <w:t>0.0011549</w:t>
            </w:r>
          </w:p>
        </w:tc>
        <w:tc>
          <w:tcPr>
            <w:tcW w:w="1749" w:type="dxa"/>
          </w:tcPr>
          <w:p w14:paraId="458E65AD" w14:textId="4A360BF9" w:rsidR="00B03F51" w:rsidRDefault="0034109D" w:rsidP="001F504C">
            <w:r>
              <w:t>0.0009729</w:t>
            </w:r>
          </w:p>
        </w:tc>
        <w:tc>
          <w:tcPr>
            <w:tcW w:w="1750" w:type="dxa"/>
          </w:tcPr>
          <w:p w14:paraId="02DF6782" w14:textId="72175300" w:rsidR="00B03F51" w:rsidRDefault="004F751D" w:rsidP="001F504C">
            <w:r>
              <w:t>0.0021941</w:t>
            </w:r>
          </w:p>
        </w:tc>
        <w:tc>
          <w:tcPr>
            <w:tcW w:w="1750" w:type="dxa"/>
          </w:tcPr>
          <w:p w14:paraId="4F92888B" w14:textId="3312A30C" w:rsidR="00B03F51" w:rsidRDefault="00220F08" w:rsidP="001F504C">
            <w:r w:rsidRPr="00220F08">
              <w:t>0.001440</w:t>
            </w:r>
            <w:r>
              <w:t>6s</w:t>
            </w:r>
          </w:p>
        </w:tc>
      </w:tr>
      <w:tr w:rsidR="00B03F51" w14:paraId="7A01E20E" w14:textId="77777777" w:rsidTr="001F504C">
        <w:tc>
          <w:tcPr>
            <w:tcW w:w="1844" w:type="dxa"/>
          </w:tcPr>
          <w:p w14:paraId="17B87D3F" w14:textId="6571A246" w:rsidR="00B03F51" w:rsidRDefault="00B03F51" w:rsidP="001F504C">
            <w:r>
              <w:t>10</w:t>
            </w:r>
            <w:r w:rsidR="00665D36">
              <w:t>0</w:t>
            </w:r>
            <w:r>
              <w:t>,000</w:t>
            </w:r>
          </w:p>
        </w:tc>
        <w:tc>
          <w:tcPr>
            <w:tcW w:w="1750" w:type="dxa"/>
          </w:tcPr>
          <w:p w14:paraId="1BA995FB" w14:textId="0723F9A6" w:rsidR="00B03F51" w:rsidRDefault="00944E26" w:rsidP="001F504C">
            <w:r>
              <w:t>11.555925</w:t>
            </w:r>
          </w:p>
        </w:tc>
        <w:tc>
          <w:tcPr>
            <w:tcW w:w="1749" w:type="dxa"/>
          </w:tcPr>
          <w:p w14:paraId="53EB8B95" w14:textId="2ABF7EAB" w:rsidR="00B03F51" w:rsidRDefault="0034109D" w:rsidP="001F504C">
            <w:r>
              <w:t>10.762067</w:t>
            </w:r>
          </w:p>
        </w:tc>
        <w:tc>
          <w:tcPr>
            <w:tcW w:w="1750" w:type="dxa"/>
          </w:tcPr>
          <w:p w14:paraId="0E56C553" w14:textId="682B069D" w:rsidR="00B03F51" w:rsidRDefault="004F751D" w:rsidP="001F504C">
            <w:r>
              <w:t>18.766800</w:t>
            </w:r>
          </w:p>
        </w:tc>
        <w:tc>
          <w:tcPr>
            <w:tcW w:w="1750" w:type="dxa"/>
          </w:tcPr>
          <w:p w14:paraId="31DCADBC" w14:textId="263CD20F" w:rsidR="00B03F51" w:rsidRDefault="00220F08" w:rsidP="001F504C">
            <w:r w:rsidRPr="00220F08">
              <w:t>13.694930</w:t>
            </w:r>
            <w:r>
              <w:t>s</w:t>
            </w:r>
          </w:p>
        </w:tc>
      </w:tr>
      <w:tr w:rsidR="00B03F51" w14:paraId="3347600F" w14:textId="77777777" w:rsidTr="001F504C">
        <w:tc>
          <w:tcPr>
            <w:tcW w:w="1844" w:type="dxa"/>
          </w:tcPr>
          <w:p w14:paraId="354A2E58" w14:textId="77777777" w:rsidR="00B03F51" w:rsidRDefault="00B03F51" w:rsidP="001F504C">
            <w:r>
              <w:t>1,000,000</w:t>
            </w:r>
          </w:p>
        </w:tc>
        <w:tc>
          <w:tcPr>
            <w:tcW w:w="1750" w:type="dxa"/>
          </w:tcPr>
          <w:p w14:paraId="79E0B829" w14:textId="49F5BE3B" w:rsidR="00B03F51" w:rsidRDefault="00C62E3A" w:rsidP="001F504C">
            <w:r>
              <w:t>1102.2446</w:t>
            </w:r>
          </w:p>
        </w:tc>
        <w:tc>
          <w:tcPr>
            <w:tcW w:w="1749" w:type="dxa"/>
          </w:tcPr>
          <w:p w14:paraId="3D060710" w14:textId="603569A1" w:rsidR="00B03F51" w:rsidRDefault="0054722A" w:rsidP="001F504C">
            <w:r>
              <w:t>1622.6456</w:t>
            </w:r>
          </w:p>
        </w:tc>
        <w:tc>
          <w:tcPr>
            <w:tcW w:w="1750" w:type="dxa"/>
          </w:tcPr>
          <w:p w14:paraId="2B49C88E" w14:textId="56635CA7" w:rsidR="00B03F51" w:rsidRDefault="00527A62" w:rsidP="001F504C">
            <w:r>
              <w:t>1097.6109</w:t>
            </w:r>
          </w:p>
        </w:tc>
        <w:tc>
          <w:tcPr>
            <w:tcW w:w="1750" w:type="dxa"/>
          </w:tcPr>
          <w:p w14:paraId="489FBDF6" w14:textId="4F07AEA8" w:rsidR="00B03F51" w:rsidRDefault="00220F08" w:rsidP="001F504C">
            <w:r w:rsidRPr="00220F08">
              <w:t>1274.1670</w:t>
            </w:r>
            <w:r>
              <w:t xml:space="preserve"> = ~21.23 min</w:t>
            </w:r>
          </w:p>
        </w:tc>
      </w:tr>
    </w:tbl>
    <w:p w14:paraId="7FD4221E" w14:textId="3EE463B5" w:rsidR="00B03F51" w:rsidRDefault="00B03F51" w:rsidP="00B03F51"/>
    <w:p w14:paraId="5AD1E43A" w14:textId="4134BE83" w:rsidR="00B03F51" w:rsidRDefault="00B03F51" w:rsidP="00B03F51"/>
    <w:p w14:paraId="1F7D7A8A" w14:textId="77777777" w:rsidR="0029686A" w:rsidRDefault="0029686A" w:rsidP="00B03F51"/>
    <w:p w14:paraId="58BFDF9B" w14:textId="575461E7" w:rsidR="00B03F51" w:rsidRPr="00F02D22" w:rsidRDefault="00B03F51" w:rsidP="00B03F51">
      <w:pPr>
        <w:rPr>
          <w:b/>
          <w:bCs/>
          <w:u w:val="single"/>
        </w:rPr>
      </w:pPr>
      <w:r w:rsidRPr="00F02D22">
        <w:rPr>
          <w:b/>
          <w:bCs/>
          <w:u w:val="single"/>
        </w:rPr>
        <w:t>Selection Sort:</w:t>
      </w:r>
    </w:p>
    <w:p w14:paraId="0B526D17" w14:textId="77777777" w:rsidR="00B03F51" w:rsidRDefault="00B03F51" w:rsidP="00B03F51">
      <w:pPr>
        <w:pStyle w:val="ListParagraph"/>
      </w:pPr>
    </w:p>
    <w:tbl>
      <w:tblPr>
        <w:tblStyle w:val="TableGrid"/>
        <w:tblpPr w:leftFromText="180" w:rightFromText="180" w:vertAnchor="text" w:horzAnchor="margin" w:tblpXSpec="right" w:tblpY="130"/>
        <w:tblW w:w="0" w:type="auto"/>
        <w:tblLook w:val="04A0" w:firstRow="1" w:lastRow="0" w:firstColumn="1" w:lastColumn="0" w:noHBand="0" w:noVBand="1"/>
      </w:tblPr>
      <w:tblGrid>
        <w:gridCol w:w="1844"/>
        <w:gridCol w:w="1750"/>
        <w:gridCol w:w="1749"/>
        <w:gridCol w:w="1750"/>
        <w:gridCol w:w="1750"/>
      </w:tblGrid>
      <w:tr w:rsidR="00B03F51" w14:paraId="6C43A8EE" w14:textId="77777777" w:rsidTr="001F504C">
        <w:tc>
          <w:tcPr>
            <w:tcW w:w="5343" w:type="dxa"/>
            <w:gridSpan w:val="3"/>
          </w:tcPr>
          <w:p w14:paraId="742FD4EF" w14:textId="776E4386" w:rsidR="00B03F51" w:rsidRPr="00AB67B5" w:rsidRDefault="00B03F51" w:rsidP="001F504C">
            <w:pPr>
              <w:rPr>
                <w:b/>
              </w:rPr>
            </w:pPr>
            <w:r>
              <w:rPr>
                <w:b/>
              </w:rPr>
              <w:t>Algorithm</w:t>
            </w:r>
            <w:r w:rsidRPr="00AB67B5">
              <w:rPr>
                <w:b/>
              </w:rPr>
              <w:t>:</w:t>
            </w:r>
            <w:r w:rsidR="00202DC6">
              <w:rPr>
                <w:b/>
              </w:rPr>
              <w:t xml:space="preserve"> Selection Sort</w:t>
            </w:r>
            <w:r w:rsidRPr="00AB67B5">
              <w:rPr>
                <w:b/>
              </w:rPr>
              <w:t xml:space="preserve">  </w:t>
            </w:r>
          </w:p>
        </w:tc>
        <w:tc>
          <w:tcPr>
            <w:tcW w:w="3500" w:type="dxa"/>
            <w:gridSpan w:val="2"/>
          </w:tcPr>
          <w:p w14:paraId="6A08BCE6" w14:textId="6756830C" w:rsidR="00B03F51" w:rsidRPr="00AB67B5" w:rsidRDefault="00B03F51" w:rsidP="001F504C">
            <w:pPr>
              <w:rPr>
                <w:b/>
              </w:rPr>
            </w:pPr>
            <w:r>
              <w:rPr>
                <w:b/>
              </w:rPr>
              <w:t>Dataset #:</w:t>
            </w:r>
            <w:r w:rsidR="00202DC6">
              <w:rPr>
                <w:b/>
              </w:rPr>
              <w:t xml:space="preserve"> Random</w:t>
            </w:r>
            <w:r w:rsidRPr="007700EC">
              <w:t xml:space="preserve">  </w:t>
            </w:r>
          </w:p>
        </w:tc>
      </w:tr>
      <w:tr w:rsidR="00B03F51" w14:paraId="6BD6C8FC" w14:textId="77777777" w:rsidTr="001F504C">
        <w:tc>
          <w:tcPr>
            <w:tcW w:w="1844" w:type="dxa"/>
          </w:tcPr>
          <w:p w14:paraId="7AB4A972" w14:textId="77777777" w:rsidR="00B03F51" w:rsidRPr="00AC688C" w:rsidRDefault="00B03F51" w:rsidP="001F504C">
            <w:pPr>
              <w:jc w:val="center"/>
              <w:rPr>
                <w:b/>
              </w:rPr>
            </w:pPr>
            <w:r w:rsidRPr="00AC688C">
              <w:rPr>
                <w:b/>
              </w:rPr>
              <w:t>N</w:t>
            </w:r>
          </w:p>
        </w:tc>
        <w:tc>
          <w:tcPr>
            <w:tcW w:w="1750" w:type="dxa"/>
          </w:tcPr>
          <w:p w14:paraId="7FD56555" w14:textId="77777777" w:rsidR="00B03F51" w:rsidRPr="00AC688C" w:rsidRDefault="00B03F51" w:rsidP="001F504C">
            <w:pPr>
              <w:jc w:val="center"/>
              <w:rPr>
                <w:b/>
              </w:rPr>
            </w:pPr>
            <w:r w:rsidRPr="00AC688C">
              <w:rPr>
                <w:b/>
              </w:rPr>
              <w:t>Run #1</w:t>
            </w:r>
          </w:p>
        </w:tc>
        <w:tc>
          <w:tcPr>
            <w:tcW w:w="1749" w:type="dxa"/>
          </w:tcPr>
          <w:p w14:paraId="389D75E0" w14:textId="77777777" w:rsidR="00B03F51" w:rsidRPr="00AC688C" w:rsidRDefault="00B03F51" w:rsidP="001F504C">
            <w:pPr>
              <w:jc w:val="center"/>
              <w:rPr>
                <w:b/>
              </w:rPr>
            </w:pPr>
            <w:r w:rsidRPr="00AC688C">
              <w:rPr>
                <w:b/>
              </w:rPr>
              <w:t>Run #2</w:t>
            </w:r>
          </w:p>
        </w:tc>
        <w:tc>
          <w:tcPr>
            <w:tcW w:w="1750" w:type="dxa"/>
          </w:tcPr>
          <w:p w14:paraId="0BBFDFEE" w14:textId="77777777" w:rsidR="00B03F51" w:rsidRPr="00AC688C" w:rsidRDefault="00B03F51" w:rsidP="001F504C">
            <w:pPr>
              <w:jc w:val="center"/>
              <w:rPr>
                <w:b/>
              </w:rPr>
            </w:pPr>
            <w:r w:rsidRPr="00AC688C">
              <w:rPr>
                <w:b/>
              </w:rPr>
              <w:t>Run #3</w:t>
            </w:r>
          </w:p>
        </w:tc>
        <w:tc>
          <w:tcPr>
            <w:tcW w:w="1750" w:type="dxa"/>
          </w:tcPr>
          <w:p w14:paraId="5AFE60DC" w14:textId="77777777" w:rsidR="00B03F51" w:rsidRPr="00AC688C" w:rsidRDefault="00B03F51" w:rsidP="001F504C">
            <w:pPr>
              <w:jc w:val="center"/>
              <w:rPr>
                <w:b/>
              </w:rPr>
            </w:pPr>
            <w:r w:rsidRPr="00AC688C">
              <w:rPr>
                <w:b/>
              </w:rPr>
              <w:t>Average</w:t>
            </w:r>
          </w:p>
        </w:tc>
      </w:tr>
      <w:tr w:rsidR="00B03F51" w14:paraId="4A35581A" w14:textId="77777777" w:rsidTr="001F504C">
        <w:tc>
          <w:tcPr>
            <w:tcW w:w="1844" w:type="dxa"/>
          </w:tcPr>
          <w:p w14:paraId="29E96F6C" w14:textId="77777777" w:rsidR="00B03F51" w:rsidRDefault="00B03F51" w:rsidP="001F504C">
            <w:r>
              <w:t>100</w:t>
            </w:r>
          </w:p>
        </w:tc>
        <w:tc>
          <w:tcPr>
            <w:tcW w:w="1750" w:type="dxa"/>
          </w:tcPr>
          <w:p w14:paraId="7B645015" w14:textId="673B4CDF" w:rsidR="00B03F51" w:rsidRDefault="00786B2B" w:rsidP="001F504C">
            <w:r>
              <w:t>0.0012465</w:t>
            </w:r>
          </w:p>
        </w:tc>
        <w:tc>
          <w:tcPr>
            <w:tcW w:w="1749" w:type="dxa"/>
          </w:tcPr>
          <w:p w14:paraId="52612B44" w14:textId="0B8CC29B" w:rsidR="00B03F51" w:rsidRDefault="00913CA3" w:rsidP="001F504C">
            <w:r>
              <w:t>0.0020115</w:t>
            </w:r>
          </w:p>
        </w:tc>
        <w:tc>
          <w:tcPr>
            <w:tcW w:w="1750" w:type="dxa"/>
          </w:tcPr>
          <w:p w14:paraId="74C5B06F" w14:textId="09E76ED8" w:rsidR="00B03F51" w:rsidRDefault="007A19EC" w:rsidP="001F504C">
            <w:r>
              <w:t>0.0019342</w:t>
            </w:r>
          </w:p>
        </w:tc>
        <w:tc>
          <w:tcPr>
            <w:tcW w:w="1750" w:type="dxa"/>
          </w:tcPr>
          <w:p w14:paraId="5F0E7F45" w14:textId="53B4DEF0" w:rsidR="00B03F51" w:rsidRDefault="00220F08" w:rsidP="001F504C">
            <w:r w:rsidRPr="00220F08">
              <w:t>0.0017307</w:t>
            </w:r>
            <w:r>
              <w:t>s</w:t>
            </w:r>
          </w:p>
        </w:tc>
      </w:tr>
      <w:tr w:rsidR="00B03F51" w14:paraId="269312C2" w14:textId="77777777" w:rsidTr="001F504C">
        <w:tc>
          <w:tcPr>
            <w:tcW w:w="1844" w:type="dxa"/>
          </w:tcPr>
          <w:p w14:paraId="7B81B5B5" w14:textId="536B4A12" w:rsidR="00B03F51" w:rsidRDefault="00B03F51" w:rsidP="001F504C">
            <w:r>
              <w:t>10</w:t>
            </w:r>
            <w:r w:rsidR="00665D36">
              <w:t>0</w:t>
            </w:r>
            <w:r>
              <w:t>,000</w:t>
            </w:r>
          </w:p>
        </w:tc>
        <w:tc>
          <w:tcPr>
            <w:tcW w:w="1750" w:type="dxa"/>
          </w:tcPr>
          <w:p w14:paraId="3A24DFE8" w14:textId="1AF8F31C" w:rsidR="00B03F51" w:rsidRDefault="00786B2B" w:rsidP="001F504C">
            <w:r>
              <w:t>13.402419</w:t>
            </w:r>
          </w:p>
        </w:tc>
        <w:tc>
          <w:tcPr>
            <w:tcW w:w="1749" w:type="dxa"/>
          </w:tcPr>
          <w:p w14:paraId="33AEAA90" w14:textId="42EB7AB9" w:rsidR="00B03F51" w:rsidRDefault="00913CA3" w:rsidP="001F504C">
            <w:r>
              <w:t>17.410399</w:t>
            </w:r>
          </w:p>
        </w:tc>
        <w:tc>
          <w:tcPr>
            <w:tcW w:w="1750" w:type="dxa"/>
          </w:tcPr>
          <w:p w14:paraId="4ED223A3" w14:textId="759C7908" w:rsidR="00B03F51" w:rsidRDefault="007A19EC" w:rsidP="001F504C">
            <w:r>
              <w:t>9.5553294</w:t>
            </w:r>
          </w:p>
        </w:tc>
        <w:tc>
          <w:tcPr>
            <w:tcW w:w="1750" w:type="dxa"/>
          </w:tcPr>
          <w:p w14:paraId="6EAE0F6F" w14:textId="0F19E548" w:rsidR="00B03F51" w:rsidRDefault="00220F08" w:rsidP="001F504C">
            <w:r w:rsidRPr="00220F08">
              <w:t>13.456049</w:t>
            </w:r>
            <w:r>
              <w:t>s</w:t>
            </w:r>
          </w:p>
        </w:tc>
      </w:tr>
      <w:tr w:rsidR="00B03F51" w14:paraId="707F7CC4" w14:textId="77777777" w:rsidTr="001F504C">
        <w:tc>
          <w:tcPr>
            <w:tcW w:w="1844" w:type="dxa"/>
          </w:tcPr>
          <w:p w14:paraId="734352A6" w14:textId="77777777" w:rsidR="00B03F51" w:rsidRDefault="00B03F51" w:rsidP="001F504C">
            <w:r>
              <w:t>1,000,000</w:t>
            </w:r>
          </w:p>
        </w:tc>
        <w:tc>
          <w:tcPr>
            <w:tcW w:w="1750" w:type="dxa"/>
          </w:tcPr>
          <w:p w14:paraId="78C690A7" w14:textId="28E0DE5C" w:rsidR="00B03F51" w:rsidRDefault="00D36527" w:rsidP="001F504C">
            <w:r>
              <w:t>1066.0484</w:t>
            </w:r>
          </w:p>
        </w:tc>
        <w:tc>
          <w:tcPr>
            <w:tcW w:w="1749" w:type="dxa"/>
          </w:tcPr>
          <w:p w14:paraId="74A85BAA" w14:textId="469CB7FE" w:rsidR="00B03F51" w:rsidRDefault="00BA2DFF" w:rsidP="001F504C">
            <w:r>
              <w:t>1444.7509</w:t>
            </w:r>
          </w:p>
        </w:tc>
        <w:tc>
          <w:tcPr>
            <w:tcW w:w="1750" w:type="dxa"/>
          </w:tcPr>
          <w:p w14:paraId="79D1727A" w14:textId="07644768" w:rsidR="00B03F51" w:rsidRDefault="00590E39" w:rsidP="001F504C">
            <w:r>
              <w:t>993.12157</w:t>
            </w:r>
          </w:p>
        </w:tc>
        <w:tc>
          <w:tcPr>
            <w:tcW w:w="1750" w:type="dxa"/>
          </w:tcPr>
          <w:p w14:paraId="7321BDE9" w14:textId="21BAB48C" w:rsidR="00B03F51" w:rsidRDefault="00220F08" w:rsidP="001F504C">
            <w:r w:rsidRPr="00220F08">
              <w:t>1167.9736</w:t>
            </w:r>
            <w:r>
              <w:t>s = ~19.45 min</w:t>
            </w:r>
          </w:p>
        </w:tc>
      </w:tr>
    </w:tbl>
    <w:p w14:paraId="04A7EE4E" w14:textId="77777777" w:rsidR="00B03F51" w:rsidRDefault="00B03F51" w:rsidP="00B03F51"/>
    <w:tbl>
      <w:tblPr>
        <w:tblStyle w:val="TableGrid"/>
        <w:tblpPr w:leftFromText="180" w:rightFromText="180" w:vertAnchor="text" w:horzAnchor="margin" w:tblpXSpec="right" w:tblpY="130"/>
        <w:tblW w:w="0" w:type="auto"/>
        <w:tblLook w:val="04A0" w:firstRow="1" w:lastRow="0" w:firstColumn="1" w:lastColumn="0" w:noHBand="0" w:noVBand="1"/>
      </w:tblPr>
      <w:tblGrid>
        <w:gridCol w:w="1844"/>
        <w:gridCol w:w="1750"/>
        <w:gridCol w:w="1749"/>
        <w:gridCol w:w="1750"/>
        <w:gridCol w:w="1750"/>
      </w:tblGrid>
      <w:tr w:rsidR="00B03F51" w14:paraId="15263BF4" w14:textId="77777777" w:rsidTr="001F504C">
        <w:tc>
          <w:tcPr>
            <w:tcW w:w="5343" w:type="dxa"/>
            <w:gridSpan w:val="3"/>
          </w:tcPr>
          <w:p w14:paraId="396DD94A" w14:textId="6B0D4DEC" w:rsidR="00B03F51" w:rsidRPr="00AB67B5" w:rsidRDefault="00B03F51" w:rsidP="001F504C">
            <w:pPr>
              <w:rPr>
                <w:b/>
              </w:rPr>
            </w:pPr>
            <w:r>
              <w:rPr>
                <w:b/>
              </w:rPr>
              <w:t>Algorithm</w:t>
            </w:r>
            <w:r w:rsidRPr="00AB67B5">
              <w:rPr>
                <w:b/>
              </w:rPr>
              <w:t>:</w:t>
            </w:r>
            <w:r w:rsidR="00202DC6">
              <w:rPr>
                <w:b/>
              </w:rPr>
              <w:t xml:space="preserve"> Selection Sort</w:t>
            </w:r>
            <w:r w:rsidRPr="00AB67B5">
              <w:rPr>
                <w:b/>
              </w:rPr>
              <w:t xml:space="preserve">  </w:t>
            </w:r>
          </w:p>
        </w:tc>
        <w:tc>
          <w:tcPr>
            <w:tcW w:w="3500" w:type="dxa"/>
            <w:gridSpan w:val="2"/>
          </w:tcPr>
          <w:p w14:paraId="4635B324" w14:textId="2F2FDF66" w:rsidR="00B03F51" w:rsidRPr="00AB67B5" w:rsidRDefault="00B03F51" w:rsidP="001F504C">
            <w:pPr>
              <w:rPr>
                <w:b/>
              </w:rPr>
            </w:pPr>
            <w:r>
              <w:rPr>
                <w:b/>
              </w:rPr>
              <w:t>Dataset #:</w:t>
            </w:r>
            <w:r w:rsidR="00202DC6">
              <w:rPr>
                <w:b/>
              </w:rPr>
              <w:t xml:space="preserve"> Ascending</w:t>
            </w:r>
            <w:r w:rsidRPr="007700EC">
              <w:t xml:space="preserve">  </w:t>
            </w:r>
          </w:p>
        </w:tc>
      </w:tr>
      <w:tr w:rsidR="00B03F51" w14:paraId="7AADF7A6" w14:textId="77777777" w:rsidTr="001F504C">
        <w:tc>
          <w:tcPr>
            <w:tcW w:w="1844" w:type="dxa"/>
          </w:tcPr>
          <w:p w14:paraId="76D6CB3E" w14:textId="77777777" w:rsidR="00B03F51" w:rsidRPr="00AC688C" w:rsidRDefault="00B03F51" w:rsidP="001F504C">
            <w:pPr>
              <w:jc w:val="center"/>
              <w:rPr>
                <w:b/>
              </w:rPr>
            </w:pPr>
            <w:r w:rsidRPr="00AC688C">
              <w:rPr>
                <w:b/>
              </w:rPr>
              <w:t>N</w:t>
            </w:r>
          </w:p>
        </w:tc>
        <w:tc>
          <w:tcPr>
            <w:tcW w:w="1750" w:type="dxa"/>
          </w:tcPr>
          <w:p w14:paraId="293FEDEE" w14:textId="77777777" w:rsidR="00B03F51" w:rsidRPr="00AC688C" w:rsidRDefault="00B03F51" w:rsidP="001F504C">
            <w:pPr>
              <w:jc w:val="center"/>
              <w:rPr>
                <w:b/>
              </w:rPr>
            </w:pPr>
            <w:r w:rsidRPr="00AC688C">
              <w:rPr>
                <w:b/>
              </w:rPr>
              <w:t>Run #1</w:t>
            </w:r>
          </w:p>
        </w:tc>
        <w:tc>
          <w:tcPr>
            <w:tcW w:w="1749" w:type="dxa"/>
          </w:tcPr>
          <w:p w14:paraId="1497863A" w14:textId="77777777" w:rsidR="00B03F51" w:rsidRPr="00AC688C" w:rsidRDefault="00B03F51" w:rsidP="001F504C">
            <w:pPr>
              <w:jc w:val="center"/>
              <w:rPr>
                <w:b/>
              </w:rPr>
            </w:pPr>
            <w:r w:rsidRPr="00AC688C">
              <w:rPr>
                <w:b/>
              </w:rPr>
              <w:t>Run #2</w:t>
            </w:r>
          </w:p>
        </w:tc>
        <w:tc>
          <w:tcPr>
            <w:tcW w:w="1750" w:type="dxa"/>
          </w:tcPr>
          <w:p w14:paraId="14050C7B" w14:textId="77777777" w:rsidR="00B03F51" w:rsidRPr="00AC688C" w:rsidRDefault="00B03F51" w:rsidP="001F504C">
            <w:pPr>
              <w:jc w:val="center"/>
              <w:rPr>
                <w:b/>
              </w:rPr>
            </w:pPr>
            <w:r w:rsidRPr="00AC688C">
              <w:rPr>
                <w:b/>
              </w:rPr>
              <w:t>Run #3</w:t>
            </w:r>
          </w:p>
        </w:tc>
        <w:tc>
          <w:tcPr>
            <w:tcW w:w="1750" w:type="dxa"/>
          </w:tcPr>
          <w:p w14:paraId="20BC8102" w14:textId="77777777" w:rsidR="00B03F51" w:rsidRPr="00AC688C" w:rsidRDefault="00B03F51" w:rsidP="001F504C">
            <w:pPr>
              <w:jc w:val="center"/>
              <w:rPr>
                <w:b/>
              </w:rPr>
            </w:pPr>
            <w:r w:rsidRPr="00AC688C">
              <w:rPr>
                <w:b/>
              </w:rPr>
              <w:t>Average</w:t>
            </w:r>
          </w:p>
        </w:tc>
      </w:tr>
      <w:tr w:rsidR="00B03F51" w14:paraId="0816007F" w14:textId="77777777" w:rsidTr="001F504C">
        <w:tc>
          <w:tcPr>
            <w:tcW w:w="1844" w:type="dxa"/>
          </w:tcPr>
          <w:p w14:paraId="7F0297E8" w14:textId="77777777" w:rsidR="00B03F51" w:rsidRDefault="00B03F51" w:rsidP="001F504C">
            <w:r>
              <w:t>100</w:t>
            </w:r>
          </w:p>
        </w:tc>
        <w:tc>
          <w:tcPr>
            <w:tcW w:w="1750" w:type="dxa"/>
          </w:tcPr>
          <w:p w14:paraId="218AA22F" w14:textId="77BE02D6" w:rsidR="00B03F51" w:rsidRDefault="00D36527" w:rsidP="001F504C">
            <w:r>
              <w:t>0.0020515</w:t>
            </w:r>
          </w:p>
        </w:tc>
        <w:tc>
          <w:tcPr>
            <w:tcW w:w="1749" w:type="dxa"/>
          </w:tcPr>
          <w:p w14:paraId="5E7CA523" w14:textId="5C475930" w:rsidR="00B03F51" w:rsidRDefault="00BA2DFF" w:rsidP="001F504C">
            <w:r>
              <w:t>0.0018805</w:t>
            </w:r>
          </w:p>
        </w:tc>
        <w:tc>
          <w:tcPr>
            <w:tcW w:w="1750" w:type="dxa"/>
          </w:tcPr>
          <w:p w14:paraId="6ED8152A" w14:textId="34304919" w:rsidR="00B03F51" w:rsidRDefault="00590E39" w:rsidP="001F504C">
            <w:r>
              <w:t>0.0011978</w:t>
            </w:r>
          </w:p>
        </w:tc>
        <w:tc>
          <w:tcPr>
            <w:tcW w:w="1750" w:type="dxa"/>
          </w:tcPr>
          <w:p w14:paraId="72B0EA36" w14:textId="18CD8D16" w:rsidR="00B03F51" w:rsidRDefault="00220F08" w:rsidP="001F504C">
            <w:r w:rsidRPr="00220F08">
              <w:t>0.0017099</w:t>
            </w:r>
            <w:r>
              <w:t>s</w:t>
            </w:r>
          </w:p>
        </w:tc>
      </w:tr>
      <w:tr w:rsidR="00B03F51" w14:paraId="74167C31" w14:textId="77777777" w:rsidTr="001F504C">
        <w:tc>
          <w:tcPr>
            <w:tcW w:w="1844" w:type="dxa"/>
          </w:tcPr>
          <w:p w14:paraId="4F1DCABF" w14:textId="56056AEE" w:rsidR="00B03F51" w:rsidRDefault="00B03F51" w:rsidP="001F504C">
            <w:r>
              <w:t>10</w:t>
            </w:r>
            <w:r w:rsidR="00665D36">
              <w:t>0</w:t>
            </w:r>
            <w:r>
              <w:t>,000</w:t>
            </w:r>
          </w:p>
        </w:tc>
        <w:tc>
          <w:tcPr>
            <w:tcW w:w="1750" w:type="dxa"/>
          </w:tcPr>
          <w:p w14:paraId="44F7ED95" w14:textId="7BAB935F" w:rsidR="00B03F51" w:rsidRDefault="00D36527" w:rsidP="001F504C">
            <w:r>
              <w:t>9.5872755</w:t>
            </w:r>
          </w:p>
        </w:tc>
        <w:tc>
          <w:tcPr>
            <w:tcW w:w="1749" w:type="dxa"/>
          </w:tcPr>
          <w:p w14:paraId="7662520E" w14:textId="0CF6F181" w:rsidR="00B03F51" w:rsidRDefault="00BA2DFF" w:rsidP="001F504C">
            <w:r>
              <w:t>15.704129</w:t>
            </w:r>
          </w:p>
        </w:tc>
        <w:tc>
          <w:tcPr>
            <w:tcW w:w="1750" w:type="dxa"/>
          </w:tcPr>
          <w:p w14:paraId="34F2D6A0" w14:textId="27E59128" w:rsidR="00B03F51" w:rsidRDefault="00590E39" w:rsidP="001F504C">
            <w:r>
              <w:t>9.8271446</w:t>
            </w:r>
          </w:p>
        </w:tc>
        <w:tc>
          <w:tcPr>
            <w:tcW w:w="1750" w:type="dxa"/>
          </w:tcPr>
          <w:p w14:paraId="6320958F" w14:textId="5E3657BD" w:rsidR="00B03F51" w:rsidRDefault="00220F08" w:rsidP="001F504C">
            <w:r w:rsidRPr="00220F08">
              <w:t>11.706183</w:t>
            </w:r>
            <w:r>
              <w:t>s</w:t>
            </w:r>
          </w:p>
        </w:tc>
      </w:tr>
      <w:tr w:rsidR="00B03F51" w14:paraId="2CB8A37F" w14:textId="77777777" w:rsidTr="001F504C">
        <w:tc>
          <w:tcPr>
            <w:tcW w:w="1844" w:type="dxa"/>
          </w:tcPr>
          <w:p w14:paraId="1DA75D90" w14:textId="77777777" w:rsidR="00B03F51" w:rsidRDefault="00B03F51" w:rsidP="001F504C">
            <w:r>
              <w:t>1,000,000</w:t>
            </w:r>
          </w:p>
        </w:tc>
        <w:tc>
          <w:tcPr>
            <w:tcW w:w="1750" w:type="dxa"/>
          </w:tcPr>
          <w:p w14:paraId="38BD173C" w14:textId="539BCCA0" w:rsidR="00B03F51" w:rsidRDefault="005A53FF" w:rsidP="001F504C">
            <w:r>
              <w:t>906.36514</w:t>
            </w:r>
          </w:p>
        </w:tc>
        <w:tc>
          <w:tcPr>
            <w:tcW w:w="1749" w:type="dxa"/>
          </w:tcPr>
          <w:p w14:paraId="49311BEF" w14:textId="25C7B7D7" w:rsidR="00B03F51" w:rsidRDefault="00595767" w:rsidP="001F504C">
            <w:r>
              <w:t>1487.5274</w:t>
            </w:r>
          </w:p>
        </w:tc>
        <w:tc>
          <w:tcPr>
            <w:tcW w:w="1750" w:type="dxa"/>
          </w:tcPr>
          <w:p w14:paraId="7C097012" w14:textId="1FB3CA35" w:rsidR="00B03F51" w:rsidRDefault="000A19F6" w:rsidP="001F504C">
            <w:r>
              <w:t>965.95240</w:t>
            </w:r>
          </w:p>
        </w:tc>
        <w:tc>
          <w:tcPr>
            <w:tcW w:w="1750" w:type="dxa"/>
          </w:tcPr>
          <w:p w14:paraId="111D50FD" w14:textId="7C09F590" w:rsidR="00B03F51" w:rsidRDefault="00220F08" w:rsidP="001F504C">
            <w:r w:rsidRPr="00220F08">
              <w:t>1119.9483</w:t>
            </w:r>
            <w:r>
              <w:t>s = ~18.65 min</w:t>
            </w:r>
          </w:p>
        </w:tc>
      </w:tr>
    </w:tbl>
    <w:p w14:paraId="36695743" w14:textId="77777777" w:rsidR="00B03F51" w:rsidRDefault="00B03F51" w:rsidP="00B03F51"/>
    <w:tbl>
      <w:tblPr>
        <w:tblStyle w:val="TableGrid"/>
        <w:tblpPr w:leftFromText="180" w:rightFromText="180" w:vertAnchor="text" w:horzAnchor="margin" w:tblpXSpec="right" w:tblpY="130"/>
        <w:tblW w:w="0" w:type="auto"/>
        <w:tblLook w:val="04A0" w:firstRow="1" w:lastRow="0" w:firstColumn="1" w:lastColumn="0" w:noHBand="0" w:noVBand="1"/>
      </w:tblPr>
      <w:tblGrid>
        <w:gridCol w:w="1844"/>
        <w:gridCol w:w="1750"/>
        <w:gridCol w:w="1749"/>
        <w:gridCol w:w="1750"/>
        <w:gridCol w:w="1750"/>
      </w:tblGrid>
      <w:tr w:rsidR="00B03F51" w14:paraId="11424DB7" w14:textId="77777777" w:rsidTr="001F504C">
        <w:tc>
          <w:tcPr>
            <w:tcW w:w="5343" w:type="dxa"/>
            <w:gridSpan w:val="3"/>
          </w:tcPr>
          <w:p w14:paraId="02457CA3" w14:textId="0C3C094E" w:rsidR="00B03F51" w:rsidRPr="00AB67B5" w:rsidRDefault="00B03F51" w:rsidP="001F504C">
            <w:pPr>
              <w:rPr>
                <w:b/>
              </w:rPr>
            </w:pPr>
            <w:r>
              <w:rPr>
                <w:b/>
              </w:rPr>
              <w:t>Algorithm</w:t>
            </w:r>
            <w:r w:rsidRPr="00AB67B5">
              <w:rPr>
                <w:b/>
              </w:rPr>
              <w:t>:</w:t>
            </w:r>
            <w:r w:rsidR="00202DC6">
              <w:rPr>
                <w:b/>
              </w:rPr>
              <w:t xml:space="preserve"> Selection Sort</w:t>
            </w:r>
            <w:r w:rsidRPr="00AB67B5">
              <w:rPr>
                <w:b/>
              </w:rPr>
              <w:t xml:space="preserve">  </w:t>
            </w:r>
          </w:p>
        </w:tc>
        <w:tc>
          <w:tcPr>
            <w:tcW w:w="3500" w:type="dxa"/>
            <w:gridSpan w:val="2"/>
          </w:tcPr>
          <w:p w14:paraId="3ECB1DC8" w14:textId="66C33250" w:rsidR="00B03F51" w:rsidRPr="00AB67B5" w:rsidRDefault="00B03F51" w:rsidP="001F504C">
            <w:pPr>
              <w:rPr>
                <w:b/>
              </w:rPr>
            </w:pPr>
            <w:r>
              <w:rPr>
                <w:b/>
              </w:rPr>
              <w:t>Dataset #:</w:t>
            </w:r>
            <w:r w:rsidR="00202DC6">
              <w:rPr>
                <w:b/>
              </w:rPr>
              <w:t xml:space="preserve"> Descending</w:t>
            </w:r>
            <w:r w:rsidRPr="007700EC">
              <w:t xml:space="preserve">  </w:t>
            </w:r>
          </w:p>
        </w:tc>
      </w:tr>
      <w:tr w:rsidR="00B03F51" w14:paraId="5E584781" w14:textId="77777777" w:rsidTr="001F504C">
        <w:tc>
          <w:tcPr>
            <w:tcW w:w="1844" w:type="dxa"/>
          </w:tcPr>
          <w:p w14:paraId="37AC179C" w14:textId="77777777" w:rsidR="00B03F51" w:rsidRPr="00AC688C" w:rsidRDefault="00B03F51" w:rsidP="001F504C">
            <w:pPr>
              <w:jc w:val="center"/>
              <w:rPr>
                <w:b/>
              </w:rPr>
            </w:pPr>
            <w:r w:rsidRPr="00AC688C">
              <w:rPr>
                <w:b/>
              </w:rPr>
              <w:t>N</w:t>
            </w:r>
          </w:p>
        </w:tc>
        <w:tc>
          <w:tcPr>
            <w:tcW w:w="1750" w:type="dxa"/>
          </w:tcPr>
          <w:p w14:paraId="60128301" w14:textId="77777777" w:rsidR="00B03F51" w:rsidRPr="00AC688C" w:rsidRDefault="00B03F51" w:rsidP="001F504C">
            <w:pPr>
              <w:jc w:val="center"/>
              <w:rPr>
                <w:b/>
              </w:rPr>
            </w:pPr>
            <w:r w:rsidRPr="00AC688C">
              <w:rPr>
                <w:b/>
              </w:rPr>
              <w:t>Run #1</w:t>
            </w:r>
          </w:p>
        </w:tc>
        <w:tc>
          <w:tcPr>
            <w:tcW w:w="1749" w:type="dxa"/>
          </w:tcPr>
          <w:p w14:paraId="41389435" w14:textId="77777777" w:rsidR="00B03F51" w:rsidRPr="00AC688C" w:rsidRDefault="00B03F51" w:rsidP="001F504C">
            <w:pPr>
              <w:jc w:val="center"/>
              <w:rPr>
                <w:b/>
              </w:rPr>
            </w:pPr>
            <w:r w:rsidRPr="00AC688C">
              <w:rPr>
                <w:b/>
              </w:rPr>
              <w:t>Run #2</w:t>
            </w:r>
          </w:p>
        </w:tc>
        <w:tc>
          <w:tcPr>
            <w:tcW w:w="1750" w:type="dxa"/>
          </w:tcPr>
          <w:p w14:paraId="329A7CBD" w14:textId="77777777" w:rsidR="00B03F51" w:rsidRPr="00AC688C" w:rsidRDefault="00B03F51" w:rsidP="001F504C">
            <w:pPr>
              <w:jc w:val="center"/>
              <w:rPr>
                <w:b/>
              </w:rPr>
            </w:pPr>
            <w:r w:rsidRPr="00AC688C">
              <w:rPr>
                <w:b/>
              </w:rPr>
              <w:t>Run #3</w:t>
            </w:r>
          </w:p>
        </w:tc>
        <w:tc>
          <w:tcPr>
            <w:tcW w:w="1750" w:type="dxa"/>
          </w:tcPr>
          <w:p w14:paraId="6BB01D13" w14:textId="77777777" w:rsidR="00B03F51" w:rsidRPr="00AC688C" w:rsidRDefault="00B03F51" w:rsidP="001F504C">
            <w:pPr>
              <w:jc w:val="center"/>
              <w:rPr>
                <w:b/>
              </w:rPr>
            </w:pPr>
            <w:r w:rsidRPr="00AC688C">
              <w:rPr>
                <w:b/>
              </w:rPr>
              <w:t>Average</w:t>
            </w:r>
          </w:p>
        </w:tc>
      </w:tr>
      <w:tr w:rsidR="00B03F51" w14:paraId="754A2058" w14:textId="77777777" w:rsidTr="001F504C">
        <w:tc>
          <w:tcPr>
            <w:tcW w:w="1844" w:type="dxa"/>
          </w:tcPr>
          <w:p w14:paraId="7BBC0563" w14:textId="77777777" w:rsidR="00B03F51" w:rsidRDefault="00B03F51" w:rsidP="001F504C">
            <w:r>
              <w:t>100</w:t>
            </w:r>
          </w:p>
        </w:tc>
        <w:tc>
          <w:tcPr>
            <w:tcW w:w="1750" w:type="dxa"/>
          </w:tcPr>
          <w:p w14:paraId="7727ABE2" w14:textId="586EEC49" w:rsidR="00B03F51" w:rsidRDefault="005A53FF" w:rsidP="001F504C">
            <w:r>
              <w:t>0.0021219</w:t>
            </w:r>
          </w:p>
        </w:tc>
        <w:tc>
          <w:tcPr>
            <w:tcW w:w="1749" w:type="dxa"/>
          </w:tcPr>
          <w:p w14:paraId="47FA064C" w14:textId="47F7FA2C" w:rsidR="00B03F51" w:rsidRDefault="00595767" w:rsidP="001F504C">
            <w:r>
              <w:t>0.0021438</w:t>
            </w:r>
          </w:p>
        </w:tc>
        <w:tc>
          <w:tcPr>
            <w:tcW w:w="1750" w:type="dxa"/>
          </w:tcPr>
          <w:p w14:paraId="5DD05B90" w14:textId="3EB2DD20" w:rsidR="00B03F51" w:rsidRDefault="000A19F6" w:rsidP="001F504C">
            <w:r>
              <w:t>0.0009294</w:t>
            </w:r>
          </w:p>
        </w:tc>
        <w:tc>
          <w:tcPr>
            <w:tcW w:w="1750" w:type="dxa"/>
          </w:tcPr>
          <w:p w14:paraId="1D5587DE" w14:textId="5F80A094" w:rsidR="00B03F51" w:rsidRDefault="00220F08" w:rsidP="001F504C">
            <w:r w:rsidRPr="00220F08">
              <w:t>0.0017317</w:t>
            </w:r>
            <w:r>
              <w:t>s</w:t>
            </w:r>
          </w:p>
        </w:tc>
      </w:tr>
      <w:tr w:rsidR="00B03F51" w14:paraId="63D4129B" w14:textId="77777777" w:rsidTr="001F504C">
        <w:tc>
          <w:tcPr>
            <w:tcW w:w="1844" w:type="dxa"/>
          </w:tcPr>
          <w:p w14:paraId="37C7C1DC" w14:textId="28E416DC" w:rsidR="00B03F51" w:rsidRDefault="00B03F51" w:rsidP="001F504C">
            <w:r>
              <w:t>10</w:t>
            </w:r>
            <w:r w:rsidR="00665D36">
              <w:t>0</w:t>
            </w:r>
            <w:r>
              <w:t>,000</w:t>
            </w:r>
          </w:p>
        </w:tc>
        <w:tc>
          <w:tcPr>
            <w:tcW w:w="1750" w:type="dxa"/>
          </w:tcPr>
          <w:p w14:paraId="0564F25D" w14:textId="3A82D9DF" w:rsidR="00B03F51" w:rsidRDefault="005A53FF" w:rsidP="001F504C">
            <w:r>
              <w:t>11.029692</w:t>
            </w:r>
          </w:p>
        </w:tc>
        <w:tc>
          <w:tcPr>
            <w:tcW w:w="1749" w:type="dxa"/>
          </w:tcPr>
          <w:p w14:paraId="0CB27A4F" w14:textId="76A7726C" w:rsidR="00B03F51" w:rsidRDefault="00595767" w:rsidP="001F504C">
            <w:r>
              <w:t>18.504944</w:t>
            </w:r>
          </w:p>
        </w:tc>
        <w:tc>
          <w:tcPr>
            <w:tcW w:w="1750" w:type="dxa"/>
          </w:tcPr>
          <w:p w14:paraId="360AD5BB" w14:textId="57E7C09B" w:rsidR="00B03F51" w:rsidRDefault="00443654" w:rsidP="001F504C">
            <w:r>
              <w:t>16.972451</w:t>
            </w:r>
          </w:p>
        </w:tc>
        <w:tc>
          <w:tcPr>
            <w:tcW w:w="1750" w:type="dxa"/>
          </w:tcPr>
          <w:p w14:paraId="58B64724" w14:textId="649D4127" w:rsidR="00B03F51" w:rsidRDefault="00220F08" w:rsidP="001F504C">
            <w:r w:rsidRPr="00220F08">
              <w:t>15.502362</w:t>
            </w:r>
            <w:r>
              <w:t>s</w:t>
            </w:r>
          </w:p>
        </w:tc>
      </w:tr>
      <w:tr w:rsidR="00B03F51" w14:paraId="6415021C" w14:textId="77777777" w:rsidTr="001F504C">
        <w:tc>
          <w:tcPr>
            <w:tcW w:w="1844" w:type="dxa"/>
          </w:tcPr>
          <w:p w14:paraId="59DABF0A" w14:textId="77777777" w:rsidR="00B03F51" w:rsidRDefault="00B03F51" w:rsidP="001F504C">
            <w:r>
              <w:t>1,000,000</w:t>
            </w:r>
          </w:p>
        </w:tc>
        <w:tc>
          <w:tcPr>
            <w:tcW w:w="1750" w:type="dxa"/>
          </w:tcPr>
          <w:p w14:paraId="37DFD0B4" w14:textId="3B4F1856" w:rsidR="00B03F51" w:rsidRDefault="00913CA3" w:rsidP="001F504C">
            <w:r>
              <w:t>1124.9930</w:t>
            </w:r>
          </w:p>
        </w:tc>
        <w:tc>
          <w:tcPr>
            <w:tcW w:w="1749" w:type="dxa"/>
          </w:tcPr>
          <w:p w14:paraId="20565CB7" w14:textId="16F1D842" w:rsidR="00B03F51" w:rsidRDefault="007A19EC" w:rsidP="001F504C">
            <w:r>
              <w:t>934.50614</w:t>
            </w:r>
          </w:p>
        </w:tc>
        <w:tc>
          <w:tcPr>
            <w:tcW w:w="1750" w:type="dxa"/>
          </w:tcPr>
          <w:p w14:paraId="2C2F8B5C" w14:textId="144DC819" w:rsidR="00B03F51" w:rsidRDefault="00E75DE2" w:rsidP="001F504C">
            <w:r>
              <w:t>1488.3325</w:t>
            </w:r>
          </w:p>
        </w:tc>
        <w:tc>
          <w:tcPr>
            <w:tcW w:w="1750" w:type="dxa"/>
          </w:tcPr>
          <w:p w14:paraId="370208B6" w14:textId="25B171FD" w:rsidR="00B03F51" w:rsidRDefault="00220F08" w:rsidP="001F504C">
            <w:r w:rsidRPr="00220F08">
              <w:t>1182.6105</w:t>
            </w:r>
            <w:r>
              <w:t>s = ~19.70</w:t>
            </w:r>
            <w:r w:rsidR="00F02D22">
              <w:t xml:space="preserve"> min</w:t>
            </w:r>
          </w:p>
        </w:tc>
      </w:tr>
    </w:tbl>
    <w:p w14:paraId="66FD484F" w14:textId="26FBE019" w:rsidR="00220F08" w:rsidRDefault="00220F08" w:rsidP="00B03F51"/>
    <w:p w14:paraId="27D0D58F" w14:textId="77777777" w:rsidR="0029686A" w:rsidRDefault="0029686A" w:rsidP="00B03F51"/>
    <w:p w14:paraId="764B94EE" w14:textId="77777777" w:rsidR="00F02D22" w:rsidRDefault="00F02D22" w:rsidP="00B03F51"/>
    <w:p w14:paraId="72F0285A" w14:textId="4DEBF339" w:rsidR="00B03F51" w:rsidRPr="00F02D22" w:rsidRDefault="00B03F51" w:rsidP="00B03F51">
      <w:pPr>
        <w:rPr>
          <w:b/>
          <w:bCs/>
          <w:u w:val="single"/>
        </w:rPr>
      </w:pPr>
      <w:r w:rsidRPr="00F02D22">
        <w:rPr>
          <w:b/>
          <w:bCs/>
          <w:u w:val="single"/>
        </w:rPr>
        <w:t>Shell Sort:</w:t>
      </w:r>
    </w:p>
    <w:p w14:paraId="028AB009" w14:textId="77777777" w:rsidR="00B03F51" w:rsidRDefault="00B03F51" w:rsidP="00B03F51">
      <w:pPr>
        <w:pStyle w:val="ListParagraph"/>
      </w:pPr>
    </w:p>
    <w:tbl>
      <w:tblPr>
        <w:tblStyle w:val="TableGrid"/>
        <w:tblpPr w:leftFromText="180" w:rightFromText="180" w:vertAnchor="text" w:horzAnchor="margin" w:tblpXSpec="right" w:tblpY="130"/>
        <w:tblW w:w="0" w:type="auto"/>
        <w:tblLook w:val="04A0" w:firstRow="1" w:lastRow="0" w:firstColumn="1" w:lastColumn="0" w:noHBand="0" w:noVBand="1"/>
      </w:tblPr>
      <w:tblGrid>
        <w:gridCol w:w="1844"/>
        <w:gridCol w:w="1750"/>
        <w:gridCol w:w="1749"/>
        <w:gridCol w:w="1750"/>
        <w:gridCol w:w="1750"/>
      </w:tblGrid>
      <w:tr w:rsidR="00B03F51" w14:paraId="5A41F71B" w14:textId="77777777" w:rsidTr="001F504C">
        <w:tc>
          <w:tcPr>
            <w:tcW w:w="5343" w:type="dxa"/>
            <w:gridSpan w:val="3"/>
          </w:tcPr>
          <w:p w14:paraId="1D8FF9D3" w14:textId="31D506A5" w:rsidR="00B03F51" w:rsidRPr="00AB67B5" w:rsidRDefault="00B03F51" w:rsidP="001F504C">
            <w:pPr>
              <w:rPr>
                <w:b/>
              </w:rPr>
            </w:pPr>
            <w:r>
              <w:rPr>
                <w:b/>
              </w:rPr>
              <w:t>Algorithm</w:t>
            </w:r>
            <w:r w:rsidRPr="00AB67B5">
              <w:rPr>
                <w:b/>
              </w:rPr>
              <w:t>:</w:t>
            </w:r>
            <w:r w:rsidR="00202DC6">
              <w:rPr>
                <w:b/>
              </w:rPr>
              <w:t xml:space="preserve"> Shell Sort</w:t>
            </w:r>
            <w:r w:rsidRPr="00AB67B5">
              <w:rPr>
                <w:b/>
              </w:rPr>
              <w:t xml:space="preserve">  </w:t>
            </w:r>
          </w:p>
        </w:tc>
        <w:tc>
          <w:tcPr>
            <w:tcW w:w="3500" w:type="dxa"/>
            <w:gridSpan w:val="2"/>
          </w:tcPr>
          <w:p w14:paraId="376FE21B" w14:textId="232DE643" w:rsidR="00B03F51" w:rsidRPr="00AB67B5" w:rsidRDefault="00B03F51" w:rsidP="001F504C">
            <w:pPr>
              <w:rPr>
                <w:b/>
              </w:rPr>
            </w:pPr>
            <w:r>
              <w:rPr>
                <w:b/>
              </w:rPr>
              <w:t>Dataset #:</w:t>
            </w:r>
            <w:r w:rsidR="00202DC6">
              <w:rPr>
                <w:b/>
              </w:rPr>
              <w:t xml:space="preserve"> Random</w:t>
            </w:r>
            <w:r w:rsidRPr="007700EC">
              <w:t xml:space="preserve">  </w:t>
            </w:r>
          </w:p>
        </w:tc>
      </w:tr>
      <w:tr w:rsidR="00B03F51" w14:paraId="65FC4DD9" w14:textId="77777777" w:rsidTr="001F504C">
        <w:tc>
          <w:tcPr>
            <w:tcW w:w="1844" w:type="dxa"/>
          </w:tcPr>
          <w:p w14:paraId="2FB1A3B9" w14:textId="77777777" w:rsidR="00B03F51" w:rsidRPr="00AC688C" w:rsidRDefault="00B03F51" w:rsidP="001F504C">
            <w:pPr>
              <w:jc w:val="center"/>
              <w:rPr>
                <w:b/>
              </w:rPr>
            </w:pPr>
            <w:r w:rsidRPr="00AC688C">
              <w:rPr>
                <w:b/>
              </w:rPr>
              <w:t>N</w:t>
            </w:r>
          </w:p>
        </w:tc>
        <w:tc>
          <w:tcPr>
            <w:tcW w:w="1750" w:type="dxa"/>
          </w:tcPr>
          <w:p w14:paraId="4CE2ACAC" w14:textId="77777777" w:rsidR="00B03F51" w:rsidRPr="00AC688C" w:rsidRDefault="00B03F51" w:rsidP="001F504C">
            <w:pPr>
              <w:jc w:val="center"/>
              <w:rPr>
                <w:b/>
              </w:rPr>
            </w:pPr>
            <w:r w:rsidRPr="00AC688C">
              <w:rPr>
                <w:b/>
              </w:rPr>
              <w:t>Run #1</w:t>
            </w:r>
          </w:p>
        </w:tc>
        <w:tc>
          <w:tcPr>
            <w:tcW w:w="1749" w:type="dxa"/>
          </w:tcPr>
          <w:p w14:paraId="2F0732BA" w14:textId="77777777" w:rsidR="00B03F51" w:rsidRPr="00AC688C" w:rsidRDefault="00B03F51" w:rsidP="001F504C">
            <w:pPr>
              <w:jc w:val="center"/>
              <w:rPr>
                <w:b/>
              </w:rPr>
            </w:pPr>
            <w:r w:rsidRPr="00AC688C">
              <w:rPr>
                <w:b/>
              </w:rPr>
              <w:t>Run #2</w:t>
            </w:r>
          </w:p>
        </w:tc>
        <w:tc>
          <w:tcPr>
            <w:tcW w:w="1750" w:type="dxa"/>
          </w:tcPr>
          <w:p w14:paraId="4231E728" w14:textId="77777777" w:rsidR="00B03F51" w:rsidRPr="00AC688C" w:rsidRDefault="00B03F51" w:rsidP="001F504C">
            <w:pPr>
              <w:jc w:val="center"/>
              <w:rPr>
                <w:b/>
              </w:rPr>
            </w:pPr>
            <w:r w:rsidRPr="00AC688C">
              <w:rPr>
                <w:b/>
              </w:rPr>
              <w:t>Run #3</w:t>
            </w:r>
          </w:p>
        </w:tc>
        <w:tc>
          <w:tcPr>
            <w:tcW w:w="1750" w:type="dxa"/>
          </w:tcPr>
          <w:p w14:paraId="0F7DBE5A" w14:textId="77777777" w:rsidR="00B03F51" w:rsidRPr="00AC688C" w:rsidRDefault="00B03F51" w:rsidP="001F504C">
            <w:pPr>
              <w:jc w:val="center"/>
              <w:rPr>
                <w:b/>
              </w:rPr>
            </w:pPr>
            <w:r w:rsidRPr="00AC688C">
              <w:rPr>
                <w:b/>
              </w:rPr>
              <w:t>Average</w:t>
            </w:r>
          </w:p>
        </w:tc>
      </w:tr>
      <w:tr w:rsidR="00B03F51" w14:paraId="3363BBA6" w14:textId="77777777" w:rsidTr="001F504C">
        <w:tc>
          <w:tcPr>
            <w:tcW w:w="1844" w:type="dxa"/>
          </w:tcPr>
          <w:p w14:paraId="1B435ECB" w14:textId="77777777" w:rsidR="00B03F51" w:rsidRDefault="00B03F51" w:rsidP="001F504C">
            <w:r>
              <w:t>100</w:t>
            </w:r>
          </w:p>
        </w:tc>
        <w:tc>
          <w:tcPr>
            <w:tcW w:w="1750" w:type="dxa"/>
          </w:tcPr>
          <w:p w14:paraId="029846E0" w14:textId="3D610840" w:rsidR="00B03F51" w:rsidRDefault="00B2009F" w:rsidP="001F504C">
            <w:r>
              <w:t>0.0022937</w:t>
            </w:r>
          </w:p>
        </w:tc>
        <w:tc>
          <w:tcPr>
            <w:tcW w:w="1749" w:type="dxa"/>
          </w:tcPr>
          <w:p w14:paraId="26E3AA89" w14:textId="44E63B37" w:rsidR="00B03F51" w:rsidRDefault="00BF1240" w:rsidP="001F504C">
            <w:r>
              <w:t>0.0011791</w:t>
            </w:r>
          </w:p>
        </w:tc>
        <w:tc>
          <w:tcPr>
            <w:tcW w:w="1750" w:type="dxa"/>
          </w:tcPr>
          <w:p w14:paraId="0712153A" w14:textId="33342DA2" w:rsidR="00B03F51" w:rsidRDefault="00EC4F30" w:rsidP="001F504C">
            <w:r>
              <w:t>0.0024427</w:t>
            </w:r>
          </w:p>
        </w:tc>
        <w:tc>
          <w:tcPr>
            <w:tcW w:w="1750" w:type="dxa"/>
          </w:tcPr>
          <w:p w14:paraId="5BC5192D" w14:textId="08809DB1" w:rsidR="00B03F51" w:rsidRDefault="00220F08" w:rsidP="001F504C">
            <w:r w:rsidRPr="00220F08">
              <w:t>0.0019718</w:t>
            </w:r>
            <w:r>
              <w:t>s</w:t>
            </w:r>
          </w:p>
        </w:tc>
      </w:tr>
      <w:tr w:rsidR="00B03F51" w14:paraId="31DACFD2" w14:textId="77777777" w:rsidTr="001F504C">
        <w:tc>
          <w:tcPr>
            <w:tcW w:w="1844" w:type="dxa"/>
          </w:tcPr>
          <w:p w14:paraId="1422A327" w14:textId="514DCD10" w:rsidR="00B03F51" w:rsidRDefault="00B03F51" w:rsidP="001F504C">
            <w:r>
              <w:t>10</w:t>
            </w:r>
            <w:r w:rsidR="00665D36">
              <w:t>0</w:t>
            </w:r>
            <w:r>
              <w:t>,000</w:t>
            </w:r>
          </w:p>
        </w:tc>
        <w:tc>
          <w:tcPr>
            <w:tcW w:w="1750" w:type="dxa"/>
          </w:tcPr>
          <w:p w14:paraId="0FD9CC76" w14:textId="2B93438A" w:rsidR="00B03F51" w:rsidRDefault="00B2009F" w:rsidP="001F504C">
            <w:r>
              <w:t>22.505221</w:t>
            </w:r>
          </w:p>
        </w:tc>
        <w:tc>
          <w:tcPr>
            <w:tcW w:w="1749" w:type="dxa"/>
          </w:tcPr>
          <w:p w14:paraId="318594AC" w14:textId="442F1350" w:rsidR="00B03F51" w:rsidRDefault="00BF1240" w:rsidP="001F504C">
            <w:r>
              <w:t>14.944350</w:t>
            </w:r>
          </w:p>
        </w:tc>
        <w:tc>
          <w:tcPr>
            <w:tcW w:w="1750" w:type="dxa"/>
          </w:tcPr>
          <w:p w14:paraId="6CA56119" w14:textId="5F8AEA15" w:rsidR="00B03F51" w:rsidRDefault="00EC4F30" w:rsidP="001F504C">
            <w:r>
              <w:t>22.510749</w:t>
            </w:r>
          </w:p>
        </w:tc>
        <w:tc>
          <w:tcPr>
            <w:tcW w:w="1750" w:type="dxa"/>
          </w:tcPr>
          <w:p w14:paraId="1F8AFB63" w14:textId="247A6910" w:rsidR="00B03F51" w:rsidRDefault="00220F08" w:rsidP="001F504C">
            <w:r w:rsidRPr="00220F08">
              <w:t>19.98677</w:t>
            </w:r>
            <w:r>
              <w:t>3s</w:t>
            </w:r>
          </w:p>
        </w:tc>
      </w:tr>
      <w:tr w:rsidR="00B03F51" w14:paraId="200A0B79" w14:textId="77777777" w:rsidTr="001F504C">
        <w:tc>
          <w:tcPr>
            <w:tcW w:w="1844" w:type="dxa"/>
          </w:tcPr>
          <w:p w14:paraId="32637060" w14:textId="77777777" w:rsidR="00B03F51" w:rsidRDefault="00B03F51" w:rsidP="001F504C">
            <w:r>
              <w:t>1,000,000</w:t>
            </w:r>
          </w:p>
        </w:tc>
        <w:tc>
          <w:tcPr>
            <w:tcW w:w="1750" w:type="dxa"/>
          </w:tcPr>
          <w:p w14:paraId="2BDAD87C" w14:textId="120461E7" w:rsidR="00B03F51" w:rsidRDefault="00A14412" w:rsidP="001F504C">
            <w:r>
              <w:t>2188.1174</w:t>
            </w:r>
          </w:p>
        </w:tc>
        <w:tc>
          <w:tcPr>
            <w:tcW w:w="1749" w:type="dxa"/>
          </w:tcPr>
          <w:p w14:paraId="05AFDD13" w14:textId="651DB6CB" w:rsidR="00B03F51" w:rsidRDefault="00EC4F30" w:rsidP="001F504C">
            <w:r>
              <w:t>1751.9852</w:t>
            </w:r>
          </w:p>
        </w:tc>
        <w:tc>
          <w:tcPr>
            <w:tcW w:w="1750" w:type="dxa"/>
          </w:tcPr>
          <w:p w14:paraId="46C0D514" w14:textId="26FCCDE1" w:rsidR="00B03F51" w:rsidRDefault="00786B2B" w:rsidP="001F504C">
            <w:r>
              <w:t>2167.6499</w:t>
            </w:r>
          </w:p>
        </w:tc>
        <w:tc>
          <w:tcPr>
            <w:tcW w:w="1750" w:type="dxa"/>
          </w:tcPr>
          <w:p w14:paraId="6EBB3C6D" w14:textId="553B3BC2" w:rsidR="00B03F51" w:rsidRDefault="00220F08" w:rsidP="001F504C">
            <w:r w:rsidRPr="00220F08">
              <w:t>2035.9175</w:t>
            </w:r>
            <w:r>
              <w:t>s = ~33.91 min</w:t>
            </w:r>
          </w:p>
        </w:tc>
      </w:tr>
    </w:tbl>
    <w:p w14:paraId="760C39E2" w14:textId="77777777" w:rsidR="00B03F51" w:rsidRDefault="00B03F51" w:rsidP="00B03F51"/>
    <w:tbl>
      <w:tblPr>
        <w:tblStyle w:val="TableGrid"/>
        <w:tblpPr w:leftFromText="180" w:rightFromText="180" w:vertAnchor="text" w:horzAnchor="margin" w:tblpXSpec="right" w:tblpY="130"/>
        <w:tblW w:w="0" w:type="auto"/>
        <w:tblLook w:val="04A0" w:firstRow="1" w:lastRow="0" w:firstColumn="1" w:lastColumn="0" w:noHBand="0" w:noVBand="1"/>
      </w:tblPr>
      <w:tblGrid>
        <w:gridCol w:w="1844"/>
        <w:gridCol w:w="1750"/>
        <w:gridCol w:w="1749"/>
        <w:gridCol w:w="1750"/>
        <w:gridCol w:w="1750"/>
      </w:tblGrid>
      <w:tr w:rsidR="00B03F51" w14:paraId="66466783" w14:textId="77777777" w:rsidTr="001F504C">
        <w:tc>
          <w:tcPr>
            <w:tcW w:w="5343" w:type="dxa"/>
            <w:gridSpan w:val="3"/>
          </w:tcPr>
          <w:p w14:paraId="4E158D75" w14:textId="3257C7CF" w:rsidR="00B03F51" w:rsidRPr="00AB67B5" w:rsidRDefault="00B03F51" w:rsidP="001F504C">
            <w:pPr>
              <w:rPr>
                <w:b/>
              </w:rPr>
            </w:pPr>
            <w:r>
              <w:rPr>
                <w:b/>
              </w:rPr>
              <w:t>Algorithm</w:t>
            </w:r>
            <w:r w:rsidRPr="00AB67B5">
              <w:rPr>
                <w:b/>
              </w:rPr>
              <w:t>:</w:t>
            </w:r>
            <w:r w:rsidR="00202DC6">
              <w:rPr>
                <w:b/>
              </w:rPr>
              <w:t xml:space="preserve"> Shell Sort</w:t>
            </w:r>
            <w:r w:rsidRPr="00AB67B5">
              <w:rPr>
                <w:b/>
              </w:rPr>
              <w:t xml:space="preserve">  </w:t>
            </w:r>
          </w:p>
        </w:tc>
        <w:tc>
          <w:tcPr>
            <w:tcW w:w="3500" w:type="dxa"/>
            <w:gridSpan w:val="2"/>
          </w:tcPr>
          <w:p w14:paraId="2BE0B32C" w14:textId="07D6E98C" w:rsidR="00B03F51" w:rsidRPr="00AB67B5" w:rsidRDefault="00B03F51" w:rsidP="001F504C">
            <w:pPr>
              <w:rPr>
                <w:b/>
              </w:rPr>
            </w:pPr>
            <w:r>
              <w:rPr>
                <w:b/>
              </w:rPr>
              <w:t>Dataset #:</w:t>
            </w:r>
            <w:r w:rsidR="00202DC6">
              <w:rPr>
                <w:b/>
              </w:rPr>
              <w:t xml:space="preserve"> Ascending</w:t>
            </w:r>
            <w:r w:rsidRPr="007700EC">
              <w:t xml:space="preserve">  </w:t>
            </w:r>
          </w:p>
        </w:tc>
      </w:tr>
      <w:tr w:rsidR="00B03F51" w14:paraId="330C4B10" w14:textId="77777777" w:rsidTr="001F504C">
        <w:tc>
          <w:tcPr>
            <w:tcW w:w="1844" w:type="dxa"/>
          </w:tcPr>
          <w:p w14:paraId="35FE0633" w14:textId="77777777" w:rsidR="00B03F51" w:rsidRPr="00AC688C" w:rsidRDefault="00B03F51" w:rsidP="001F504C">
            <w:pPr>
              <w:jc w:val="center"/>
              <w:rPr>
                <w:b/>
              </w:rPr>
            </w:pPr>
            <w:r w:rsidRPr="00AC688C">
              <w:rPr>
                <w:b/>
              </w:rPr>
              <w:t>N</w:t>
            </w:r>
          </w:p>
        </w:tc>
        <w:tc>
          <w:tcPr>
            <w:tcW w:w="1750" w:type="dxa"/>
          </w:tcPr>
          <w:p w14:paraId="6D40A4CC" w14:textId="77777777" w:rsidR="00B03F51" w:rsidRPr="00AC688C" w:rsidRDefault="00B03F51" w:rsidP="001F504C">
            <w:pPr>
              <w:jc w:val="center"/>
              <w:rPr>
                <w:b/>
              </w:rPr>
            </w:pPr>
            <w:r w:rsidRPr="00AC688C">
              <w:rPr>
                <w:b/>
              </w:rPr>
              <w:t>Run #1</w:t>
            </w:r>
          </w:p>
        </w:tc>
        <w:tc>
          <w:tcPr>
            <w:tcW w:w="1749" w:type="dxa"/>
          </w:tcPr>
          <w:p w14:paraId="63FF10E1" w14:textId="77777777" w:rsidR="00B03F51" w:rsidRPr="00AC688C" w:rsidRDefault="00B03F51" w:rsidP="001F504C">
            <w:pPr>
              <w:jc w:val="center"/>
              <w:rPr>
                <w:b/>
              </w:rPr>
            </w:pPr>
            <w:r w:rsidRPr="00AC688C">
              <w:rPr>
                <w:b/>
              </w:rPr>
              <w:t>Run #2</w:t>
            </w:r>
          </w:p>
        </w:tc>
        <w:tc>
          <w:tcPr>
            <w:tcW w:w="1750" w:type="dxa"/>
          </w:tcPr>
          <w:p w14:paraId="4B3781CC" w14:textId="77777777" w:rsidR="00B03F51" w:rsidRPr="00AC688C" w:rsidRDefault="00B03F51" w:rsidP="001F504C">
            <w:pPr>
              <w:jc w:val="center"/>
              <w:rPr>
                <w:b/>
              </w:rPr>
            </w:pPr>
            <w:r w:rsidRPr="00AC688C">
              <w:rPr>
                <w:b/>
              </w:rPr>
              <w:t>Run #3</w:t>
            </w:r>
          </w:p>
        </w:tc>
        <w:tc>
          <w:tcPr>
            <w:tcW w:w="1750" w:type="dxa"/>
          </w:tcPr>
          <w:p w14:paraId="2B7B44D4" w14:textId="77777777" w:rsidR="00B03F51" w:rsidRPr="00AC688C" w:rsidRDefault="00B03F51" w:rsidP="001F504C">
            <w:pPr>
              <w:jc w:val="center"/>
              <w:rPr>
                <w:b/>
              </w:rPr>
            </w:pPr>
            <w:r w:rsidRPr="00AC688C">
              <w:rPr>
                <w:b/>
              </w:rPr>
              <w:t>Average</w:t>
            </w:r>
          </w:p>
        </w:tc>
      </w:tr>
      <w:tr w:rsidR="00B03F51" w14:paraId="3DFE4FC6" w14:textId="77777777" w:rsidTr="001F504C">
        <w:tc>
          <w:tcPr>
            <w:tcW w:w="1844" w:type="dxa"/>
          </w:tcPr>
          <w:p w14:paraId="79A87AAD" w14:textId="77777777" w:rsidR="00B03F51" w:rsidRDefault="00B03F51" w:rsidP="001F504C">
            <w:r>
              <w:t>100</w:t>
            </w:r>
          </w:p>
        </w:tc>
        <w:tc>
          <w:tcPr>
            <w:tcW w:w="1750" w:type="dxa"/>
          </w:tcPr>
          <w:p w14:paraId="4F774532" w14:textId="52C29EC6" w:rsidR="00B03F51" w:rsidRDefault="00A14412" w:rsidP="001F504C">
            <w:r>
              <w:t>0.0011532</w:t>
            </w:r>
          </w:p>
        </w:tc>
        <w:tc>
          <w:tcPr>
            <w:tcW w:w="1749" w:type="dxa"/>
          </w:tcPr>
          <w:p w14:paraId="2DA65CDE" w14:textId="66352E6D" w:rsidR="00B03F51" w:rsidRDefault="00EC4F30" w:rsidP="001F504C">
            <w:r>
              <w:t>0.0014345</w:t>
            </w:r>
          </w:p>
        </w:tc>
        <w:tc>
          <w:tcPr>
            <w:tcW w:w="1750" w:type="dxa"/>
          </w:tcPr>
          <w:p w14:paraId="624571FC" w14:textId="3ED80869" w:rsidR="00B03F51" w:rsidRDefault="00786B2B" w:rsidP="001F504C">
            <w:r>
              <w:t>0.0012114</w:t>
            </w:r>
          </w:p>
        </w:tc>
        <w:tc>
          <w:tcPr>
            <w:tcW w:w="1750" w:type="dxa"/>
          </w:tcPr>
          <w:p w14:paraId="1D32B960" w14:textId="49B40514" w:rsidR="00B03F51" w:rsidRDefault="00220F08" w:rsidP="001F504C">
            <w:r w:rsidRPr="00220F08">
              <w:t>0.0012663</w:t>
            </w:r>
            <w:r>
              <w:t>s</w:t>
            </w:r>
          </w:p>
        </w:tc>
      </w:tr>
      <w:tr w:rsidR="00B03F51" w14:paraId="126BCD27" w14:textId="77777777" w:rsidTr="001F504C">
        <w:tc>
          <w:tcPr>
            <w:tcW w:w="1844" w:type="dxa"/>
          </w:tcPr>
          <w:p w14:paraId="604725BC" w14:textId="30C0C22B" w:rsidR="00B03F51" w:rsidRDefault="00B03F51" w:rsidP="001F504C">
            <w:r>
              <w:t>10</w:t>
            </w:r>
            <w:r w:rsidR="00665D36">
              <w:t>0</w:t>
            </w:r>
            <w:r>
              <w:t>,000</w:t>
            </w:r>
          </w:p>
        </w:tc>
        <w:tc>
          <w:tcPr>
            <w:tcW w:w="1750" w:type="dxa"/>
          </w:tcPr>
          <w:p w14:paraId="247F9017" w14:textId="220C451D" w:rsidR="00B03F51" w:rsidRDefault="00A14412" w:rsidP="001F504C">
            <w:r>
              <w:t>0.6422747</w:t>
            </w:r>
          </w:p>
        </w:tc>
        <w:tc>
          <w:tcPr>
            <w:tcW w:w="1749" w:type="dxa"/>
          </w:tcPr>
          <w:p w14:paraId="4CC78052" w14:textId="23D4ED01" w:rsidR="00B03F51" w:rsidRDefault="00EC4F30" w:rsidP="001F504C">
            <w:r>
              <w:t>0.6511133</w:t>
            </w:r>
          </w:p>
        </w:tc>
        <w:tc>
          <w:tcPr>
            <w:tcW w:w="1750" w:type="dxa"/>
          </w:tcPr>
          <w:p w14:paraId="1C92ABF3" w14:textId="5B0985EA" w:rsidR="00B03F51" w:rsidRDefault="00786B2B" w:rsidP="001F504C">
            <w:r>
              <w:t>0.6773884</w:t>
            </w:r>
          </w:p>
        </w:tc>
        <w:tc>
          <w:tcPr>
            <w:tcW w:w="1750" w:type="dxa"/>
          </w:tcPr>
          <w:p w14:paraId="41DB3ACE" w14:textId="4A4BB548" w:rsidR="00B03F51" w:rsidRDefault="00220F08" w:rsidP="001F504C">
            <w:r w:rsidRPr="00220F08">
              <w:t>0.6569254</w:t>
            </w:r>
            <w:r>
              <w:t>s</w:t>
            </w:r>
          </w:p>
        </w:tc>
      </w:tr>
      <w:tr w:rsidR="00B03F51" w14:paraId="1294283E" w14:textId="77777777" w:rsidTr="001F504C">
        <w:tc>
          <w:tcPr>
            <w:tcW w:w="1844" w:type="dxa"/>
          </w:tcPr>
          <w:p w14:paraId="4CA9FC40" w14:textId="77777777" w:rsidR="00B03F51" w:rsidRDefault="00B03F51" w:rsidP="001F504C">
            <w:r>
              <w:t>1,000,000</w:t>
            </w:r>
          </w:p>
        </w:tc>
        <w:tc>
          <w:tcPr>
            <w:tcW w:w="1750" w:type="dxa"/>
          </w:tcPr>
          <w:p w14:paraId="303F0E19" w14:textId="486F4CA3" w:rsidR="00B03F51" w:rsidRDefault="00A14412" w:rsidP="001F504C">
            <w:r>
              <w:t>6.4310295</w:t>
            </w:r>
          </w:p>
        </w:tc>
        <w:tc>
          <w:tcPr>
            <w:tcW w:w="1749" w:type="dxa"/>
          </w:tcPr>
          <w:p w14:paraId="7E0CAFAB" w14:textId="7717B33F" w:rsidR="00B03F51" w:rsidRDefault="00EC4F30" w:rsidP="001F504C">
            <w:r>
              <w:t>6.4724826</w:t>
            </w:r>
          </w:p>
        </w:tc>
        <w:tc>
          <w:tcPr>
            <w:tcW w:w="1750" w:type="dxa"/>
          </w:tcPr>
          <w:p w14:paraId="47BC241D" w14:textId="12330706" w:rsidR="00B03F51" w:rsidRDefault="00786B2B" w:rsidP="001F504C">
            <w:r>
              <w:t>6.7640457</w:t>
            </w:r>
          </w:p>
        </w:tc>
        <w:tc>
          <w:tcPr>
            <w:tcW w:w="1750" w:type="dxa"/>
          </w:tcPr>
          <w:p w14:paraId="17C24315" w14:textId="56B78269" w:rsidR="00B03F51" w:rsidRDefault="00220F08" w:rsidP="001F504C">
            <w:r w:rsidRPr="00220F08">
              <w:t>6.55585</w:t>
            </w:r>
            <w:r>
              <w:t>26s</w:t>
            </w:r>
          </w:p>
        </w:tc>
      </w:tr>
    </w:tbl>
    <w:p w14:paraId="69E5DAA9" w14:textId="77777777" w:rsidR="00B03F51" w:rsidRDefault="00B03F51" w:rsidP="00B03F51"/>
    <w:tbl>
      <w:tblPr>
        <w:tblStyle w:val="TableGrid"/>
        <w:tblpPr w:leftFromText="180" w:rightFromText="180" w:vertAnchor="text" w:horzAnchor="margin" w:tblpXSpec="right" w:tblpY="130"/>
        <w:tblW w:w="0" w:type="auto"/>
        <w:tblLook w:val="04A0" w:firstRow="1" w:lastRow="0" w:firstColumn="1" w:lastColumn="0" w:noHBand="0" w:noVBand="1"/>
      </w:tblPr>
      <w:tblGrid>
        <w:gridCol w:w="1844"/>
        <w:gridCol w:w="1750"/>
        <w:gridCol w:w="1749"/>
        <w:gridCol w:w="1750"/>
        <w:gridCol w:w="1750"/>
      </w:tblGrid>
      <w:tr w:rsidR="00B03F51" w14:paraId="304BFBF1" w14:textId="77777777" w:rsidTr="001F504C">
        <w:tc>
          <w:tcPr>
            <w:tcW w:w="5343" w:type="dxa"/>
            <w:gridSpan w:val="3"/>
          </w:tcPr>
          <w:p w14:paraId="320287B2" w14:textId="11D8CFE7" w:rsidR="00B03F51" w:rsidRPr="00AB67B5" w:rsidRDefault="00B03F51" w:rsidP="001F504C">
            <w:pPr>
              <w:rPr>
                <w:b/>
              </w:rPr>
            </w:pPr>
            <w:r>
              <w:rPr>
                <w:b/>
              </w:rPr>
              <w:t>Algorithm</w:t>
            </w:r>
            <w:r w:rsidRPr="00AB67B5">
              <w:rPr>
                <w:b/>
              </w:rPr>
              <w:t>:</w:t>
            </w:r>
            <w:r w:rsidR="00202DC6">
              <w:rPr>
                <w:b/>
              </w:rPr>
              <w:t xml:space="preserve"> Shell Sort</w:t>
            </w:r>
            <w:r w:rsidRPr="00AB67B5">
              <w:rPr>
                <w:b/>
              </w:rPr>
              <w:t xml:space="preserve">  </w:t>
            </w:r>
          </w:p>
        </w:tc>
        <w:tc>
          <w:tcPr>
            <w:tcW w:w="3500" w:type="dxa"/>
            <w:gridSpan w:val="2"/>
          </w:tcPr>
          <w:p w14:paraId="261C8CA2" w14:textId="643C1EBD" w:rsidR="00B03F51" w:rsidRPr="00AB67B5" w:rsidRDefault="00B03F51" w:rsidP="001F504C">
            <w:pPr>
              <w:rPr>
                <w:b/>
              </w:rPr>
            </w:pPr>
            <w:r>
              <w:rPr>
                <w:b/>
              </w:rPr>
              <w:t>Dataset #:</w:t>
            </w:r>
            <w:r w:rsidR="00202DC6">
              <w:rPr>
                <w:b/>
              </w:rPr>
              <w:t xml:space="preserve"> Descending</w:t>
            </w:r>
            <w:r w:rsidRPr="007700EC">
              <w:t xml:space="preserve">  </w:t>
            </w:r>
          </w:p>
        </w:tc>
      </w:tr>
      <w:tr w:rsidR="00B03F51" w14:paraId="29005431" w14:textId="77777777" w:rsidTr="001F504C">
        <w:tc>
          <w:tcPr>
            <w:tcW w:w="1844" w:type="dxa"/>
          </w:tcPr>
          <w:p w14:paraId="6E0D2543" w14:textId="77777777" w:rsidR="00B03F51" w:rsidRPr="00AC688C" w:rsidRDefault="00B03F51" w:rsidP="001F504C">
            <w:pPr>
              <w:jc w:val="center"/>
              <w:rPr>
                <w:b/>
              </w:rPr>
            </w:pPr>
            <w:r w:rsidRPr="00AC688C">
              <w:rPr>
                <w:b/>
              </w:rPr>
              <w:t>N</w:t>
            </w:r>
          </w:p>
        </w:tc>
        <w:tc>
          <w:tcPr>
            <w:tcW w:w="1750" w:type="dxa"/>
          </w:tcPr>
          <w:p w14:paraId="095B7DF2" w14:textId="77777777" w:rsidR="00B03F51" w:rsidRPr="00AC688C" w:rsidRDefault="00B03F51" w:rsidP="001F504C">
            <w:pPr>
              <w:jc w:val="center"/>
              <w:rPr>
                <w:b/>
              </w:rPr>
            </w:pPr>
            <w:r w:rsidRPr="00AC688C">
              <w:rPr>
                <w:b/>
              </w:rPr>
              <w:t>Run #1</w:t>
            </w:r>
          </w:p>
        </w:tc>
        <w:tc>
          <w:tcPr>
            <w:tcW w:w="1749" w:type="dxa"/>
          </w:tcPr>
          <w:p w14:paraId="15FB511B" w14:textId="77777777" w:rsidR="00B03F51" w:rsidRPr="00AC688C" w:rsidRDefault="00B03F51" w:rsidP="001F504C">
            <w:pPr>
              <w:jc w:val="center"/>
              <w:rPr>
                <w:b/>
              </w:rPr>
            </w:pPr>
            <w:r w:rsidRPr="00AC688C">
              <w:rPr>
                <w:b/>
              </w:rPr>
              <w:t>Run #2</w:t>
            </w:r>
          </w:p>
        </w:tc>
        <w:tc>
          <w:tcPr>
            <w:tcW w:w="1750" w:type="dxa"/>
          </w:tcPr>
          <w:p w14:paraId="65634861" w14:textId="77777777" w:rsidR="00B03F51" w:rsidRPr="00AC688C" w:rsidRDefault="00B03F51" w:rsidP="001F504C">
            <w:pPr>
              <w:jc w:val="center"/>
              <w:rPr>
                <w:b/>
              </w:rPr>
            </w:pPr>
            <w:r w:rsidRPr="00AC688C">
              <w:rPr>
                <w:b/>
              </w:rPr>
              <w:t>Run #3</w:t>
            </w:r>
          </w:p>
        </w:tc>
        <w:tc>
          <w:tcPr>
            <w:tcW w:w="1750" w:type="dxa"/>
          </w:tcPr>
          <w:p w14:paraId="2CDCADB2" w14:textId="77777777" w:rsidR="00B03F51" w:rsidRPr="00AC688C" w:rsidRDefault="00B03F51" w:rsidP="001F504C">
            <w:pPr>
              <w:jc w:val="center"/>
              <w:rPr>
                <w:b/>
              </w:rPr>
            </w:pPr>
            <w:r w:rsidRPr="00AC688C">
              <w:rPr>
                <w:b/>
              </w:rPr>
              <w:t>Average</w:t>
            </w:r>
          </w:p>
        </w:tc>
      </w:tr>
      <w:tr w:rsidR="00B03F51" w14:paraId="4B3CD485" w14:textId="77777777" w:rsidTr="001F504C">
        <w:tc>
          <w:tcPr>
            <w:tcW w:w="1844" w:type="dxa"/>
          </w:tcPr>
          <w:p w14:paraId="0CAA9D11" w14:textId="77777777" w:rsidR="00B03F51" w:rsidRDefault="00B03F51" w:rsidP="001F504C">
            <w:r>
              <w:t>100</w:t>
            </w:r>
          </w:p>
        </w:tc>
        <w:tc>
          <w:tcPr>
            <w:tcW w:w="1750" w:type="dxa"/>
          </w:tcPr>
          <w:p w14:paraId="085850AC" w14:textId="4F30BA9A" w:rsidR="00B03F51" w:rsidRDefault="00A14412" w:rsidP="001F504C">
            <w:r>
              <w:t>0.0012234</w:t>
            </w:r>
          </w:p>
        </w:tc>
        <w:tc>
          <w:tcPr>
            <w:tcW w:w="1749" w:type="dxa"/>
          </w:tcPr>
          <w:p w14:paraId="3F1B9281" w14:textId="54603F6D" w:rsidR="00B03F51" w:rsidRDefault="00EC4F30" w:rsidP="001F504C">
            <w:r>
              <w:t>0.0012189</w:t>
            </w:r>
          </w:p>
        </w:tc>
        <w:tc>
          <w:tcPr>
            <w:tcW w:w="1750" w:type="dxa"/>
          </w:tcPr>
          <w:p w14:paraId="1FD0254C" w14:textId="732EFA90" w:rsidR="00B03F51" w:rsidRDefault="00786B2B" w:rsidP="001F504C">
            <w:r>
              <w:t>0.0011252</w:t>
            </w:r>
          </w:p>
        </w:tc>
        <w:tc>
          <w:tcPr>
            <w:tcW w:w="1750" w:type="dxa"/>
          </w:tcPr>
          <w:p w14:paraId="0F33A490" w14:textId="42E7C63F" w:rsidR="00B03F51" w:rsidRDefault="00220F08" w:rsidP="001F504C">
            <w:r w:rsidRPr="00220F08">
              <w:t>0.0011891</w:t>
            </w:r>
            <w:r>
              <w:t>s</w:t>
            </w:r>
          </w:p>
        </w:tc>
      </w:tr>
      <w:tr w:rsidR="00B03F51" w14:paraId="6AB439E1" w14:textId="77777777" w:rsidTr="001F504C">
        <w:tc>
          <w:tcPr>
            <w:tcW w:w="1844" w:type="dxa"/>
          </w:tcPr>
          <w:p w14:paraId="77B1D299" w14:textId="6DE5BFEA" w:rsidR="00B03F51" w:rsidRDefault="00B03F51" w:rsidP="001F504C">
            <w:r>
              <w:t>10</w:t>
            </w:r>
            <w:r w:rsidR="00665D36">
              <w:t>0</w:t>
            </w:r>
            <w:r>
              <w:t>,000</w:t>
            </w:r>
          </w:p>
        </w:tc>
        <w:tc>
          <w:tcPr>
            <w:tcW w:w="1750" w:type="dxa"/>
          </w:tcPr>
          <w:p w14:paraId="7BE92114" w14:textId="35E9769E" w:rsidR="00B03F51" w:rsidRDefault="00A14412" w:rsidP="001F504C">
            <w:r>
              <w:t>0.6535987</w:t>
            </w:r>
          </w:p>
        </w:tc>
        <w:tc>
          <w:tcPr>
            <w:tcW w:w="1749" w:type="dxa"/>
          </w:tcPr>
          <w:p w14:paraId="39A6F2E1" w14:textId="70F48018" w:rsidR="00B03F51" w:rsidRDefault="00EC4F30" w:rsidP="001F504C">
            <w:r>
              <w:t>0.6480313</w:t>
            </w:r>
          </w:p>
        </w:tc>
        <w:tc>
          <w:tcPr>
            <w:tcW w:w="1750" w:type="dxa"/>
          </w:tcPr>
          <w:p w14:paraId="54C069E5" w14:textId="0C495F88" w:rsidR="00B03F51" w:rsidRDefault="00786B2B" w:rsidP="001F504C">
            <w:r>
              <w:t>0.6721530</w:t>
            </w:r>
          </w:p>
        </w:tc>
        <w:tc>
          <w:tcPr>
            <w:tcW w:w="1750" w:type="dxa"/>
          </w:tcPr>
          <w:p w14:paraId="74AB4CF5" w14:textId="309E2B09" w:rsidR="00B03F51" w:rsidRDefault="00220F08" w:rsidP="001F504C">
            <w:r w:rsidRPr="00220F08">
              <w:t>0.657927</w:t>
            </w:r>
            <w:r>
              <w:t>6s</w:t>
            </w:r>
          </w:p>
        </w:tc>
      </w:tr>
      <w:tr w:rsidR="00B03F51" w14:paraId="589986DD" w14:textId="77777777" w:rsidTr="001F504C">
        <w:tc>
          <w:tcPr>
            <w:tcW w:w="1844" w:type="dxa"/>
          </w:tcPr>
          <w:p w14:paraId="1F1D55B7" w14:textId="77777777" w:rsidR="00B03F51" w:rsidRDefault="00B03F51" w:rsidP="001F504C">
            <w:r>
              <w:t>1,000,000</w:t>
            </w:r>
          </w:p>
        </w:tc>
        <w:tc>
          <w:tcPr>
            <w:tcW w:w="1750" w:type="dxa"/>
          </w:tcPr>
          <w:p w14:paraId="436E1350" w14:textId="5DF000EE" w:rsidR="00B03F51" w:rsidRDefault="00A14412" w:rsidP="001F504C">
            <w:r>
              <w:t>6.4838464</w:t>
            </w:r>
          </w:p>
        </w:tc>
        <w:tc>
          <w:tcPr>
            <w:tcW w:w="1749" w:type="dxa"/>
          </w:tcPr>
          <w:p w14:paraId="70E7C8FD" w14:textId="6CE0D05B" w:rsidR="00B03F51" w:rsidRDefault="00EC4F30" w:rsidP="001F504C">
            <w:r>
              <w:t>6.4545767</w:t>
            </w:r>
          </w:p>
        </w:tc>
        <w:tc>
          <w:tcPr>
            <w:tcW w:w="1750" w:type="dxa"/>
          </w:tcPr>
          <w:p w14:paraId="07168574" w14:textId="24A3773C" w:rsidR="00B03F51" w:rsidRDefault="00786B2B" w:rsidP="001F504C">
            <w:r>
              <w:t>6.7834675</w:t>
            </w:r>
          </w:p>
        </w:tc>
        <w:tc>
          <w:tcPr>
            <w:tcW w:w="1750" w:type="dxa"/>
          </w:tcPr>
          <w:p w14:paraId="060A6A37" w14:textId="564BDB51" w:rsidR="00B03F51" w:rsidRDefault="00220F08" w:rsidP="001F504C">
            <w:r w:rsidRPr="00220F08">
              <w:t>6.5739635</w:t>
            </w:r>
            <w:r>
              <w:t>s</w:t>
            </w:r>
          </w:p>
        </w:tc>
      </w:tr>
    </w:tbl>
    <w:p w14:paraId="005DC241" w14:textId="2BD2B688" w:rsidR="00B03F51" w:rsidRDefault="00B03F51" w:rsidP="00B03F51"/>
    <w:p w14:paraId="4DB1544D" w14:textId="119D8474" w:rsidR="0029686A" w:rsidRDefault="0029686A" w:rsidP="00B03F51"/>
    <w:p w14:paraId="62EEFDC7" w14:textId="058A9882" w:rsidR="0029686A" w:rsidRDefault="0029686A" w:rsidP="00B03F51"/>
    <w:p w14:paraId="31096534" w14:textId="507C5BA6" w:rsidR="0029686A" w:rsidRDefault="0029686A" w:rsidP="00B03F51"/>
    <w:p w14:paraId="7D42C045" w14:textId="04D6FF98" w:rsidR="0029686A" w:rsidRDefault="0029686A" w:rsidP="00B03F51"/>
    <w:p w14:paraId="47182CAE" w14:textId="0576ED7A" w:rsidR="0029686A" w:rsidRDefault="0029686A" w:rsidP="00B03F51"/>
    <w:p w14:paraId="3E8101C4" w14:textId="77777777" w:rsidR="0029686A" w:rsidRDefault="0029686A" w:rsidP="00B03F51"/>
    <w:p w14:paraId="26F636F2" w14:textId="5BB2BCE7" w:rsidR="00B03F51" w:rsidRPr="00F02D22" w:rsidRDefault="00B03F51" w:rsidP="00B03F51">
      <w:pPr>
        <w:rPr>
          <w:b/>
          <w:bCs/>
          <w:u w:val="single"/>
        </w:rPr>
      </w:pPr>
      <w:r w:rsidRPr="00F02D22">
        <w:rPr>
          <w:b/>
          <w:bCs/>
          <w:u w:val="single"/>
        </w:rPr>
        <w:t>Quick Sort:</w:t>
      </w:r>
    </w:p>
    <w:p w14:paraId="025765DD" w14:textId="77777777" w:rsidR="00B03F51" w:rsidRDefault="00B03F51" w:rsidP="00B03F51"/>
    <w:tbl>
      <w:tblPr>
        <w:tblStyle w:val="TableGrid"/>
        <w:tblpPr w:leftFromText="180" w:rightFromText="180" w:vertAnchor="text" w:horzAnchor="margin" w:tblpXSpec="right" w:tblpY="130"/>
        <w:tblW w:w="0" w:type="auto"/>
        <w:tblLook w:val="04A0" w:firstRow="1" w:lastRow="0" w:firstColumn="1" w:lastColumn="0" w:noHBand="0" w:noVBand="1"/>
      </w:tblPr>
      <w:tblGrid>
        <w:gridCol w:w="1844"/>
        <w:gridCol w:w="1750"/>
        <w:gridCol w:w="1749"/>
        <w:gridCol w:w="1750"/>
        <w:gridCol w:w="1750"/>
      </w:tblGrid>
      <w:tr w:rsidR="00B03F51" w14:paraId="7FAB05B4" w14:textId="77777777" w:rsidTr="001F504C">
        <w:tc>
          <w:tcPr>
            <w:tcW w:w="5343" w:type="dxa"/>
            <w:gridSpan w:val="3"/>
          </w:tcPr>
          <w:p w14:paraId="213A2C0E" w14:textId="68B36768" w:rsidR="00B03F51" w:rsidRPr="00AB67B5" w:rsidRDefault="00B03F51" w:rsidP="001F504C">
            <w:pPr>
              <w:rPr>
                <w:b/>
              </w:rPr>
            </w:pPr>
            <w:r>
              <w:rPr>
                <w:b/>
              </w:rPr>
              <w:t>Algorithm</w:t>
            </w:r>
            <w:r w:rsidRPr="00AB67B5">
              <w:rPr>
                <w:b/>
              </w:rPr>
              <w:t>:</w:t>
            </w:r>
            <w:r w:rsidR="00202DC6">
              <w:rPr>
                <w:b/>
              </w:rPr>
              <w:t xml:space="preserve"> Quick Sort</w:t>
            </w:r>
            <w:r w:rsidRPr="00AB67B5">
              <w:rPr>
                <w:b/>
              </w:rPr>
              <w:t xml:space="preserve">  </w:t>
            </w:r>
          </w:p>
        </w:tc>
        <w:tc>
          <w:tcPr>
            <w:tcW w:w="3500" w:type="dxa"/>
            <w:gridSpan w:val="2"/>
          </w:tcPr>
          <w:p w14:paraId="4FB8CD5B" w14:textId="271E5D75" w:rsidR="00B03F51" w:rsidRPr="00AB67B5" w:rsidRDefault="00B03F51" w:rsidP="001F504C">
            <w:pPr>
              <w:rPr>
                <w:b/>
              </w:rPr>
            </w:pPr>
            <w:r>
              <w:rPr>
                <w:b/>
              </w:rPr>
              <w:t>Dataset #:</w:t>
            </w:r>
            <w:r w:rsidR="00202DC6">
              <w:rPr>
                <w:b/>
              </w:rPr>
              <w:t xml:space="preserve"> Random</w:t>
            </w:r>
            <w:r w:rsidRPr="007700EC">
              <w:t xml:space="preserve">  </w:t>
            </w:r>
          </w:p>
        </w:tc>
      </w:tr>
      <w:tr w:rsidR="00B03F51" w14:paraId="0C8923AB" w14:textId="77777777" w:rsidTr="001F504C">
        <w:tc>
          <w:tcPr>
            <w:tcW w:w="1844" w:type="dxa"/>
          </w:tcPr>
          <w:p w14:paraId="5F06CEF0" w14:textId="77777777" w:rsidR="00B03F51" w:rsidRPr="00AC688C" w:rsidRDefault="00B03F51" w:rsidP="001F504C">
            <w:pPr>
              <w:jc w:val="center"/>
              <w:rPr>
                <w:b/>
              </w:rPr>
            </w:pPr>
            <w:r w:rsidRPr="00AC688C">
              <w:rPr>
                <w:b/>
              </w:rPr>
              <w:t>N</w:t>
            </w:r>
          </w:p>
        </w:tc>
        <w:tc>
          <w:tcPr>
            <w:tcW w:w="1750" w:type="dxa"/>
          </w:tcPr>
          <w:p w14:paraId="233DB377" w14:textId="77777777" w:rsidR="00B03F51" w:rsidRPr="00AC688C" w:rsidRDefault="00B03F51" w:rsidP="001F504C">
            <w:pPr>
              <w:jc w:val="center"/>
              <w:rPr>
                <w:b/>
              </w:rPr>
            </w:pPr>
            <w:r w:rsidRPr="00AC688C">
              <w:rPr>
                <w:b/>
              </w:rPr>
              <w:t>Run #1</w:t>
            </w:r>
          </w:p>
        </w:tc>
        <w:tc>
          <w:tcPr>
            <w:tcW w:w="1749" w:type="dxa"/>
          </w:tcPr>
          <w:p w14:paraId="111AB3C0" w14:textId="77777777" w:rsidR="00B03F51" w:rsidRPr="00AC688C" w:rsidRDefault="00B03F51" w:rsidP="001F504C">
            <w:pPr>
              <w:jc w:val="center"/>
              <w:rPr>
                <w:b/>
              </w:rPr>
            </w:pPr>
            <w:r w:rsidRPr="00AC688C">
              <w:rPr>
                <w:b/>
              </w:rPr>
              <w:t>Run #2</w:t>
            </w:r>
          </w:p>
        </w:tc>
        <w:tc>
          <w:tcPr>
            <w:tcW w:w="1750" w:type="dxa"/>
          </w:tcPr>
          <w:p w14:paraId="486E8638" w14:textId="77777777" w:rsidR="00B03F51" w:rsidRPr="00AC688C" w:rsidRDefault="00B03F51" w:rsidP="001F504C">
            <w:pPr>
              <w:jc w:val="center"/>
              <w:rPr>
                <w:b/>
              </w:rPr>
            </w:pPr>
            <w:r w:rsidRPr="00AC688C">
              <w:rPr>
                <w:b/>
              </w:rPr>
              <w:t>Run #3</w:t>
            </w:r>
          </w:p>
        </w:tc>
        <w:tc>
          <w:tcPr>
            <w:tcW w:w="1750" w:type="dxa"/>
          </w:tcPr>
          <w:p w14:paraId="531FF865" w14:textId="77777777" w:rsidR="00B03F51" w:rsidRPr="00AC688C" w:rsidRDefault="00B03F51" w:rsidP="001F504C">
            <w:pPr>
              <w:jc w:val="center"/>
              <w:rPr>
                <w:b/>
              </w:rPr>
            </w:pPr>
            <w:r w:rsidRPr="00AC688C">
              <w:rPr>
                <w:b/>
              </w:rPr>
              <w:t>Average</w:t>
            </w:r>
          </w:p>
        </w:tc>
      </w:tr>
      <w:tr w:rsidR="00B03F51" w14:paraId="6EEC28B9" w14:textId="77777777" w:rsidTr="001F504C">
        <w:tc>
          <w:tcPr>
            <w:tcW w:w="1844" w:type="dxa"/>
          </w:tcPr>
          <w:p w14:paraId="042A1CF5" w14:textId="77777777" w:rsidR="00B03F51" w:rsidRDefault="00B03F51" w:rsidP="001F504C">
            <w:r>
              <w:t>100</w:t>
            </w:r>
          </w:p>
        </w:tc>
        <w:tc>
          <w:tcPr>
            <w:tcW w:w="1750" w:type="dxa"/>
          </w:tcPr>
          <w:p w14:paraId="5EA5A191" w14:textId="7DFE8960" w:rsidR="00B03F51" w:rsidRDefault="00955497" w:rsidP="001F504C">
            <w:r>
              <w:t>0.0020301</w:t>
            </w:r>
          </w:p>
        </w:tc>
        <w:tc>
          <w:tcPr>
            <w:tcW w:w="1749" w:type="dxa"/>
          </w:tcPr>
          <w:p w14:paraId="13342B38" w14:textId="63C42E0A" w:rsidR="00B03F51" w:rsidRDefault="00955497" w:rsidP="001F504C">
            <w:r>
              <w:t>0.0019761</w:t>
            </w:r>
          </w:p>
        </w:tc>
        <w:tc>
          <w:tcPr>
            <w:tcW w:w="1750" w:type="dxa"/>
          </w:tcPr>
          <w:p w14:paraId="536ABA44" w14:textId="6D17A6FA" w:rsidR="00B03F51" w:rsidRDefault="00F15D8E" w:rsidP="001F504C">
            <w:r>
              <w:t>0.0019974</w:t>
            </w:r>
          </w:p>
        </w:tc>
        <w:tc>
          <w:tcPr>
            <w:tcW w:w="1750" w:type="dxa"/>
          </w:tcPr>
          <w:p w14:paraId="4078A203" w14:textId="7BACFAC6" w:rsidR="00B03F51" w:rsidRDefault="00220F08" w:rsidP="001F504C">
            <w:r w:rsidRPr="00220F08">
              <w:t>0.0020012</w:t>
            </w:r>
            <w:r>
              <w:t>s</w:t>
            </w:r>
          </w:p>
        </w:tc>
      </w:tr>
      <w:tr w:rsidR="00B03F51" w14:paraId="5CAA3822" w14:textId="77777777" w:rsidTr="001F504C">
        <w:tc>
          <w:tcPr>
            <w:tcW w:w="1844" w:type="dxa"/>
          </w:tcPr>
          <w:p w14:paraId="74E34707" w14:textId="22005B1C" w:rsidR="00B03F51" w:rsidRDefault="00B03F51" w:rsidP="001F504C">
            <w:r>
              <w:t>10</w:t>
            </w:r>
            <w:r w:rsidR="00665D36">
              <w:t>0</w:t>
            </w:r>
            <w:r>
              <w:t>,000</w:t>
            </w:r>
          </w:p>
        </w:tc>
        <w:tc>
          <w:tcPr>
            <w:tcW w:w="1750" w:type="dxa"/>
          </w:tcPr>
          <w:p w14:paraId="4E28C144" w14:textId="65EF82D9" w:rsidR="00B03F51" w:rsidRDefault="00955497" w:rsidP="001F504C">
            <w:r>
              <w:t>1.1028427</w:t>
            </w:r>
          </w:p>
        </w:tc>
        <w:tc>
          <w:tcPr>
            <w:tcW w:w="1749" w:type="dxa"/>
          </w:tcPr>
          <w:p w14:paraId="0C8B32EF" w14:textId="31FD9B80" w:rsidR="00B03F51" w:rsidRDefault="00955497" w:rsidP="001F504C">
            <w:r>
              <w:t>0.9346853</w:t>
            </w:r>
          </w:p>
        </w:tc>
        <w:tc>
          <w:tcPr>
            <w:tcW w:w="1750" w:type="dxa"/>
          </w:tcPr>
          <w:p w14:paraId="532DBD82" w14:textId="0538774A" w:rsidR="00B03F51" w:rsidRDefault="00F15D8E" w:rsidP="001F504C">
            <w:r>
              <w:t>1.0271195</w:t>
            </w:r>
          </w:p>
        </w:tc>
        <w:tc>
          <w:tcPr>
            <w:tcW w:w="1750" w:type="dxa"/>
          </w:tcPr>
          <w:p w14:paraId="1CCC1765" w14:textId="04F8341A" w:rsidR="00B03F51" w:rsidRDefault="00220F08" w:rsidP="001F504C">
            <w:r w:rsidRPr="00220F08">
              <w:t>1.0215491</w:t>
            </w:r>
            <w:r>
              <w:t>s</w:t>
            </w:r>
          </w:p>
        </w:tc>
      </w:tr>
      <w:tr w:rsidR="00B03F51" w14:paraId="064593E3" w14:textId="77777777" w:rsidTr="001F504C">
        <w:tc>
          <w:tcPr>
            <w:tcW w:w="1844" w:type="dxa"/>
          </w:tcPr>
          <w:p w14:paraId="09386445" w14:textId="77777777" w:rsidR="00B03F51" w:rsidRDefault="00B03F51" w:rsidP="001F504C">
            <w:r>
              <w:t>1,000,000</w:t>
            </w:r>
          </w:p>
        </w:tc>
        <w:tc>
          <w:tcPr>
            <w:tcW w:w="1750" w:type="dxa"/>
          </w:tcPr>
          <w:p w14:paraId="536B5E77" w14:textId="5A0CB45C" w:rsidR="00B03F51" w:rsidRDefault="00955497" w:rsidP="001F504C">
            <w:r>
              <w:t>9.7565339</w:t>
            </w:r>
          </w:p>
        </w:tc>
        <w:tc>
          <w:tcPr>
            <w:tcW w:w="1749" w:type="dxa"/>
          </w:tcPr>
          <w:p w14:paraId="5913EC4C" w14:textId="44428AE5" w:rsidR="00B03F51" w:rsidRDefault="00955497" w:rsidP="001F504C">
            <w:r>
              <w:t>10.115876</w:t>
            </w:r>
          </w:p>
        </w:tc>
        <w:tc>
          <w:tcPr>
            <w:tcW w:w="1750" w:type="dxa"/>
          </w:tcPr>
          <w:p w14:paraId="6C5CFD1E" w14:textId="1414391B" w:rsidR="00B03F51" w:rsidRDefault="00F15D8E" w:rsidP="001F504C">
            <w:r>
              <w:t>10.480132</w:t>
            </w:r>
          </w:p>
        </w:tc>
        <w:tc>
          <w:tcPr>
            <w:tcW w:w="1750" w:type="dxa"/>
          </w:tcPr>
          <w:p w14:paraId="46675C1D" w14:textId="029085F7" w:rsidR="00B03F51" w:rsidRDefault="00220F08" w:rsidP="001F504C">
            <w:r w:rsidRPr="00220F08">
              <w:t>10.117513</w:t>
            </w:r>
            <w:r>
              <w:t>s</w:t>
            </w:r>
          </w:p>
        </w:tc>
      </w:tr>
    </w:tbl>
    <w:p w14:paraId="51D469FF" w14:textId="77777777" w:rsidR="00B03F51" w:rsidRDefault="00B03F51" w:rsidP="00B03F51"/>
    <w:tbl>
      <w:tblPr>
        <w:tblStyle w:val="TableGrid"/>
        <w:tblpPr w:leftFromText="180" w:rightFromText="180" w:vertAnchor="text" w:horzAnchor="margin" w:tblpXSpec="right" w:tblpY="130"/>
        <w:tblW w:w="0" w:type="auto"/>
        <w:tblLook w:val="04A0" w:firstRow="1" w:lastRow="0" w:firstColumn="1" w:lastColumn="0" w:noHBand="0" w:noVBand="1"/>
      </w:tblPr>
      <w:tblGrid>
        <w:gridCol w:w="1844"/>
        <w:gridCol w:w="1750"/>
        <w:gridCol w:w="1749"/>
        <w:gridCol w:w="1750"/>
        <w:gridCol w:w="1750"/>
      </w:tblGrid>
      <w:tr w:rsidR="00B03F51" w14:paraId="6E11D6FE" w14:textId="77777777" w:rsidTr="001F504C">
        <w:tc>
          <w:tcPr>
            <w:tcW w:w="5343" w:type="dxa"/>
            <w:gridSpan w:val="3"/>
          </w:tcPr>
          <w:p w14:paraId="5CF33A0C" w14:textId="14F74CCE" w:rsidR="00B03F51" w:rsidRPr="00AB67B5" w:rsidRDefault="00B03F51" w:rsidP="001F504C">
            <w:pPr>
              <w:rPr>
                <w:b/>
              </w:rPr>
            </w:pPr>
            <w:r>
              <w:rPr>
                <w:b/>
              </w:rPr>
              <w:t>Algorithm</w:t>
            </w:r>
            <w:r w:rsidRPr="00AB67B5">
              <w:rPr>
                <w:b/>
              </w:rPr>
              <w:t>:</w:t>
            </w:r>
            <w:r w:rsidR="00202DC6">
              <w:rPr>
                <w:b/>
              </w:rPr>
              <w:t xml:space="preserve"> Quick Sort</w:t>
            </w:r>
            <w:r w:rsidRPr="00AB67B5">
              <w:rPr>
                <w:b/>
              </w:rPr>
              <w:t xml:space="preserve">  </w:t>
            </w:r>
          </w:p>
        </w:tc>
        <w:tc>
          <w:tcPr>
            <w:tcW w:w="3500" w:type="dxa"/>
            <w:gridSpan w:val="2"/>
          </w:tcPr>
          <w:p w14:paraId="7A06B31A" w14:textId="353FB0C7" w:rsidR="00B03F51" w:rsidRPr="00AB67B5" w:rsidRDefault="00B03F51" w:rsidP="001F504C">
            <w:pPr>
              <w:rPr>
                <w:b/>
              </w:rPr>
            </w:pPr>
            <w:r>
              <w:rPr>
                <w:b/>
              </w:rPr>
              <w:t>Dataset #:</w:t>
            </w:r>
            <w:r w:rsidR="00202DC6">
              <w:rPr>
                <w:b/>
              </w:rPr>
              <w:t xml:space="preserve"> Ascending</w:t>
            </w:r>
            <w:r w:rsidRPr="007700EC">
              <w:t xml:space="preserve">  </w:t>
            </w:r>
          </w:p>
        </w:tc>
      </w:tr>
      <w:tr w:rsidR="00B03F51" w14:paraId="5B1B54DF" w14:textId="77777777" w:rsidTr="001F504C">
        <w:tc>
          <w:tcPr>
            <w:tcW w:w="1844" w:type="dxa"/>
          </w:tcPr>
          <w:p w14:paraId="3D71B381" w14:textId="77777777" w:rsidR="00B03F51" w:rsidRPr="00AC688C" w:rsidRDefault="00B03F51" w:rsidP="001F504C">
            <w:pPr>
              <w:jc w:val="center"/>
              <w:rPr>
                <w:b/>
              </w:rPr>
            </w:pPr>
            <w:r w:rsidRPr="00AC688C">
              <w:rPr>
                <w:b/>
              </w:rPr>
              <w:t>N</w:t>
            </w:r>
          </w:p>
        </w:tc>
        <w:tc>
          <w:tcPr>
            <w:tcW w:w="1750" w:type="dxa"/>
          </w:tcPr>
          <w:p w14:paraId="4E001EA0" w14:textId="77777777" w:rsidR="00B03F51" w:rsidRPr="00AC688C" w:rsidRDefault="00B03F51" w:rsidP="001F504C">
            <w:pPr>
              <w:jc w:val="center"/>
              <w:rPr>
                <w:b/>
              </w:rPr>
            </w:pPr>
            <w:r w:rsidRPr="00AC688C">
              <w:rPr>
                <w:b/>
              </w:rPr>
              <w:t>Run #1</w:t>
            </w:r>
          </w:p>
        </w:tc>
        <w:tc>
          <w:tcPr>
            <w:tcW w:w="1749" w:type="dxa"/>
          </w:tcPr>
          <w:p w14:paraId="75A3B3E4" w14:textId="77777777" w:rsidR="00B03F51" w:rsidRPr="00AC688C" w:rsidRDefault="00B03F51" w:rsidP="001F504C">
            <w:pPr>
              <w:jc w:val="center"/>
              <w:rPr>
                <w:b/>
              </w:rPr>
            </w:pPr>
            <w:r w:rsidRPr="00AC688C">
              <w:rPr>
                <w:b/>
              </w:rPr>
              <w:t>Run #2</w:t>
            </w:r>
          </w:p>
        </w:tc>
        <w:tc>
          <w:tcPr>
            <w:tcW w:w="1750" w:type="dxa"/>
          </w:tcPr>
          <w:p w14:paraId="243934E1" w14:textId="77777777" w:rsidR="00B03F51" w:rsidRPr="00AC688C" w:rsidRDefault="00B03F51" w:rsidP="001F504C">
            <w:pPr>
              <w:jc w:val="center"/>
              <w:rPr>
                <w:b/>
              </w:rPr>
            </w:pPr>
            <w:r w:rsidRPr="00AC688C">
              <w:rPr>
                <w:b/>
              </w:rPr>
              <w:t>Run #3</w:t>
            </w:r>
          </w:p>
        </w:tc>
        <w:tc>
          <w:tcPr>
            <w:tcW w:w="1750" w:type="dxa"/>
          </w:tcPr>
          <w:p w14:paraId="41AE69BD" w14:textId="77777777" w:rsidR="00B03F51" w:rsidRPr="00AC688C" w:rsidRDefault="00B03F51" w:rsidP="001F504C">
            <w:pPr>
              <w:jc w:val="center"/>
              <w:rPr>
                <w:b/>
              </w:rPr>
            </w:pPr>
            <w:r w:rsidRPr="00AC688C">
              <w:rPr>
                <w:b/>
              </w:rPr>
              <w:t>Average</w:t>
            </w:r>
          </w:p>
        </w:tc>
      </w:tr>
      <w:tr w:rsidR="00B03F51" w14:paraId="3DDBC4B2" w14:textId="77777777" w:rsidTr="001F504C">
        <w:tc>
          <w:tcPr>
            <w:tcW w:w="1844" w:type="dxa"/>
          </w:tcPr>
          <w:p w14:paraId="4293C75A" w14:textId="77777777" w:rsidR="00B03F51" w:rsidRDefault="00B03F51" w:rsidP="001F504C">
            <w:r>
              <w:t>100</w:t>
            </w:r>
          </w:p>
        </w:tc>
        <w:tc>
          <w:tcPr>
            <w:tcW w:w="1750" w:type="dxa"/>
          </w:tcPr>
          <w:p w14:paraId="3A53A774" w14:textId="572B97D9" w:rsidR="00B03F51" w:rsidRDefault="00955497" w:rsidP="001F504C">
            <w:r>
              <w:t>0.0019477</w:t>
            </w:r>
          </w:p>
        </w:tc>
        <w:tc>
          <w:tcPr>
            <w:tcW w:w="1749" w:type="dxa"/>
          </w:tcPr>
          <w:p w14:paraId="364BEC3A" w14:textId="57E98312" w:rsidR="00B03F51" w:rsidRDefault="00955497" w:rsidP="001F504C">
            <w:r>
              <w:t>0.0021440</w:t>
            </w:r>
          </w:p>
        </w:tc>
        <w:tc>
          <w:tcPr>
            <w:tcW w:w="1750" w:type="dxa"/>
          </w:tcPr>
          <w:p w14:paraId="19B233CE" w14:textId="0FB36BE3" w:rsidR="00B03F51" w:rsidRDefault="00F15D8E" w:rsidP="001F504C">
            <w:r>
              <w:t>0.0019265</w:t>
            </w:r>
          </w:p>
        </w:tc>
        <w:tc>
          <w:tcPr>
            <w:tcW w:w="1750" w:type="dxa"/>
          </w:tcPr>
          <w:p w14:paraId="647A2B4B" w14:textId="2ED6D3A5" w:rsidR="00B03F51" w:rsidRDefault="00220F08" w:rsidP="001F504C">
            <w:r w:rsidRPr="00220F08">
              <w:t>0.0020060</w:t>
            </w:r>
            <w:r>
              <w:t>s</w:t>
            </w:r>
          </w:p>
        </w:tc>
      </w:tr>
      <w:tr w:rsidR="00B03F51" w14:paraId="1C760E97" w14:textId="77777777" w:rsidTr="001F504C">
        <w:tc>
          <w:tcPr>
            <w:tcW w:w="1844" w:type="dxa"/>
          </w:tcPr>
          <w:p w14:paraId="3315C272" w14:textId="02B4189E" w:rsidR="00B03F51" w:rsidRDefault="00B03F51" w:rsidP="001F504C">
            <w:r>
              <w:t>10</w:t>
            </w:r>
            <w:r w:rsidR="00665D36">
              <w:t>0</w:t>
            </w:r>
            <w:r>
              <w:t>,000</w:t>
            </w:r>
          </w:p>
        </w:tc>
        <w:tc>
          <w:tcPr>
            <w:tcW w:w="1750" w:type="dxa"/>
          </w:tcPr>
          <w:p w14:paraId="64D16AD3" w14:textId="14297CF4" w:rsidR="00B03F51" w:rsidRDefault="00955497" w:rsidP="001F504C">
            <w:r>
              <w:t>0.8943041</w:t>
            </w:r>
          </w:p>
        </w:tc>
        <w:tc>
          <w:tcPr>
            <w:tcW w:w="1749" w:type="dxa"/>
          </w:tcPr>
          <w:p w14:paraId="50FC1192" w14:textId="52552657" w:rsidR="00B03F51" w:rsidRDefault="00955497" w:rsidP="001F504C">
            <w:r>
              <w:t>0.9791665</w:t>
            </w:r>
          </w:p>
        </w:tc>
        <w:tc>
          <w:tcPr>
            <w:tcW w:w="1750" w:type="dxa"/>
          </w:tcPr>
          <w:p w14:paraId="713ADD9C" w14:textId="5EEBFD3B" w:rsidR="00B03F51" w:rsidRDefault="00F15D8E" w:rsidP="001F504C">
            <w:r>
              <w:t>0.9430836</w:t>
            </w:r>
          </w:p>
        </w:tc>
        <w:tc>
          <w:tcPr>
            <w:tcW w:w="1750" w:type="dxa"/>
          </w:tcPr>
          <w:p w14:paraId="7A54A620" w14:textId="73C3CD31" w:rsidR="00B03F51" w:rsidRDefault="00220F08" w:rsidP="001F504C">
            <w:r w:rsidRPr="00220F08">
              <w:t>0.9388514</w:t>
            </w:r>
            <w:r>
              <w:t>s</w:t>
            </w:r>
          </w:p>
        </w:tc>
      </w:tr>
      <w:tr w:rsidR="00B03F51" w14:paraId="6DB979AF" w14:textId="77777777" w:rsidTr="001F504C">
        <w:tc>
          <w:tcPr>
            <w:tcW w:w="1844" w:type="dxa"/>
          </w:tcPr>
          <w:p w14:paraId="781A7F28" w14:textId="77777777" w:rsidR="00B03F51" w:rsidRDefault="00B03F51" w:rsidP="001F504C">
            <w:r>
              <w:t>1,000,000</w:t>
            </w:r>
          </w:p>
        </w:tc>
        <w:tc>
          <w:tcPr>
            <w:tcW w:w="1750" w:type="dxa"/>
          </w:tcPr>
          <w:p w14:paraId="2B8D2C9A" w14:textId="3F839349" w:rsidR="00B03F51" w:rsidRDefault="00955497" w:rsidP="001F504C">
            <w:r>
              <w:t>9.7010395</w:t>
            </w:r>
          </w:p>
        </w:tc>
        <w:tc>
          <w:tcPr>
            <w:tcW w:w="1749" w:type="dxa"/>
          </w:tcPr>
          <w:p w14:paraId="61F4C837" w14:textId="65059A3A" w:rsidR="00B03F51" w:rsidRDefault="00955497" w:rsidP="001F504C">
            <w:r>
              <w:t>9.5546945</w:t>
            </w:r>
          </w:p>
        </w:tc>
        <w:tc>
          <w:tcPr>
            <w:tcW w:w="1750" w:type="dxa"/>
          </w:tcPr>
          <w:p w14:paraId="06B1CFA2" w14:textId="76A11476" w:rsidR="00B03F51" w:rsidRDefault="00F15D8E" w:rsidP="001F504C">
            <w:r>
              <w:t>10.117885</w:t>
            </w:r>
          </w:p>
        </w:tc>
        <w:tc>
          <w:tcPr>
            <w:tcW w:w="1750" w:type="dxa"/>
          </w:tcPr>
          <w:p w14:paraId="6E7731AC" w14:textId="063FACD1" w:rsidR="00B03F51" w:rsidRDefault="00665D36" w:rsidP="001F504C">
            <w:r w:rsidRPr="00665D36">
              <w:t>9.791206</w:t>
            </w:r>
            <w:r>
              <w:t>3s</w:t>
            </w:r>
          </w:p>
        </w:tc>
      </w:tr>
    </w:tbl>
    <w:p w14:paraId="5A33E626" w14:textId="77777777" w:rsidR="00B03F51" w:rsidRDefault="00B03F51" w:rsidP="00B03F51"/>
    <w:tbl>
      <w:tblPr>
        <w:tblStyle w:val="TableGrid"/>
        <w:tblpPr w:leftFromText="180" w:rightFromText="180" w:vertAnchor="text" w:horzAnchor="margin" w:tblpXSpec="right" w:tblpY="130"/>
        <w:tblW w:w="0" w:type="auto"/>
        <w:tblLook w:val="04A0" w:firstRow="1" w:lastRow="0" w:firstColumn="1" w:lastColumn="0" w:noHBand="0" w:noVBand="1"/>
      </w:tblPr>
      <w:tblGrid>
        <w:gridCol w:w="1844"/>
        <w:gridCol w:w="1750"/>
        <w:gridCol w:w="1749"/>
        <w:gridCol w:w="1750"/>
        <w:gridCol w:w="1750"/>
      </w:tblGrid>
      <w:tr w:rsidR="00B03F51" w14:paraId="7673E475" w14:textId="77777777" w:rsidTr="001F504C">
        <w:tc>
          <w:tcPr>
            <w:tcW w:w="5343" w:type="dxa"/>
            <w:gridSpan w:val="3"/>
          </w:tcPr>
          <w:p w14:paraId="14112496" w14:textId="67B51A90" w:rsidR="00B03F51" w:rsidRPr="00AB67B5" w:rsidRDefault="00B03F51" w:rsidP="001F504C">
            <w:pPr>
              <w:rPr>
                <w:b/>
              </w:rPr>
            </w:pPr>
            <w:r>
              <w:rPr>
                <w:b/>
              </w:rPr>
              <w:t>Algorithm</w:t>
            </w:r>
            <w:r w:rsidRPr="00AB67B5">
              <w:rPr>
                <w:b/>
              </w:rPr>
              <w:t>:</w:t>
            </w:r>
            <w:r w:rsidR="00202DC6">
              <w:rPr>
                <w:b/>
              </w:rPr>
              <w:t xml:space="preserve"> Quick Sort</w:t>
            </w:r>
            <w:r w:rsidRPr="00AB67B5">
              <w:rPr>
                <w:b/>
              </w:rPr>
              <w:t xml:space="preserve">  </w:t>
            </w:r>
          </w:p>
        </w:tc>
        <w:tc>
          <w:tcPr>
            <w:tcW w:w="3500" w:type="dxa"/>
            <w:gridSpan w:val="2"/>
          </w:tcPr>
          <w:p w14:paraId="70B54DBB" w14:textId="2EC93989" w:rsidR="00B03F51" w:rsidRPr="00AB67B5" w:rsidRDefault="00B03F51" w:rsidP="001F504C">
            <w:pPr>
              <w:rPr>
                <w:b/>
              </w:rPr>
            </w:pPr>
            <w:r>
              <w:rPr>
                <w:b/>
              </w:rPr>
              <w:t>Dataset #:</w:t>
            </w:r>
            <w:r w:rsidR="00202DC6">
              <w:rPr>
                <w:b/>
              </w:rPr>
              <w:t xml:space="preserve"> Descending</w:t>
            </w:r>
            <w:r w:rsidRPr="007700EC">
              <w:t xml:space="preserve">  </w:t>
            </w:r>
          </w:p>
        </w:tc>
      </w:tr>
      <w:tr w:rsidR="00B03F51" w14:paraId="13CE45F5" w14:textId="77777777" w:rsidTr="001F504C">
        <w:tc>
          <w:tcPr>
            <w:tcW w:w="1844" w:type="dxa"/>
          </w:tcPr>
          <w:p w14:paraId="57106180" w14:textId="77777777" w:rsidR="00B03F51" w:rsidRPr="00AC688C" w:rsidRDefault="00B03F51" w:rsidP="001F504C">
            <w:pPr>
              <w:jc w:val="center"/>
              <w:rPr>
                <w:b/>
              </w:rPr>
            </w:pPr>
            <w:r w:rsidRPr="00AC688C">
              <w:rPr>
                <w:b/>
              </w:rPr>
              <w:t>N</w:t>
            </w:r>
          </w:p>
        </w:tc>
        <w:tc>
          <w:tcPr>
            <w:tcW w:w="1750" w:type="dxa"/>
          </w:tcPr>
          <w:p w14:paraId="2A79553A" w14:textId="77777777" w:rsidR="00B03F51" w:rsidRPr="00AC688C" w:rsidRDefault="00B03F51" w:rsidP="001F504C">
            <w:pPr>
              <w:jc w:val="center"/>
              <w:rPr>
                <w:b/>
              </w:rPr>
            </w:pPr>
            <w:r w:rsidRPr="00AC688C">
              <w:rPr>
                <w:b/>
              </w:rPr>
              <w:t>Run #1</w:t>
            </w:r>
          </w:p>
        </w:tc>
        <w:tc>
          <w:tcPr>
            <w:tcW w:w="1749" w:type="dxa"/>
          </w:tcPr>
          <w:p w14:paraId="0BC750DD" w14:textId="77777777" w:rsidR="00B03F51" w:rsidRPr="00AC688C" w:rsidRDefault="00B03F51" w:rsidP="001F504C">
            <w:pPr>
              <w:jc w:val="center"/>
              <w:rPr>
                <w:b/>
              </w:rPr>
            </w:pPr>
            <w:r w:rsidRPr="00AC688C">
              <w:rPr>
                <w:b/>
              </w:rPr>
              <w:t>Run #2</w:t>
            </w:r>
          </w:p>
        </w:tc>
        <w:tc>
          <w:tcPr>
            <w:tcW w:w="1750" w:type="dxa"/>
          </w:tcPr>
          <w:p w14:paraId="7875EA00" w14:textId="77777777" w:rsidR="00B03F51" w:rsidRPr="00AC688C" w:rsidRDefault="00B03F51" w:rsidP="001F504C">
            <w:pPr>
              <w:jc w:val="center"/>
              <w:rPr>
                <w:b/>
              </w:rPr>
            </w:pPr>
            <w:r w:rsidRPr="00AC688C">
              <w:rPr>
                <w:b/>
              </w:rPr>
              <w:t>Run #3</w:t>
            </w:r>
          </w:p>
        </w:tc>
        <w:tc>
          <w:tcPr>
            <w:tcW w:w="1750" w:type="dxa"/>
          </w:tcPr>
          <w:p w14:paraId="5E9EF949" w14:textId="77777777" w:rsidR="00B03F51" w:rsidRPr="00AC688C" w:rsidRDefault="00B03F51" w:rsidP="001F504C">
            <w:pPr>
              <w:jc w:val="center"/>
              <w:rPr>
                <w:b/>
              </w:rPr>
            </w:pPr>
            <w:r w:rsidRPr="00AC688C">
              <w:rPr>
                <w:b/>
              </w:rPr>
              <w:t>Average</w:t>
            </w:r>
          </w:p>
        </w:tc>
      </w:tr>
      <w:tr w:rsidR="00B03F51" w14:paraId="3BAC5607" w14:textId="77777777" w:rsidTr="001F504C">
        <w:tc>
          <w:tcPr>
            <w:tcW w:w="1844" w:type="dxa"/>
          </w:tcPr>
          <w:p w14:paraId="6B5E72B6" w14:textId="77777777" w:rsidR="00B03F51" w:rsidRDefault="00B03F51" w:rsidP="001F504C">
            <w:r>
              <w:t>100</w:t>
            </w:r>
          </w:p>
        </w:tc>
        <w:tc>
          <w:tcPr>
            <w:tcW w:w="1750" w:type="dxa"/>
          </w:tcPr>
          <w:p w14:paraId="21639E7D" w14:textId="3A81AF37" w:rsidR="00B03F51" w:rsidRDefault="00955497" w:rsidP="001F504C">
            <w:r>
              <w:t>0.0023630</w:t>
            </w:r>
          </w:p>
        </w:tc>
        <w:tc>
          <w:tcPr>
            <w:tcW w:w="1749" w:type="dxa"/>
          </w:tcPr>
          <w:p w14:paraId="05C3EA52" w14:textId="588A7521" w:rsidR="00B03F51" w:rsidRDefault="00955497" w:rsidP="001F504C">
            <w:r>
              <w:t>0.0019881</w:t>
            </w:r>
          </w:p>
        </w:tc>
        <w:tc>
          <w:tcPr>
            <w:tcW w:w="1750" w:type="dxa"/>
          </w:tcPr>
          <w:p w14:paraId="4800F526" w14:textId="28164BF4" w:rsidR="00B03F51" w:rsidRDefault="00F15D8E" w:rsidP="001F504C">
            <w:r>
              <w:t>0.0015554</w:t>
            </w:r>
          </w:p>
        </w:tc>
        <w:tc>
          <w:tcPr>
            <w:tcW w:w="1750" w:type="dxa"/>
          </w:tcPr>
          <w:p w14:paraId="67C996D5" w14:textId="5687D9CD" w:rsidR="00B03F51" w:rsidRDefault="00665D36" w:rsidP="001F504C">
            <w:r w:rsidRPr="00665D36">
              <w:t>0.00196883</w:t>
            </w:r>
            <w:r>
              <w:t>s</w:t>
            </w:r>
          </w:p>
        </w:tc>
      </w:tr>
      <w:tr w:rsidR="00B03F51" w14:paraId="2FB37F7C" w14:textId="77777777" w:rsidTr="001F504C">
        <w:tc>
          <w:tcPr>
            <w:tcW w:w="1844" w:type="dxa"/>
          </w:tcPr>
          <w:p w14:paraId="5D6D0C8E" w14:textId="522117E6" w:rsidR="00B03F51" w:rsidRDefault="00B03F51" w:rsidP="001F504C">
            <w:r>
              <w:t>10</w:t>
            </w:r>
            <w:r w:rsidR="00665D36">
              <w:t>0</w:t>
            </w:r>
            <w:r>
              <w:t>,000</w:t>
            </w:r>
          </w:p>
        </w:tc>
        <w:tc>
          <w:tcPr>
            <w:tcW w:w="1750" w:type="dxa"/>
          </w:tcPr>
          <w:p w14:paraId="3B877E66" w14:textId="4BA4109B" w:rsidR="00B03F51" w:rsidRDefault="00955497" w:rsidP="001F504C">
            <w:r>
              <w:t>0.9865880</w:t>
            </w:r>
          </w:p>
        </w:tc>
        <w:tc>
          <w:tcPr>
            <w:tcW w:w="1749" w:type="dxa"/>
          </w:tcPr>
          <w:p w14:paraId="5808EE96" w14:textId="640C4368" w:rsidR="00B03F51" w:rsidRDefault="00955497" w:rsidP="001F504C">
            <w:r>
              <w:t>0.9043587</w:t>
            </w:r>
          </w:p>
        </w:tc>
        <w:tc>
          <w:tcPr>
            <w:tcW w:w="1750" w:type="dxa"/>
          </w:tcPr>
          <w:p w14:paraId="69B5E108" w14:textId="2A43480E" w:rsidR="00B03F51" w:rsidRDefault="00F15D8E" w:rsidP="001F504C">
            <w:r>
              <w:t>1.0904761</w:t>
            </w:r>
          </w:p>
        </w:tc>
        <w:tc>
          <w:tcPr>
            <w:tcW w:w="1750" w:type="dxa"/>
          </w:tcPr>
          <w:p w14:paraId="0186E95F" w14:textId="3DAE5FEA" w:rsidR="00B03F51" w:rsidRDefault="00665D36" w:rsidP="001F504C">
            <w:r w:rsidRPr="00665D36">
              <w:t>0.9938076</w:t>
            </w:r>
            <w:r>
              <w:t>0s</w:t>
            </w:r>
          </w:p>
        </w:tc>
      </w:tr>
      <w:tr w:rsidR="00B03F51" w14:paraId="752C10B5" w14:textId="77777777" w:rsidTr="001F504C">
        <w:tc>
          <w:tcPr>
            <w:tcW w:w="1844" w:type="dxa"/>
          </w:tcPr>
          <w:p w14:paraId="142E84B4" w14:textId="77777777" w:rsidR="00B03F51" w:rsidRDefault="00B03F51" w:rsidP="001F504C">
            <w:r>
              <w:t>1,000,000</w:t>
            </w:r>
          </w:p>
        </w:tc>
        <w:tc>
          <w:tcPr>
            <w:tcW w:w="1750" w:type="dxa"/>
          </w:tcPr>
          <w:p w14:paraId="57A5A566" w14:textId="5836CB32" w:rsidR="00B03F51" w:rsidRDefault="00955497" w:rsidP="001F504C">
            <w:r>
              <w:t>9.4631203</w:t>
            </w:r>
          </w:p>
        </w:tc>
        <w:tc>
          <w:tcPr>
            <w:tcW w:w="1749" w:type="dxa"/>
          </w:tcPr>
          <w:p w14:paraId="08C71E80" w14:textId="35EB5048" w:rsidR="00B03F51" w:rsidRDefault="00955497" w:rsidP="001F504C">
            <w:r>
              <w:t>9.8299543</w:t>
            </w:r>
          </w:p>
        </w:tc>
        <w:tc>
          <w:tcPr>
            <w:tcW w:w="1750" w:type="dxa"/>
          </w:tcPr>
          <w:p w14:paraId="59E9C79A" w14:textId="42FC4D01" w:rsidR="00B03F51" w:rsidRDefault="00F15D8E" w:rsidP="001F504C">
            <w:r>
              <w:t>9.9200541</w:t>
            </w:r>
          </w:p>
        </w:tc>
        <w:tc>
          <w:tcPr>
            <w:tcW w:w="1750" w:type="dxa"/>
          </w:tcPr>
          <w:p w14:paraId="789B3423" w14:textId="4F13AD26" w:rsidR="00B03F51" w:rsidRDefault="00665D36" w:rsidP="001F504C">
            <w:r w:rsidRPr="00665D36">
              <w:t>9.7377095</w:t>
            </w:r>
            <w:r>
              <w:t>6s</w:t>
            </w:r>
          </w:p>
        </w:tc>
      </w:tr>
    </w:tbl>
    <w:p w14:paraId="4BDF6CD1" w14:textId="77777777" w:rsidR="0029686A" w:rsidRDefault="0029686A" w:rsidP="00B03F51"/>
    <w:p w14:paraId="7F0FC3FE" w14:textId="1ADEED9F" w:rsidR="00B03F51" w:rsidRDefault="00B03F51" w:rsidP="00B03F51"/>
    <w:p w14:paraId="754EBA76" w14:textId="443136D2" w:rsidR="00B03F51" w:rsidRPr="00F02D22" w:rsidRDefault="00B03F51" w:rsidP="00B03F51">
      <w:pPr>
        <w:rPr>
          <w:b/>
          <w:bCs/>
          <w:u w:val="single"/>
        </w:rPr>
      </w:pPr>
      <w:r w:rsidRPr="00F02D22">
        <w:rPr>
          <w:b/>
          <w:bCs/>
          <w:u w:val="single"/>
        </w:rPr>
        <w:t>Merge Sort:</w:t>
      </w:r>
    </w:p>
    <w:p w14:paraId="557B9158" w14:textId="77777777" w:rsidR="00B03F51" w:rsidRDefault="00B03F51" w:rsidP="00B03F51"/>
    <w:tbl>
      <w:tblPr>
        <w:tblStyle w:val="TableGrid"/>
        <w:tblpPr w:leftFromText="180" w:rightFromText="180" w:vertAnchor="text" w:horzAnchor="margin" w:tblpXSpec="right" w:tblpY="130"/>
        <w:tblW w:w="0" w:type="auto"/>
        <w:tblLook w:val="04A0" w:firstRow="1" w:lastRow="0" w:firstColumn="1" w:lastColumn="0" w:noHBand="0" w:noVBand="1"/>
      </w:tblPr>
      <w:tblGrid>
        <w:gridCol w:w="1844"/>
        <w:gridCol w:w="1750"/>
        <w:gridCol w:w="1749"/>
        <w:gridCol w:w="1750"/>
        <w:gridCol w:w="1750"/>
      </w:tblGrid>
      <w:tr w:rsidR="00B03F51" w14:paraId="4F0D86A7" w14:textId="77777777" w:rsidTr="001F504C">
        <w:tc>
          <w:tcPr>
            <w:tcW w:w="5343" w:type="dxa"/>
            <w:gridSpan w:val="3"/>
          </w:tcPr>
          <w:p w14:paraId="0083B803" w14:textId="4105CE5E" w:rsidR="00B03F51" w:rsidRPr="00AB67B5" w:rsidRDefault="00B03F51" w:rsidP="001F504C">
            <w:pPr>
              <w:rPr>
                <w:b/>
              </w:rPr>
            </w:pPr>
            <w:r>
              <w:rPr>
                <w:b/>
              </w:rPr>
              <w:t>Algorithm</w:t>
            </w:r>
            <w:r w:rsidRPr="00AB67B5">
              <w:rPr>
                <w:b/>
              </w:rPr>
              <w:t>:</w:t>
            </w:r>
            <w:r w:rsidR="00202DC6">
              <w:rPr>
                <w:b/>
              </w:rPr>
              <w:t xml:space="preserve"> Merge Sort</w:t>
            </w:r>
            <w:r w:rsidRPr="00AB67B5">
              <w:rPr>
                <w:b/>
              </w:rPr>
              <w:t xml:space="preserve">  </w:t>
            </w:r>
          </w:p>
        </w:tc>
        <w:tc>
          <w:tcPr>
            <w:tcW w:w="3500" w:type="dxa"/>
            <w:gridSpan w:val="2"/>
          </w:tcPr>
          <w:p w14:paraId="5836F2CD" w14:textId="348055ED" w:rsidR="00B03F51" w:rsidRPr="00AB67B5" w:rsidRDefault="00B03F51" w:rsidP="001F504C">
            <w:pPr>
              <w:rPr>
                <w:b/>
              </w:rPr>
            </w:pPr>
            <w:r>
              <w:rPr>
                <w:b/>
              </w:rPr>
              <w:t>Dataset #:</w:t>
            </w:r>
            <w:r w:rsidR="00202DC6">
              <w:rPr>
                <w:b/>
              </w:rPr>
              <w:t xml:space="preserve"> Random</w:t>
            </w:r>
            <w:r w:rsidRPr="007700EC">
              <w:t xml:space="preserve">  </w:t>
            </w:r>
          </w:p>
        </w:tc>
      </w:tr>
      <w:tr w:rsidR="00B03F51" w14:paraId="4D02BE0F" w14:textId="77777777" w:rsidTr="001F504C">
        <w:tc>
          <w:tcPr>
            <w:tcW w:w="1844" w:type="dxa"/>
          </w:tcPr>
          <w:p w14:paraId="54F3945A" w14:textId="77777777" w:rsidR="00B03F51" w:rsidRPr="00AC688C" w:rsidRDefault="00B03F51" w:rsidP="001F504C">
            <w:pPr>
              <w:jc w:val="center"/>
              <w:rPr>
                <w:b/>
              </w:rPr>
            </w:pPr>
            <w:r w:rsidRPr="00AC688C">
              <w:rPr>
                <w:b/>
              </w:rPr>
              <w:t>N</w:t>
            </w:r>
          </w:p>
        </w:tc>
        <w:tc>
          <w:tcPr>
            <w:tcW w:w="1750" w:type="dxa"/>
          </w:tcPr>
          <w:p w14:paraId="1F8F18D0" w14:textId="77777777" w:rsidR="00B03F51" w:rsidRPr="00AC688C" w:rsidRDefault="00B03F51" w:rsidP="001F504C">
            <w:pPr>
              <w:jc w:val="center"/>
              <w:rPr>
                <w:b/>
              </w:rPr>
            </w:pPr>
            <w:r w:rsidRPr="00AC688C">
              <w:rPr>
                <w:b/>
              </w:rPr>
              <w:t>Run #1</w:t>
            </w:r>
          </w:p>
        </w:tc>
        <w:tc>
          <w:tcPr>
            <w:tcW w:w="1749" w:type="dxa"/>
          </w:tcPr>
          <w:p w14:paraId="4FB7AE6A" w14:textId="77777777" w:rsidR="00B03F51" w:rsidRPr="00AC688C" w:rsidRDefault="00B03F51" w:rsidP="001F504C">
            <w:pPr>
              <w:jc w:val="center"/>
              <w:rPr>
                <w:b/>
              </w:rPr>
            </w:pPr>
            <w:r w:rsidRPr="00AC688C">
              <w:rPr>
                <w:b/>
              </w:rPr>
              <w:t>Run #2</w:t>
            </w:r>
          </w:p>
        </w:tc>
        <w:tc>
          <w:tcPr>
            <w:tcW w:w="1750" w:type="dxa"/>
          </w:tcPr>
          <w:p w14:paraId="54AB03F4" w14:textId="77777777" w:rsidR="00B03F51" w:rsidRPr="00AC688C" w:rsidRDefault="00B03F51" w:rsidP="001F504C">
            <w:pPr>
              <w:jc w:val="center"/>
              <w:rPr>
                <w:b/>
              </w:rPr>
            </w:pPr>
            <w:r w:rsidRPr="00AC688C">
              <w:rPr>
                <w:b/>
              </w:rPr>
              <w:t>Run #3</w:t>
            </w:r>
          </w:p>
        </w:tc>
        <w:tc>
          <w:tcPr>
            <w:tcW w:w="1750" w:type="dxa"/>
          </w:tcPr>
          <w:p w14:paraId="3FC3939D" w14:textId="77777777" w:rsidR="00B03F51" w:rsidRPr="00AC688C" w:rsidRDefault="00B03F51" w:rsidP="001F504C">
            <w:pPr>
              <w:jc w:val="center"/>
              <w:rPr>
                <w:b/>
              </w:rPr>
            </w:pPr>
            <w:r w:rsidRPr="00AC688C">
              <w:rPr>
                <w:b/>
              </w:rPr>
              <w:t>Average</w:t>
            </w:r>
          </w:p>
        </w:tc>
      </w:tr>
      <w:tr w:rsidR="00B03F51" w14:paraId="441F432F" w14:textId="77777777" w:rsidTr="001F504C">
        <w:tc>
          <w:tcPr>
            <w:tcW w:w="1844" w:type="dxa"/>
          </w:tcPr>
          <w:p w14:paraId="7D421EFC" w14:textId="77777777" w:rsidR="00B03F51" w:rsidRDefault="00B03F51" w:rsidP="001F504C">
            <w:r>
              <w:t>100</w:t>
            </w:r>
          </w:p>
        </w:tc>
        <w:tc>
          <w:tcPr>
            <w:tcW w:w="1750" w:type="dxa"/>
          </w:tcPr>
          <w:p w14:paraId="6CABAC12" w14:textId="4E9E7C10" w:rsidR="00B03F51" w:rsidRDefault="00202DC6" w:rsidP="001F504C">
            <w:r>
              <w:t>0.0033361</w:t>
            </w:r>
          </w:p>
        </w:tc>
        <w:tc>
          <w:tcPr>
            <w:tcW w:w="1749" w:type="dxa"/>
          </w:tcPr>
          <w:p w14:paraId="10F51891" w14:textId="019EA3CF" w:rsidR="00B03F51" w:rsidRDefault="00EC380D" w:rsidP="001F504C">
            <w:r>
              <w:t>0.0018846</w:t>
            </w:r>
          </w:p>
        </w:tc>
        <w:tc>
          <w:tcPr>
            <w:tcW w:w="1750" w:type="dxa"/>
          </w:tcPr>
          <w:p w14:paraId="25BC270D" w14:textId="6F1B74E9" w:rsidR="00B03F51" w:rsidRDefault="00CC17A2" w:rsidP="001F504C">
            <w:r>
              <w:t>0.0021661</w:t>
            </w:r>
          </w:p>
        </w:tc>
        <w:tc>
          <w:tcPr>
            <w:tcW w:w="1750" w:type="dxa"/>
          </w:tcPr>
          <w:p w14:paraId="3E32F64A" w14:textId="78F63780" w:rsidR="00B03F51" w:rsidRDefault="00665D36" w:rsidP="001F504C">
            <w:r w:rsidRPr="00665D36">
              <w:t>0.0024622</w:t>
            </w:r>
            <w:r>
              <w:t>s</w:t>
            </w:r>
          </w:p>
        </w:tc>
      </w:tr>
      <w:tr w:rsidR="00B03F51" w14:paraId="7C0C2A9E" w14:textId="77777777" w:rsidTr="001F504C">
        <w:tc>
          <w:tcPr>
            <w:tcW w:w="1844" w:type="dxa"/>
          </w:tcPr>
          <w:p w14:paraId="7E6134CB" w14:textId="5A9EBCBB" w:rsidR="00B03F51" w:rsidRDefault="00B03F51" w:rsidP="001F504C">
            <w:r>
              <w:t>10</w:t>
            </w:r>
            <w:r w:rsidR="00665D36">
              <w:t>0</w:t>
            </w:r>
            <w:r>
              <w:t>,000</w:t>
            </w:r>
          </w:p>
        </w:tc>
        <w:tc>
          <w:tcPr>
            <w:tcW w:w="1750" w:type="dxa"/>
          </w:tcPr>
          <w:p w14:paraId="72333DF6" w14:textId="5D5FE4DD" w:rsidR="00B03F51" w:rsidRDefault="00202DC6" w:rsidP="001F504C">
            <w:r>
              <w:t>1.2336406</w:t>
            </w:r>
          </w:p>
        </w:tc>
        <w:tc>
          <w:tcPr>
            <w:tcW w:w="1749" w:type="dxa"/>
          </w:tcPr>
          <w:p w14:paraId="32DD0E10" w14:textId="19DC8F9D" w:rsidR="00B03F51" w:rsidRDefault="00EC380D" w:rsidP="001F504C">
            <w:r>
              <w:t>1.3868742</w:t>
            </w:r>
          </w:p>
        </w:tc>
        <w:tc>
          <w:tcPr>
            <w:tcW w:w="1750" w:type="dxa"/>
          </w:tcPr>
          <w:p w14:paraId="657153DA" w14:textId="4282312D" w:rsidR="00B03F51" w:rsidRDefault="00CC17A2" w:rsidP="001F504C">
            <w:r>
              <w:t>1.3843672</w:t>
            </w:r>
          </w:p>
        </w:tc>
        <w:tc>
          <w:tcPr>
            <w:tcW w:w="1750" w:type="dxa"/>
          </w:tcPr>
          <w:p w14:paraId="47AABC72" w14:textId="49319183" w:rsidR="00B03F51" w:rsidRDefault="00665D36" w:rsidP="001F504C">
            <w:r w:rsidRPr="00665D36">
              <w:t>1.3349606</w:t>
            </w:r>
            <w:r>
              <w:t>s</w:t>
            </w:r>
          </w:p>
        </w:tc>
      </w:tr>
      <w:tr w:rsidR="00B03F51" w14:paraId="153C4F82" w14:textId="77777777" w:rsidTr="001F504C">
        <w:tc>
          <w:tcPr>
            <w:tcW w:w="1844" w:type="dxa"/>
          </w:tcPr>
          <w:p w14:paraId="79CBDAFE" w14:textId="77777777" w:rsidR="00B03F51" w:rsidRDefault="00B03F51" w:rsidP="001F504C">
            <w:r>
              <w:t>1,000,000</w:t>
            </w:r>
          </w:p>
        </w:tc>
        <w:tc>
          <w:tcPr>
            <w:tcW w:w="1750" w:type="dxa"/>
          </w:tcPr>
          <w:p w14:paraId="1C9D3C2F" w14:textId="3701339B" w:rsidR="00B03F51" w:rsidRDefault="00712D69" w:rsidP="001F504C">
            <w:r>
              <w:t>10.726474</w:t>
            </w:r>
          </w:p>
        </w:tc>
        <w:tc>
          <w:tcPr>
            <w:tcW w:w="1749" w:type="dxa"/>
          </w:tcPr>
          <w:p w14:paraId="571A9EEE" w14:textId="5D5EBBA3" w:rsidR="00B03F51" w:rsidRDefault="00EC380D" w:rsidP="001F504C">
            <w:r>
              <w:t>13.318660</w:t>
            </w:r>
          </w:p>
        </w:tc>
        <w:tc>
          <w:tcPr>
            <w:tcW w:w="1750" w:type="dxa"/>
          </w:tcPr>
          <w:p w14:paraId="334FF1B8" w14:textId="7AF03499" w:rsidR="00B03F51" w:rsidRDefault="00CC17A2" w:rsidP="001F504C">
            <w:r>
              <w:t>14.478567</w:t>
            </w:r>
          </w:p>
        </w:tc>
        <w:tc>
          <w:tcPr>
            <w:tcW w:w="1750" w:type="dxa"/>
          </w:tcPr>
          <w:p w14:paraId="1CF8F0D8" w14:textId="67E8886C" w:rsidR="00B03F51" w:rsidRDefault="00665D36" w:rsidP="001F504C">
            <w:r w:rsidRPr="00665D36">
              <w:t>12.841233</w:t>
            </w:r>
            <w:r>
              <w:t>s</w:t>
            </w:r>
          </w:p>
        </w:tc>
      </w:tr>
    </w:tbl>
    <w:p w14:paraId="4C06C90E" w14:textId="77777777" w:rsidR="00B03F51" w:rsidRDefault="00B03F51" w:rsidP="00B03F51"/>
    <w:tbl>
      <w:tblPr>
        <w:tblStyle w:val="TableGrid"/>
        <w:tblpPr w:leftFromText="180" w:rightFromText="180" w:vertAnchor="text" w:horzAnchor="margin" w:tblpXSpec="right" w:tblpY="130"/>
        <w:tblW w:w="0" w:type="auto"/>
        <w:tblLook w:val="04A0" w:firstRow="1" w:lastRow="0" w:firstColumn="1" w:lastColumn="0" w:noHBand="0" w:noVBand="1"/>
      </w:tblPr>
      <w:tblGrid>
        <w:gridCol w:w="1844"/>
        <w:gridCol w:w="1750"/>
        <w:gridCol w:w="1749"/>
        <w:gridCol w:w="1750"/>
        <w:gridCol w:w="1750"/>
      </w:tblGrid>
      <w:tr w:rsidR="00B03F51" w14:paraId="7D508756" w14:textId="77777777" w:rsidTr="001F504C">
        <w:tc>
          <w:tcPr>
            <w:tcW w:w="5343" w:type="dxa"/>
            <w:gridSpan w:val="3"/>
          </w:tcPr>
          <w:p w14:paraId="3B5C081C" w14:textId="27F14C04" w:rsidR="00B03F51" w:rsidRPr="00AB67B5" w:rsidRDefault="00B03F51" w:rsidP="001F504C">
            <w:pPr>
              <w:rPr>
                <w:b/>
              </w:rPr>
            </w:pPr>
            <w:r>
              <w:rPr>
                <w:b/>
              </w:rPr>
              <w:t>Algorithm</w:t>
            </w:r>
            <w:r w:rsidRPr="00AB67B5">
              <w:rPr>
                <w:b/>
              </w:rPr>
              <w:t>:</w:t>
            </w:r>
            <w:r w:rsidR="00202DC6">
              <w:rPr>
                <w:b/>
              </w:rPr>
              <w:t xml:space="preserve"> Merge Sort</w:t>
            </w:r>
            <w:r w:rsidRPr="00AB67B5">
              <w:rPr>
                <w:b/>
              </w:rPr>
              <w:t xml:space="preserve">  </w:t>
            </w:r>
          </w:p>
        </w:tc>
        <w:tc>
          <w:tcPr>
            <w:tcW w:w="3500" w:type="dxa"/>
            <w:gridSpan w:val="2"/>
          </w:tcPr>
          <w:p w14:paraId="54AFF4D6" w14:textId="02266701" w:rsidR="00B03F51" w:rsidRPr="00AB67B5" w:rsidRDefault="00B03F51" w:rsidP="001F504C">
            <w:pPr>
              <w:rPr>
                <w:b/>
              </w:rPr>
            </w:pPr>
            <w:r>
              <w:rPr>
                <w:b/>
              </w:rPr>
              <w:t>Dataset #:</w:t>
            </w:r>
            <w:r w:rsidR="00202DC6">
              <w:rPr>
                <w:b/>
              </w:rPr>
              <w:t xml:space="preserve"> Ascending</w:t>
            </w:r>
            <w:r w:rsidRPr="007700EC">
              <w:t xml:space="preserve">  </w:t>
            </w:r>
          </w:p>
        </w:tc>
      </w:tr>
      <w:tr w:rsidR="00B03F51" w14:paraId="4ED88CCE" w14:textId="77777777" w:rsidTr="001F504C">
        <w:tc>
          <w:tcPr>
            <w:tcW w:w="1844" w:type="dxa"/>
          </w:tcPr>
          <w:p w14:paraId="1564E708" w14:textId="77777777" w:rsidR="00B03F51" w:rsidRPr="00AC688C" w:rsidRDefault="00B03F51" w:rsidP="001F504C">
            <w:pPr>
              <w:jc w:val="center"/>
              <w:rPr>
                <w:b/>
              </w:rPr>
            </w:pPr>
            <w:r w:rsidRPr="00AC688C">
              <w:rPr>
                <w:b/>
              </w:rPr>
              <w:t>N</w:t>
            </w:r>
          </w:p>
        </w:tc>
        <w:tc>
          <w:tcPr>
            <w:tcW w:w="1750" w:type="dxa"/>
          </w:tcPr>
          <w:p w14:paraId="5AFFC9E3" w14:textId="77777777" w:rsidR="00B03F51" w:rsidRPr="00AC688C" w:rsidRDefault="00B03F51" w:rsidP="001F504C">
            <w:pPr>
              <w:jc w:val="center"/>
              <w:rPr>
                <w:b/>
              </w:rPr>
            </w:pPr>
            <w:r w:rsidRPr="00AC688C">
              <w:rPr>
                <w:b/>
              </w:rPr>
              <w:t>Run #1</w:t>
            </w:r>
          </w:p>
        </w:tc>
        <w:tc>
          <w:tcPr>
            <w:tcW w:w="1749" w:type="dxa"/>
          </w:tcPr>
          <w:p w14:paraId="21F0FB35" w14:textId="77777777" w:rsidR="00B03F51" w:rsidRPr="00AC688C" w:rsidRDefault="00B03F51" w:rsidP="001F504C">
            <w:pPr>
              <w:jc w:val="center"/>
              <w:rPr>
                <w:b/>
              </w:rPr>
            </w:pPr>
            <w:r w:rsidRPr="00AC688C">
              <w:rPr>
                <w:b/>
              </w:rPr>
              <w:t>Run #2</w:t>
            </w:r>
          </w:p>
        </w:tc>
        <w:tc>
          <w:tcPr>
            <w:tcW w:w="1750" w:type="dxa"/>
          </w:tcPr>
          <w:p w14:paraId="34E1EFC1" w14:textId="77777777" w:rsidR="00B03F51" w:rsidRPr="00AC688C" w:rsidRDefault="00B03F51" w:rsidP="001F504C">
            <w:pPr>
              <w:jc w:val="center"/>
              <w:rPr>
                <w:b/>
              </w:rPr>
            </w:pPr>
            <w:r w:rsidRPr="00AC688C">
              <w:rPr>
                <w:b/>
              </w:rPr>
              <w:t>Run #3</w:t>
            </w:r>
          </w:p>
        </w:tc>
        <w:tc>
          <w:tcPr>
            <w:tcW w:w="1750" w:type="dxa"/>
          </w:tcPr>
          <w:p w14:paraId="5AB78E3C" w14:textId="77777777" w:rsidR="00B03F51" w:rsidRPr="00AC688C" w:rsidRDefault="00B03F51" w:rsidP="001F504C">
            <w:pPr>
              <w:jc w:val="center"/>
              <w:rPr>
                <w:b/>
              </w:rPr>
            </w:pPr>
            <w:r w:rsidRPr="00AC688C">
              <w:rPr>
                <w:b/>
              </w:rPr>
              <w:t>Average</w:t>
            </w:r>
          </w:p>
        </w:tc>
      </w:tr>
      <w:tr w:rsidR="00B03F51" w14:paraId="13716D6C" w14:textId="77777777" w:rsidTr="001F504C">
        <w:tc>
          <w:tcPr>
            <w:tcW w:w="1844" w:type="dxa"/>
          </w:tcPr>
          <w:p w14:paraId="649EA216" w14:textId="77777777" w:rsidR="00B03F51" w:rsidRDefault="00B03F51" w:rsidP="001F504C">
            <w:r>
              <w:t>100</w:t>
            </w:r>
          </w:p>
        </w:tc>
        <w:tc>
          <w:tcPr>
            <w:tcW w:w="1750" w:type="dxa"/>
          </w:tcPr>
          <w:p w14:paraId="34BD0B5F" w14:textId="7A625898" w:rsidR="00B03F51" w:rsidRDefault="00350701" w:rsidP="001F504C">
            <w:r>
              <w:t>0.0012628</w:t>
            </w:r>
          </w:p>
        </w:tc>
        <w:tc>
          <w:tcPr>
            <w:tcW w:w="1749" w:type="dxa"/>
          </w:tcPr>
          <w:p w14:paraId="536A0C22" w14:textId="1CCEE612" w:rsidR="00B03F51" w:rsidRDefault="00EC380D" w:rsidP="001F504C">
            <w:r>
              <w:t>0.0022214</w:t>
            </w:r>
          </w:p>
        </w:tc>
        <w:tc>
          <w:tcPr>
            <w:tcW w:w="1750" w:type="dxa"/>
          </w:tcPr>
          <w:p w14:paraId="26605F47" w14:textId="2F9C62AC" w:rsidR="00B03F51" w:rsidRDefault="00CC17A2" w:rsidP="001F504C">
            <w:r>
              <w:t>0.0043942</w:t>
            </w:r>
          </w:p>
        </w:tc>
        <w:tc>
          <w:tcPr>
            <w:tcW w:w="1750" w:type="dxa"/>
          </w:tcPr>
          <w:p w14:paraId="5A33E1FC" w14:textId="31155B58" w:rsidR="00B03F51" w:rsidRDefault="00665D36" w:rsidP="001F504C">
            <w:r w:rsidRPr="00665D36">
              <w:t>0.0026261</w:t>
            </w:r>
            <w:r>
              <w:t>s</w:t>
            </w:r>
          </w:p>
        </w:tc>
      </w:tr>
      <w:tr w:rsidR="00B03F51" w14:paraId="42937166" w14:textId="77777777" w:rsidTr="001F504C">
        <w:tc>
          <w:tcPr>
            <w:tcW w:w="1844" w:type="dxa"/>
          </w:tcPr>
          <w:p w14:paraId="017F78CB" w14:textId="16BB2B2D" w:rsidR="00B03F51" w:rsidRDefault="00B03F51" w:rsidP="001F504C">
            <w:r>
              <w:t>10</w:t>
            </w:r>
            <w:r w:rsidR="00665D36">
              <w:t>0</w:t>
            </w:r>
            <w:r>
              <w:t>,000</w:t>
            </w:r>
          </w:p>
        </w:tc>
        <w:tc>
          <w:tcPr>
            <w:tcW w:w="1750" w:type="dxa"/>
          </w:tcPr>
          <w:p w14:paraId="1249ABD6" w14:textId="30632067" w:rsidR="00B03F51" w:rsidRDefault="00350701" w:rsidP="001F504C">
            <w:r>
              <w:t>0.7115774</w:t>
            </w:r>
          </w:p>
        </w:tc>
        <w:tc>
          <w:tcPr>
            <w:tcW w:w="1749" w:type="dxa"/>
          </w:tcPr>
          <w:p w14:paraId="2F51EB0A" w14:textId="165F0DFC" w:rsidR="00B03F51" w:rsidRDefault="00EC380D" w:rsidP="001F504C">
            <w:r>
              <w:t>1.4588988</w:t>
            </w:r>
          </w:p>
        </w:tc>
        <w:tc>
          <w:tcPr>
            <w:tcW w:w="1750" w:type="dxa"/>
          </w:tcPr>
          <w:p w14:paraId="74B2A9BF" w14:textId="1B2A2DE3" w:rsidR="00B03F51" w:rsidRDefault="00CC17A2" w:rsidP="001F504C">
            <w:r>
              <w:t>1.0582339</w:t>
            </w:r>
          </w:p>
        </w:tc>
        <w:tc>
          <w:tcPr>
            <w:tcW w:w="1750" w:type="dxa"/>
          </w:tcPr>
          <w:p w14:paraId="0526F50C" w14:textId="500EBFCC" w:rsidR="00B03F51" w:rsidRDefault="00665D36" w:rsidP="001F504C">
            <w:r w:rsidRPr="00665D36">
              <w:t>1.0762367</w:t>
            </w:r>
            <w:r>
              <w:t>s</w:t>
            </w:r>
          </w:p>
        </w:tc>
      </w:tr>
      <w:tr w:rsidR="00B03F51" w14:paraId="7166BD32" w14:textId="77777777" w:rsidTr="001F504C">
        <w:tc>
          <w:tcPr>
            <w:tcW w:w="1844" w:type="dxa"/>
          </w:tcPr>
          <w:p w14:paraId="2D723E0E" w14:textId="77777777" w:rsidR="00B03F51" w:rsidRDefault="00B03F51" w:rsidP="001F504C">
            <w:r>
              <w:t>1,000,000</w:t>
            </w:r>
          </w:p>
        </w:tc>
        <w:tc>
          <w:tcPr>
            <w:tcW w:w="1750" w:type="dxa"/>
          </w:tcPr>
          <w:p w14:paraId="12C37D6C" w14:textId="6F2B3AC9" w:rsidR="00B03F51" w:rsidRDefault="00350701" w:rsidP="001F504C">
            <w:r>
              <w:t>7.1830772</w:t>
            </w:r>
          </w:p>
        </w:tc>
        <w:tc>
          <w:tcPr>
            <w:tcW w:w="1749" w:type="dxa"/>
          </w:tcPr>
          <w:p w14:paraId="70AF6602" w14:textId="6F37BED0" w:rsidR="00B03F51" w:rsidRDefault="00EC380D" w:rsidP="001F504C">
            <w:r>
              <w:t>15.627264</w:t>
            </w:r>
          </w:p>
        </w:tc>
        <w:tc>
          <w:tcPr>
            <w:tcW w:w="1750" w:type="dxa"/>
          </w:tcPr>
          <w:p w14:paraId="13E94966" w14:textId="23FBC144" w:rsidR="00B03F51" w:rsidRDefault="00CC17A2" w:rsidP="001F504C">
            <w:r>
              <w:t>10.905465</w:t>
            </w:r>
          </w:p>
        </w:tc>
        <w:tc>
          <w:tcPr>
            <w:tcW w:w="1750" w:type="dxa"/>
          </w:tcPr>
          <w:p w14:paraId="77B18C78" w14:textId="4F3AB98F" w:rsidR="00B03F51" w:rsidRDefault="00665D36" w:rsidP="001F504C">
            <w:r w:rsidRPr="00665D36">
              <w:t>11.238602</w:t>
            </w:r>
            <w:r>
              <w:t>s</w:t>
            </w:r>
          </w:p>
        </w:tc>
      </w:tr>
    </w:tbl>
    <w:p w14:paraId="52D95224" w14:textId="77777777" w:rsidR="00B03F51" w:rsidRDefault="00B03F51" w:rsidP="00B03F51"/>
    <w:tbl>
      <w:tblPr>
        <w:tblStyle w:val="TableGrid"/>
        <w:tblpPr w:leftFromText="180" w:rightFromText="180" w:vertAnchor="text" w:horzAnchor="margin" w:tblpXSpec="right" w:tblpY="130"/>
        <w:tblW w:w="0" w:type="auto"/>
        <w:tblLook w:val="04A0" w:firstRow="1" w:lastRow="0" w:firstColumn="1" w:lastColumn="0" w:noHBand="0" w:noVBand="1"/>
      </w:tblPr>
      <w:tblGrid>
        <w:gridCol w:w="1844"/>
        <w:gridCol w:w="1750"/>
        <w:gridCol w:w="1749"/>
        <w:gridCol w:w="1750"/>
        <w:gridCol w:w="1750"/>
      </w:tblGrid>
      <w:tr w:rsidR="00B03F51" w14:paraId="27A14C6C" w14:textId="77777777" w:rsidTr="001F504C">
        <w:tc>
          <w:tcPr>
            <w:tcW w:w="5343" w:type="dxa"/>
            <w:gridSpan w:val="3"/>
          </w:tcPr>
          <w:p w14:paraId="76311547" w14:textId="242A262D" w:rsidR="00B03F51" w:rsidRPr="00AB67B5" w:rsidRDefault="00B03F51" w:rsidP="001F504C">
            <w:pPr>
              <w:rPr>
                <w:b/>
              </w:rPr>
            </w:pPr>
            <w:r>
              <w:rPr>
                <w:b/>
              </w:rPr>
              <w:t>Algorithm</w:t>
            </w:r>
            <w:r w:rsidRPr="00AB67B5">
              <w:rPr>
                <w:b/>
              </w:rPr>
              <w:t>:</w:t>
            </w:r>
            <w:r w:rsidR="00202DC6">
              <w:rPr>
                <w:b/>
              </w:rPr>
              <w:t xml:space="preserve"> Merge Sort</w:t>
            </w:r>
            <w:r w:rsidRPr="00AB67B5">
              <w:rPr>
                <w:b/>
              </w:rPr>
              <w:t xml:space="preserve">  </w:t>
            </w:r>
          </w:p>
        </w:tc>
        <w:tc>
          <w:tcPr>
            <w:tcW w:w="3500" w:type="dxa"/>
            <w:gridSpan w:val="2"/>
          </w:tcPr>
          <w:p w14:paraId="540A3BB4" w14:textId="418F0A8C" w:rsidR="00B03F51" w:rsidRPr="00AB67B5" w:rsidRDefault="00B03F51" w:rsidP="001F504C">
            <w:pPr>
              <w:rPr>
                <w:b/>
              </w:rPr>
            </w:pPr>
            <w:r>
              <w:rPr>
                <w:b/>
              </w:rPr>
              <w:t>Dataset #:</w:t>
            </w:r>
            <w:r w:rsidR="00202DC6">
              <w:rPr>
                <w:b/>
              </w:rPr>
              <w:t xml:space="preserve"> Descending</w:t>
            </w:r>
            <w:r w:rsidRPr="007700EC">
              <w:t xml:space="preserve">  </w:t>
            </w:r>
          </w:p>
        </w:tc>
      </w:tr>
      <w:tr w:rsidR="00B03F51" w14:paraId="635BD537" w14:textId="77777777" w:rsidTr="001F504C">
        <w:tc>
          <w:tcPr>
            <w:tcW w:w="1844" w:type="dxa"/>
          </w:tcPr>
          <w:p w14:paraId="71FD9184" w14:textId="77777777" w:rsidR="00B03F51" w:rsidRPr="00AC688C" w:rsidRDefault="00B03F51" w:rsidP="001F504C">
            <w:pPr>
              <w:jc w:val="center"/>
              <w:rPr>
                <w:b/>
              </w:rPr>
            </w:pPr>
            <w:r w:rsidRPr="00AC688C">
              <w:rPr>
                <w:b/>
              </w:rPr>
              <w:t>N</w:t>
            </w:r>
          </w:p>
        </w:tc>
        <w:tc>
          <w:tcPr>
            <w:tcW w:w="1750" w:type="dxa"/>
          </w:tcPr>
          <w:p w14:paraId="27C45D54" w14:textId="77777777" w:rsidR="00B03F51" w:rsidRPr="00AC688C" w:rsidRDefault="00B03F51" w:rsidP="001F504C">
            <w:pPr>
              <w:jc w:val="center"/>
              <w:rPr>
                <w:b/>
              </w:rPr>
            </w:pPr>
            <w:r w:rsidRPr="00AC688C">
              <w:rPr>
                <w:b/>
              </w:rPr>
              <w:t>Run #1</w:t>
            </w:r>
          </w:p>
        </w:tc>
        <w:tc>
          <w:tcPr>
            <w:tcW w:w="1749" w:type="dxa"/>
          </w:tcPr>
          <w:p w14:paraId="333D3A68" w14:textId="77777777" w:rsidR="00B03F51" w:rsidRPr="00AC688C" w:rsidRDefault="00B03F51" w:rsidP="001F504C">
            <w:pPr>
              <w:jc w:val="center"/>
              <w:rPr>
                <w:b/>
              </w:rPr>
            </w:pPr>
            <w:r w:rsidRPr="00AC688C">
              <w:rPr>
                <w:b/>
              </w:rPr>
              <w:t>Run #2</w:t>
            </w:r>
          </w:p>
        </w:tc>
        <w:tc>
          <w:tcPr>
            <w:tcW w:w="1750" w:type="dxa"/>
          </w:tcPr>
          <w:p w14:paraId="4EF667EB" w14:textId="77777777" w:rsidR="00B03F51" w:rsidRPr="00AC688C" w:rsidRDefault="00B03F51" w:rsidP="001F504C">
            <w:pPr>
              <w:jc w:val="center"/>
              <w:rPr>
                <w:b/>
              </w:rPr>
            </w:pPr>
            <w:r w:rsidRPr="00AC688C">
              <w:rPr>
                <w:b/>
              </w:rPr>
              <w:t>Run #3</w:t>
            </w:r>
          </w:p>
        </w:tc>
        <w:tc>
          <w:tcPr>
            <w:tcW w:w="1750" w:type="dxa"/>
          </w:tcPr>
          <w:p w14:paraId="5DFD8ECA" w14:textId="77777777" w:rsidR="00B03F51" w:rsidRPr="00AC688C" w:rsidRDefault="00B03F51" w:rsidP="001F504C">
            <w:pPr>
              <w:jc w:val="center"/>
              <w:rPr>
                <w:b/>
              </w:rPr>
            </w:pPr>
            <w:r w:rsidRPr="00AC688C">
              <w:rPr>
                <w:b/>
              </w:rPr>
              <w:t>Average</w:t>
            </w:r>
          </w:p>
        </w:tc>
      </w:tr>
      <w:tr w:rsidR="00B03F51" w14:paraId="41454C82" w14:textId="77777777" w:rsidTr="001F504C">
        <w:tc>
          <w:tcPr>
            <w:tcW w:w="1844" w:type="dxa"/>
          </w:tcPr>
          <w:p w14:paraId="550F8628" w14:textId="77777777" w:rsidR="00B03F51" w:rsidRDefault="00B03F51" w:rsidP="001F504C">
            <w:r>
              <w:t>100</w:t>
            </w:r>
          </w:p>
        </w:tc>
        <w:tc>
          <w:tcPr>
            <w:tcW w:w="1750" w:type="dxa"/>
          </w:tcPr>
          <w:p w14:paraId="4F9A8AF1" w14:textId="21780169" w:rsidR="00B03F51" w:rsidRDefault="00350701" w:rsidP="001F504C">
            <w:r>
              <w:t>0.0015213</w:t>
            </w:r>
          </w:p>
        </w:tc>
        <w:tc>
          <w:tcPr>
            <w:tcW w:w="1749" w:type="dxa"/>
          </w:tcPr>
          <w:p w14:paraId="76D1144B" w14:textId="0DAA6266" w:rsidR="00B03F51" w:rsidRDefault="00EC380D" w:rsidP="001F504C">
            <w:r>
              <w:t>0.0015355</w:t>
            </w:r>
          </w:p>
        </w:tc>
        <w:tc>
          <w:tcPr>
            <w:tcW w:w="1750" w:type="dxa"/>
          </w:tcPr>
          <w:p w14:paraId="4E046BCB" w14:textId="72979C94" w:rsidR="00B03F51" w:rsidRDefault="00CC17A2" w:rsidP="001F504C">
            <w:r>
              <w:t>0.0015984</w:t>
            </w:r>
          </w:p>
        </w:tc>
        <w:tc>
          <w:tcPr>
            <w:tcW w:w="1750" w:type="dxa"/>
          </w:tcPr>
          <w:p w14:paraId="1AA82FFA" w14:textId="534AC695" w:rsidR="00B03F51" w:rsidRDefault="00665D36" w:rsidP="001F504C">
            <w:r w:rsidRPr="00665D36">
              <w:t>0.0015517</w:t>
            </w:r>
            <w:r>
              <w:t>s</w:t>
            </w:r>
          </w:p>
        </w:tc>
      </w:tr>
      <w:tr w:rsidR="00B03F51" w14:paraId="4F542419" w14:textId="77777777" w:rsidTr="001F504C">
        <w:tc>
          <w:tcPr>
            <w:tcW w:w="1844" w:type="dxa"/>
          </w:tcPr>
          <w:p w14:paraId="1A94E408" w14:textId="25741DA3" w:rsidR="00B03F51" w:rsidRDefault="00B03F51" w:rsidP="001F504C">
            <w:r>
              <w:t>10</w:t>
            </w:r>
            <w:r w:rsidR="00665D36">
              <w:t>0</w:t>
            </w:r>
            <w:r>
              <w:t>,000</w:t>
            </w:r>
          </w:p>
        </w:tc>
        <w:tc>
          <w:tcPr>
            <w:tcW w:w="1750" w:type="dxa"/>
          </w:tcPr>
          <w:p w14:paraId="5CFCC159" w14:textId="5315BDDB" w:rsidR="00B03F51" w:rsidRDefault="00A52F2D" w:rsidP="001F504C">
            <w:r>
              <w:t>0.7964112</w:t>
            </w:r>
          </w:p>
        </w:tc>
        <w:tc>
          <w:tcPr>
            <w:tcW w:w="1749" w:type="dxa"/>
          </w:tcPr>
          <w:p w14:paraId="6792673E" w14:textId="2A8B7CA7" w:rsidR="00B03F51" w:rsidRDefault="00EC380D" w:rsidP="001F504C">
            <w:r>
              <w:t>1.8527226</w:t>
            </w:r>
          </w:p>
        </w:tc>
        <w:tc>
          <w:tcPr>
            <w:tcW w:w="1750" w:type="dxa"/>
          </w:tcPr>
          <w:p w14:paraId="768FB5A6" w14:textId="6CD0485A" w:rsidR="00B03F51" w:rsidRDefault="00CC17A2" w:rsidP="001F504C">
            <w:r>
              <w:t>1.0569282</w:t>
            </w:r>
          </w:p>
        </w:tc>
        <w:tc>
          <w:tcPr>
            <w:tcW w:w="1750" w:type="dxa"/>
          </w:tcPr>
          <w:p w14:paraId="02389260" w14:textId="5B24B85A" w:rsidR="00B03F51" w:rsidRDefault="00665D36" w:rsidP="001F504C">
            <w:r w:rsidRPr="00665D36">
              <w:t>1.235354</w:t>
            </w:r>
            <w:r>
              <w:t>0s</w:t>
            </w:r>
          </w:p>
        </w:tc>
      </w:tr>
      <w:tr w:rsidR="00B03F51" w14:paraId="49051F1D" w14:textId="77777777" w:rsidTr="001F504C">
        <w:tc>
          <w:tcPr>
            <w:tcW w:w="1844" w:type="dxa"/>
          </w:tcPr>
          <w:p w14:paraId="69F9A7E7" w14:textId="77777777" w:rsidR="00B03F51" w:rsidRDefault="00B03F51" w:rsidP="001F504C">
            <w:r>
              <w:t>1,000,000</w:t>
            </w:r>
          </w:p>
        </w:tc>
        <w:tc>
          <w:tcPr>
            <w:tcW w:w="1750" w:type="dxa"/>
          </w:tcPr>
          <w:p w14:paraId="29AB2B13" w14:textId="1C618DEB" w:rsidR="00B03F51" w:rsidRDefault="00A52F2D" w:rsidP="001F504C">
            <w:r>
              <w:t>7.9527707</w:t>
            </w:r>
          </w:p>
        </w:tc>
        <w:tc>
          <w:tcPr>
            <w:tcW w:w="1749" w:type="dxa"/>
          </w:tcPr>
          <w:p w14:paraId="26A04FCC" w14:textId="5CEE26C7" w:rsidR="00B03F51" w:rsidRDefault="00CC17A2" w:rsidP="001F504C">
            <w:r>
              <w:t>14.026702</w:t>
            </w:r>
          </w:p>
        </w:tc>
        <w:tc>
          <w:tcPr>
            <w:tcW w:w="1750" w:type="dxa"/>
          </w:tcPr>
          <w:p w14:paraId="6F21FB0E" w14:textId="45D9394F" w:rsidR="00B03F51" w:rsidRDefault="00CC17A2" w:rsidP="001F504C">
            <w:r>
              <w:t>9.7390425</w:t>
            </w:r>
          </w:p>
        </w:tc>
        <w:tc>
          <w:tcPr>
            <w:tcW w:w="1750" w:type="dxa"/>
          </w:tcPr>
          <w:p w14:paraId="05A93FE6" w14:textId="76B04CDB" w:rsidR="00B03F51" w:rsidRDefault="00665D36" w:rsidP="001F504C">
            <w:r w:rsidRPr="00665D36">
              <w:t>10.572838</w:t>
            </w:r>
            <w:r>
              <w:t>s</w:t>
            </w:r>
          </w:p>
        </w:tc>
      </w:tr>
    </w:tbl>
    <w:p w14:paraId="401A7A79" w14:textId="77777777" w:rsidR="00B03F51" w:rsidRDefault="00B03F51" w:rsidP="00B03F51"/>
    <w:sectPr w:rsidR="00B03F51" w:rsidSect="00345D36">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CA17D2" w14:textId="77777777" w:rsidR="003D5A23" w:rsidRDefault="003D5A23">
      <w:r>
        <w:separator/>
      </w:r>
    </w:p>
  </w:endnote>
  <w:endnote w:type="continuationSeparator" w:id="0">
    <w:p w14:paraId="7F184FFC" w14:textId="77777777" w:rsidR="003D5A23" w:rsidRDefault="003D5A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经典繁角篆">
    <w:charset w:val="86"/>
    <w:family w:val="modern"/>
    <w:pitch w:val="fixed"/>
    <w:sig w:usb0="A1002AEF" w:usb1="F9DF7CFB" w:usb2="0000001E"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399FCA" w14:textId="77777777" w:rsidR="00CC7A02" w:rsidRDefault="00CC7A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9AD62" w14:textId="77777777" w:rsidR="00924C33" w:rsidRPr="009025E8" w:rsidRDefault="00924C33" w:rsidP="00CA679A">
    <w:pPr>
      <w:pStyle w:val="Footer"/>
      <w:jc w:val="right"/>
      <w:rPr>
        <w:rFonts w:asciiTheme="minorHAnsi" w:eastAsia="经典繁角篆" w:hAnsiTheme="minorHAnsi"/>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7F8FD" w14:textId="77777777" w:rsidR="00CC7A02" w:rsidRDefault="00CC7A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3715D9" w14:textId="77777777" w:rsidR="003D5A23" w:rsidRDefault="003D5A23">
      <w:r>
        <w:separator/>
      </w:r>
    </w:p>
  </w:footnote>
  <w:footnote w:type="continuationSeparator" w:id="0">
    <w:p w14:paraId="641C923B" w14:textId="77777777" w:rsidR="003D5A23" w:rsidRDefault="003D5A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B6D65" w14:textId="77777777" w:rsidR="00CC7A02" w:rsidRDefault="00CC7A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6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08"/>
      <w:gridCol w:w="3690"/>
      <w:gridCol w:w="3192"/>
    </w:tblGrid>
    <w:tr w:rsidR="000C58D6" w14:paraId="112C4B97" w14:textId="77777777" w:rsidTr="003F05DC">
      <w:tc>
        <w:tcPr>
          <w:tcW w:w="2808" w:type="dxa"/>
        </w:tcPr>
        <w:p w14:paraId="2B5A50FA" w14:textId="77777777" w:rsidR="000C58D6" w:rsidRDefault="007852ED" w:rsidP="00AE487A">
          <w:pPr>
            <w:pStyle w:val="Header"/>
            <w:rPr>
              <w:sz w:val="20"/>
              <w:szCs w:val="20"/>
            </w:rPr>
          </w:pPr>
          <w:r>
            <w:rPr>
              <w:sz w:val="20"/>
              <w:szCs w:val="20"/>
            </w:rPr>
            <w:t>C</w:t>
          </w:r>
          <w:r w:rsidR="008944BE">
            <w:rPr>
              <w:sz w:val="20"/>
              <w:szCs w:val="20"/>
            </w:rPr>
            <w:t>S</w:t>
          </w:r>
          <w:r>
            <w:rPr>
              <w:sz w:val="20"/>
              <w:szCs w:val="20"/>
            </w:rPr>
            <w:t>I</w:t>
          </w:r>
          <w:r w:rsidR="000C58D6">
            <w:rPr>
              <w:sz w:val="20"/>
              <w:szCs w:val="20"/>
            </w:rPr>
            <w:t xml:space="preserve"> </w:t>
          </w:r>
          <w:r w:rsidR="006C401F">
            <w:rPr>
              <w:sz w:val="20"/>
              <w:szCs w:val="20"/>
            </w:rPr>
            <w:t>28</w:t>
          </w:r>
          <w:r w:rsidR="000C58D6">
            <w:rPr>
              <w:sz w:val="20"/>
              <w:szCs w:val="20"/>
            </w:rPr>
            <w:t xml:space="preserve">1 </w:t>
          </w:r>
          <w:r w:rsidR="00AE487A">
            <w:rPr>
              <w:sz w:val="20"/>
              <w:szCs w:val="20"/>
            </w:rPr>
            <w:t>Spring</w:t>
          </w:r>
          <w:r w:rsidR="000C58D6">
            <w:rPr>
              <w:sz w:val="20"/>
              <w:szCs w:val="20"/>
            </w:rPr>
            <w:t xml:space="preserve"> 20</w:t>
          </w:r>
          <w:r w:rsidR="00CC7A02">
            <w:rPr>
              <w:sz w:val="20"/>
              <w:szCs w:val="20"/>
            </w:rPr>
            <w:t>2</w:t>
          </w:r>
          <w:r w:rsidR="00ED2E24">
            <w:rPr>
              <w:sz w:val="20"/>
              <w:szCs w:val="20"/>
            </w:rPr>
            <w:t>1</w:t>
          </w:r>
          <w:r w:rsidR="000C58D6">
            <w:rPr>
              <w:sz w:val="20"/>
              <w:szCs w:val="20"/>
            </w:rPr>
            <w:t>-</w:t>
          </w:r>
          <w:r w:rsidR="00261EF3">
            <w:rPr>
              <w:sz w:val="20"/>
              <w:szCs w:val="20"/>
            </w:rPr>
            <w:t>2</w:t>
          </w:r>
          <w:r w:rsidR="00ED2E24">
            <w:rPr>
              <w:sz w:val="20"/>
              <w:szCs w:val="20"/>
            </w:rPr>
            <w:t>2</w:t>
          </w:r>
        </w:p>
      </w:tc>
      <w:tc>
        <w:tcPr>
          <w:tcW w:w="3690" w:type="dxa"/>
        </w:tcPr>
        <w:p w14:paraId="42E14A08" w14:textId="77777777" w:rsidR="000C58D6" w:rsidRDefault="001120D4" w:rsidP="00AE487A">
          <w:pPr>
            <w:pStyle w:val="Header"/>
            <w:ind w:left="48"/>
            <w:jc w:val="center"/>
            <w:rPr>
              <w:sz w:val="20"/>
              <w:szCs w:val="20"/>
            </w:rPr>
          </w:pPr>
          <w:r>
            <w:rPr>
              <w:sz w:val="20"/>
              <w:szCs w:val="20"/>
            </w:rPr>
            <w:t xml:space="preserve">PA </w:t>
          </w:r>
          <w:r w:rsidR="00AE487A">
            <w:rPr>
              <w:sz w:val="20"/>
              <w:szCs w:val="20"/>
            </w:rPr>
            <w:t>3</w:t>
          </w:r>
          <w:r>
            <w:rPr>
              <w:sz w:val="20"/>
              <w:szCs w:val="20"/>
            </w:rPr>
            <w:t xml:space="preserve"> – Experiment </w:t>
          </w:r>
          <w:r w:rsidR="00345D36">
            <w:rPr>
              <w:sz w:val="20"/>
              <w:szCs w:val="20"/>
            </w:rPr>
            <w:t>Report</w:t>
          </w:r>
        </w:p>
      </w:tc>
      <w:tc>
        <w:tcPr>
          <w:tcW w:w="3192" w:type="dxa"/>
        </w:tcPr>
        <w:p w14:paraId="57E1EC1F" w14:textId="77777777" w:rsidR="000C58D6" w:rsidRDefault="000C58D6" w:rsidP="000C58D6">
          <w:pPr>
            <w:pStyle w:val="Header"/>
            <w:jc w:val="right"/>
            <w:rPr>
              <w:sz w:val="20"/>
              <w:szCs w:val="20"/>
            </w:rPr>
          </w:pPr>
          <w:r>
            <w:rPr>
              <w:sz w:val="20"/>
              <w:szCs w:val="20"/>
            </w:rPr>
            <w:t xml:space="preserve">Page </w:t>
          </w:r>
          <w:r w:rsidR="00E1533A" w:rsidRPr="000C58D6">
            <w:rPr>
              <w:sz w:val="20"/>
              <w:szCs w:val="20"/>
            </w:rPr>
            <w:fldChar w:fldCharType="begin"/>
          </w:r>
          <w:r w:rsidRPr="000C58D6">
            <w:rPr>
              <w:sz w:val="20"/>
              <w:szCs w:val="20"/>
            </w:rPr>
            <w:instrText xml:space="preserve"> PAGE   \* MERGEFORMAT </w:instrText>
          </w:r>
          <w:r w:rsidR="00E1533A" w:rsidRPr="000C58D6">
            <w:rPr>
              <w:sz w:val="20"/>
              <w:szCs w:val="20"/>
            </w:rPr>
            <w:fldChar w:fldCharType="separate"/>
          </w:r>
          <w:r w:rsidR="00AE487A">
            <w:rPr>
              <w:noProof/>
              <w:sz w:val="20"/>
              <w:szCs w:val="20"/>
            </w:rPr>
            <w:t>2</w:t>
          </w:r>
          <w:r w:rsidR="00E1533A" w:rsidRPr="000C58D6">
            <w:rPr>
              <w:sz w:val="20"/>
              <w:szCs w:val="20"/>
            </w:rPr>
            <w:fldChar w:fldCharType="end"/>
          </w:r>
        </w:p>
      </w:tc>
    </w:tr>
  </w:tbl>
  <w:p w14:paraId="6B5C89AA" w14:textId="77777777" w:rsidR="00924C33" w:rsidRPr="00F31E24" w:rsidRDefault="00924C33">
    <w:pPr>
      <w:pStyle w:val="Header"/>
      <w:rPr>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E77EFE" w14:textId="77777777" w:rsidR="00CC7A02" w:rsidRDefault="00CC7A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459A3"/>
    <w:multiLevelType w:val="hybridMultilevel"/>
    <w:tmpl w:val="53CC4D4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5801E58"/>
    <w:multiLevelType w:val="hybridMultilevel"/>
    <w:tmpl w:val="8AB824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AF0318"/>
    <w:multiLevelType w:val="hybridMultilevel"/>
    <w:tmpl w:val="BD8EA288"/>
    <w:lvl w:ilvl="0" w:tplc="04090015">
      <w:start w:val="1"/>
      <w:numFmt w:val="upperLetter"/>
      <w:lvlText w:val="%1."/>
      <w:lvlJc w:val="left"/>
      <w:pPr>
        <w:ind w:left="1080" w:hanging="360"/>
      </w:pPr>
      <w:rPr>
        <w:rFonts w:hint="default"/>
      </w:rPr>
    </w:lvl>
    <w:lvl w:ilvl="1" w:tplc="0409001B">
      <w:start w:val="1"/>
      <w:numFmt w:val="lowerRoman"/>
      <w:lvlText w:val="%2."/>
      <w:lvlJc w:val="righ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6B673D2"/>
    <w:multiLevelType w:val="hybridMultilevel"/>
    <w:tmpl w:val="54D4C70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AFD05DA"/>
    <w:multiLevelType w:val="hybridMultilevel"/>
    <w:tmpl w:val="944A5E28"/>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0F">
      <w:start w:val="1"/>
      <w:numFmt w:val="decimal"/>
      <w:lvlText w:val="%3."/>
      <w:lvlJc w:val="left"/>
      <w:pPr>
        <w:tabs>
          <w:tab w:val="num" w:pos="2340"/>
        </w:tabs>
        <w:ind w:left="2340" w:hanging="360"/>
      </w:pPr>
    </w:lvl>
    <w:lvl w:ilvl="3" w:tplc="0409000F" w:tentative="1">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B292BD5"/>
    <w:multiLevelType w:val="hybridMultilevel"/>
    <w:tmpl w:val="CE96C7F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40D5008"/>
    <w:multiLevelType w:val="hybridMultilevel"/>
    <w:tmpl w:val="CDD286E8"/>
    <w:lvl w:ilvl="0" w:tplc="B5ECA2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7756E2"/>
    <w:multiLevelType w:val="hybridMultilevel"/>
    <w:tmpl w:val="53CC4D4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B5B76A0"/>
    <w:multiLevelType w:val="hybridMultilevel"/>
    <w:tmpl w:val="32E27C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E956C0"/>
    <w:multiLevelType w:val="hybridMultilevel"/>
    <w:tmpl w:val="AE36F5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3612032"/>
    <w:multiLevelType w:val="hybridMultilevel"/>
    <w:tmpl w:val="D8E6AC1A"/>
    <w:lvl w:ilvl="0" w:tplc="37701996">
      <w:start w:val="4290"/>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C7603D"/>
    <w:multiLevelType w:val="hybridMultilevel"/>
    <w:tmpl w:val="DEE455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42B6AD2"/>
    <w:multiLevelType w:val="hybridMultilevel"/>
    <w:tmpl w:val="5620A5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75D76AF"/>
    <w:multiLevelType w:val="hybridMultilevel"/>
    <w:tmpl w:val="F732D3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2A34B5"/>
    <w:multiLevelType w:val="hybridMultilevel"/>
    <w:tmpl w:val="822C31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ACF217A"/>
    <w:multiLevelType w:val="hybridMultilevel"/>
    <w:tmpl w:val="184EED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0B1621E"/>
    <w:multiLevelType w:val="hybridMultilevel"/>
    <w:tmpl w:val="CE96C7F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87706D0"/>
    <w:multiLevelType w:val="multilevel"/>
    <w:tmpl w:val="3050CEE4"/>
    <w:lvl w:ilvl="0">
      <w:start w:val="1"/>
      <w:numFmt w:val="decimal"/>
      <w:lvlText w:val="%1."/>
      <w:lvlJc w:val="left"/>
      <w:pPr>
        <w:ind w:left="360" w:hanging="360"/>
      </w:pPr>
      <w:rPr>
        <w:rFonts w:hint="default"/>
        <w:color w:val="auto"/>
      </w:rPr>
    </w:lvl>
    <w:lvl w:ilvl="1">
      <w:start w:val="1"/>
      <w:numFmt w:val="decimal"/>
      <w:isLgl/>
      <w:lvlText w:val="%1.%2"/>
      <w:lvlJc w:val="left"/>
      <w:pPr>
        <w:ind w:left="840" w:hanging="480"/>
      </w:pPr>
      <w:rPr>
        <w:rFonts w:ascii="Times New Roman" w:hAnsi="Times New Roman" w:cs="Times New Roman" w:hint="default"/>
        <w:color w:val="auto"/>
        <w:sz w:val="28"/>
        <w:szCs w:val="28"/>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8" w15:restartNumberingAfterBreak="0">
    <w:nsid w:val="5CDE7589"/>
    <w:multiLevelType w:val="hybridMultilevel"/>
    <w:tmpl w:val="A314A7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74DD08F9"/>
    <w:multiLevelType w:val="hybridMultilevel"/>
    <w:tmpl w:val="F04EA5F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797340E"/>
    <w:multiLevelType w:val="hybridMultilevel"/>
    <w:tmpl w:val="880CB01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0"/>
  </w:num>
  <w:num w:numId="2">
    <w:abstractNumId w:val="7"/>
  </w:num>
  <w:num w:numId="3">
    <w:abstractNumId w:val="8"/>
  </w:num>
  <w:num w:numId="4">
    <w:abstractNumId w:val="4"/>
  </w:num>
  <w:num w:numId="5">
    <w:abstractNumId w:val="9"/>
  </w:num>
  <w:num w:numId="6">
    <w:abstractNumId w:val="19"/>
  </w:num>
  <w:num w:numId="7">
    <w:abstractNumId w:val="12"/>
  </w:num>
  <w:num w:numId="8">
    <w:abstractNumId w:val="13"/>
  </w:num>
  <w:num w:numId="9">
    <w:abstractNumId w:val="1"/>
  </w:num>
  <w:num w:numId="10">
    <w:abstractNumId w:val="15"/>
  </w:num>
  <w:num w:numId="11">
    <w:abstractNumId w:val="16"/>
  </w:num>
  <w:num w:numId="12">
    <w:abstractNumId w:val="5"/>
  </w:num>
  <w:num w:numId="13">
    <w:abstractNumId w:val="20"/>
  </w:num>
  <w:num w:numId="14">
    <w:abstractNumId w:val="14"/>
  </w:num>
  <w:num w:numId="15">
    <w:abstractNumId w:val="3"/>
  </w:num>
  <w:num w:numId="16">
    <w:abstractNumId w:val="2"/>
  </w:num>
  <w:num w:numId="17">
    <w:abstractNumId w:val="11"/>
  </w:num>
  <w:num w:numId="18">
    <w:abstractNumId w:val="17"/>
  </w:num>
  <w:num w:numId="19">
    <w:abstractNumId w:val="18"/>
  </w:num>
  <w:num w:numId="20">
    <w:abstractNumId w:val="10"/>
  </w:num>
  <w:num w:numId="2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LA0MTEyMLW0NDQzszBX0lEKTi0uzszPAykwrQUAmB3CgywAAAA="/>
  </w:docVars>
  <w:rsids>
    <w:rsidRoot w:val="00EA71F6"/>
    <w:rsid w:val="00056848"/>
    <w:rsid w:val="000A19F6"/>
    <w:rsid w:val="000B2A84"/>
    <w:rsid w:val="000C58D6"/>
    <w:rsid w:val="000F6B97"/>
    <w:rsid w:val="000F7763"/>
    <w:rsid w:val="00105488"/>
    <w:rsid w:val="001120D4"/>
    <w:rsid w:val="00116BE7"/>
    <w:rsid w:val="00123E6E"/>
    <w:rsid w:val="00187FA9"/>
    <w:rsid w:val="00194F4B"/>
    <w:rsid w:val="001969EE"/>
    <w:rsid w:val="001A4E74"/>
    <w:rsid w:val="001A5248"/>
    <w:rsid w:val="001B01CB"/>
    <w:rsid w:val="001B1AC6"/>
    <w:rsid w:val="001C5070"/>
    <w:rsid w:val="001D4A0E"/>
    <w:rsid w:val="001E602E"/>
    <w:rsid w:val="001F3A74"/>
    <w:rsid w:val="001F6A70"/>
    <w:rsid w:val="00202DC6"/>
    <w:rsid w:val="00220F08"/>
    <w:rsid w:val="00222C46"/>
    <w:rsid w:val="002314A1"/>
    <w:rsid w:val="00251ACC"/>
    <w:rsid w:val="00261EF3"/>
    <w:rsid w:val="0027239F"/>
    <w:rsid w:val="0029686A"/>
    <w:rsid w:val="002B3491"/>
    <w:rsid w:val="002B42A6"/>
    <w:rsid w:val="00316701"/>
    <w:rsid w:val="00323740"/>
    <w:rsid w:val="00332352"/>
    <w:rsid w:val="0034109D"/>
    <w:rsid w:val="00345D36"/>
    <w:rsid w:val="00350701"/>
    <w:rsid w:val="0035178A"/>
    <w:rsid w:val="0035452D"/>
    <w:rsid w:val="00366622"/>
    <w:rsid w:val="003720E5"/>
    <w:rsid w:val="00382FD6"/>
    <w:rsid w:val="0039600D"/>
    <w:rsid w:val="003A7D6C"/>
    <w:rsid w:val="003B5743"/>
    <w:rsid w:val="003B63F7"/>
    <w:rsid w:val="003B754B"/>
    <w:rsid w:val="003D5A23"/>
    <w:rsid w:val="003F05DC"/>
    <w:rsid w:val="003F12B8"/>
    <w:rsid w:val="004154D4"/>
    <w:rsid w:val="00443654"/>
    <w:rsid w:val="00444FF6"/>
    <w:rsid w:val="00481A42"/>
    <w:rsid w:val="004857D5"/>
    <w:rsid w:val="004956D3"/>
    <w:rsid w:val="00497389"/>
    <w:rsid w:val="004B5A51"/>
    <w:rsid w:val="004C0A87"/>
    <w:rsid w:val="004C542A"/>
    <w:rsid w:val="004D013E"/>
    <w:rsid w:val="004D3485"/>
    <w:rsid w:val="004E346A"/>
    <w:rsid w:val="004E384B"/>
    <w:rsid w:val="004E4AD6"/>
    <w:rsid w:val="004F1E08"/>
    <w:rsid w:val="004F751D"/>
    <w:rsid w:val="00520708"/>
    <w:rsid w:val="0052156C"/>
    <w:rsid w:val="00527A62"/>
    <w:rsid w:val="00532E70"/>
    <w:rsid w:val="0053501F"/>
    <w:rsid w:val="00542609"/>
    <w:rsid w:val="00543CB9"/>
    <w:rsid w:val="0054722A"/>
    <w:rsid w:val="0055531F"/>
    <w:rsid w:val="00590E39"/>
    <w:rsid w:val="005913D1"/>
    <w:rsid w:val="00592C07"/>
    <w:rsid w:val="00595767"/>
    <w:rsid w:val="005A53FF"/>
    <w:rsid w:val="005C6531"/>
    <w:rsid w:val="005D0505"/>
    <w:rsid w:val="005D68B2"/>
    <w:rsid w:val="005E087E"/>
    <w:rsid w:val="005F41AC"/>
    <w:rsid w:val="005F6F6C"/>
    <w:rsid w:val="00607409"/>
    <w:rsid w:val="00610BB6"/>
    <w:rsid w:val="00624E31"/>
    <w:rsid w:val="006250CD"/>
    <w:rsid w:val="006253C1"/>
    <w:rsid w:val="006653DD"/>
    <w:rsid w:val="00665D36"/>
    <w:rsid w:val="00667D15"/>
    <w:rsid w:val="00683A3C"/>
    <w:rsid w:val="0069252D"/>
    <w:rsid w:val="006A1028"/>
    <w:rsid w:val="006A4DCC"/>
    <w:rsid w:val="006A75B7"/>
    <w:rsid w:val="006C401F"/>
    <w:rsid w:val="006D73F1"/>
    <w:rsid w:val="006E3847"/>
    <w:rsid w:val="006E3F56"/>
    <w:rsid w:val="006E7790"/>
    <w:rsid w:val="00702EA6"/>
    <w:rsid w:val="0070302D"/>
    <w:rsid w:val="007124FD"/>
    <w:rsid w:val="00712D69"/>
    <w:rsid w:val="00716B3F"/>
    <w:rsid w:val="0072044E"/>
    <w:rsid w:val="00726230"/>
    <w:rsid w:val="00730C37"/>
    <w:rsid w:val="00735A4A"/>
    <w:rsid w:val="00741CDC"/>
    <w:rsid w:val="00747FE8"/>
    <w:rsid w:val="0076355C"/>
    <w:rsid w:val="007852ED"/>
    <w:rsid w:val="00786B2B"/>
    <w:rsid w:val="007A19E5"/>
    <w:rsid w:val="007A19EC"/>
    <w:rsid w:val="007B04CF"/>
    <w:rsid w:val="007B37FC"/>
    <w:rsid w:val="007C7F9A"/>
    <w:rsid w:val="007D7C9E"/>
    <w:rsid w:val="007E2647"/>
    <w:rsid w:val="007E6021"/>
    <w:rsid w:val="007F2A22"/>
    <w:rsid w:val="008019F9"/>
    <w:rsid w:val="00814F93"/>
    <w:rsid w:val="00823EEF"/>
    <w:rsid w:val="008275DA"/>
    <w:rsid w:val="00833E08"/>
    <w:rsid w:val="00840A87"/>
    <w:rsid w:val="00840B1E"/>
    <w:rsid w:val="00842CE8"/>
    <w:rsid w:val="008837D4"/>
    <w:rsid w:val="00893E3D"/>
    <w:rsid w:val="008944BE"/>
    <w:rsid w:val="008963C3"/>
    <w:rsid w:val="0089785A"/>
    <w:rsid w:val="008A4FD5"/>
    <w:rsid w:val="008B303B"/>
    <w:rsid w:val="008B5366"/>
    <w:rsid w:val="008C5AAF"/>
    <w:rsid w:val="008C5C80"/>
    <w:rsid w:val="009025E8"/>
    <w:rsid w:val="00903819"/>
    <w:rsid w:val="00907C44"/>
    <w:rsid w:val="00913CA3"/>
    <w:rsid w:val="00924C33"/>
    <w:rsid w:val="00925E70"/>
    <w:rsid w:val="00926DD2"/>
    <w:rsid w:val="00942031"/>
    <w:rsid w:val="009422FD"/>
    <w:rsid w:val="00944E26"/>
    <w:rsid w:val="00950D8B"/>
    <w:rsid w:val="00955497"/>
    <w:rsid w:val="00963585"/>
    <w:rsid w:val="009B5E61"/>
    <w:rsid w:val="009C50E4"/>
    <w:rsid w:val="009D07FF"/>
    <w:rsid w:val="009E2357"/>
    <w:rsid w:val="009E3AAC"/>
    <w:rsid w:val="009E5E11"/>
    <w:rsid w:val="009F17F3"/>
    <w:rsid w:val="009F613D"/>
    <w:rsid w:val="00A14412"/>
    <w:rsid w:val="00A20CFD"/>
    <w:rsid w:val="00A23FE5"/>
    <w:rsid w:val="00A52F2D"/>
    <w:rsid w:val="00A6330F"/>
    <w:rsid w:val="00A72A0D"/>
    <w:rsid w:val="00A774AF"/>
    <w:rsid w:val="00A8214D"/>
    <w:rsid w:val="00A97E04"/>
    <w:rsid w:val="00AA2DF3"/>
    <w:rsid w:val="00AB21AB"/>
    <w:rsid w:val="00AC37D3"/>
    <w:rsid w:val="00AC3B38"/>
    <w:rsid w:val="00AC4C54"/>
    <w:rsid w:val="00AC688C"/>
    <w:rsid w:val="00AD1664"/>
    <w:rsid w:val="00AD25C8"/>
    <w:rsid w:val="00AE487A"/>
    <w:rsid w:val="00AF4A6A"/>
    <w:rsid w:val="00B02BBD"/>
    <w:rsid w:val="00B03F51"/>
    <w:rsid w:val="00B06A93"/>
    <w:rsid w:val="00B2009F"/>
    <w:rsid w:val="00B368CC"/>
    <w:rsid w:val="00B563E8"/>
    <w:rsid w:val="00B90C8E"/>
    <w:rsid w:val="00B96D89"/>
    <w:rsid w:val="00BA065E"/>
    <w:rsid w:val="00BA2DFF"/>
    <w:rsid w:val="00BC39B5"/>
    <w:rsid w:val="00BC783B"/>
    <w:rsid w:val="00BE74AB"/>
    <w:rsid w:val="00BF1240"/>
    <w:rsid w:val="00C166DA"/>
    <w:rsid w:val="00C45EAF"/>
    <w:rsid w:val="00C62E3A"/>
    <w:rsid w:val="00C6449D"/>
    <w:rsid w:val="00C80F52"/>
    <w:rsid w:val="00C87C9D"/>
    <w:rsid w:val="00C91679"/>
    <w:rsid w:val="00C96033"/>
    <w:rsid w:val="00C968B1"/>
    <w:rsid w:val="00CA679A"/>
    <w:rsid w:val="00CC0EDE"/>
    <w:rsid w:val="00CC17A2"/>
    <w:rsid w:val="00CC7A02"/>
    <w:rsid w:val="00CF2907"/>
    <w:rsid w:val="00CF7CD9"/>
    <w:rsid w:val="00D36527"/>
    <w:rsid w:val="00D41314"/>
    <w:rsid w:val="00D62CD0"/>
    <w:rsid w:val="00D7081E"/>
    <w:rsid w:val="00D76399"/>
    <w:rsid w:val="00D77D08"/>
    <w:rsid w:val="00D85F5B"/>
    <w:rsid w:val="00DB4D71"/>
    <w:rsid w:val="00DB6BFD"/>
    <w:rsid w:val="00DC28C6"/>
    <w:rsid w:val="00DD2296"/>
    <w:rsid w:val="00DD300D"/>
    <w:rsid w:val="00E1533A"/>
    <w:rsid w:val="00E47A90"/>
    <w:rsid w:val="00E700F7"/>
    <w:rsid w:val="00E75DE2"/>
    <w:rsid w:val="00E83AD7"/>
    <w:rsid w:val="00E97874"/>
    <w:rsid w:val="00EA71F6"/>
    <w:rsid w:val="00EB2916"/>
    <w:rsid w:val="00EC2E53"/>
    <w:rsid w:val="00EC380D"/>
    <w:rsid w:val="00EC4F30"/>
    <w:rsid w:val="00EC5606"/>
    <w:rsid w:val="00ED2E24"/>
    <w:rsid w:val="00ED2FC2"/>
    <w:rsid w:val="00F02D22"/>
    <w:rsid w:val="00F11752"/>
    <w:rsid w:val="00F138F5"/>
    <w:rsid w:val="00F15D8E"/>
    <w:rsid w:val="00F23FD0"/>
    <w:rsid w:val="00F2604D"/>
    <w:rsid w:val="00F31E24"/>
    <w:rsid w:val="00F401B0"/>
    <w:rsid w:val="00F53925"/>
    <w:rsid w:val="00F61A01"/>
    <w:rsid w:val="00F66DBA"/>
    <w:rsid w:val="00F7094D"/>
    <w:rsid w:val="00F87FDB"/>
    <w:rsid w:val="00FB2609"/>
    <w:rsid w:val="00FC78BB"/>
    <w:rsid w:val="00FF47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FFBF793"/>
  <w15:docId w15:val="{175A8E2C-8D0B-409E-840B-B59D42A533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D2296"/>
    <w:rPr>
      <w:sz w:val="24"/>
      <w:szCs w:val="24"/>
    </w:rPr>
  </w:style>
  <w:style w:type="paragraph" w:styleId="Heading2">
    <w:name w:val="heading 2"/>
    <w:basedOn w:val="Normal"/>
    <w:next w:val="Normal"/>
    <w:link w:val="Heading2Char"/>
    <w:uiPriority w:val="9"/>
    <w:unhideWhenUsed/>
    <w:qFormat/>
    <w:rsid w:val="00A6330F"/>
    <w:pPr>
      <w:keepNext/>
      <w:keepLines/>
      <w:spacing w:before="200" w:line="276" w:lineRule="auto"/>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CA679A"/>
    <w:pPr>
      <w:tabs>
        <w:tab w:val="center" w:pos="4320"/>
        <w:tab w:val="right" w:pos="8640"/>
      </w:tabs>
    </w:pPr>
  </w:style>
  <w:style w:type="paragraph" w:styleId="Footer">
    <w:name w:val="footer"/>
    <w:basedOn w:val="Normal"/>
    <w:link w:val="FooterChar"/>
    <w:uiPriority w:val="99"/>
    <w:rsid w:val="00CA679A"/>
    <w:pPr>
      <w:tabs>
        <w:tab w:val="center" w:pos="4320"/>
        <w:tab w:val="right" w:pos="8640"/>
      </w:tabs>
    </w:pPr>
  </w:style>
  <w:style w:type="character" w:styleId="PageNumber">
    <w:name w:val="page number"/>
    <w:basedOn w:val="DefaultParagraphFont"/>
    <w:rsid w:val="00CA679A"/>
  </w:style>
  <w:style w:type="paragraph" w:styleId="BalloonText">
    <w:name w:val="Balloon Text"/>
    <w:basedOn w:val="Normal"/>
    <w:semiHidden/>
    <w:rsid w:val="00726230"/>
    <w:rPr>
      <w:rFonts w:ascii="Tahoma" w:hAnsi="Tahoma" w:cs="Tahoma"/>
      <w:sz w:val="16"/>
      <w:szCs w:val="16"/>
    </w:rPr>
  </w:style>
  <w:style w:type="paragraph" w:styleId="ListParagraph">
    <w:name w:val="List Paragraph"/>
    <w:basedOn w:val="Normal"/>
    <w:uiPriority w:val="34"/>
    <w:qFormat/>
    <w:rsid w:val="004956D3"/>
    <w:pPr>
      <w:ind w:left="720"/>
      <w:contextualSpacing/>
    </w:pPr>
  </w:style>
  <w:style w:type="table" w:styleId="TableGrid">
    <w:name w:val="Table Grid"/>
    <w:basedOn w:val="TableNormal"/>
    <w:rsid w:val="000C58D6"/>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
    <w:name w:val="Body Text"/>
    <w:basedOn w:val="Normal"/>
    <w:link w:val="BodyTextChar"/>
    <w:rsid w:val="001C5070"/>
    <w:rPr>
      <w:szCs w:val="20"/>
      <w:lang w:eastAsia="en-US"/>
    </w:rPr>
  </w:style>
  <w:style w:type="character" w:customStyle="1" w:styleId="BodyTextChar">
    <w:name w:val="Body Text Char"/>
    <w:basedOn w:val="DefaultParagraphFont"/>
    <w:link w:val="BodyText"/>
    <w:rsid w:val="001C5070"/>
    <w:rPr>
      <w:sz w:val="24"/>
      <w:lang w:eastAsia="en-US"/>
    </w:rPr>
  </w:style>
  <w:style w:type="paragraph" w:styleId="BodyTextIndent3">
    <w:name w:val="Body Text Indent 3"/>
    <w:basedOn w:val="Normal"/>
    <w:link w:val="BodyTextIndent3Char"/>
    <w:rsid w:val="001C5070"/>
    <w:pPr>
      <w:spacing w:after="120"/>
      <w:ind w:left="360"/>
    </w:pPr>
    <w:rPr>
      <w:sz w:val="16"/>
      <w:szCs w:val="16"/>
      <w:lang w:eastAsia="en-US"/>
    </w:rPr>
  </w:style>
  <w:style w:type="character" w:customStyle="1" w:styleId="BodyTextIndent3Char">
    <w:name w:val="Body Text Indent 3 Char"/>
    <w:basedOn w:val="DefaultParagraphFont"/>
    <w:link w:val="BodyTextIndent3"/>
    <w:rsid w:val="001C5070"/>
    <w:rPr>
      <w:sz w:val="16"/>
      <w:szCs w:val="16"/>
      <w:lang w:eastAsia="en-US"/>
    </w:rPr>
  </w:style>
  <w:style w:type="paragraph" w:styleId="NoSpacing">
    <w:name w:val="No Spacing"/>
    <w:uiPriority w:val="1"/>
    <w:qFormat/>
    <w:rsid w:val="00E47A90"/>
    <w:rPr>
      <w:sz w:val="24"/>
      <w:szCs w:val="24"/>
    </w:rPr>
  </w:style>
  <w:style w:type="paragraph" w:styleId="HTMLPreformatted">
    <w:name w:val="HTML Preformatted"/>
    <w:basedOn w:val="Normal"/>
    <w:link w:val="HTMLPreformattedChar"/>
    <w:uiPriority w:val="99"/>
    <w:unhideWhenUsed/>
    <w:rsid w:val="00F66D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F66DBA"/>
    <w:rPr>
      <w:rFonts w:ascii="Courier New" w:eastAsia="Times New Roman" w:hAnsi="Courier New" w:cs="Courier New"/>
    </w:rPr>
  </w:style>
  <w:style w:type="character" w:styleId="HTMLCode">
    <w:name w:val="HTML Code"/>
    <w:basedOn w:val="DefaultParagraphFont"/>
    <w:uiPriority w:val="99"/>
    <w:unhideWhenUsed/>
    <w:rsid w:val="00F66DBA"/>
    <w:rPr>
      <w:rFonts w:ascii="Courier New" w:eastAsia="Times New Roman" w:hAnsi="Courier New" w:cs="Courier New"/>
      <w:sz w:val="20"/>
      <w:szCs w:val="20"/>
    </w:rPr>
  </w:style>
  <w:style w:type="paragraph" w:styleId="FootnoteText">
    <w:name w:val="footnote text"/>
    <w:basedOn w:val="Normal"/>
    <w:link w:val="FootnoteTextChar"/>
    <w:rsid w:val="008B303B"/>
    <w:rPr>
      <w:sz w:val="20"/>
      <w:szCs w:val="20"/>
    </w:rPr>
  </w:style>
  <w:style w:type="character" w:customStyle="1" w:styleId="FootnoteTextChar">
    <w:name w:val="Footnote Text Char"/>
    <w:basedOn w:val="DefaultParagraphFont"/>
    <w:link w:val="FootnoteText"/>
    <w:rsid w:val="008B303B"/>
  </w:style>
  <w:style w:type="character" w:styleId="FootnoteReference">
    <w:name w:val="footnote reference"/>
    <w:basedOn w:val="DefaultParagraphFont"/>
    <w:rsid w:val="008B303B"/>
    <w:rPr>
      <w:vertAlign w:val="superscript"/>
    </w:rPr>
  </w:style>
  <w:style w:type="character" w:styleId="PlaceholderText">
    <w:name w:val="Placeholder Text"/>
    <w:basedOn w:val="DefaultParagraphFont"/>
    <w:uiPriority w:val="99"/>
    <w:semiHidden/>
    <w:rsid w:val="00823EEF"/>
    <w:rPr>
      <w:color w:val="808080"/>
    </w:rPr>
  </w:style>
  <w:style w:type="character" w:customStyle="1" w:styleId="Heading2Char">
    <w:name w:val="Heading 2 Char"/>
    <w:basedOn w:val="DefaultParagraphFont"/>
    <w:link w:val="Heading2"/>
    <w:uiPriority w:val="9"/>
    <w:rsid w:val="00A6330F"/>
    <w:rPr>
      <w:rFonts w:asciiTheme="majorHAnsi" w:eastAsiaTheme="majorEastAsia" w:hAnsiTheme="majorHAnsi" w:cstheme="majorBidi"/>
      <w:b/>
      <w:bCs/>
      <w:color w:val="4F81BD" w:themeColor="accent1"/>
      <w:sz w:val="26"/>
      <w:szCs w:val="26"/>
    </w:rPr>
  </w:style>
  <w:style w:type="character" w:customStyle="1" w:styleId="HeaderChar">
    <w:name w:val="Header Char"/>
    <w:basedOn w:val="DefaultParagraphFont"/>
    <w:link w:val="Header"/>
    <w:uiPriority w:val="99"/>
    <w:rsid w:val="00345D36"/>
    <w:rPr>
      <w:sz w:val="24"/>
      <w:szCs w:val="24"/>
    </w:rPr>
  </w:style>
  <w:style w:type="character" w:customStyle="1" w:styleId="FooterChar">
    <w:name w:val="Footer Char"/>
    <w:basedOn w:val="DefaultParagraphFont"/>
    <w:link w:val="Footer"/>
    <w:uiPriority w:val="99"/>
    <w:rsid w:val="00345D36"/>
    <w:rPr>
      <w:sz w:val="24"/>
      <w:szCs w:val="24"/>
    </w:rPr>
  </w:style>
  <w:style w:type="paragraph" w:styleId="NormalWeb">
    <w:name w:val="Normal (Web)"/>
    <w:basedOn w:val="Normal"/>
    <w:semiHidden/>
    <w:unhideWhenUsed/>
    <w:rsid w:val="005426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189366">
      <w:bodyDiv w:val="1"/>
      <w:marLeft w:val="0"/>
      <w:marRight w:val="0"/>
      <w:marTop w:val="0"/>
      <w:marBottom w:val="0"/>
      <w:divBdr>
        <w:top w:val="none" w:sz="0" w:space="0" w:color="auto"/>
        <w:left w:val="none" w:sz="0" w:space="0" w:color="auto"/>
        <w:bottom w:val="none" w:sz="0" w:space="0" w:color="auto"/>
        <w:right w:val="none" w:sz="0" w:space="0" w:color="auto"/>
      </w:divBdr>
    </w:div>
    <w:div w:id="488716313">
      <w:bodyDiv w:val="1"/>
      <w:marLeft w:val="0"/>
      <w:marRight w:val="0"/>
      <w:marTop w:val="0"/>
      <w:marBottom w:val="0"/>
      <w:divBdr>
        <w:top w:val="none" w:sz="0" w:space="0" w:color="auto"/>
        <w:left w:val="none" w:sz="0" w:space="0" w:color="auto"/>
        <w:bottom w:val="none" w:sz="0" w:space="0" w:color="auto"/>
        <w:right w:val="none" w:sz="0" w:space="0" w:color="auto"/>
      </w:divBdr>
    </w:div>
    <w:div w:id="632370289">
      <w:bodyDiv w:val="1"/>
      <w:marLeft w:val="0"/>
      <w:marRight w:val="0"/>
      <w:marTop w:val="0"/>
      <w:marBottom w:val="0"/>
      <w:divBdr>
        <w:top w:val="none" w:sz="0" w:space="0" w:color="auto"/>
        <w:left w:val="none" w:sz="0" w:space="0" w:color="auto"/>
        <w:bottom w:val="none" w:sz="0" w:space="0" w:color="auto"/>
        <w:right w:val="none" w:sz="0" w:space="0" w:color="auto"/>
      </w:divBdr>
    </w:div>
    <w:div w:id="1042369491">
      <w:bodyDiv w:val="1"/>
      <w:marLeft w:val="0"/>
      <w:marRight w:val="0"/>
      <w:marTop w:val="0"/>
      <w:marBottom w:val="0"/>
      <w:divBdr>
        <w:top w:val="none" w:sz="0" w:space="0" w:color="auto"/>
        <w:left w:val="none" w:sz="0" w:space="0" w:color="auto"/>
        <w:bottom w:val="none" w:sz="0" w:space="0" w:color="auto"/>
        <w:right w:val="none" w:sz="0" w:space="0" w:color="auto"/>
      </w:divBdr>
    </w:div>
    <w:div w:id="1196163492">
      <w:bodyDiv w:val="1"/>
      <w:marLeft w:val="0"/>
      <w:marRight w:val="0"/>
      <w:marTop w:val="0"/>
      <w:marBottom w:val="0"/>
      <w:divBdr>
        <w:top w:val="none" w:sz="0" w:space="0" w:color="auto"/>
        <w:left w:val="none" w:sz="0" w:space="0" w:color="auto"/>
        <w:bottom w:val="none" w:sz="0" w:space="0" w:color="auto"/>
        <w:right w:val="none" w:sz="0" w:space="0" w:color="auto"/>
      </w:divBdr>
    </w:div>
    <w:div w:id="1258826298">
      <w:bodyDiv w:val="1"/>
      <w:marLeft w:val="0"/>
      <w:marRight w:val="0"/>
      <w:marTop w:val="0"/>
      <w:marBottom w:val="0"/>
      <w:divBdr>
        <w:top w:val="none" w:sz="0" w:space="0" w:color="auto"/>
        <w:left w:val="none" w:sz="0" w:space="0" w:color="auto"/>
        <w:bottom w:val="none" w:sz="0" w:space="0" w:color="auto"/>
        <w:right w:val="none" w:sz="0" w:space="0" w:color="auto"/>
      </w:divBdr>
    </w:div>
    <w:div w:id="1287614675">
      <w:bodyDiv w:val="1"/>
      <w:marLeft w:val="0"/>
      <w:marRight w:val="0"/>
      <w:marTop w:val="0"/>
      <w:marBottom w:val="0"/>
      <w:divBdr>
        <w:top w:val="none" w:sz="0" w:space="0" w:color="auto"/>
        <w:left w:val="none" w:sz="0" w:space="0" w:color="auto"/>
        <w:bottom w:val="none" w:sz="0" w:space="0" w:color="auto"/>
        <w:right w:val="none" w:sz="0" w:space="0" w:color="auto"/>
      </w:divBdr>
    </w:div>
    <w:div w:id="1308777576">
      <w:bodyDiv w:val="1"/>
      <w:marLeft w:val="0"/>
      <w:marRight w:val="0"/>
      <w:marTop w:val="0"/>
      <w:marBottom w:val="0"/>
      <w:divBdr>
        <w:top w:val="none" w:sz="0" w:space="0" w:color="auto"/>
        <w:left w:val="none" w:sz="0" w:space="0" w:color="auto"/>
        <w:bottom w:val="none" w:sz="0" w:space="0" w:color="auto"/>
        <w:right w:val="none" w:sz="0" w:space="0" w:color="auto"/>
      </w:divBdr>
    </w:div>
    <w:div w:id="1504202124">
      <w:bodyDiv w:val="1"/>
      <w:marLeft w:val="0"/>
      <w:marRight w:val="0"/>
      <w:marTop w:val="0"/>
      <w:marBottom w:val="0"/>
      <w:divBdr>
        <w:top w:val="none" w:sz="0" w:space="0" w:color="auto"/>
        <w:left w:val="none" w:sz="0" w:space="0" w:color="auto"/>
        <w:bottom w:val="none" w:sz="0" w:space="0" w:color="auto"/>
        <w:right w:val="none" w:sz="0" w:space="0" w:color="auto"/>
      </w:divBdr>
    </w:div>
    <w:div w:id="1660690092">
      <w:bodyDiv w:val="1"/>
      <w:marLeft w:val="0"/>
      <w:marRight w:val="0"/>
      <w:marTop w:val="0"/>
      <w:marBottom w:val="0"/>
      <w:divBdr>
        <w:top w:val="none" w:sz="0" w:space="0" w:color="auto"/>
        <w:left w:val="none" w:sz="0" w:space="0" w:color="auto"/>
        <w:bottom w:val="none" w:sz="0" w:space="0" w:color="auto"/>
        <w:right w:val="none" w:sz="0" w:space="0" w:color="auto"/>
      </w:divBdr>
    </w:div>
    <w:div w:id="1691103925">
      <w:bodyDiv w:val="1"/>
      <w:marLeft w:val="0"/>
      <w:marRight w:val="0"/>
      <w:marTop w:val="0"/>
      <w:marBottom w:val="0"/>
      <w:divBdr>
        <w:top w:val="none" w:sz="0" w:space="0" w:color="auto"/>
        <w:left w:val="none" w:sz="0" w:space="0" w:color="auto"/>
        <w:bottom w:val="none" w:sz="0" w:space="0" w:color="auto"/>
        <w:right w:val="none" w:sz="0" w:space="0" w:color="auto"/>
      </w:divBdr>
    </w:div>
    <w:div w:id="2008095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B5EABC-9ABE-4BCF-8CCE-D3B04AA5E7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2</Pages>
  <Words>3446</Words>
  <Characters>19646</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Lab 1</vt:lpstr>
    </vt:vector>
  </TitlesOfParts>
  <Company>Ohio Northern University</Company>
  <LinksUpToDate>false</LinksUpToDate>
  <CharactersWithSpaces>23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dc:title>
  <dc:creator>Wei Kian Chen</dc:creator>
  <cp:lastModifiedBy>andrewvinci01@gmail.com</cp:lastModifiedBy>
  <cp:revision>3</cp:revision>
  <cp:lastPrinted>2013-01-23T14:14:00Z</cp:lastPrinted>
  <dcterms:created xsi:type="dcterms:W3CDTF">2022-02-27T21:49:00Z</dcterms:created>
  <dcterms:modified xsi:type="dcterms:W3CDTF">2022-02-27T22:10:00Z</dcterms:modified>
</cp:coreProperties>
</file>